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516"/>
      </w:tblGrid>
      <w:tr w:rsidR="00895557" w:rsidRPr="00E40374" w14:paraId="00993A7B" w14:textId="77777777" w:rsidTr="0F1CD19C">
        <w:tc>
          <w:tcPr>
            <w:tcW w:w="3544" w:type="dxa"/>
            <w:vAlign w:val="center"/>
          </w:tcPr>
          <w:p w14:paraId="4131DBD5" w14:textId="64F040A1" w:rsidR="005073E0" w:rsidRDefault="00895557" w:rsidP="005073E0">
            <w:pPr>
              <w:pStyle w:val="01Flietext"/>
              <w:jc w:val="center"/>
              <w:rPr>
                <w:noProof/>
              </w:rPr>
            </w:pPr>
            <w:r>
              <w:rPr>
                <w:noProof/>
              </w:rPr>
              <w:drawing>
                <wp:inline distT="0" distB="0" distL="0" distR="0" wp14:anchorId="2300F6FB" wp14:editId="7FA7BC4B">
                  <wp:extent cx="1933575" cy="1015127"/>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56035" cy="1026919"/>
                          </a:xfrm>
                          <a:prstGeom prst="rect">
                            <a:avLst/>
                          </a:prstGeom>
                          <a:noFill/>
                        </pic:spPr>
                      </pic:pic>
                    </a:graphicData>
                  </a:graphic>
                </wp:inline>
              </w:drawing>
            </w:r>
          </w:p>
        </w:tc>
        <w:tc>
          <w:tcPr>
            <w:tcW w:w="5516" w:type="dxa"/>
            <w:vAlign w:val="center"/>
          </w:tcPr>
          <w:p w14:paraId="26C1E54D" w14:textId="77777777" w:rsidR="005073E0" w:rsidRPr="00462231" w:rsidRDefault="005073E0" w:rsidP="008D6990">
            <w:pPr>
              <w:spacing w:line="240" w:lineRule="auto"/>
              <w:jc w:val="left"/>
              <w:rPr>
                <w:b/>
              </w:rPr>
            </w:pPr>
            <w:r w:rsidRPr="00B0203C">
              <w:rPr>
                <w:b/>
              </w:rPr>
              <w:t>Fakultät</w:t>
            </w:r>
            <w:r w:rsidR="00895557">
              <w:rPr>
                <w:b/>
              </w:rPr>
              <w:t xml:space="preserve"> Wirtschafts- und Sozialwissenschaften</w:t>
            </w:r>
          </w:p>
          <w:p w14:paraId="30CB416A" w14:textId="67FDCCD5" w:rsidR="001273F9" w:rsidRPr="00462231" w:rsidRDefault="001273F9" w:rsidP="008D6990">
            <w:pPr>
              <w:spacing w:line="240" w:lineRule="auto"/>
              <w:jc w:val="left"/>
              <w:rPr>
                <w:b/>
              </w:rPr>
            </w:pPr>
            <w:r w:rsidRPr="00462231">
              <w:rPr>
                <w:b/>
              </w:rPr>
              <w:t>Institut für Marketing &amp; Management</w:t>
            </w:r>
          </w:p>
        </w:tc>
      </w:tr>
      <w:tr w:rsidR="00895557" w14:paraId="28837A4D" w14:textId="77777777" w:rsidTr="0F1CD19C">
        <w:tc>
          <w:tcPr>
            <w:tcW w:w="3544" w:type="dxa"/>
          </w:tcPr>
          <w:p w14:paraId="1165324A" w14:textId="77777777" w:rsidR="005073E0" w:rsidRPr="00462231" w:rsidRDefault="005073E0" w:rsidP="00447EC8">
            <w:pPr>
              <w:pStyle w:val="01Flietext"/>
              <w:jc w:val="left"/>
              <w:rPr>
                <w:noProof/>
              </w:rPr>
            </w:pPr>
          </w:p>
        </w:tc>
        <w:tc>
          <w:tcPr>
            <w:tcW w:w="5516" w:type="dxa"/>
          </w:tcPr>
          <w:p w14:paraId="46662783" w14:textId="68705262" w:rsidR="005073E0" w:rsidRPr="00DC1478" w:rsidRDefault="005073E0" w:rsidP="00447EC8">
            <w:pPr>
              <w:pStyle w:val="LeitfadenDeckblattProfessoren"/>
              <w:rPr>
                <w:sz w:val="22"/>
                <w:szCs w:val="28"/>
              </w:rPr>
            </w:pPr>
            <w:r w:rsidRPr="00DC1478">
              <w:rPr>
                <w:b/>
                <w:sz w:val="22"/>
                <w:szCs w:val="28"/>
              </w:rPr>
              <w:t xml:space="preserve">Prof. Dr. </w:t>
            </w:r>
            <w:r w:rsidR="00771BF5" w:rsidRPr="00DC1478">
              <w:rPr>
                <w:b/>
                <w:sz w:val="22"/>
                <w:szCs w:val="28"/>
              </w:rPr>
              <w:t>Henner Gimpel</w:t>
            </w:r>
            <w:r w:rsidRPr="00DC1478">
              <w:rPr>
                <w:sz w:val="22"/>
                <w:szCs w:val="28"/>
              </w:rPr>
              <w:br/>
            </w:r>
            <w:r w:rsidR="00771BF5" w:rsidRPr="00DC1478">
              <w:rPr>
                <w:sz w:val="22"/>
                <w:szCs w:val="28"/>
              </w:rPr>
              <w:t>Fachbereich Digitales Management</w:t>
            </w:r>
          </w:p>
          <w:p w14:paraId="7D53F88D" w14:textId="77777777" w:rsidR="003E69D6" w:rsidRDefault="003E69D6" w:rsidP="00025F0B">
            <w:pPr>
              <w:jc w:val="left"/>
              <w:rPr>
                <w:szCs w:val="16"/>
              </w:rPr>
            </w:pPr>
          </w:p>
          <w:p w14:paraId="7121C25D" w14:textId="77777777" w:rsidR="00895557" w:rsidRDefault="00895557" w:rsidP="00025F0B">
            <w:pPr>
              <w:jc w:val="left"/>
              <w:rPr>
                <w:szCs w:val="16"/>
              </w:rPr>
            </w:pPr>
          </w:p>
          <w:p w14:paraId="6FC3D101" w14:textId="77777777" w:rsidR="00895557" w:rsidRDefault="00895557" w:rsidP="00025F0B">
            <w:pPr>
              <w:jc w:val="left"/>
              <w:rPr>
                <w:szCs w:val="16"/>
              </w:rPr>
            </w:pPr>
          </w:p>
          <w:p w14:paraId="217A2BF1" w14:textId="77777777" w:rsidR="00895557" w:rsidRDefault="00895557" w:rsidP="00025F0B">
            <w:pPr>
              <w:jc w:val="left"/>
              <w:rPr>
                <w:szCs w:val="16"/>
              </w:rPr>
            </w:pPr>
          </w:p>
          <w:p w14:paraId="7246FDCC" w14:textId="32DC58B8" w:rsidR="00895557" w:rsidRPr="00CB4C1A" w:rsidRDefault="00895557" w:rsidP="00025F0B">
            <w:pPr>
              <w:jc w:val="left"/>
              <w:rPr>
                <w:szCs w:val="16"/>
              </w:rPr>
            </w:pPr>
          </w:p>
        </w:tc>
      </w:tr>
      <w:tr w:rsidR="00895557" w14:paraId="73A299A2" w14:textId="77777777" w:rsidTr="0F1CD19C">
        <w:tc>
          <w:tcPr>
            <w:tcW w:w="3544" w:type="dxa"/>
          </w:tcPr>
          <w:p w14:paraId="3475A9F4" w14:textId="77777777" w:rsidR="00B5298C" w:rsidRDefault="00B5298C" w:rsidP="00447EC8">
            <w:pPr>
              <w:pStyle w:val="01Flietext"/>
              <w:jc w:val="left"/>
              <w:rPr>
                <w:noProof/>
              </w:rPr>
            </w:pPr>
          </w:p>
        </w:tc>
        <w:tc>
          <w:tcPr>
            <w:tcW w:w="5516" w:type="dxa"/>
          </w:tcPr>
          <w:p w14:paraId="2105B94E" w14:textId="22468D49" w:rsidR="00447EC8" w:rsidRPr="00447EC8" w:rsidRDefault="00447EC8" w:rsidP="00025F0B">
            <w:pPr>
              <w:pStyle w:val="LeitfadenDeckblattProfessoren"/>
              <w:rPr>
                <w:noProof/>
              </w:rPr>
            </w:pPr>
          </w:p>
        </w:tc>
      </w:tr>
      <w:tr w:rsidR="00895557" w14:paraId="06A21E60" w14:textId="77777777" w:rsidTr="0F1CD19C">
        <w:tc>
          <w:tcPr>
            <w:tcW w:w="3544" w:type="dxa"/>
          </w:tcPr>
          <w:p w14:paraId="56F7AF84" w14:textId="77777777" w:rsidR="005073E0" w:rsidRDefault="005073E0" w:rsidP="00447EC8">
            <w:pPr>
              <w:pStyle w:val="01Flietext"/>
              <w:jc w:val="left"/>
              <w:rPr>
                <w:noProof/>
              </w:rPr>
            </w:pPr>
          </w:p>
        </w:tc>
        <w:tc>
          <w:tcPr>
            <w:tcW w:w="5516" w:type="dxa"/>
          </w:tcPr>
          <w:p w14:paraId="77154918" w14:textId="07A6E4CB" w:rsidR="005073E0" w:rsidRPr="005073E0" w:rsidRDefault="005073E0" w:rsidP="00447EC8">
            <w:pPr>
              <w:pStyle w:val="LeitfadenDeckblattProfessoren"/>
              <w:rPr>
                <w:noProof/>
              </w:rPr>
            </w:pPr>
          </w:p>
        </w:tc>
      </w:tr>
      <w:tr w:rsidR="00895557" w:rsidRPr="00447EC8" w14:paraId="5A4C7C51" w14:textId="77777777" w:rsidTr="0F1CD19C">
        <w:tc>
          <w:tcPr>
            <w:tcW w:w="3544" w:type="dxa"/>
          </w:tcPr>
          <w:p w14:paraId="1473F7B5" w14:textId="784C6BB2" w:rsidR="00447EC8" w:rsidRDefault="00447EC8" w:rsidP="00447EC8">
            <w:pPr>
              <w:pStyle w:val="01Flietext"/>
              <w:jc w:val="left"/>
              <w:rPr>
                <w:noProof/>
              </w:rPr>
            </w:pPr>
          </w:p>
        </w:tc>
        <w:tc>
          <w:tcPr>
            <w:tcW w:w="5516" w:type="dxa"/>
          </w:tcPr>
          <w:p w14:paraId="3FF2A263" w14:textId="7EC9B0DA" w:rsidR="00447EC8" w:rsidRPr="00447EC8" w:rsidRDefault="00447EC8" w:rsidP="00025F0B">
            <w:pPr>
              <w:jc w:val="left"/>
              <w:rPr>
                <w:b/>
              </w:rPr>
            </w:pPr>
          </w:p>
        </w:tc>
      </w:tr>
      <w:tr w:rsidR="00895557" w:rsidRPr="00447EC8" w14:paraId="4DCF4FC9" w14:textId="77777777" w:rsidTr="0F1CD19C">
        <w:tc>
          <w:tcPr>
            <w:tcW w:w="3544" w:type="dxa"/>
          </w:tcPr>
          <w:p w14:paraId="4D5E5C6B" w14:textId="77777777" w:rsidR="00447EC8" w:rsidRPr="00447EC8" w:rsidRDefault="00447EC8" w:rsidP="00447EC8">
            <w:pPr>
              <w:pStyle w:val="01Flietext"/>
              <w:jc w:val="left"/>
              <w:rPr>
                <w:noProof/>
              </w:rPr>
            </w:pPr>
          </w:p>
        </w:tc>
        <w:tc>
          <w:tcPr>
            <w:tcW w:w="5516" w:type="dxa"/>
          </w:tcPr>
          <w:p w14:paraId="380C6018" w14:textId="77777777" w:rsidR="00447EC8" w:rsidRPr="00447EC8" w:rsidRDefault="00447EC8" w:rsidP="00447EC8">
            <w:pPr>
              <w:pStyle w:val="LeitfadenDeckblattProfessoren"/>
              <w:rPr>
                <w:b/>
              </w:rPr>
            </w:pPr>
          </w:p>
        </w:tc>
      </w:tr>
    </w:tbl>
    <w:p w14:paraId="01A47C73" w14:textId="4F669728" w:rsidR="00E624EC" w:rsidRPr="00447EC8" w:rsidRDefault="00447EC8" w:rsidP="00DC1478">
      <w:pPr>
        <w:jc w:val="left"/>
      </w:pPr>
      <w:r w:rsidRPr="00447EC8">
        <w:rPr>
          <w:b/>
          <w:bCs/>
          <w:noProof/>
          <w:sz w:val="16"/>
          <w:szCs w:val="16"/>
        </w:rPr>
        <w:t xml:space="preserve">    </w:t>
      </w:r>
      <w:r w:rsidR="00E624EC" w:rsidRPr="007F6963">
        <w:rPr>
          <w:noProof/>
          <w:szCs w:val="24"/>
        </w:rPr>
        <mc:AlternateContent>
          <mc:Choice Requires="wps">
            <w:drawing>
              <wp:anchor distT="4294967295" distB="4294967295" distL="114300" distR="114300" simplePos="0" relativeHeight="251658243" behindDoc="0" locked="0" layoutInCell="1" allowOverlap="1" wp14:anchorId="2ED0669F" wp14:editId="0BFDBFA6">
                <wp:simplePos x="0" y="0"/>
                <wp:positionH relativeFrom="column">
                  <wp:posOffset>0</wp:posOffset>
                </wp:positionH>
                <wp:positionV relativeFrom="paragraph">
                  <wp:posOffset>243204</wp:posOffset>
                </wp:positionV>
                <wp:extent cx="5715000" cy="0"/>
                <wp:effectExtent l="0" t="0" r="19050" b="19050"/>
                <wp:wrapNone/>
                <wp:docPr id="22" name="Gerader Verbinde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795B52B" id="Gerader Verbinder 22" o:spid="_x0000_s1026" style="position:absolute;z-index:25165824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9.15pt" to="450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" strokeweight="1.25pt"/>
            </w:pict>
          </mc:Fallback>
        </mc:AlternateContent>
      </w:r>
    </w:p>
    <w:p w14:paraId="1E4707FE" w14:textId="77777777" w:rsidR="00E624EC" w:rsidRPr="00447EC8" w:rsidRDefault="00E624EC" w:rsidP="00E624EC">
      <w:pPr>
        <w:jc w:val="center"/>
      </w:pPr>
    </w:p>
    <w:p w14:paraId="40A7735C" w14:textId="1692D039" w:rsidR="00E624EC" w:rsidRPr="007F6963" w:rsidRDefault="00E624EC" w:rsidP="00E624EC">
      <w:pPr>
        <w:pStyle w:val="berschriftdesLeitfadens"/>
      </w:pPr>
      <w:r w:rsidRPr="007F6963">
        <w:t xml:space="preserve">Leitfaden zur Gestaltung wissenschaftlicher Arbeiten im </w:t>
      </w:r>
      <w:r w:rsidR="00895557">
        <w:t>Fachb</w:t>
      </w:r>
      <w:r w:rsidRPr="007F6963">
        <w:t xml:space="preserve">ereich </w:t>
      </w:r>
      <w:r w:rsidR="00771BF5">
        <w:t>Digitales Management</w:t>
      </w:r>
    </w:p>
    <w:p w14:paraId="0E0618C0" w14:textId="77777777" w:rsidR="00E624EC" w:rsidRPr="0000648E" w:rsidRDefault="00E624EC" w:rsidP="00E624EC">
      <w:pPr>
        <w:pStyle w:val="DeckblattBeitragstitel"/>
      </w:pPr>
      <w:r w:rsidRPr="0000648E">
        <mc:AlternateContent>
          <mc:Choice Requires="wps">
            <w:drawing>
              <wp:anchor distT="4294967295" distB="4294967295" distL="114300" distR="114300" simplePos="0" relativeHeight="251658244" behindDoc="0" locked="0" layoutInCell="1" allowOverlap="1" wp14:anchorId="20AE0DA3" wp14:editId="504DE0E2">
                <wp:simplePos x="0" y="0"/>
                <wp:positionH relativeFrom="column">
                  <wp:posOffset>0</wp:posOffset>
                </wp:positionH>
                <wp:positionV relativeFrom="paragraph">
                  <wp:posOffset>339089</wp:posOffset>
                </wp:positionV>
                <wp:extent cx="5715000" cy="0"/>
                <wp:effectExtent l="0" t="0" r="19050" b="19050"/>
                <wp:wrapNone/>
                <wp:docPr id="23" name="Gerader Verbinde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140BF9B" id="Gerader Verbinder 23" o:spid="_x0000_s1026" style="position:absolute;z-index:2516582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6.7pt" to="450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" strokeweight="1.25pt"/>
            </w:pict>
          </mc:Fallback>
        </mc:AlternateContent>
      </w:r>
    </w:p>
    <w:p w14:paraId="1AF04157" w14:textId="77777777" w:rsidR="00E624EC" w:rsidRPr="007F6963" w:rsidRDefault="00E624EC" w:rsidP="005073E0">
      <w:pPr>
        <w:jc w:val="center"/>
      </w:pPr>
    </w:p>
    <w:p w14:paraId="0E0753F1" w14:textId="77777777" w:rsidR="00E624EC" w:rsidRPr="007F6963" w:rsidRDefault="00E624EC" w:rsidP="00E624EC"/>
    <w:p w14:paraId="7FA643BE" w14:textId="77777777" w:rsidR="00E624EC" w:rsidRPr="00043E89" w:rsidRDefault="00E624EC" w:rsidP="004B1E2A">
      <w:pPr>
        <w:jc w:val="center"/>
        <w:sectPr w:rsidR="00E624EC" w:rsidRPr="00043E89" w:rsidSect="00944BB7">
          <w:headerReference w:type="even" r:id="rId12"/>
          <w:headerReference w:type="default" r:id="rId13"/>
          <w:headerReference w:type="first" r:id="rId14"/>
          <w:pgSz w:w="11906" w:h="16838" w:code="9"/>
          <w:pgMar w:top="1701" w:right="1418" w:bottom="1134" w:left="1418" w:header="851" w:footer="709" w:gutter="0"/>
          <w:pgNumType w:fmt="upperRoman" w:start="1"/>
          <w:cols w:space="708"/>
          <w:titlePg/>
          <w:docGrid w:linePitch="360"/>
        </w:sectPr>
      </w:pPr>
    </w:p>
    <w:p w14:paraId="44729B1F" w14:textId="0B3FEFA2" w:rsidR="00E20C55" w:rsidRDefault="00E20C55" w:rsidP="00D672AB">
      <w:pPr>
        <w:pStyle w:val="00OhneNummer"/>
      </w:pPr>
      <w:bookmarkStart w:id="0" w:name="_Toc522485344"/>
      <w:bookmarkStart w:id="1" w:name="_Toc522485568"/>
      <w:bookmarkStart w:id="2" w:name="_Toc219185743"/>
      <w:r>
        <w:lastRenderedPageBreak/>
        <w:t>Zusammenfassung</w:t>
      </w:r>
      <w:bookmarkEnd w:id="0"/>
      <w:bookmarkEnd w:id="1"/>
      <w:bookmarkEnd w:id="2"/>
    </w:p>
    <w:p w14:paraId="12F33FD4" w14:textId="3983D434" w:rsidR="00846336" w:rsidRDefault="00846336" w:rsidP="00BB0B5A">
      <w:pPr>
        <w:pStyle w:val="01Flietext"/>
      </w:pPr>
      <w:r>
        <w:t>An dieser Stelle</w:t>
      </w:r>
      <w:r w:rsidR="00EA228C">
        <w:t xml:space="preserve"> </w:t>
      </w:r>
      <w:r>
        <w:t>ist eine kurze Zusammenfassung der vorliegenden Arbeit sowohl in deutscher als auch in englischer Sprache zu verfassen.</w:t>
      </w:r>
    </w:p>
    <w:p w14:paraId="1F765781" w14:textId="056B3B85" w:rsidR="009F720F" w:rsidRDefault="009F720F" w:rsidP="00BB0B5A">
      <w:pPr>
        <w:pStyle w:val="01Flietext"/>
      </w:pPr>
      <w:r w:rsidRPr="00527B62">
        <w:t>Der vorliegende Leitfaden skizziert Regelungen für die Erstellung wissenschaftlicher Arbeiten wie Seminar-, Bachelor- und Masterarbeiten a</w:t>
      </w:r>
      <w:r w:rsidR="00447EC8" w:rsidRPr="00527B62">
        <w:t xml:space="preserve">n </w:t>
      </w:r>
      <w:r w:rsidR="00895557">
        <w:t>dem Fachbereich Digitales Management</w:t>
      </w:r>
      <w:r w:rsidR="003F5207" w:rsidRPr="00527B62">
        <w:t>.</w:t>
      </w:r>
    </w:p>
    <w:p w14:paraId="457F1CE7" w14:textId="04A6091A" w:rsidR="00846336" w:rsidRDefault="008D5CBB" w:rsidP="00BB0B5A">
      <w:pPr>
        <w:pStyle w:val="01Flietext"/>
      </w:pPr>
      <w:r>
        <w:t xml:space="preserve">Weitere </w:t>
      </w:r>
      <w:r w:rsidR="00846336">
        <w:t>Allgemeine Hinweise:</w:t>
      </w:r>
    </w:p>
    <w:p w14:paraId="13DA8438" w14:textId="77777777" w:rsidR="00846336" w:rsidRDefault="00E20C55" w:rsidP="00BB0B5A">
      <w:pPr>
        <w:pStyle w:val="01Flietext"/>
      </w:pPr>
      <w:r w:rsidRPr="00AD3293">
        <w:t>Die Formatvo</w:t>
      </w:r>
      <w:r w:rsidR="00A8116E">
        <w:t>rlage “</w:t>
      </w:r>
      <w:r w:rsidR="009C05CD">
        <w:t>00_</w:t>
      </w:r>
      <w:r w:rsidR="0068644E">
        <w:t>Ohne Nummer</w:t>
      </w:r>
      <w:r w:rsidRPr="00AD3293">
        <w:t xml:space="preserve">” wird Überschriften zugewiesen, die </w:t>
      </w:r>
      <w:r>
        <w:t xml:space="preserve">zwar </w:t>
      </w:r>
      <w:r w:rsidRPr="00AD3293">
        <w:t xml:space="preserve">im Inhaltsverzeichnis, aber nicht in der Nummerierung bzw. </w:t>
      </w:r>
      <w:r>
        <w:t>Gliederung des Haupttei</w:t>
      </w:r>
      <w:r w:rsidR="005A3C18">
        <w:t>ls berücksichtigt werden sollen</w:t>
      </w:r>
      <w:r w:rsidR="009B6D8B">
        <w:t>.</w:t>
      </w:r>
    </w:p>
    <w:p w14:paraId="7EA337C3" w14:textId="1D8509ED" w:rsidR="00B74751" w:rsidRDefault="0058701E" w:rsidP="00BB0B5A">
      <w:pPr>
        <w:pStyle w:val="01Flietext"/>
      </w:pPr>
      <w:r>
        <w:t xml:space="preserve">Die Formatvorlage „01_Fließtext“ wird für den </w:t>
      </w:r>
      <w:r w:rsidR="00822208">
        <w:t>normalen Textteil der entsprechenden Arbeit verwendet.</w:t>
      </w:r>
    </w:p>
    <w:p w14:paraId="7F424C2E" w14:textId="7AB3C3E6" w:rsidR="00663D52" w:rsidRDefault="00846336" w:rsidP="00BB0B5A">
      <w:pPr>
        <w:pStyle w:val="01Flietext"/>
      </w:pPr>
      <w:r>
        <w:t>Die Formatvorlage „01_Überschrift 1“ wird für die oberste (1.) Gliederungsebene verwendet.</w:t>
      </w:r>
    </w:p>
    <w:p w14:paraId="55128117" w14:textId="660CD598" w:rsidR="00846336" w:rsidRDefault="00846336" w:rsidP="00BB0B5A">
      <w:pPr>
        <w:pStyle w:val="01Flietext"/>
      </w:pPr>
      <w:r>
        <w:t>Die Formatvorlage „02_Überschrift 2“ wird für die zweite (1.1.) Gliederungsebene verwendet.</w:t>
      </w:r>
    </w:p>
    <w:p w14:paraId="3313B42D" w14:textId="48F7F2AC" w:rsidR="00846336" w:rsidRDefault="00846336" w:rsidP="00BB0B5A">
      <w:pPr>
        <w:pStyle w:val="01Flietext"/>
      </w:pPr>
      <w:r>
        <w:t>Die Formatvorlage „03_Überschrift 3“ wird für die dritte (1.1.1.) Gliederungsebene verwendet.</w:t>
      </w:r>
    </w:p>
    <w:p w14:paraId="6B259EED" w14:textId="09218879" w:rsidR="008D5CBB" w:rsidRDefault="008D5CBB" w:rsidP="00BB0B5A">
      <w:pPr>
        <w:pStyle w:val="01Flietext"/>
      </w:pPr>
      <w:r>
        <w:t xml:space="preserve">Die </w:t>
      </w:r>
      <w:r w:rsidR="000B2190">
        <w:t>Formatvorlage „04_Überschrift 4“</w:t>
      </w:r>
      <w:r>
        <w:t xml:space="preserve"> wird für die vierte (1.1.1.1.) Gliederungsebene verwendet.</w:t>
      </w:r>
    </w:p>
    <w:p w14:paraId="193359BE" w14:textId="1E728B0E" w:rsidR="00846336" w:rsidRDefault="00846336" w:rsidP="00BB0B5A">
      <w:pPr>
        <w:pStyle w:val="01Flietext"/>
      </w:pPr>
      <w:r>
        <w:t>Die Formatvorlage „</w:t>
      </w:r>
      <w:r w:rsidR="008D5CBB">
        <w:t>07</w:t>
      </w:r>
      <w:r>
        <w:t>_Beschriftung Tabellen“ wird unterhalb der entsprechenden Tabelle zur Benennung dieser verwendet.</w:t>
      </w:r>
    </w:p>
    <w:p w14:paraId="07D71560" w14:textId="42866523" w:rsidR="00846336" w:rsidRDefault="00846336" w:rsidP="00BB0B5A">
      <w:pPr>
        <w:pStyle w:val="01Flietext"/>
      </w:pPr>
      <w:r>
        <w:t>Die Formatvorlage „</w:t>
      </w:r>
      <w:r w:rsidR="008D5CBB">
        <w:t>08</w:t>
      </w:r>
      <w:r>
        <w:t>_</w:t>
      </w:r>
      <w:r w:rsidR="00C51F39">
        <w:t>Beschriftung</w:t>
      </w:r>
      <w:r>
        <w:t xml:space="preserve"> Abbildung“ wird unterhalb der entsprechenden Abbildung zur Benennung dieser verwendet.</w:t>
      </w:r>
    </w:p>
    <w:p w14:paraId="1B4B0C92" w14:textId="70E09CA1" w:rsidR="00846336" w:rsidRDefault="00846336" w:rsidP="00BB0B5A">
      <w:pPr>
        <w:pStyle w:val="01Flietext"/>
      </w:pPr>
      <w:r>
        <w:t>Die Formatvorlage „</w:t>
      </w:r>
      <w:r w:rsidR="008D5CBB">
        <w:t>09</w:t>
      </w:r>
      <w:r>
        <w:t>_Quelle“ wird unterhalb der Beschriftung verwendet, um die entsprechende Quelle der Tabelle oder Abbildung anzugeben.</w:t>
      </w:r>
    </w:p>
    <w:p w14:paraId="58514409" w14:textId="2A600E53" w:rsidR="00846336" w:rsidRDefault="00846336" w:rsidP="00BB0B5A">
      <w:pPr>
        <w:pStyle w:val="01Flietext"/>
      </w:pPr>
      <w:r>
        <w:t>Die Formatvorlage</w:t>
      </w:r>
      <w:r w:rsidR="008D5CBB">
        <w:t xml:space="preserve"> „10_Arabische Nummerierung für Aufzählungen“ wird bei entsprechenden Aufzählungen mit arabischen Zahlen verwendet.</w:t>
      </w:r>
    </w:p>
    <w:p w14:paraId="1150C7FD" w14:textId="30E11C1F" w:rsidR="008D5CBB" w:rsidRPr="00E20C55" w:rsidRDefault="008D5CBB" w:rsidP="008D5CBB">
      <w:pPr>
        <w:pStyle w:val="01Flietext"/>
      </w:pPr>
      <w:r>
        <w:t>Die Formatvorlage „11_Listenabsatz“ wird bei Aufzählungen mit römischen Zahlen verwendet.</w:t>
      </w:r>
    </w:p>
    <w:p w14:paraId="0618219D" w14:textId="77777777" w:rsidR="00515CC8" w:rsidRDefault="00515CC8" w:rsidP="004B1E2A">
      <w:pPr>
        <w:pStyle w:val="01Flietext"/>
      </w:pPr>
      <w:r>
        <w:br w:type="page"/>
      </w:r>
    </w:p>
    <w:sdt>
      <w:sdtPr>
        <w:rPr>
          <w:b w:val="0"/>
          <w:sz w:val="24"/>
        </w:rPr>
        <w:id w:val="-1265461563"/>
        <w:docPartObj>
          <w:docPartGallery w:val="Table of Contents"/>
          <w:docPartUnique/>
        </w:docPartObj>
      </w:sdtPr>
      <w:sdtContent>
        <w:p w14:paraId="6EC32A6D" w14:textId="383937A2" w:rsidR="00410061" w:rsidRPr="00057950" w:rsidRDefault="2290DC60" w:rsidP="00D578C4">
          <w:pPr>
            <w:pStyle w:val="Inhaltsverzeichnis"/>
          </w:pPr>
          <w:r w:rsidRPr="00057950">
            <w:t>Inhalt</w:t>
          </w:r>
          <w:r w:rsidR="009B6D8B">
            <w:t>sverzeichnis</w:t>
          </w:r>
        </w:p>
        <w:p w14:paraId="014B7180" w14:textId="1B4A4EFA" w:rsidR="00AD1979" w:rsidRDefault="00410061">
          <w:pPr>
            <w:pStyle w:val="Verzeichnis1"/>
            <w:rPr>
              <w:rFonts w:asciiTheme="minorHAnsi" w:eastAsiaTheme="minorEastAsia" w:hAnsiTheme="minorHAnsi" w:cstheme="minorBidi"/>
              <w:b w:val="0"/>
              <w:noProof/>
              <w:kern w:val="2"/>
              <w:szCs w:val="24"/>
              <w14:ligatures w14:val="standardContextual"/>
            </w:rPr>
          </w:pPr>
          <w:r w:rsidRPr="007F6963">
            <w:fldChar w:fldCharType="begin"/>
          </w:r>
          <w:r w:rsidRPr="007F6963">
            <w:rPr>
              <w:szCs w:val="24"/>
            </w:rPr>
            <w:instrText xml:space="preserve"> TOC \o "1-3" \h \z \u </w:instrText>
          </w:r>
          <w:r w:rsidRPr="007F6963">
            <w:rPr>
              <w:szCs w:val="24"/>
            </w:rPr>
            <w:fldChar w:fldCharType="separate"/>
          </w:r>
          <w:hyperlink w:anchor="_Toc219185743" w:history="1">
            <w:r w:rsidR="00AD1979" w:rsidRPr="00CA435E">
              <w:rPr>
                <w:rStyle w:val="Hyperlink"/>
                <w:noProof/>
              </w:rPr>
              <w:t>Zusammenfassung</w:t>
            </w:r>
            <w:r w:rsidR="00AD1979">
              <w:rPr>
                <w:noProof/>
                <w:webHidden/>
              </w:rPr>
              <w:tab/>
            </w:r>
            <w:r w:rsidR="00AD1979">
              <w:rPr>
                <w:noProof/>
                <w:webHidden/>
              </w:rPr>
              <w:fldChar w:fldCharType="begin"/>
            </w:r>
            <w:r w:rsidR="00AD1979">
              <w:rPr>
                <w:noProof/>
                <w:webHidden/>
              </w:rPr>
              <w:instrText xml:space="preserve"> PAGEREF _Toc219185743 \h </w:instrText>
            </w:r>
            <w:r w:rsidR="00AD1979">
              <w:rPr>
                <w:noProof/>
                <w:webHidden/>
              </w:rPr>
            </w:r>
            <w:r w:rsidR="00AD1979">
              <w:rPr>
                <w:noProof/>
                <w:webHidden/>
              </w:rPr>
              <w:fldChar w:fldCharType="separate"/>
            </w:r>
            <w:r w:rsidR="00AD1979">
              <w:rPr>
                <w:noProof/>
                <w:webHidden/>
              </w:rPr>
              <w:t>I</w:t>
            </w:r>
            <w:r w:rsidR="00AD1979">
              <w:rPr>
                <w:noProof/>
                <w:webHidden/>
              </w:rPr>
              <w:fldChar w:fldCharType="end"/>
            </w:r>
          </w:hyperlink>
        </w:p>
        <w:p w14:paraId="464DFC50" w14:textId="6AB4072F" w:rsidR="00AD1979" w:rsidRDefault="00AD1979">
          <w:pPr>
            <w:pStyle w:val="Verzeichnis1"/>
            <w:rPr>
              <w:rFonts w:asciiTheme="minorHAnsi" w:eastAsiaTheme="minorEastAsia" w:hAnsiTheme="minorHAnsi" w:cstheme="minorBidi"/>
              <w:b w:val="0"/>
              <w:noProof/>
              <w:kern w:val="2"/>
              <w:szCs w:val="24"/>
              <w14:ligatures w14:val="standardContextual"/>
            </w:rPr>
          </w:pPr>
          <w:hyperlink w:anchor="_Toc219185744" w:history="1">
            <w:r w:rsidRPr="00CA435E">
              <w:rPr>
                <w:rStyle w:val="Hyperlink"/>
                <w:noProof/>
              </w:rPr>
              <w:t>1</w:t>
            </w:r>
            <w:r>
              <w:rPr>
                <w:rFonts w:asciiTheme="minorHAnsi" w:eastAsiaTheme="minorEastAsia" w:hAnsiTheme="minorHAnsi" w:cstheme="minorBidi"/>
                <w:b w:val="0"/>
                <w:noProof/>
                <w:kern w:val="2"/>
                <w:szCs w:val="24"/>
                <w14:ligatures w14:val="standardContextual"/>
              </w:rPr>
              <w:tab/>
            </w:r>
            <w:r w:rsidRPr="00CA435E">
              <w:rPr>
                <w:rStyle w:val="Hyperlink"/>
                <w:noProof/>
              </w:rPr>
              <w:t>Einführung und Grundsätze</w:t>
            </w:r>
            <w:r>
              <w:rPr>
                <w:noProof/>
                <w:webHidden/>
              </w:rPr>
              <w:tab/>
            </w:r>
            <w:r>
              <w:rPr>
                <w:noProof/>
                <w:webHidden/>
              </w:rPr>
              <w:fldChar w:fldCharType="begin"/>
            </w:r>
            <w:r>
              <w:rPr>
                <w:noProof/>
                <w:webHidden/>
              </w:rPr>
              <w:instrText xml:space="preserve"> PAGEREF _Toc219185744 \h </w:instrText>
            </w:r>
            <w:r>
              <w:rPr>
                <w:noProof/>
                <w:webHidden/>
              </w:rPr>
            </w:r>
            <w:r>
              <w:rPr>
                <w:noProof/>
                <w:webHidden/>
              </w:rPr>
              <w:fldChar w:fldCharType="separate"/>
            </w:r>
            <w:r>
              <w:rPr>
                <w:noProof/>
                <w:webHidden/>
              </w:rPr>
              <w:t>1</w:t>
            </w:r>
            <w:r>
              <w:rPr>
                <w:noProof/>
                <w:webHidden/>
              </w:rPr>
              <w:fldChar w:fldCharType="end"/>
            </w:r>
          </w:hyperlink>
        </w:p>
        <w:p w14:paraId="38D56779" w14:textId="5061432F" w:rsidR="00AD1979" w:rsidRDefault="00AD1979">
          <w:pPr>
            <w:pStyle w:val="Verzeichnis1"/>
            <w:rPr>
              <w:rFonts w:asciiTheme="minorHAnsi" w:eastAsiaTheme="minorEastAsia" w:hAnsiTheme="minorHAnsi" w:cstheme="minorBidi"/>
              <w:b w:val="0"/>
              <w:noProof/>
              <w:kern w:val="2"/>
              <w:szCs w:val="24"/>
              <w14:ligatures w14:val="standardContextual"/>
            </w:rPr>
          </w:pPr>
          <w:hyperlink w:anchor="_Toc219185745" w:history="1">
            <w:r w:rsidRPr="00CA435E">
              <w:rPr>
                <w:rStyle w:val="Hyperlink"/>
                <w:noProof/>
              </w:rPr>
              <w:t>2</w:t>
            </w:r>
            <w:r>
              <w:rPr>
                <w:rFonts w:asciiTheme="minorHAnsi" w:eastAsiaTheme="minorEastAsia" w:hAnsiTheme="minorHAnsi" w:cstheme="minorBidi"/>
                <w:b w:val="0"/>
                <w:noProof/>
                <w:kern w:val="2"/>
                <w:szCs w:val="24"/>
                <w14:ligatures w14:val="standardContextual"/>
              </w:rPr>
              <w:tab/>
            </w:r>
            <w:r w:rsidRPr="00CA435E">
              <w:rPr>
                <w:rStyle w:val="Hyperlink"/>
                <w:noProof/>
              </w:rPr>
              <w:t>Allgemeines</w:t>
            </w:r>
            <w:r>
              <w:rPr>
                <w:noProof/>
                <w:webHidden/>
              </w:rPr>
              <w:tab/>
            </w:r>
            <w:r>
              <w:rPr>
                <w:noProof/>
                <w:webHidden/>
              </w:rPr>
              <w:fldChar w:fldCharType="begin"/>
            </w:r>
            <w:r>
              <w:rPr>
                <w:noProof/>
                <w:webHidden/>
              </w:rPr>
              <w:instrText xml:space="preserve"> PAGEREF _Toc219185745 \h </w:instrText>
            </w:r>
            <w:r>
              <w:rPr>
                <w:noProof/>
                <w:webHidden/>
              </w:rPr>
            </w:r>
            <w:r>
              <w:rPr>
                <w:noProof/>
                <w:webHidden/>
              </w:rPr>
              <w:fldChar w:fldCharType="separate"/>
            </w:r>
            <w:r>
              <w:rPr>
                <w:noProof/>
                <w:webHidden/>
              </w:rPr>
              <w:t>1</w:t>
            </w:r>
            <w:r>
              <w:rPr>
                <w:noProof/>
                <w:webHidden/>
              </w:rPr>
              <w:fldChar w:fldCharType="end"/>
            </w:r>
          </w:hyperlink>
        </w:p>
        <w:p w14:paraId="6DEF6D2A" w14:textId="50B1082A"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46" w:history="1">
            <w:r w:rsidRPr="00CA435E">
              <w:rPr>
                <w:rStyle w:val="Hyperlink"/>
                <w:noProof/>
              </w:rPr>
              <w:t>2.1</w:t>
            </w:r>
            <w:r>
              <w:rPr>
                <w:rFonts w:asciiTheme="minorHAnsi" w:eastAsiaTheme="minorEastAsia" w:hAnsiTheme="minorHAnsi" w:cstheme="minorBidi"/>
                <w:noProof/>
                <w:kern w:val="2"/>
                <w:szCs w:val="24"/>
                <w14:ligatures w14:val="standardContextual"/>
              </w:rPr>
              <w:tab/>
            </w:r>
            <w:r w:rsidRPr="00CA435E">
              <w:rPr>
                <w:rStyle w:val="Hyperlink"/>
                <w:noProof/>
              </w:rPr>
              <w:t>Bearbeitungsdauer</w:t>
            </w:r>
            <w:r>
              <w:rPr>
                <w:noProof/>
                <w:webHidden/>
              </w:rPr>
              <w:tab/>
            </w:r>
            <w:r>
              <w:rPr>
                <w:noProof/>
                <w:webHidden/>
              </w:rPr>
              <w:fldChar w:fldCharType="begin"/>
            </w:r>
            <w:r>
              <w:rPr>
                <w:noProof/>
                <w:webHidden/>
              </w:rPr>
              <w:instrText xml:space="preserve"> PAGEREF _Toc219185746 \h </w:instrText>
            </w:r>
            <w:r>
              <w:rPr>
                <w:noProof/>
                <w:webHidden/>
              </w:rPr>
            </w:r>
            <w:r>
              <w:rPr>
                <w:noProof/>
                <w:webHidden/>
              </w:rPr>
              <w:fldChar w:fldCharType="separate"/>
            </w:r>
            <w:r>
              <w:rPr>
                <w:noProof/>
                <w:webHidden/>
              </w:rPr>
              <w:t>1</w:t>
            </w:r>
            <w:r>
              <w:rPr>
                <w:noProof/>
                <w:webHidden/>
              </w:rPr>
              <w:fldChar w:fldCharType="end"/>
            </w:r>
          </w:hyperlink>
        </w:p>
        <w:p w14:paraId="153BC6CB" w14:textId="5152C842"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47" w:history="1">
            <w:r w:rsidRPr="00CA435E">
              <w:rPr>
                <w:rStyle w:val="Hyperlink"/>
                <w:noProof/>
              </w:rPr>
              <w:t>2.2</w:t>
            </w:r>
            <w:r>
              <w:rPr>
                <w:rFonts w:asciiTheme="minorHAnsi" w:eastAsiaTheme="minorEastAsia" w:hAnsiTheme="minorHAnsi" w:cstheme="minorBidi"/>
                <w:noProof/>
                <w:kern w:val="2"/>
                <w:szCs w:val="24"/>
                <w14:ligatures w14:val="standardContextual"/>
              </w:rPr>
              <w:tab/>
            </w:r>
            <w:r w:rsidRPr="00CA435E">
              <w:rPr>
                <w:rStyle w:val="Hyperlink"/>
                <w:noProof/>
              </w:rPr>
              <w:t>Umfang der wissenschaftlichen Arbeit</w:t>
            </w:r>
            <w:r>
              <w:rPr>
                <w:noProof/>
                <w:webHidden/>
              </w:rPr>
              <w:tab/>
            </w:r>
            <w:r>
              <w:rPr>
                <w:noProof/>
                <w:webHidden/>
              </w:rPr>
              <w:fldChar w:fldCharType="begin"/>
            </w:r>
            <w:r>
              <w:rPr>
                <w:noProof/>
                <w:webHidden/>
              </w:rPr>
              <w:instrText xml:space="preserve"> PAGEREF _Toc219185747 \h </w:instrText>
            </w:r>
            <w:r>
              <w:rPr>
                <w:noProof/>
                <w:webHidden/>
              </w:rPr>
            </w:r>
            <w:r>
              <w:rPr>
                <w:noProof/>
                <w:webHidden/>
              </w:rPr>
              <w:fldChar w:fldCharType="separate"/>
            </w:r>
            <w:r>
              <w:rPr>
                <w:noProof/>
                <w:webHidden/>
              </w:rPr>
              <w:t>2</w:t>
            </w:r>
            <w:r>
              <w:rPr>
                <w:noProof/>
                <w:webHidden/>
              </w:rPr>
              <w:fldChar w:fldCharType="end"/>
            </w:r>
          </w:hyperlink>
        </w:p>
        <w:p w14:paraId="314607D4" w14:textId="0318299C"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48" w:history="1">
            <w:r w:rsidRPr="00CA435E">
              <w:rPr>
                <w:rStyle w:val="Hyperlink"/>
                <w:noProof/>
              </w:rPr>
              <w:t>2.3</w:t>
            </w:r>
            <w:r>
              <w:rPr>
                <w:rFonts w:asciiTheme="minorHAnsi" w:eastAsiaTheme="minorEastAsia" w:hAnsiTheme="minorHAnsi" w:cstheme="minorBidi"/>
                <w:noProof/>
                <w:kern w:val="2"/>
                <w:szCs w:val="24"/>
                <w14:ligatures w14:val="standardContextual"/>
              </w:rPr>
              <w:tab/>
            </w:r>
            <w:r w:rsidRPr="00CA435E">
              <w:rPr>
                <w:rStyle w:val="Hyperlink"/>
                <w:noProof/>
              </w:rPr>
              <w:t>Anzahl, Form und Abgabe der Exemplare</w:t>
            </w:r>
            <w:r>
              <w:rPr>
                <w:noProof/>
                <w:webHidden/>
              </w:rPr>
              <w:tab/>
            </w:r>
            <w:r>
              <w:rPr>
                <w:noProof/>
                <w:webHidden/>
              </w:rPr>
              <w:fldChar w:fldCharType="begin"/>
            </w:r>
            <w:r>
              <w:rPr>
                <w:noProof/>
                <w:webHidden/>
              </w:rPr>
              <w:instrText xml:space="preserve"> PAGEREF _Toc219185748 \h </w:instrText>
            </w:r>
            <w:r>
              <w:rPr>
                <w:noProof/>
                <w:webHidden/>
              </w:rPr>
            </w:r>
            <w:r>
              <w:rPr>
                <w:noProof/>
                <w:webHidden/>
              </w:rPr>
              <w:fldChar w:fldCharType="separate"/>
            </w:r>
            <w:r>
              <w:rPr>
                <w:noProof/>
                <w:webHidden/>
              </w:rPr>
              <w:t>2</w:t>
            </w:r>
            <w:r>
              <w:rPr>
                <w:noProof/>
                <w:webHidden/>
              </w:rPr>
              <w:fldChar w:fldCharType="end"/>
            </w:r>
          </w:hyperlink>
        </w:p>
        <w:p w14:paraId="66A71EB0" w14:textId="2C9401CB"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49" w:history="1">
            <w:r w:rsidRPr="00CA435E">
              <w:rPr>
                <w:rStyle w:val="Hyperlink"/>
                <w:noProof/>
              </w:rPr>
              <w:t>2.4</w:t>
            </w:r>
            <w:r>
              <w:rPr>
                <w:rFonts w:asciiTheme="minorHAnsi" w:eastAsiaTheme="minorEastAsia" w:hAnsiTheme="minorHAnsi" w:cstheme="minorBidi"/>
                <w:noProof/>
                <w:kern w:val="2"/>
                <w:szCs w:val="24"/>
                <w14:ligatures w14:val="standardContextual"/>
              </w:rPr>
              <w:tab/>
            </w:r>
            <w:r w:rsidRPr="00CA435E">
              <w:rPr>
                <w:rStyle w:val="Hyperlink"/>
                <w:noProof/>
              </w:rPr>
              <w:t>Korrekturzeitraum</w:t>
            </w:r>
            <w:r>
              <w:rPr>
                <w:noProof/>
                <w:webHidden/>
              </w:rPr>
              <w:tab/>
            </w:r>
            <w:r>
              <w:rPr>
                <w:noProof/>
                <w:webHidden/>
              </w:rPr>
              <w:fldChar w:fldCharType="begin"/>
            </w:r>
            <w:r>
              <w:rPr>
                <w:noProof/>
                <w:webHidden/>
              </w:rPr>
              <w:instrText xml:space="preserve"> PAGEREF _Toc219185749 \h </w:instrText>
            </w:r>
            <w:r>
              <w:rPr>
                <w:noProof/>
                <w:webHidden/>
              </w:rPr>
            </w:r>
            <w:r>
              <w:rPr>
                <w:noProof/>
                <w:webHidden/>
              </w:rPr>
              <w:fldChar w:fldCharType="separate"/>
            </w:r>
            <w:r>
              <w:rPr>
                <w:noProof/>
                <w:webHidden/>
              </w:rPr>
              <w:t>3</w:t>
            </w:r>
            <w:r>
              <w:rPr>
                <w:noProof/>
                <w:webHidden/>
              </w:rPr>
              <w:fldChar w:fldCharType="end"/>
            </w:r>
          </w:hyperlink>
        </w:p>
        <w:p w14:paraId="34513B80" w14:textId="6625B30A" w:rsidR="00AD1979" w:rsidRDefault="00AD1979">
          <w:pPr>
            <w:pStyle w:val="Verzeichnis1"/>
            <w:rPr>
              <w:rFonts w:asciiTheme="minorHAnsi" w:eastAsiaTheme="minorEastAsia" w:hAnsiTheme="minorHAnsi" w:cstheme="minorBidi"/>
              <w:b w:val="0"/>
              <w:noProof/>
              <w:kern w:val="2"/>
              <w:szCs w:val="24"/>
              <w14:ligatures w14:val="standardContextual"/>
            </w:rPr>
          </w:pPr>
          <w:hyperlink w:anchor="_Toc219185750" w:history="1">
            <w:r w:rsidRPr="00CA435E">
              <w:rPr>
                <w:rStyle w:val="Hyperlink"/>
                <w:noProof/>
              </w:rPr>
              <w:t>3</w:t>
            </w:r>
            <w:r>
              <w:rPr>
                <w:rFonts w:asciiTheme="minorHAnsi" w:eastAsiaTheme="minorEastAsia" w:hAnsiTheme="minorHAnsi" w:cstheme="minorBidi"/>
                <w:b w:val="0"/>
                <w:noProof/>
                <w:kern w:val="2"/>
                <w:szCs w:val="24"/>
                <w14:ligatures w14:val="standardContextual"/>
              </w:rPr>
              <w:tab/>
            </w:r>
            <w:r w:rsidRPr="00CA435E">
              <w:rPr>
                <w:rStyle w:val="Hyperlink"/>
                <w:noProof/>
              </w:rPr>
              <w:t>Bestandteile einer wissenschaftlichen Arbeit</w:t>
            </w:r>
            <w:r>
              <w:rPr>
                <w:noProof/>
                <w:webHidden/>
              </w:rPr>
              <w:tab/>
            </w:r>
            <w:r>
              <w:rPr>
                <w:noProof/>
                <w:webHidden/>
              </w:rPr>
              <w:fldChar w:fldCharType="begin"/>
            </w:r>
            <w:r>
              <w:rPr>
                <w:noProof/>
                <w:webHidden/>
              </w:rPr>
              <w:instrText xml:space="preserve"> PAGEREF _Toc219185750 \h </w:instrText>
            </w:r>
            <w:r>
              <w:rPr>
                <w:noProof/>
                <w:webHidden/>
              </w:rPr>
            </w:r>
            <w:r>
              <w:rPr>
                <w:noProof/>
                <w:webHidden/>
              </w:rPr>
              <w:fldChar w:fldCharType="separate"/>
            </w:r>
            <w:r>
              <w:rPr>
                <w:noProof/>
                <w:webHidden/>
              </w:rPr>
              <w:t>3</w:t>
            </w:r>
            <w:r>
              <w:rPr>
                <w:noProof/>
                <w:webHidden/>
              </w:rPr>
              <w:fldChar w:fldCharType="end"/>
            </w:r>
          </w:hyperlink>
        </w:p>
        <w:p w14:paraId="2B64771E" w14:textId="27CFE22C"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51" w:history="1">
            <w:r w:rsidRPr="00CA435E">
              <w:rPr>
                <w:rStyle w:val="Hyperlink"/>
                <w:noProof/>
              </w:rPr>
              <w:t>3.1</w:t>
            </w:r>
            <w:r>
              <w:rPr>
                <w:rFonts w:asciiTheme="minorHAnsi" w:eastAsiaTheme="minorEastAsia" w:hAnsiTheme="minorHAnsi" w:cstheme="minorBidi"/>
                <w:noProof/>
                <w:kern w:val="2"/>
                <w:szCs w:val="24"/>
                <w14:ligatures w14:val="standardContextual"/>
              </w:rPr>
              <w:tab/>
            </w:r>
            <w:r w:rsidRPr="00CA435E">
              <w:rPr>
                <w:rStyle w:val="Hyperlink"/>
                <w:noProof/>
              </w:rPr>
              <w:t>Deckblatt</w:t>
            </w:r>
            <w:r>
              <w:rPr>
                <w:noProof/>
                <w:webHidden/>
              </w:rPr>
              <w:tab/>
            </w:r>
            <w:r>
              <w:rPr>
                <w:noProof/>
                <w:webHidden/>
              </w:rPr>
              <w:fldChar w:fldCharType="begin"/>
            </w:r>
            <w:r>
              <w:rPr>
                <w:noProof/>
                <w:webHidden/>
              </w:rPr>
              <w:instrText xml:space="preserve"> PAGEREF _Toc219185751 \h </w:instrText>
            </w:r>
            <w:r>
              <w:rPr>
                <w:noProof/>
                <w:webHidden/>
              </w:rPr>
            </w:r>
            <w:r>
              <w:rPr>
                <w:noProof/>
                <w:webHidden/>
              </w:rPr>
              <w:fldChar w:fldCharType="separate"/>
            </w:r>
            <w:r>
              <w:rPr>
                <w:noProof/>
                <w:webHidden/>
              </w:rPr>
              <w:t>3</w:t>
            </w:r>
            <w:r>
              <w:rPr>
                <w:noProof/>
                <w:webHidden/>
              </w:rPr>
              <w:fldChar w:fldCharType="end"/>
            </w:r>
          </w:hyperlink>
        </w:p>
        <w:p w14:paraId="483A76AA" w14:textId="2B20F157"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52" w:history="1">
            <w:r w:rsidRPr="00CA435E">
              <w:rPr>
                <w:rStyle w:val="Hyperlink"/>
                <w:noProof/>
              </w:rPr>
              <w:t>3.2</w:t>
            </w:r>
            <w:r>
              <w:rPr>
                <w:rFonts w:asciiTheme="minorHAnsi" w:eastAsiaTheme="minorEastAsia" w:hAnsiTheme="minorHAnsi" w:cstheme="minorBidi"/>
                <w:noProof/>
                <w:kern w:val="2"/>
                <w:szCs w:val="24"/>
                <w14:ligatures w14:val="standardContextual"/>
              </w:rPr>
              <w:tab/>
            </w:r>
            <w:r w:rsidRPr="00CA435E">
              <w:rPr>
                <w:rStyle w:val="Hyperlink"/>
                <w:noProof/>
              </w:rPr>
              <w:t>Sperrvermerk</w:t>
            </w:r>
            <w:r>
              <w:rPr>
                <w:noProof/>
                <w:webHidden/>
              </w:rPr>
              <w:tab/>
            </w:r>
            <w:r>
              <w:rPr>
                <w:noProof/>
                <w:webHidden/>
              </w:rPr>
              <w:fldChar w:fldCharType="begin"/>
            </w:r>
            <w:r>
              <w:rPr>
                <w:noProof/>
                <w:webHidden/>
              </w:rPr>
              <w:instrText xml:space="preserve"> PAGEREF _Toc219185752 \h </w:instrText>
            </w:r>
            <w:r>
              <w:rPr>
                <w:noProof/>
                <w:webHidden/>
              </w:rPr>
            </w:r>
            <w:r>
              <w:rPr>
                <w:noProof/>
                <w:webHidden/>
              </w:rPr>
              <w:fldChar w:fldCharType="separate"/>
            </w:r>
            <w:r>
              <w:rPr>
                <w:noProof/>
                <w:webHidden/>
              </w:rPr>
              <w:t>4</w:t>
            </w:r>
            <w:r>
              <w:rPr>
                <w:noProof/>
                <w:webHidden/>
              </w:rPr>
              <w:fldChar w:fldCharType="end"/>
            </w:r>
          </w:hyperlink>
        </w:p>
        <w:p w14:paraId="05E73D84" w14:textId="44A64944"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53" w:history="1">
            <w:r w:rsidRPr="00CA435E">
              <w:rPr>
                <w:rStyle w:val="Hyperlink"/>
                <w:noProof/>
              </w:rPr>
              <w:t>3.3</w:t>
            </w:r>
            <w:r>
              <w:rPr>
                <w:rFonts w:asciiTheme="minorHAnsi" w:eastAsiaTheme="minorEastAsia" w:hAnsiTheme="minorHAnsi" w:cstheme="minorBidi"/>
                <w:noProof/>
                <w:kern w:val="2"/>
                <w:szCs w:val="24"/>
                <w14:ligatures w14:val="standardContextual"/>
              </w:rPr>
              <w:tab/>
            </w:r>
            <w:r w:rsidRPr="00CA435E">
              <w:rPr>
                <w:rStyle w:val="Hyperlink"/>
                <w:noProof/>
              </w:rPr>
              <w:t>Zusammenfassung</w:t>
            </w:r>
            <w:r>
              <w:rPr>
                <w:noProof/>
                <w:webHidden/>
              </w:rPr>
              <w:tab/>
            </w:r>
            <w:r>
              <w:rPr>
                <w:noProof/>
                <w:webHidden/>
              </w:rPr>
              <w:fldChar w:fldCharType="begin"/>
            </w:r>
            <w:r>
              <w:rPr>
                <w:noProof/>
                <w:webHidden/>
              </w:rPr>
              <w:instrText xml:space="preserve"> PAGEREF _Toc219185753 \h </w:instrText>
            </w:r>
            <w:r>
              <w:rPr>
                <w:noProof/>
                <w:webHidden/>
              </w:rPr>
            </w:r>
            <w:r>
              <w:rPr>
                <w:noProof/>
                <w:webHidden/>
              </w:rPr>
              <w:fldChar w:fldCharType="separate"/>
            </w:r>
            <w:r>
              <w:rPr>
                <w:noProof/>
                <w:webHidden/>
              </w:rPr>
              <w:t>4</w:t>
            </w:r>
            <w:r>
              <w:rPr>
                <w:noProof/>
                <w:webHidden/>
              </w:rPr>
              <w:fldChar w:fldCharType="end"/>
            </w:r>
          </w:hyperlink>
        </w:p>
        <w:p w14:paraId="132F97B2" w14:textId="7D87EF26"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54" w:history="1">
            <w:r w:rsidRPr="00CA435E">
              <w:rPr>
                <w:rStyle w:val="Hyperlink"/>
                <w:noProof/>
              </w:rPr>
              <w:t>3.4</w:t>
            </w:r>
            <w:r>
              <w:rPr>
                <w:rFonts w:asciiTheme="minorHAnsi" w:eastAsiaTheme="minorEastAsia" w:hAnsiTheme="minorHAnsi" w:cstheme="minorBidi"/>
                <w:noProof/>
                <w:kern w:val="2"/>
                <w:szCs w:val="24"/>
                <w14:ligatures w14:val="standardContextual"/>
              </w:rPr>
              <w:tab/>
            </w:r>
            <w:r w:rsidRPr="00CA435E">
              <w:rPr>
                <w:rStyle w:val="Hyperlink"/>
                <w:noProof/>
              </w:rPr>
              <w:t>Inhaltsverzeichnis</w:t>
            </w:r>
            <w:r>
              <w:rPr>
                <w:noProof/>
                <w:webHidden/>
              </w:rPr>
              <w:tab/>
            </w:r>
            <w:r>
              <w:rPr>
                <w:noProof/>
                <w:webHidden/>
              </w:rPr>
              <w:fldChar w:fldCharType="begin"/>
            </w:r>
            <w:r>
              <w:rPr>
                <w:noProof/>
                <w:webHidden/>
              </w:rPr>
              <w:instrText xml:space="preserve"> PAGEREF _Toc219185754 \h </w:instrText>
            </w:r>
            <w:r>
              <w:rPr>
                <w:noProof/>
                <w:webHidden/>
              </w:rPr>
            </w:r>
            <w:r>
              <w:rPr>
                <w:noProof/>
                <w:webHidden/>
              </w:rPr>
              <w:fldChar w:fldCharType="separate"/>
            </w:r>
            <w:r>
              <w:rPr>
                <w:noProof/>
                <w:webHidden/>
              </w:rPr>
              <w:t>4</w:t>
            </w:r>
            <w:r>
              <w:rPr>
                <w:noProof/>
                <w:webHidden/>
              </w:rPr>
              <w:fldChar w:fldCharType="end"/>
            </w:r>
          </w:hyperlink>
        </w:p>
        <w:p w14:paraId="23DB379F" w14:textId="74E15EEB"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55" w:history="1">
            <w:r w:rsidRPr="00CA435E">
              <w:rPr>
                <w:rStyle w:val="Hyperlink"/>
                <w:noProof/>
              </w:rPr>
              <w:t>3.5</w:t>
            </w:r>
            <w:r>
              <w:rPr>
                <w:rFonts w:asciiTheme="minorHAnsi" w:eastAsiaTheme="minorEastAsia" w:hAnsiTheme="minorHAnsi" w:cstheme="minorBidi"/>
                <w:noProof/>
                <w:kern w:val="2"/>
                <w:szCs w:val="24"/>
                <w14:ligatures w14:val="standardContextual"/>
              </w:rPr>
              <w:tab/>
            </w:r>
            <w:r w:rsidRPr="00CA435E">
              <w:rPr>
                <w:rStyle w:val="Hyperlink"/>
                <w:noProof/>
              </w:rPr>
              <w:t>Tabellen</w:t>
            </w:r>
            <w:r>
              <w:rPr>
                <w:noProof/>
                <w:webHidden/>
              </w:rPr>
              <w:tab/>
            </w:r>
            <w:r>
              <w:rPr>
                <w:noProof/>
                <w:webHidden/>
              </w:rPr>
              <w:fldChar w:fldCharType="begin"/>
            </w:r>
            <w:r>
              <w:rPr>
                <w:noProof/>
                <w:webHidden/>
              </w:rPr>
              <w:instrText xml:space="preserve"> PAGEREF _Toc219185755 \h </w:instrText>
            </w:r>
            <w:r>
              <w:rPr>
                <w:noProof/>
                <w:webHidden/>
              </w:rPr>
            </w:r>
            <w:r>
              <w:rPr>
                <w:noProof/>
                <w:webHidden/>
              </w:rPr>
              <w:fldChar w:fldCharType="separate"/>
            </w:r>
            <w:r>
              <w:rPr>
                <w:noProof/>
                <w:webHidden/>
              </w:rPr>
              <w:t>5</w:t>
            </w:r>
            <w:r>
              <w:rPr>
                <w:noProof/>
                <w:webHidden/>
              </w:rPr>
              <w:fldChar w:fldCharType="end"/>
            </w:r>
          </w:hyperlink>
        </w:p>
        <w:p w14:paraId="2BF18BD4" w14:textId="69D3E8A2"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56" w:history="1">
            <w:r w:rsidRPr="00CA435E">
              <w:rPr>
                <w:rStyle w:val="Hyperlink"/>
                <w:noProof/>
              </w:rPr>
              <w:t>3.6</w:t>
            </w:r>
            <w:r>
              <w:rPr>
                <w:rFonts w:asciiTheme="minorHAnsi" w:eastAsiaTheme="minorEastAsia" w:hAnsiTheme="minorHAnsi" w:cstheme="minorBidi"/>
                <w:noProof/>
                <w:kern w:val="2"/>
                <w:szCs w:val="24"/>
                <w14:ligatures w14:val="standardContextual"/>
              </w:rPr>
              <w:tab/>
            </w:r>
            <w:r w:rsidRPr="00CA435E">
              <w:rPr>
                <w:rStyle w:val="Hyperlink"/>
                <w:noProof/>
              </w:rPr>
              <w:t>Abbildungen</w:t>
            </w:r>
            <w:r>
              <w:rPr>
                <w:noProof/>
                <w:webHidden/>
              </w:rPr>
              <w:tab/>
            </w:r>
            <w:r>
              <w:rPr>
                <w:noProof/>
                <w:webHidden/>
              </w:rPr>
              <w:fldChar w:fldCharType="begin"/>
            </w:r>
            <w:r>
              <w:rPr>
                <w:noProof/>
                <w:webHidden/>
              </w:rPr>
              <w:instrText xml:space="preserve"> PAGEREF _Toc219185756 \h </w:instrText>
            </w:r>
            <w:r>
              <w:rPr>
                <w:noProof/>
                <w:webHidden/>
              </w:rPr>
            </w:r>
            <w:r>
              <w:rPr>
                <w:noProof/>
                <w:webHidden/>
              </w:rPr>
              <w:fldChar w:fldCharType="separate"/>
            </w:r>
            <w:r>
              <w:rPr>
                <w:noProof/>
                <w:webHidden/>
              </w:rPr>
              <w:t>5</w:t>
            </w:r>
            <w:r>
              <w:rPr>
                <w:noProof/>
                <w:webHidden/>
              </w:rPr>
              <w:fldChar w:fldCharType="end"/>
            </w:r>
          </w:hyperlink>
        </w:p>
        <w:p w14:paraId="6C8E1F47" w14:textId="1D85AF09"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57" w:history="1">
            <w:r w:rsidRPr="00CA435E">
              <w:rPr>
                <w:rStyle w:val="Hyperlink"/>
                <w:noProof/>
              </w:rPr>
              <w:t>3.7</w:t>
            </w:r>
            <w:r>
              <w:rPr>
                <w:rFonts w:asciiTheme="minorHAnsi" w:eastAsiaTheme="minorEastAsia" w:hAnsiTheme="minorHAnsi" w:cstheme="minorBidi"/>
                <w:noProof/>
                <w:kern w:val="2"/>
                <w:szCs w:val="24"/>
                <w14:ligatures w14:val="standardContextual"/>
              </w:rPr>
              <w:tab/>
            </w:r>
            <w:r w:rsidRPr="00CA435E">
              <w:rPr>
                <w:rStyle w:val="Hyperlink"/>
                <w:noProof/>
              </w:rPr>
              <w:t>Abkürzungen</w:t>
            </w:r>
            <w:r>
              <w:rPr>
                <w:noProof/>
                <w:webHidden/>
              </w:rPr>
              <w:tab/>
            </w:r>
            <w:r>
              <w:rPr>
                <w:noProof/>
                <w:webHidden/>
              </w:rPr>
              <w:fldChar w:fldCharType="begin"/>
            </w:r>
            <w:r>
              <w:rPr>
                <w:noProof/>
                <w:webHidden/>
              </w:rPr>
              <w:instrText xml:space="preserve"> PAGEREF _Toc219185757 \h </w:instrText>
            </w:r>
            <w:r>
              <w:rPr>
                <w:noProof/>
                <w:webHidden/>
              </w:rPr>
            </w:r>
            <w:r>
              <w:rPr>
                <w:noProof/>
                <w:webHidden/>
              </w:rPr>
              <w:fldChar w:fldCharType="separate"/>
            </w:r>
            <w:r>
              <w:rPr>
                <w:noProof/>
                <w:webHidden/>
              </w:rPr>
              <w:t>6</w:t>
            </w:r>
            <w:r>
              <w:rPr>
                <w:noProof/>
                <w:webHidden/>
              </w:rPr>
              <w:fldChar w:fldCharType="end"/>
            </w:r>
          </w:hyperlink>
        </w:p>
        <w:p w14:paraId="2352C9C6" w14:textId="75B9A51E"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58" w:history="1">
            <w:r w:rsidRPr="00CA435E">
              <w:rPr>
                <w:rStyle w:val="Hyperlink"/>
                <w:noProof/>
              </w:rPr>
              <w:t>3.8</w:t>
            </w:r>
            <w:r>
              <w:rPr>
                <w:rFonts w:asciiTheme="minorHAnsi" w:eastAsiaTheme="minorEastAsia" w:hAnsiTheme="minorHAnsi" w:cstheme="minorBidi"/>
                <w:noProof/>
                <w:kern w:val="2"/>
                <w:szCs w:val="24"/>
                <w14:ligatures w14:val="standardContextual"/>
              </w:rPr>
              <w:tab/>
            </w:r>
            <w:r w:rsidRPr="00CA435E">
              <w:rPr>
                <w:rStyle w:val="Hyperlink"/>
                <w:noProof/>
              </w:rPr>
              <w:t>Symbolverzeichnis</w:t>
            </w:r>
            <w:r>
              <w:rPr>
                <w:noProof/>
                <w:webHidden/>
              </w:rPr>
              <w:tab/>
            </w:r>
            <w:r>
              <w:rPr>
                <w:noProof/>
                <w:webHidden/>
              </w:rPr>
              <w:fldChar w:fldCharType="begin"/>
            </w:r>
            <w:r>
              <w:rPr>
                <w:noProof/>
                <w:webHidden/>
              </w:rPr>
              <w:instrText xml:space="preserve"> PAGEREF _Toc219185758 \h </w:instrText>
            </w:r>
            <w:r>
              <w:rPr>
                <w:noProof/>
                <w:webHidden/>
              </w:rPr>
            </w:r>
            <w:r>
              <w:rPr>
                <w:noProof/>
                <w:webHidden/>
              </w:rPr>
              <w:fldChar w:fldCharType="separate"/>
            </w:r>
            <w:r>
              <w:rPr>
                <w:noProof/>
                <w:webHidden/>
              </w:rPr>
              <w:t>6</w:t>
            </w:r>
            <w:r>
              <w:rPr>
                <w:noProof/>
                <w:webHidden/>
              </w:rPr>
              <w:fldChar w:fldCharType="end"/>
            </w:r>
          </w:hyperlink>
        </w:p>
        <w:p w14:paraId="3A1388D2" w14:textId="21C997DE"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59" w:history="1">
            <w:r w:rsidRPr="00CA435E">
              <w:rPr>
                <w:rStyle w:val="Hyperlink"/>
                <w:noProof/>
              </w:rPr>
              <w:t>3.9</w:t>
            </w:r>
            <w:r>
              <w:rPr>
                <w:rFonts w:asciiTheme="minorHAnsi" w:eastAsiaTheme="minorEastAsia" w:hAnsiTheme="minorHAnsi" w:cstheme="minorBidi"/>
                <w:noProof/>
                <w:kern w:val="2"/>
                <w:szCs w:val="24"/>
                <w14:ligatures w14:val="standardContextual"/>
              </w:rPr>
              <w:tab/>
            </w:r>
            <w:r w:rsidRPr="00CA435E">
              <w:rPr>
                <w:rStyle w:val="Hyperlink"/>
                <w:noProof/>
              </w:rPr>
              <w:t>Textteil</w:t>
            </w:r>
            <w:r>
              <w:rPr>
                <w:noProof/>
                <w:webHidden/>
              </w:rPr>
              <w:tab/>
            </w:r>
            <w:r>
              <w:rPr>
                <w:noProof/>
                <w:webHidden/>
              </w:rPr>
              <w:fldChar w:fldCharType="begin"/>
            </w:r>
            <w:r>
              <w:rPr>
                <w:noProof/>
                <w:webHidden/>
              </w:rPr>
              <w:instrText xml:space="preserve"> PAGEREF _Toc219185759 \h </w:instrText>
            </w:r>
            <w:r>
              <w:rPr>
                <w:noProof/>
                <w:webHidden/>
              </w:rPr>
            </w:r>
            <w:r>
              <w:rPr>
                <w:noProof/>
                <w:webHidden/>
              </w:rPr>
              <w:fldChar w:fldCharType="separate"/>
            </w:r>
            <w:r>
              <w:rPr>
                <w:noProof/>
                <w:webHidden/>
              </w:rPr>
              <w:t>6</w:t>
            </w:r>
            <w:r>
              <w:rPr>
                <w:noProof/>
                <w:webHidden/>
              </w:rPr>
              <w:fldChar w:fldCharType="end"/>
            </w:r>
          </w:hyperlink>
        </w:p>
        <w:p w14:paraId="1A74BC9A" w14:textId="563417CF"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60" w:history="1">
            <w:r w:rsidRPr="00CA435E">
              <w:rPr>
                <w:rStyle w:val="Hyperlink"/>
                <w:noProof/>
              </w:rPr>
              <w:t>3.10</w:t>
            </w:r>
            <w:r>
              <w:rPr>
                <w:rFonts w:asciiTheme="minorHAnsi" w:eastAsiaTheme="minorEastAsia" w:hAnsiTheme="minorHAnsi" w:cstheme="minorBidi"/>
                <w:noProof/>
                <w:kern w:val="2"/>
                <w:szCs w:val="24"/>
                <w14:ligatures w14:val="standardContextual"/>
              </w:rPr>
              <w:tab/>
            </w:r>
            <w:r w:rsidRPr="00CA435E">
              <w:rPr>
                <w:rStyle w:val="Hyperlink"/>
                <w:noProof/>
              </w:rPr>
              <w:t>Literaturverzeichnis</w:t>
            </w:r>
            <w:r>
              <w:rPr>
                <w:noProof/>
                <w:webHidden/>
              </w:rPr>
              <w:tab/>
            </w:r>
            <w:r>
              <w:rPr>
                <w:noProof/>
                <w:webHidden/>
              </w:rPr>
              <w:fldChar w:fldCharType="begin"/>
            </w:r>
            <w:r>
              <w:rPr>
                <w:noProof/>
                <w:webHidden/>
              </w:rPr>
              <w:instrText xml:space="preserve"> PAGEREF _Toc219185760 \h </w:instrText>
            </w:r>
            <w:r>
              <w:rPr>
                <w:noProof/>
                <w:webHidden/>
              </w:rPr>
            </w:r>
            <w:r>
              <w:rPr>
                <w:noProof/>
                <w:webHidden/>
              </w:rPr>
              <w:fldChar w:fldCharType="separate"/>
            </w:r>
            <w:r>
              <w:rPr>
                <w:noProof/>
                <w:webHidden/>
              </w:rPr>
              <w:t>7</w:t>
            </w:r>
            <w:r>
              <w:rPr>
                <w:noProof/>
                <w:webHidden/>
              </w:rPr>
              <w:fldChar w:fldCharType="end"/>
            </w:r>
          </w:hyperlink>
        </w:p>
        <w:p w14:paraId="0B743165" w14:textId="4A2D20FA"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61" w:history="1">
            <w:r w:rsidRPr="00CA435E">
              <w:rPr>
                <w:rStyle w:val="Hyperlink"/>
                <w:noProof/>
              </w:rPr>
              <w:t>3.11</w:t>
            </w:r>
            <w:r>
              <w:rPr>
                <w:rFonts w:asciiTheme="minorHAnsi" w:eastAsiaTheme="minorEastAsia" w:hAnsiTheme="minorHAnsi" w:cstheme="minorBidi"/>
                <w:noProof/>
                <w:kern w:val="2"/>
                <w:szCs w:val="24"/>
                <w14:ligatures w14:val="standardContextual"/>
              </w:rPr>
              <w:tab/>
            </w:r>
            <w:r w:rsidRPr="00CA435E">
              <w:rPr>
                <w:rStyle w:val="Hyperlink"/>
                <w:noProof/>
              </w:rPr>
              <w:t>Anhang</w:t>
            </w:r>
            <w:r>
              <w:rPr>
                <w:noProof/>
                <w:webHidden/>
              </w:rPr>
              <w:tab/>
            </w:r>
            <w:r>
              <w:rPr>
                <w:noProof/>
                <w:webHidden/>
              </w:rPr>
              <w:fldChar w:fldCharType="begin"/>
            </w:r>
            <w:r>
              <w:rPr>
                <w:noProof/>
                <w:webHidden/>
              </w:rPr>
              <w:instrText xml:space="preserve"> PAGEREF _Toc219185761 \h </w:instrText>
            </w:r>
            <w:r>
              <w:rPr>
                <w:noProof/>
                <w:webHidden/>
              </w:rPr>
            </w:r>
            <w:r>
              <w:rPr>
                <w:noProof/>
                <w:webHidden/>
              </w:rPr>
              <w:fldChar w:fldCharType="separate"/>
            </w:r>
            <w:r>
              <w:rPr>
                <w:noProof/>
                <w:webHidden/>
              </w:rPr>
              <w:t>9</w:t>
            </w:r>
            <w:r>
              <w:rPr>
                <w:noProof/>
                <w:webHidden/>
              </w:rPr>
              <w:fldChar w:fldCharType="end"/>
            </w:r>
          </w:hyperlink>
        </w:p>
        <w:p w14:paraId="0397B42E" w14:textId="62ABD172"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62" w:history="1">
            <w:r w:rsidRPr="00CA435E">
              <w:rPr>
                <w:rStyle w:val="Hyperlink"/>
                <w:noProof/>
              </w:rPr>
              <w:t>3.12</w:t>
            </w:r>
            <w:r>
              <w:rPr>
                <w:rFonts w:asciiTheme="minorHAnsi" w:eastAsiaTheme="minorEastAsia" w:hAnsiTheme="minorHAnsi" w:cstheme="minorBidi"/>
                <w:noProof/>
                <w:kern w:val="2"/>
                <w:szCs w:val="24"/>
                <w14:ligatures w14:val="standardContextual"/>
              </w:rPr>
              <w:tab/>
            </w:r>
            <w:r w:rsidRPr="00CA435E">
              <w:rPr>
                <w:rStyle w:val="Hyperlink"/>
                <w:noProof/>
              </w:rPr>
              <w:t>Eidesstattliche Erklärung</w:t>
            </w:r>
            <w:r>
              <w:rPr>
                <w:noProof/>
                <w:webHidden/>
              </w:rPr>
              <w:tab/>
            </w:r>
            <w:r>
              <w:rPr>
                <w:noProof/>
                <w:webHidden/>
              </w:rPr>
              <w:fldChar w:fldCharType="begin"/>
            </w:r>
            <w:r>
              <w:rPr>
                <w:noProof/>
                <w:webHidden/>
              </w:rPr>
              <w:instrText xml:space="preserve"> PAGEREF _Toc219185762 \h </w:instrText>
            </w:r>
            <w:r>
              <w:rPr>
                <w:noProof/>
                <w:webHidden/>
              </w:rPr>
            </w:r>
            <w:r>
              <w:rPr>
                <w:noProof/>
                <w:webHidden/>
              </w:rPr>
              <w:fldChar w:fldCharType="separate"/>
            </w:r>
            <w:r>
              <w:rPr>
                <w:noProof/>
                <w:webHidden/>
              </w:rPr>
              <w:t>9</w:t>
            </w:r>
            <w:r>
              <w:rPr>
                <w:noProof/>
                <w:webHidden/>
              </w:rPr>
              <w:fldChar w:fldCharType="end"/>
            </w:r>
          </w:hyperlink>
        </w:p>
        <w:p w14:paraId="6DE7FCEF" w14:textId="2787BC95"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63" w:history="1">
            <w:r w:rsidRPr="00CA435E">
              <w:rPr>
                <w:rStyle w:val="Hyperlink"/>
                <w:noProof/>
              </w:rPr>
              <w:t>3.13</w:t>
            </w:r>
            <w:r>
              <w:rPr>
                <w:rFonts w:asciiTheme="minorHAnsi" w:eastAsiaTheme="minorEastAsia" w:hAnsiTheme="minorHAnsi" w:cstheme="minorBidi"/>
                <w:noProof/>
                <w:kern w:val="2"/>
                <w:szCs w:val="24"/>
                <w14:ligatures w14:val="standardContextual"/>
              </w:rPr>
              <w:tab/>
            </w:r>
            <w:r w:rsidRPr="00CA435E">
              <w:rPr>
                <w:rStyle w:val="Hyperlink"/>
                <w:noProof/>
              </w:rPr>
              <w:t>Erklärung zur Verwendung von generativer KI</w:t>
            </w:r>
            <w:r>
              <w:rPr>
                <w:noProof/>
                <w:webHidden/>
              </w:rPr>
              <w:tab/>
            </w:r>
            <w:r>
              <w:rPr>
                <w:noProof/>
                <w:webHidden/>
              </w:rPr>
              <w:fldChar w:fldCharType="begin"/>
            </w:r>
            <w:r>
              <w:rPr>
                <w:noProof/>
                <w:webHidden/>
              </w:rPr>
              <w:instrText xml:space="preserve"> PAGEREF _Toc219185763 \h </w:instrText>
            </w:r>
            <w:r>
              <w:rPr>
                <w:noProof/>
                <w:webHidden/>
              </w:rPr>
            </w:r>
            <w:r>
              <w:rPr>
                <w:noProof/>
                <w:webHidden/>
              </w:rPr>
              <w:fldChar w:fldCharType="separate"/>
            </w:r>
            <w:r>
              <w:rPr>
                <w:noProof/>
                <w:webHidden/>
              </w:rPr>
              <w:t>9</w:t>
            </w:r>
            <w:r>
              <w:rPr>
                <w:noProof/>
                <w:webHidden/>
              </w:rPr>
              <w:fldChar w:fldCharType="end"/>
            </w:r>
          </w:hyperlink>
        </w:p>
        <w:p w14:paraId="77DF4DD0" w14:textId="2DA22ED8" w:rsidR="00AD1979" w:rsidRDefault="00AD1979">
          <w:pPr>
            <w:pStyle w:val="Verzeichnis1"/>
            <w:rPr>
              <w:rFonts w:asciiTheme="minorHAnsi" w:eastAsiaTheme="minorEastAsia" w:hAnsiTheme="minorHAnsi" w:cstheme="minorBidi"/>
              <w:b w:val="0"/>
              <w:noProof/>
              <w:kern w:val="2"/>
              <w:szCs w:val="24"/>
              <w14:ligatures w14:val="standardContextual"/>
            </w:rPr>
          </w:pPr>
          <w:hyperlink w:anchor="_Toc219185764" w:history="1">
            <w:r w:rsidRPr="00CA435E">
              <w:rPr>
                <w:rStyle w:val="Hyperlink"/>
                <w:noProof/>
              </w:rPr>
              <w:t>4</w:t>
            </w:r>
            <w:r>
              <w:rPr>
                <w:rFonts w:asciiTheme="minorHAnsi" w:eastAsiaTheme="minorEastAsia" w:hAnsiTheme="minorHAnsi" w:cstheme="minorBidi"/>
                <w:b w:val="0"/>
                <w:noProof/>
                <w:kern w:val="2"/>
                <w:szCs w:val="24"/>
                <w14:ligatures w14:val="standardContextual"/>
              </w:rPr>
              <w:tab/>
            </w:r>
            <w:r w:rsidRPr="00CA435E">
              <w:rPr>
                <w:rStyle w:val="Hyperlink"/>
                <w:noProof/>
              </w:rPr>
              <w:t>Formale Anforderungen</w:t>
            </w:r>
            <w:r>
              <w:rPr>
                <w:noProof/>
                <w:webHidden/>
              </w:rPr>
              <w:tab/>
            </w:r>
            <w:r>
              <w:rPr>
                <w:noProof/>
                <w:webHidden/>
              </w:rPr>
              <w:fldChar w:fldCharType="begin"/>
            </w:r>
            <w:r>
              <w:rPr>
                <w:noProof/>
                <w:webHidden/>
              </w:rPr>
              <w:instrText xml:space="preserve"> PAGEREF _Toc219185764 \h </w:instrText>
            </w:r>
            <w:r>
              <w:rPr>
                <w:noProof/>
                <w:webHidden/>
              </w:rPr>
            </w:r>
            <w:r>
              <w:rPr>
                <w:noProof/>
                <w:webHidden/>
              </w:rPr>
              <w:fldChar w:fldCharType="separate"/>
            </w:r>
            <w:r>
              <w:rPr>
                <w:noProof/>
                <w:webHidden/>
              </w:rPr>
              <w:t>10</w:t>
            </w:r>
            <w:r>
              <w:rPr>
                <w:noProof/>
                <w:webHidden/>
              </w:rPr>
              <w:fldChar w:fldCharType="end"/>
            </w:r>
          </w:hyperlink>
        </w:p>
        <w:p w14:paraId="4CB92178" w14:textId="108CFC1F"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65" w:history="1">
            <w:r w:rsidRPr="00CA435E">
              <w:rPr>
                <w:rStyle w:val="Hyperlink"/>
                <w:noProof/>
              </w:rPr>
              <w:t>4.1</w:t>
            </w:r>
            <w:r>
              <w:rPr>
                <w:rFonts w:asciiTheme="minorHAnsi" w:eastAsiaTheme="minorEastAsia" w:hAnsiTheme="minorHAnsi" w:cstheme="minorBidi"/>
                <w:noProof/>
                <w:kern w:val="2"/>
                <w:szCs w:val="24"/>
                <w14:ligatures w14:val="standardContextual"/>
              </w:rPr>
              <w:tab/>
            </w:r>
            <w:r w:rsidRPr="00CA435E">
              <w:rPr>
                <w:rStyle w:val="Hyperlink"/>
                <w:noProof/>
              </w:rPr>
              <w:t>Form und Layout</w:t>
            </w:r>
            <w:r>
              <w:rPr>
                <w:noProof/>
                <w:webHidden/>
              </w:rPr>
              <w:tab/>
            </w:r>
            <w:r>
              <w:rPr>
                <w:noProof/>
                <w:webHidden/>
              </w:rPr>
              <w:fldChar w:fldCharType="begin"/>
            </w:r>
            <w:r>
              <w:rPr>
                <w:noProof/>
                <w:webHidden/>
              </w:rPr>
              <w:instrText xml:space="preserve"> PAGEREF _Toc219185765 \h </w:instrText>
            </w:r>
            <w:r>
              <w:rPr>
                <w:noProof/>
                <w:webHidden/>
              </w:rPr>
            </w:r>
            <w:r>
              <w:rPr>
                <w:noProof/>
                <w:webHidden/>
              </w:rPr>
              <w:fldChar w:fldCharType="separate"/>
            </w:r>
            <w:r>
              <w:rPr>
                <w:noProof/>
                <w:webHidden/>
              </w:rPr>
              <w:t>10</w:t>
            </w:r>
            <w:r>
              <w:rPr>
                <w:noProof/>
                <w:webHidden/>
              </w:rPr>
              <w:fldChar w:fldCharType="end"/>
            </w:r>
          </w:hyperlink>
        </w:p>
        <w:p w14:paraId="7545CAA3" w14:textId="1A838C82"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66" w:history="1">
            <w:r w:rsidRPr="00CA435E">
              <w:rPr>
                <w:rStyle w:val="Hyperlink"/>
                <w:noProof/>
              </w:rPr>
              <w:t>4.2</w:t>
            </w:r>
            <w:r>
              <w:rPr>
                <w:rFonts w:asciiTheme="minorHAnsi" w:eastAsiaTheme="minorEastAsia" w:hAnsiTheme="minorHAnsi" w:cstheme="minorBidi"/>
                <w:noProof/>
                <w:kern w:val="2"/>
                <w:szCs w:val="24"/>
                <w14:ligatures w14:val="standardContextual"/>
              </w:rPr>
              <w:tab/>
            </w:r>
            <w:r w:rsidRPr="00CA435E">
              <w:rPr>
                <w:rStyle w:val="Hyperlink"/>
                <w:noProof/>
              </w:rPr>
              <w:t>Zitierweise</w:t>
            </w:r>
            <w:r>
              <w:rPr>
                <w:noProof/>
                <w:webHidden/>
              </w:rPr>
              <w:tab/>
            </w:r>
            <w:r>
              <w:rPr>
                <w:noProof/>
                <w:webHidden/>
              </w:rPr>
              <w:fldChar w:fldCharType="begin"/>
            </w:r>
            <w:r>
              <w:rPr>
                <w:noProof/>
                <w:webHidden/>
              </w:rPr>
              <w:instrText xml:space="preserve"> PAGEREF _Toc219185766 \h </w:instrText>
            </w:r>
            <w:r>
              <w:rPr>
                <w:noProof/>
                <w:webHidden/>
              </w:rPr>
            </w:r>
            <w:r>
              <w:rPr>
                <w:noProof/>
                <w:webHidden/>
              </w:rPr>
              <w:fldChar w:fldCharType="separate"/>
            </w:r>
            <w:r>
              <w:rPr>
                <w:noProof/>
                <w:webHidden/>
              </w:rPr>
              <w:t>10</w:t>
            </w:r>
            <w:r>
              <w:rPr>
                <w:noProof/>
                <w:webHidden/>
              </w:rPr>
              <w:fldChar w:fldCharType="end"/>
            </w:r>
          </w:hyperlink>
        </w:p>
        <w:p w14:paraId="117BCB73" w14:textId="249B7BA9"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67" w:history="1">
            <w:r w:rsidRPr="00CA435E">
              <w:rPr>
                <w:rStyle w:val="Hyperlink"/>
                <w:noProof/>
              </w:rPr>
              <w:t>4.3</w:t>
            </w:r>
            <w:r>
              <w:rPr>
                <w:rFonts w:asciiTheme="minorHAnsi" w:eastAsiaTheme="minorEastAsia" w:hAnsiTheme="minorHAnsi" w:cstheme="minorBidi"/>
                <w:noProof/>
                <w:kern w:val="2"/>
                <w:szCs w:val="24"/>
                <w14:ligatures w14:val="standardContextual"/>
              </w:rPr>
              <w:tab/>
            </w:r>
            <w:r w:rsidRPr="00CA435E">
              <w:rPr>
                <w:rStyle w:val="Hyperlink"/>
                <w:noProof/>
              </w:rPr>
              <w:t>Weitere Hinweise:</w:t>
            </w:r>
            <w:r>
              <w:rPr>
                <w:noProof/>
                <w:webHidden/>
              </w:rPr>
              <w:tab/>
            </w:r>
            <w:r>
              <w:rPr>
                <w:noProof/>
                <w:webHidden/>
              </w:rPr>
              <w:fldChar w:fldCharType="begin"/>
            </w:r>
            <w:r>
              <w:rPr>
                <w:noProof/>
                <w:webHidden/>
              </w:rPr>
              <w:instrText xml:space="preserve"> PAGEREF _Toc219185767 \h </w:instrText>
            </w:r>
            <w:r>
              <w:rPr>
                <w:noProof/>
                <w:webHidden/>
              </w:rPr>
            </w:r>
            <w:r>
              <w:rPr>
                <w:noProof/>
                <w:webHidden/>
              </w:rPr>
              <w:fldChar w:fldCharType="separate"/>
            </w:r>
            <w:r>
              <w:rPr>
                <w:noProof/>
                <w:webHidden/>
              </w:rPr>
              <w:t>11</w:t>
            </w:r>
            <w:r>
              <w:rPr>
                <w:noProof/>
                <w:webHidden/>
              </w:rPr>
              <w:fldChar w:fldCharType="end"/>
            </w:r>
          </w:hyperlink>
        </w:p>
        <w:p w14:paraId="5538B48C" w14:textId="6F3FBE92" w:rsidR="00AD1979" w:rsidRDefault="00AD1979">
          <w:pPr>
            <w:pStyle w:val="Verzeichnis1"/>
            <w:rPr>
              <w:rFonts w:asciiTheme="minorHAnsi" w:eastAsiaTheme="minorEastAsia" w:hAnsiTheme="minorHAnsi" w:cstheme="minorBidi"/>
              <w:b w:val="0"/>
              <w:noProof/>
              <w:kern w:val="2"/>
              <w:szCs w:val="24"/>
              <w14:ligatures w14:val="standardContextual"/>
            </w:rPr>
          </w:pPr>
          <w:hyperlink w:anchor="_Toc219185768" w:history="1">
            <w:r w:rsidRPr="00CA435E">
              <w:rPr>
                <w:rStyle w:val="Hyperlink"/>
                <w:noProof/>
              </w:rPr>
              <w:t>5</w:t>
            </w:r>
            <w:r>
              <w:rPr>
                <w:rFonts w:asciiTheme="minorHAnsi" w:eastAsiaTheme="minorEastAsia" w:hAnsiTheme="minorHAnsi" w:cstheme="minorBidi"/>
                <w:b w:val="0"/>
                <w:noProof/>
                <w:kern w:val="2"/>
                <w:szCs w:val="24"/>
                <w14:ligatures w14:val="standardContextual"/>
              </w:rPr>
              <w:tab/>
            </w:r>
            <w:r w:rsidRPr="00CA435E">
              <w:rPr>
                <w:rStyle w:val="Hyperlink"/>
                <w:noProof/>
              </w:rPr>
              <w:t>Vorlagen</w:t>
            </w:r>
            <w:r>
              <w:rPr>
                <w:noProof/>
                <w:webHidden/>
              </w:rPr>
              <w:tab/>
            </w:r>
            <w:r>
              <w:rPr>
                <w:noProof/>
                <w:webHidden/>
              </w:rPr>
              <w:fldChar w:fldCharType="begin"/>
            </w:r>
            <w:r>
              <w:rPr>
                <w:noProof/>
                <w:webHidden/>
              </w:rPr>
              <w:instrText xml:space="preserve"> PAGEREF _Toc219185768 \h </w:instrText>
            </w:r>
            <w:r>
              <w:rPr>
                <w:noProof/>
                <w:webHidden/>
              </w:rPr>
            </w:r>
            <w:r>
              <w:rPr>
                <w:noProof/>
                <w:webHidden/>
              </w:rPr>
              <w:fldChar w:fldCharType="separate"/>
            </w:r>
            <w:r>
              <w:rPr>
                <w:noProof/>
                <w:webHidden/>
              </w:rPr>
              <w:t>12</w:t>
            </w:r>
            <w:r>
              <w:rPr>
                <w:noProof/>
                <w:webHidden/>
              </w:rPr>
              <w:fldChar w:fldCharType="end"/>
            </w:r>
          </w:hyperlink>
        </w:p>
        <w:p w14:paraId="7B733A6B" w14:textId="4C01A3B9"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69" w:history="1">
            <w:r w:rsidRPr="00CA435E">
              <w:rPr>
                <w:rStyle w:val="Hyperlink"/>
                <w:noProof/>
              </w:rPr>
              <w:t>5.1</w:t>
            </w:r>
            <w:r>
              <w:rPr>
                <w:rFonts w:asciiTheme="minorHAnsi" w:eastAsiaTheme="minorEastAsia" w:hAnsiTheme="minorHAnsi" w:cstheme="minorBidi"/>
                <w:noProof/>
                <w:kern w:val="2"/>
                <w:szCs w:val="24"/>
                <w14:ligatures w14:val="standardContextual"/>
              </w:rPr>
              <w:tab/>
            </w:r>
            <w:r w:rsidRPr="00CA435E">
              <w:rPr>
                <w:rStyle w:val="Hyperlink"/>
                <w:noProof/>
              </w:rPr>
              <w:t>Deutsche Vorlagen</w:t>
            </w:r>
            <w:r>
              <w:rPr>
                <w:noProof/>
                <w:webHidden/>
              </w:rPr>
              <w:tab/>
            </w:r>
            <w:r>
              <w:rPr>
                <w:noProof/>
                <w:webHidden/>
              </w:rPr>
              <w:fldChar w:fldCharType="begin"/>
            </w:r>
            <w:r>
              <w:rPr>
                <w:noProof/>
                <w:webHidden/>
              </w:rPr>
              <w:instrText xml:space="preserve"> PAGEREF _Toc219185769 \h </w:instrText>
            </w:r>
            <w:r>
              <w:rPr>
                <w:noProof/>
                <w:webHidden/>
              </w:rPr>
            </w:r>
            <w:r>
              <w:rPr>
                <w:noProof/>
                <w:webHidden/>
              </w:rPr>
              <w:fldChar w:fldCharType="separate"/>
            </w:r>
            <w:r>
              <w:rPr>
                <w:noProof/>
                <w:webHidden/>
              </w:rPr>
              <w:t>13</w:t>
            </w:r>
            <w:r>
              <w:rPr>
                <w:noProof/>
                <w:webHidden/>
              </w:rPr>
              <w:fldChar w:fldCharType="end"/>
            </w:r>
          </w:hyperlink>
        </w:p>
        <w:p w14:paraId="0E9519BA" w14:textId="7D1E8CF6" w:rsidR="00AD1979" w:rsidRDefault="00AD1979">
          <w:pPr>
            <w:pStyle w:val="Verzeichnis2"/>
            <w:rPr>
              <w:rFonts w:asciiTheme="minorHAnsi" w:eastAsiaTheme="minorEastAsia" w:hAnsiTheme="minorHAnsi" w:cstheme="minorBidi"/>
              <w:noProof/>
              <w:kern w:val="2"/>
              <w:szCs w:val="24"/>
              <w14:ligatures w14:val="standardContextual"/>
            </w:rPr>
          </w:pPr>
          <w:hyperlink w:anchor="_Toc219185770" w:history="1">
            <w:r w:rsidRPr="00CA435E">
              <w:rPr>
                <w:rStyle w:val="Hyperlink"/>
                <w:noProof/>
              </w:rPr>
              <w:t>5.2</w:t>
            </w:r>
            <w:r>
              <w:rPr>
                <w:rFonts w:asciiTheme="minorHAnsi" w:eastAsiaTheme="minorEastAsia" w:hAnsiTheme="minorHAnsi" w:cstheme="minorBidi"/>
                <w:noProof/>
                <w:kern w:val="2"/>
                <w:szCs w:val="24"/>
                <w14:ligatures w14:val="standardContextual"/>
              </w:rPr>
              <w:tab/>
            </w:r>
            <w:r w:rsidRPr="00CA435E">
              <w:rPr>
                <w:rStyle w:val="Hyperlink"/>
                <w:noProof/>
              </w:rPr>
              <w:t>English version</w:t>
            </w:r>
            <w:r>
              <w:rPr>
                <w:noProof/>
                <w:webHidden/>
              </w:rPr>
              <w:tab/>
            </w:r>
            <w:r>
              <w:rPr>
                <w:noProof/>
                <w:webHidden/>
              </w:rPr>
              <w:fldChar w:fldCharType="begin"/>
            </w:r>
            <w:r>
              <w:rPr>
                <w:noProof/>
                <w:webHidden/>
              </w:rPr>
              <w:instrText xml:space="preserve"> PAGEREF _Toc219185770 \h </w:instrText>
            </w:r>
            <w:r>
              <w:rPr>
                <w:noProof/>
                <w:webHidden/>
              </w:rPr>
            </w:r>
            <w:r>
              <w:rPr>
                <w:noProof/>
                <w:webHidden/>
              </w:rPr>
              <w:fldChar w:fldCharType="separate"/>
            </w:r>
            <w:r>
              <w:rPr>
                <w:noProof/>
                <w:webHidden/>
              </w:rPr>
              <w:t>15</w:t>
            </w:r>
            <w:r>
              <w:rPr>
                <w:noProof/>
                <w:webHidden/>
              </w:rPr>
              <w:fldChar w:fldCharType="end"/>
            </w:r>
          </w:hyperlink>
        </w:p>
        <w:p w14:paraId="026A81AB" w14:textId="0908BBFB" w:rsidR="00070757" w:rsidRPr="00070757" w:rsidRDefault="00410061" w:rsidP="001D145F">
          <w:pPr>
            <w:pStyle w:val="Verzeichnis2"/>
            <w:ind w:left="0"/>
          </w:pPr>
          <w:r w:rsidRPr="007F6963">
            <w:fldChar w:fldCharType="end"/>
          </w:r>
        </w:p>
      </w:sdtContent>
    </w:sdt>
    <w:p w14:paraId="240BCBBB" w14:textId="00C35B2A" w:rsidR="00015EB7" w:rsidRPr="00270004" w:rsidRDefault="003E2C22" w:rsidP="00242F09">
      <w:pPr>
        <w:pStyle w:val="01Flietext"/>
      </w:pPr>
      <w:bookmarkStart w:id="3" w:name="_Toc522485345"/>
      <w:bookmarkStart w:id="4" w:name="_Toc522485569"/>
      <w:r>
        <w:br w:type="page"/>
      </w:r>
    </w:p>
    <w:p w14:paraId="5970853D" w14:textId="497C55C2" w:rsidR="00015EB7" w:rsidRPr="00C269D7" w:rsidRDefault="00015EB7" w:rsidP="00015EB7">
      <w:pPr>
        <w:pStyle w:val="01Flietext"/>
        <w:sectPr w:rsidR="00015EB7" w:rsidRPr="00C269D7" w:rsidSect="00944BB7">
          <w:pgSz w:w="11906" w:h="16838" w:code="9"/>
          <w:pgMar w:top="1701" w:right="1418" w:bottom="1134" w:left="1418" w:header="851" w:footer="709" w:gutter="0"/>
          <w:pgNumType w:fmt="upperRoman" w:start="1"/>
          <w:cols w:space="708"/>
          <w:docGrid w:linePitch="360"/>
        </w:sectPr>
      </w:pPr>
    </w:p>
    <w:p w14:paraId="0990273C" w14:textId="4EB58D1B" w:rsidR="00410061" w:rsidRPr="00015EB7" w:rsidRDefault="2290DC60" w:rsidP="00812DC2">
      <w:pPr>
        <w:pStyle w:val="berschrift1"/>
      </w:pPr>
      <w:bookmarkStart w:id="5" w:name="_Toc219185744"/>
      <w:r w:rsidRPr="00015EB7">
        <w:lastRenderedPageBreak/>
        <w:t xml:space="preserve">Einführung und </w:t>
      </w:r>
      <w:r w:rsidRPr="00663D52">
        <w:t>Grundsätze</w:t>
      </w:r>
      <w:bookmarkEnd w:id="3"/>
      <w:bookmarkEnd w:id="4"/>
      <w:bookmarkEnd w:id="5"/>
    </w:p>
    <w:p w14:paraId="319692B9" w14:textId="74E8ABF4" w:rsidR="68D2291B" w:rsidRPr="007F6963" w:rsidRDefault="2290DC60" w:rsidP="008339E9">
      <w:pPr>
        <w:pStyle w:val="01Flietext"/>
      </w:pPr>
      <w:r w:rsidRPr="007F6963">
        <w:t xml:space="preserve">Der Leitfaden dient als </w:t>
      </w:r>
      <w:r w:rsidRPr="007F6963">
        <w:rPr>
          <w:b/>
          <w:bCs/>
        </w:rPr>
        <w:t>Unterstützung</w:t>
      </w:r>
      <w:r w:rsidRPr="007F6963">
        <w:t xml:space="preserve">, kann eine eigenständige Auseinandersetzung mit den </w:t>
      </w:r>
      <w:r w:rsidRPr="007F6963">
        <w:rPr>
          <w:u w:val="single"/>
        </w:rPr>
        <w:t>Vorschriften der Prüfungsordnung</w:t>
      </w:r>
      <w:r w:rsidRPr="007F6963">
        <w:t xml:space="preserve"> sowie den grundlegenden Anforderungen an wissenschaftliche Arbeiten jedoch nicht ersetzen. Zum vertiefenden Verständnis wissenschaftlicher Arbeitsweise wird die Lektüre des Ratgebers "Erfolgreich </w:t>
      </w:r>
      <w:r w:rsidRPr="00E56373">
        <w:t xml:space="preserve">wissenschaftlich arbeiten" (Stock et </w:t>
      </w:r>
      <w:r w:rsidR="00242A06">
        <w:t>a</w:t>
      </w:r>
      <w:r w:rsidRPr="00E56373">
        <w:t>l</w:t>
      </w:r>
      <w:r w:rsidR="00242A06">
        <w:t>,</w:t>
      </w:r>
      <w:r w:rsidRPr="00E56373">
        <w:t xml:space="preserve"> 2018) empfohlen</w:t>
      </w:r>
      <w:r w:rsidR="00895557">
        <w:t>.</w:t>
      </w:r>
    </w:p>
    <w:p w14:paraId="348E2034" w14:textId="40F63D36" w:rsidR="00410061" w:rsidRPr="007F6963" w:rsidRDefault="2290DC60" w:rsidP="008339E9">
      <w:pPr>
        <w:pStyle w:val="01Flietext"/>
      </w:pPr>
      <w:r w:rsidRPr="007F6963">
        <w:t xml:space="preserve">Wissenschaftliche Arbeiten werden selbstständig verfasst, indem sich der </w:t>
      </w:r>
      <w:r w:rsidR="009832D4">
        <w:t>Bearbeitende</w:t>
      </w:r>
      <w:r w:rsidRPr="007F6963">
        <w:t xml:space="preserve"> mit einem </w:t>
      </w:r>
      <w:r w:rsidRPr="007F6963">
        <w:rPr>
          <w:b/>
          <w:bCs/>
        </w:rPr>
        <w:t>ausgewählten Problemkreis</w:t>
      </w:r>
      <w:r w:rsidRPr="007F6963">
        <w:t xml:space="preserve"> auseinandersetzt. Es wird eine wissenschaftliche Abhandlung erwartet, die eine klar strukturierte Darstellung des Problems, die Verarbeitung relevanter und aktueller Literatur, die Diskussion unterschiedlicher Meinungen und einen etwaigen eigenen Lösungsansatz umfasst. </w:t>
      </w:r>
    </w:p>
    <w:p w14:paraId="4B76373E" w14:textId="61BC2F91" w:rsidR="00410061" w:rsidRPr="007F6963" w:rsidRDefault="2290DC60" w:rsidP="008339E9">
      <w:pPr>
        <w:pStyle w:val="01Flietext"/>
      </w:pPr>
      <w:r w:rsidRPr="007F6963">
        <w:t>Im Falle offener Fragen ist die Vorgehensweise mit de</w:t>
      </w:r>
      <w:r w:rsidR="00895557">
        <w:t xml:space="preserve">r </w:t>
      </w:r>
      <w:r w:rsidR="00895557" w:rsidRPr="00895557">
        <w:rPr>
          <w:b/>
          <w:bCs/>
        </w:rPr>
        <w:t>Ansprechperson des Fachbereichs</w:t>
      </w:r>
      <w:r w:rsidR="001F5CF8">
        <w:rPr>
          <w:b/>
          <w:bCs/>
        </w:rPr>
        <w:t xml:space="preserve"> </w:t>
      </w:r>
      <w:r w:rsidRPr="007F6963">
        <w:t>abzustimmen.</w:t>
      </w:r>
    </w:p>
    <w:p w14:paraId="113222E3" w14:textId="61BBD456" w:rsidR="00410061" w:rsidRPr="002A2144" w:rsidRDefault="2290DC60" w:rsidP="00D672AB">
      <w:pPr>
        <w:pStyle w:val="berschrift1"/>
      </w:pPr>
      <w:bookmarkStart w:id="6" w:name="_Toc522485346"/>
      <w:bookmarkStart w:id="7" w:name="_Toc522485570"/>
      <w:bookmarkStart w:id="8" w:name="_Toc219185745"/>
      <w:r w:rsidRPr="002A2144">
        <w:t>Allgemeines</w:t>
      </w:r>
      <w:bookmarkEnd w:id="6"/>
      <w:bookmarkEnd w:id="7"/>
      <w:bookmarkEnd w:id="8"/>
    </w:p>
    <w:p w14:paraId="4B711E61" w14:textId="77777777" w:rsidR="00410061" w:rsidRPr="007F6963" w:rsidRDefault="2290DC60" w:rsidP="00BB0B5A">
      <w:pPr>
        <w:pStyle w:val="01Flietext"/>
      </w:pPr>
      <w:r w:rsidRPr="007F6963">
        <w:t>Die Studierenden sollen mit dem Verfassen einer wissenschaftlichen Arbeit zeigen, dass sie in der Lage sind, eigenständig eine Problemstellung mit wissenschaftlichen Methoden in begrenzter Zeit zu bearbeiten und sowohl die Vorgehensweise als auch die bestehenden und gewonnenen Erkenntnisse darzustellen.</w:t>
      </w:r>
    </w:p>
    <w:p w14:paraId="4DA746C1" w14:textId="4B2F121E" w:rsidR="00410061" w:rsidRPr="00625502" w:rsidRDefault="2290DC60" w:rsidP="007C78D9">
      <w:pPr>
        <w:pStyle w:val="berschrift2"/>
      </w:pPr>
      <w:bookmarkStart w:id="9" w:name="_Toc522485347"/>
      <w:bookmarkStart w:id="10" w:name="_Toc522485571"/>
      <w:bookmarkStart w:id="11" w:name="_Toc219185746"/>
      <w:r w:rsidRPr="00625502">
        <w:t>Bearbeitungsdauer</w:t>
      </w:r>
      <w:bookmarkEnd w:id="9"/>
      <w:bookmarkEnd w:id="10"/>
      <w:bookmarkEnd w:id="11"/>
    </w:p>
    <w:p w14:paraId="255239F3" w14:textId="1A86D09F" w:rsidR="00410061" w:rsidRPr="00E36754" w:rsidRDefault="2290DC60" w:rsidP="00BB0B5A">
      <w:pPr>
        <w:pStyle w:val="01Flietext"/>
      </w:pPr>
      <w:r w:rsidRPr="00E36754">
        <w:t xml:space="preserve">Die Bearbeitungsdauer richtet sich nach den Bestimmungen der jeweiligen Prüfungsordnung und beginnt mit der Anmeldung der Arbeit am </w:t>
      </w:r>
      <w:r w:rsidR="00D244A1">
        <w:t>Fachbereich</w:t>
      </w:r>
      <w:r w:rsidRPr="00E36754">
        <w:t>. Kann aus bestimmten Gründen, wie z.</w:t>
      </w:r>
      <w:r w:rsidR="00BF423C">
        <w:t> </w:t>
      </w:r>
      <w:r w:rsidRPr="00E36754">
        <w:t xml:space="preserve">B. Krankheit, die Frist zur Abgabe nicht eingehalten werden, ist dies unverzüglich </w:t>
      </w:r>
      <w:r w:rsidR="007707FC">
        <w:t xml:space="preserve">dem Prüfungsamt </w:t>
      </w:r>
      <w:r w:rsidRPr="00E36754">
        <w:t xml:space="preserve">mitzuteilen. Nur so kann bei Vorliegen eines im Sinne der Prüfungsordnung begründeten Ausnahmefalls eine Verlängerung der Frist in Betracht gezogen werden. </w:t>
      </w:r>
      <w:r w:rsidR="00504854">
        <w:t>Weitere Informationen erhalten Sie auf der Seite des Prüfungsamtes</w:t>
      </w:r>
      <w:r w:rsidRPr="00E36754">
        <w:t>. Eine nicht genehmigte Überschreitung der Abgabefrist führt zur Bewertung der Arbeit mit 5,0 (nicht ausreichend).</w:t>
      </w:r>
    </w:p>
    <w:p w14:paraId="4D22E33C" w14:textId="77777777" w:rsidR="00D17FD3" w:rsidRDefault="00D17FD3">
      <w:pPr>
        <w:widowControl/>
        <w:spacing w:after="0" w:line="240" w:lineRule="auto"/>
        <w:jc w:val="left"/>
        <w:rPr>
          <w:rFonts w:cs="Arial"/>
          <w:b/>
          <w:bCs/>
          <w:iCs/>
          <w:szCs w:val="28"/>
        </w:rPr>
      </w:pPr>
      <w:bookmarkStart w:id="12" w:name="_Toc522485348"/>
      <w:bookmarkStart w:id="13" w:name="_Toc522485572"/>
      <w:r>
        <w:br w:type="page"/>
      </w:r>
    </w:p>
    <w:p w14:paraId="5E85DEF7" w14:textId="012D97BD" w:rsidR="00410061" w:rsidRPr="00E36754" w:rsidRDefault="2290DC60" w:rsidP="00D672AB">
      <w:pPr>
        <w:pStyle w:val="berschrift2"/>
      </w:pPr>
      <w:bookmarkStart w:id="14" w:name="_Toc219185747"/>
      <w:r w:rsidRPr="00E36754">
        <w:lastRenderedPageBreak/>
        <w:t>Umfang der wissenschaftlichen Arbeit</w:t>
      </w:r>
      <w:bookmarkEnd w:id="12"/>
      <w:bookmarkEnd w:id="13"/>
      <w:bookmarkEnd w:id="14"/>
    </w:p>
    <w:p w14:paraId="50C792B4" w14:textId="1B9E30A3" w:rsidR="00410061" w:rsidRPr="007F6963" w:rsidRDefault="2290DC60" w:rsidP="00BB0B5A">
      <w:pPr>
        <w:pStyle w:val="01Flietext"/>
        <w:rPr>
          <w:b/>
          <w:bCs/>
        </w:rPr>
      </w:pPr>
      <w:r w:rsidRPr="007F6963">
        <w:t xml:space="preserve">Der Umfang sollte – je nach Art der Arbeit – folgende Grenzen </w:t>
      </w:r>
      <w:r w:rsidR="00B4459E">
        <w:t>einhalten</w:t>
      </w:r>
      <w:r w:rsidRPr="007F6963">
        <w:t xml:space="preserve">. Ausnahmen sind nach Rücksprache mit </w:t>
      </w:r>
      <w:r w:rsidR="009832D4">
        <w:t>dem Betreuenden</w:t>
      </w:r>
      <w:r w:rsidRPr="007F6963">
        <w:t>, z.</w:t>
      </w:r>
      <w:r w:rsidR="005B28F3">
        <w:t> </w:t>
      </w:r>
      <w:r w:rsidRPr="007F6963">
        <w:t>B. in Abhängigkeit vom jeweiligen Schwierigkeitsgrad der Arbeit, möglich.</w:t>
      </w:r>
    </w:p>
    <w:p w14:paraId="1353EF97" w14:textId="7E9647C0" w:rsidR="00410061" w:rsidRPr="007F6963" w:rsidRDefault="2290DC60" w:rsidP="00E01B73">
      <w:pPr>
        <w:pStyle w:val="Gliederungspunkt"/>
      </w:pPr>
      <w:r w:rsidRPr="007F6963">
        <w:t xml:space="preserve">Seminararbeit: </w:t>
      </w:r>
      <w:r w:rsidR="00E175E6">
        <w:t>bitte entnehmen Sie dem Umfang ihren Seminarunterlagen</w:t>
      </w:r>
    </w:p>
    <w:p w14:paraId="161B326C" w14:textId="4BF1EBEB" w:rsidR="00410061" w:rsidRPr="007F6963" w:rsidRDefault="2290DC60" w:rsidP="00E01B73">
      <w:pPr>
        <w:pStyle w:val="Gliederungspunkt"/>
      </w:pPr>
      <w:r w:rsidRPr="007F6963">
        <w:t xml:space="preserve">Bachelorarbeit: </w:t>
      </w:r>
      <w:r w:rsidR="00FE3160">
        <w:t>12-16</w:t>
      </w:r>
      <w:r w:rsidRPr="007F6963">
        <w:t xml:space="preserve"> Seiten </w:t>
      </w:r>
    </w:p>
    <w:p w14:paraId="2C6A2669" w14:textId="403CAB5A" w:rsidR="00410061" w:rsidRPr="007F6963" w:rsidRDefault="2290DC60" w:rsidP="00E01B73">
      <w:pPr>
        <w:pStyle w:val="Gliederungspunkt"/>
      </w:pPr>
      <w:r w:rsidRPr="007F6963">
        <w:t xml:space="preserve">Masterarbeit: </w:t>
      </w:r>
      <w:r w:rsidR="005013EA">
        <w:t>15-20</w:t>
      </w:r>
      <w:r w:rsidRPr="007F6963">
        <w:t xml:space="preserve"> Seiten </w:t>
      </w:r>
    </w:p>
    <w:p w14:paraId="70FE931B" w14:textId="028FF64E" w:rsidR="00DE26A4" w:rsidRPr="00DE26A4" w:rsidRDefault="00DE26A4" w:rsidP="00885D86">
      <w:pPr>
        <w:pStyle w:val="Gliederungspunkt"/>
        <w:numPr>
          <w:ilvl w:val="0"/>
          <w:numId w:val="0"/>
        </w:numPr>
        <w:jc w:val="both"/>
      </w:pPr>
      <w:bookmarkStart w:id="15" w:name="_Toc522485349"/>
      <w:bookmarkStart w:id="16" w:name="_Toc522485573"/>
      <w:r w:rsidRPr="00DE26A4">
        <w:t xml:space="preserve">Zu </w:t>
      </w:r>
      <w:r w:rsidR="00885D86">
        <w:t>dieser Seitenzahl</w:t>
      </w:r>
      <w:r w:rsidRPr="00DE26A4">
        <w:t xml:space="preserve"> der Arbeit gehören der Fließtext von der Einleitung bis zum abschließenden Kapitel und alle darin eingebetteten Abbildungen und Tabellen. Umrahmt wird der Kern zu Beginn von einem Deckblatt, einer Zusammenfassung und einem Inhaltsverzeichnis</w:t>
      </w:r>
      <w:r w:rsidRPr="00DE26A4">
        <w:rPr>
          <w:sz w:val="16"/>
          <w:szCs w:val="16"/>
        </w:rPr>
        <w:t> </w:t>
      </w:r>
      <w:r w:rsidRPr="00DE26A4">
        <w:t>und am Ende von einem Literaturverzeichnis, ggf. einem Anhang und formalen Erklärungen.</w:t>
      </w:r>
    </w:p>
    <w:p w14:paraId="715E6D17" w14:textId="77777777" w:rsidR="00DE26A4" w:rsidRPr="00DE26A4" w:rsidRDefault="00DE26A4" w:rsidP="00885D86">
      <w:pPr>
        <w:pStyle w:val="Gliederungspunkt"/>
        <w:numPr>
          <w:ilvl w:val="0"/>
          <w:numId w:val="0"/>
        </w:numPr>
        <w:jc w:val="both"/>
      </w:pPr>
      <w:r w:rsidRPr="00DE26A4">
        <w:t xml:space="preserve">In der Regel reicht der Kern nicht aus, um alle relevanten Inhalte vollständig nachvollziehbar darzustellen. In diesem Fall sollte der Anhang genutzt werden, um den Kern der Arbeit mit ergänzenden Texten, Abbildungen und Tabellen weiter zu erläutern. Die einzelnen Teile des Anhangs müssen </w:t>
      </w:r>
      <w:proofErr w:type="gramStart"/>
      <w:r w:rsidRPr="00DE26A4">
        <w:t>an passenden</w:t>
      </w:r>
      <w:proofErr w:type="gramEnd"/>
      <w:r w:rsidRPr="00DE26A4">
        <w:t xml:space="preserve"> Stellen aus dem Kern der Arbeit heraus referenziert sein, so dass sie klar zuzuordnen sind. Der Kern der Arbeit muss für sich allein verständlich und abgeschlossen sein. Monatelange Arbeit auf den Punkt gebracht auf relativ wenigen Seiten klar zu kommunizieren ist eine der Leistungen einer Bachelorarbeit.</w:t>
      </w:r>
    </w:p>
    <w:p w14:paraId="4A9CC645" w14:textId="6CA2C9F3" w:rsidR="00410061" w:rsidRPr="007F6963" w:rsidRDefault="2290DC60" w:rsidP="00D672AB">
      <w:pPr>
        <w:pStyle w:val="berschrift2"/>
      </w:pPr>
      <w:bookmarkStart w:id="17" w:name="_Toc219185748"/>
      <w:r w:rsidRPr="008D5CBB">
        <w:t>Anzahl</w:t>
      </w:r>
      <w:r w:rsidRPr="007F6963">
        <w:t>, Form und Abgabe der Exemplare</w:t>
      </w:r>
      <w:bookmarkEnd w:id="15"/>
      <w:bookmarkEnd w:id="16"/>
      <w:bookmarkEnd w:id="17"/>
    </w:p>
    <w:p w14:paraId="7B6F20B3" w14:textId="3BB85C94" w:rsidR="00410061" w:rsidRPr="00527B62" w:rsidRDefault="008E5C1E" w:rsidP="005504A6">
      <w:pPr>
        <w:pStyle w:val="Gliederungspunkt"/>
        <w:jc w:val="both"/>
      </w:pPr>
      <w:r>
        <w:t>D</w:t>
      </w:r>
      <w:r w:rsidRPr="00527B62">
        <w:t>ie Seminararbeit muss digital abgegeben werden, nähere Informationen erhalten Sie im Seminar.</w:t>
      </w:r>
      <w:r w:rsidR="00B432CA">
        <w:t xml:space="preserve"> </w:t>
      </w:r>
    </w:p>
    <w:p w14:paraId="714678D9" w14:textId="29CCFCA2" w:rsidR="00410061" w:rsidRPr="00395B29" w:rsidRDefault="005942F6" w:rsidP="005F1A3F">
      <w:pPr>
        <w:pStyle w:val="Gliederungspunkt"/>
        <w:jc w:val="both"/>
        <w:rPr>
          <w:szCs w:val="24"/>
        </w:rPr>
      </w:pPr>
      <w:r>
        <w:rPr>
          <w:szCs w:val="24"/>
        </w:rPr>
        <w:t xml:space="preserve">Abschlussarbeiten müssen analog </w:t>
      </w:r>
      <w:r w:rsidR="00D32ED4">
        <w:rPr>
          <w:szCs w:val="24"/>
        </w:rPr>
        <w:t>zu de</w:t>
      </w:r>
      <w:r w:rsidR="007707FC">
        <w:rPr>
          <w:szCs w:val="24"/>
        </w:rPr>
        <w:t>n Informationen</w:t>
      </w:r>
      <w:r w:rsidR="00D32ED4">
        <w:rPr>
          <w:szCs w:val="24"/>
        </w:rPr>
        <w:t xml:space="preserve"> des Prüfungsamts</w:t>
      </w:r>
      <w:r w:rsidR="00F53D20">
        <w:rPr>
          <w:rStyle w:val="Funotenzeichen"/>
        </w:rPr>
        <w:footnoteReference w:id="2"/>
      </w:r>
      <w:r w:rsidR="00D32ED4">
        <w:rPr>
          <w:szCs w:val="24"/>
        </w:rPr>
        <w:t xml:space="preserve"> abgegeben werden.</w:t>
      </w:r>
      <w:r w:rsidR="00F53D20">
        <w:rPr>
          <w:szCs w:val="24"/>
        </w:rPr>
        <w:t xml:space="preserve"> Sollte es durch die Betreuenden nicht explizit anders kommuniziert werden</w:t>
      </w:r>
      <w:r w:rsidR="006A5C83">
        <w:rPr>
          <w:szCs w:val="24"/>
        </w:rPr>
        <w:t xml:space="preserve">, verlangen wir </w:t>
      </w:r>
      <w:r w:rsidR="006A5C83" w:rsidRPr="00AB37A2">
        <w:rPr>
          <w:b/>
          <w:bCs/>
          <w:szCs w:val="24"/>
        </w:rPr>
        <w:t>keine</w:t>
      </w:r>
      <w:r w:rsidR="006A5C83">
        <w:rPr>
          <w:szCs w:val="24"/>
        </w:rPr>
        <w:t xml:space="preserve"> zusätzliche Einreichung eines Papierexemplars.</w:t>
      </w:r>
      <w:r w:rsidR="00220729">
        <w:rPr>
          <w:szCs w:val="24"/>
        </w:rPr>
        <w:t xml:space="preserve"> </w:t>
      </w:r>
      <w:r w:rsidR="00220729" w:rsidRPr="00527B62">
        <w:t xml:space="preserve">Das Druckexemplar ist </w:t>
      </w:r>
      <w:r w:rsidR="00220729">
        <w:t xml:space="preserve">in dem Fall mittels Klebebindung zu binden </w:t>
      </w:r>
      <w:r w:rsidR="005F1A3F">
        <w:t xml:space="preserve">und </w:t>
      </w:r>
      <w:r w:rsidR="006A2F1E">
        <w:t xml:space="preserve">beim </w:t>
      </w:r>
      <w:r w:rsidR="003D61AC">
        <w:t>Sekretariat</w:t>
      </w:r>
      <w:r w:rsidR="004B344B" w:rsidRPr="004B344B">
        <w:rPr>
          <w:vertAlign w:val="superscript"/>
        </w:rPr>
        <w:fldChar w:fldCharType="begin"/>
      </w:r>
      <w:r w:rsidR="004B344B" w:rsidRPr="00CC03B5">
        <w:rPr>
          <w:vertAlign w:val="superscript"/>
        </w:rPr>
        <w:instrText xml:space="preserve"> NOTEREF _Ref150763814 \h  \* MERGEFORMAT </w:instrText>
      </w:r>
      <w:r w:rsidR="004B344B" w:rsidRPr="004B344B">
        <w:rPr>
          <w:vertAlign w:val="superscript"/>
        </w:rPr>
      </w:r>
      <w:r w:rsidR="004B344B" w:rsidRPr="004B344B">
        <w:rPr>
          <w:vertAlign w:val="superscript"/>
        </w:rPr>
        <w:fldChar w:fldCharType="separate"/>
      </w:r>
      <w:r w:rsidR="004B344B" w:rsidRPr="00CC03B5">
        <w:rPr>
          <w:vertAlign w:val="superscript"/>
        </w:rPr>
        <w:t>1</w:t>
      </w:r>
      <w:r w:rsidR="004B344B" w:rsidRPr="004B344B">
        <w:rPr>
          <w:vertAlign w:val="superscript"/>
        </w:rPr>
        <w:fldChar w:fldCharType="end"/>
      </w:r>
      <w:r w:rsidR="003D61AC">
        <w:t xml:space="preserve"> </w:t>
      </w:r>
      <w:r w:rsidR="005F1A3F">
        <w:t xml:space="preserve">des </w:t>
      </w:r>
      <w:r w:rsidR="007707FC">
        <w:t>Fachbereichs</w:t>
      </w:r>
      <w:r w:rsidR="005F1A3F">
        <w:t xml:space="preserve"> </w:t>
      </w:r>
      <w:r w:rsidR="00CF57C7">
        <w:t>e</w:t>
      </w:r>
      <w:r w:rsidR="001E7071">
        <w:t>inzureichen</w:t>
      </w:r>
      <w:r w:rsidR="00277B1F">
        <w:t xml:space="preserve"> </w:t>
      </w:r>
    </w:p>
    <w:p w14:paraId="67C0BB02" w14:textId="231FB6CA" w:rsidR="2290DC60" w:rsidRPr="00CC03B5" w:rsidRDefault="00F70D54" w:rsidP="005504A6">
      <w:pPr>
        <w:pStyle w:val="Gliederungspunkt"/>
        <w:ind w:left="709" w:hanging="357"/>
        <w:jc w:val="both"/>
      </w:pPr>
      <w:r>
        <w:t>S</w:t>
      </w:r>
      <w:r w:rsidR="2290DC60">
        <w:t xml:space="preserve">ämtliche </w:t>
      </w:r>
      <w:r w:rsidR="69086AD4">
        <w:t xml:space="preserve">der zur Reproduktion der Arbeit benötigten Dateien (bspw. Interviewaufzeichnungen) </w:t>
      </w:r>
      <w:r>
        <w:t xml:space="preserve">sind </w:t>
      </w:r>
      <w:r w:rsidR="00CC03B5">
        <w:t xml:space="preserve">auf Wunsch der Betreuenden </w:t>
      </w:r>
      <w:r w:rsidR="2290DC60">
        <w:t>gesondert beizufügen</w:t>
      </w:r>
      <w:r w:rsidR="69086AD4">
        <w:t xml:space="preserve">. Sollten </w:t>
      </w:r>
      <w:r w:rsidR="69086AD4" w:rsidRPr="00CB61AE">
        <w:t xml:space="preserve">die Dateien zu umfangreich für eine Mail sein, </w:t>
      </w:r>
      <w:r w:rsidR="00CC03B5" w:rsidRPr="00CB61AE">
        <w:t xml:space="preserve">kann gerne </w:t>
      </w:r>
      <w:hyperlink r:id="rId15" w:history="1">
        <w:proofErr w:type="spellStart"/>
        <w:r w:rsidR="00CB61AE" w:rsidRPr="00CB61AE">
          <w:rPr>
            <w:rStyle w:val="Hyperlink"/>
          </w:rPr>
          <w:t>bwSync&amp;Share</w:t>
        </w:r>
        <w:proofErr w:type="spellEnd"/>
      </w:hyperlink>
      <w:r w:rsidR="00CB61AE" w:rsidRPr="00CB61AE">
        <w:t xml:space="preserve"> genutzt werden.</w:t>
      </w:r>
    </w:p>
    <w:p w14:paraId="37E35AD1" w14:textId="027DB37B" w:rsidR="00410061" w:rsidRPr="00E36754" w:rsidRDefault="2290DC60" w:rsidP="00D672AB">
      <w:pPr>
        <w:pStyle w:val="berschrift2"/>
      </w:pPr>
      <w:bookmarkStart w:id="18" w:name="_Toc522485350"/>
      <w:bookmarkStart w:id="19" w:name="_Toc522485574"/>
      <w:bookmarkStart w:id="20" w:name="_Toc219185749"/>
      <w:r w:rsidRPr="00E36754">
        <w:lastRenderedPageBreak/>
        <w:t>Korrekturzeitraum</w:t>
      </w:r>
      <w:bookmarkEnd w:id="18"/>
      <w:bookmarkEnd w:id="19"/>
      <w:bookmarkEnd w:id="20"/>
    </w:p>
    <w:p w14:paraId="03DE0EF9" w14:textId="1EBC9317" w:rsidR="00D17FD3" w:rsidRDefault="2290DC60" w:rsidP="00C26DE2">
      <w:pPr>
        <w:pStyle w:val="01Flietext"/>
        <w:rPr>
          <w:rFonts w:cs="Arial"/>
          <w:b/>
          <w:bCs/>
          <w:kern w:val="32"/>
          <w:sz w:val="28"/>
          <w:szCs w:val="32"/>
        </w:rPr>
      </w:pPr>
      <w:r w:rsidRPr="007F6963">
        <w:t>Um eine fundierte Bewertung der wissenschaftlichen Arbeit zu gewährleisten, wird ein ausreichender Korrekturzeitraum benötigt (i.</w:t>
      </w:r>
      <w:r w:rsidR="00FB6AAA">
        <w:t> </w:t>
      </w:r>
      <w:r w:rsidRPr="007F6963">
        <w:t>d.</w:t>
      </w:r>
      <w:r w:rsidR="00FB6AAA">
        <w:t> </w:t>
      </w:r>
      <w:r w:rsidRPr="007F6963">
        <w:t xml:space="preserve">R. kann dieser Zeitraum der </w:t>
      </w:r>
      <w:r w:rsidRPr="007F6963">
        <w:rPr>
          <w:u w:val="single"/>
        </w:rPr>
        <w:t>Prüfungsordnung</w:t>
      </w:r>
      <w:r w:rsidRPr="007F6963">
        <w:t xml:space="preserve"> entnommen werden). Wir bitten Sie, dies bei Ihrer Planung zu beachten. Das Bewertungsergebnis wird an das Prüfungsamt weitergeleitet, wo auch das Gutachten eingesehen werden kann.</w:t>
      </w:r>
      <w:bookmarkStart w:id="21" w:name="_Toc522485351"/>
      <w:bookmarkStart w:id="22" w:name="_Toc522485575"/>
    </w:p>
    <w:p w14:paraId="661341D6" w14:textId="125938A0" w:rsidR="00410061" w:rsidRPr="00685C62" w:rsidRDefault="2290DC60" w:rsidP="00D672AB">
      <w:pPr>
        <w:pStyle w:val="berschrift1"/>
      </w:pPr>
      <w:bookmarkStart w:id="23" w:name="_Toc219185750"/>
      <w:r w:rsidRPr="00685C62">
        <w:t>Bestandteile einer wissenschaftlichen Arbeit</w:t>
      </w:r>
      <w:bookmarkEnd w:id="21"/>
      <w:bookmarkEnd w:id="22"/>
      <w:bookmarkEnd w:id="23"/>
    </w:p>
    <w:p w14:paraId="0BD18F8E" w14:textId="4363A3D6" w:rsidR="00410061" w:rsidRPr="007F6963" w:rsidRDefault="2290DC60" w:rsidP="003D785D">
      <w:pPr>
        <w:pStyle w:val="01Flietext"/>
      </w:pPr>
      <w:r w:rsidRPr="007F6963">
        <w:t>Üblicherweise besteht eine wissenschaftliche Arbeit aus verschiedenen Bestandteilen. Nicht alle der im Folgenden aufgeführten Elemente müssen zwingend Bestandteil einer wissenschaftlichen Arbeit sein. Ein Sy</w:t>
      </w:r>
      <w:r w:rsidR="000E12DD">
        <w:t>mbolverzeichnis sollte z.</w:t>
      </w:r>
      <w:r w:rsidR="00DF7EDB">
        <w:t> </w:t>
      </w:r>
      <w:r w:rsidR="000E12DD">
        <w:t>B. nur</w:t>
      </w:r>
      <w:r w:rsidRPr="007F6963">
        <w:t xml:space="preserve"> aufgeführt werden, wenn Symbole auch tatsächlich verwendet wurden. Im Zweifelsfall sind die Bestandteile mit </w:t>
      </w:r>
      <w:r w:rsidR="009832D4">
        <w:t>der betreuenden Person</w:t>
      </w:r>
      <w:r w:rsidRPr="007F6963">
        <w:t xml:space="preserve"> der wissenschaftlichen Arbeit abzustimmen.</w:t>
      </w:r>
    </w:p>
    <w:p w14:paraId="5297B9BB" w14:textId="75E2273A" w:rsidR="0094085E" w:rsidRPr="0094085E" w:rsidRDefault="00410061" w:rsidP="00E01B73">
      <w:pPr>
        <w:pStyle w:val="10ArabischeNummerierungfrAufzhlungen"/>
      </w:pPr>
      <w:r w:rsidRPr="0094085E">
        <w:t>Deckblatt *</w:t>
      </w:r>
    </w:p>
    <w:p w14:paraId="4419D0BA" w14:textId="47F0A2BB" w:rsidR="0094085E" w:rsidRPr="0094085E" w:rsidRDefault="00410061" w:rsidP="00E01B73">
      <w:pPr>
        <w:pStyle w:val="10ArabischeNummerierungfrAufzhlungen"/>
      </w:pPr>
      <w:r w:rsidRPr="0094085E">
        <w:t>ggf. Sperrvermerk *</w:t>
      </w:r>
    </w:p>
    <w:p w14:paraId="62D0DF43" w14:textId="0D86CAA5" w:rsidR="0094085E" w:rsidRPr="0094085E" w:rsidRDefault="00410061" w:rsidP="00E01B73">
      <w:pPr>
        <w:pStyle w:val="10ArabischeNummerierungfrAufzhlungen"/>
      </w:pPr>
      <w:r w:rsidRPr="0094085E">
        <w:t>Zusammenfassung *</w:t>
      </w:r>
    </w:p>
    <w:p w14:paraId="3B1D2B29" w14:textId="5E7B064D" w:rsidR="0094085E" w:rsidRPr="0094085E" w:rsidRDefault="00410061" w:rsidP="00E01B73">
      <w:pPr>
        <w:pStyle w:val="10ArabischeNummerierungfrAufzhlungen"/>
      </w:pPr>
      <w:r w:rsidRPr="0094085E">
        <w:t>Inhaltsverzeichnis *</w:t>
      </w:r>
    </w:p>
    <w:p w14:paraId="2E273CE5" w14:textId="60911159" w:rsidR="009F32AE" w:rsidRPr="009F32AE" w:rsidRDefault="00410061" w:rsidP="00E01B73">
      <w:pPr>
        <w:pStyle w:val="10ArabischeNummerierungfrAufzhlungen"/>
      </w:pPr>
      <w:r w:rsidRPr="0094085E">
        <w:t>Textteil (</w:t>
      </w:r>
      <w:r w:rsidR="00702D60" w:rsidRPr="0094085E">
        <w:t>z.</w:t>
      </w:r>
      <w:r w:rsidR="00DF7EDB">
        <w:t> </w:t>
      </w:r>
      <w:r w:rsidR="00702D60" w:rsidRPr="0094085E">
        <w:t>B.</w:t>
      </w:r>
      <w:r w:rsidRPr="0094085E">
        <w:t xml:space="preserve"> Einleitung, Grundlagen, Hauptteil und Fazit) *</w:t>
      </w:r>
    </w:p>
    <w:p w14:paraId="0028C6D9" w14:textId="77777777" w:rsidR="009F32AE" w:rsidRPr="009F32AE" w:rsidRDefault="00410061" w:rsidP="00E01B73">
      <w:pPr>
        <w:pStyle w:val="10ArabischeNummerierungfrAufzhlungen"/>
      </w:pPr>
      <w:r w:rsidRPr="0094085E">
        <w:t>Literaturverzeichnis *</w:t>
      </w:r>
    </w:p>
    <w:p w14:paraId="404CE55A" w14:textId="1F330750" w:rsidR="009F32AE" w:rsidRPr="009F32AE" w:rsidRDefault="00410061" w:rsidP="00E01B73">
      <w:pPr>
        <w:pStyle w:val="10ArabischeNummerierungfrAufzhlungen"/>
      </w:pPr>
      <w:r w:rsidRPr="0094085E">
        <w:t>Anhang</w:t>
      </w:r>
    </w:p>
    <w:p w14:paraId="017CE1C7" w14:textId="0D278603" w:rsidR="00410061" w:rsidRDefault="00410061" w:rsidP="00E01B73">
      <w:pPr>
        <w:pStyle w:val="10ArabischeNummerierungfrAufzhlungen"/>
      </w:pPr>
      <w:r w:rsidRPr="0094085E">
        <w:t>Eidesstattliche Erklärung *</w:t>
      </w:r>
    </w:p>
    <w:p w14:paraId="66E63766" w14:textId="6805B589" w:rsidR="002659D1" w:rsidRPr="0094085E" w:rsidRDefault="002659D1" w:rsidP="00E01B73">
      <w:pPr>
        <w:pStyle w:val="10ArabischeNummerierungfrAufzhlungen"/>
      </w:pPr>
      <w:r>
        <w:t>Erklärung zur Nutzung von generativer KI *</w:t>
      </w:r>
    </w:p>
    <w:p w14:paraId="2EEE42B2" w14:textId="0218C770" w:rsidR="00410061" w:rsidRPr="007F6963" w:rsidRDefault="2290DC60" w:rsidP="003D785D">
      <w:pPr>
        <w:pStyle w:val="01Flietext"/>
      </w:pPr>
      <w:r w:rsidRPr="007F6963">
        <w:t>Alle mit * gekennzeichneten Elemente beginnen auf einer neuen Seite. Außer dem Deckblatt sind alle Blätter zu nummerieren, das Deckblatt wird bei der Nummerierung nicht mitgezählt. Von der Zusammenfassung bis zum Textteil sind römische Ziffern zu verwenden, danach erfolgt die Nummerierung in arabischen Ziffern.</w:t>
      </w:r>
    </w:p>
    <w:p w14:paraId="0581715F" w14:textId="6069AF31" w:rsidR="00410061" w:rsidRPr="00685C62" w:rsidRDefault="2290DC60" w:rsidP="00D672AB">
      <w:pPr>
        <w:pStyle w:val="berschrift2"/>
      </w:pPr>
      <w:bookmarkStart w:id="24" w:name="_Toc522485352"/>
      <w:bookmarkStart w:id="25" w:name="_Toc522485576"/>
      <w:bookmarkStart w:id="26" w:name="_Toc219185751"/>
      <w:r w:rsidRPr="00685C62">
        <w:t>Deckblatt</w:t>
      </w:r>
      <w:bookmarkEnd w:id="24"/>
      <w:bookmarkEnd w:id="25"/>
      <w:bookmarkEnd w:id="26"/>
    </w:p>
    <w:p w14:paraId="51E70C29" w14:textId="11A56F38" w:rsidR="00410061" w:rsidRPr="007F6963" w:rsidRDefault="2290DC60" w:rsidP="003D785D">
      <w:pPr>
        <w:pStyle w:val="01Flietext"/>
      </w:pPr>
      <w:r w:rsidRPr="007F6963">
        <w:t xml:space="preserve">Das Deckblatt beinhaltet den Titel Ihrer Arbeit, Angaben zu Ihrer Person (Name, Anschrift, Matrikelnummer), den Namen der Universität, den Namen des </w:t>
      </w:r>
      <w:r w:rsidR="004A36CE">
        <w:t>Prüfers</w:t>
      </w:r>
      <w:r w:rsidRPr="007F6963">
        <w:t xml:space="preserve"> und das Abgabedatum. Eine Vorlage zur </w:t>
      </w:r>
      <w:r w:rsidR="009832D4">
        <w:t>Gestaltung des passenden Deckblatts befindet sich</w:t>
      </w:r>
      <w:r w:rsidRPr="007F6963">
        <w:t xml:space="preserve"> </w:t>
      </w:r>
      <w:r w:rsidR="009832D4">
        <w:t>i</w:t>
      </w:r>
      <w:r w:rsidR="009E3420">
        <w:t>n</w:t>
      </w:r>
      <w:r w:rsidRPr="007F6963">
        <w:t xml:space="preserve"> Kapitel </w:t>
      </w:r>
      <w:r w:rsidR="00C6356C">
        <w:fldChar w:fldCharType="begin"/>
      </w:r>
      <w:r w:rsidR="00C6356C">
        <w:instrText xml:space="preserve"> REF _Ref536205947 \r \h </w:instrText>
      </w:r>
      <w:r w:rsidR="00C6356C">
        <w:fldChar w:fldCharType="separate"/>
      </w:r>
      <w:r w:rsidR="00C6356C">
        <w:t>5</w:t>
      </w:r>
      <w:r w:rsidR="00C6356C">
        <w:fldChar w:fldCharType="end"/>
      </w:r>
      <w:r w:rsidRPr="007F6963">
        <w:t>.</w:t>
      </w:r>
    </w:p>
    <w:p w14:paraId="27CA5D65" w14:textId="08385CFB" w:rsidR="00410061" w:rsidRPr="00E56373" w:rsidRDefault="2290DC60" w:rsidP="00D672AB">
      <w:pPr>
        <w:pStyle w:val="berschrift2"/>
      </w:pPr>
      <w:bookmarkStart w:id="27" w:name="_Toc522485353"/>
      <w:bookmarkStart w:id="28" w:name="_Toc522485577"/>
      <w:bookmarkStart w:id="29" w:name="_Toc219185752"/>
      <w:r w:rsidRPr="00E56373">
        <w:lastRenderedPageBreak/>
        <w:t>Sperrvermerk</w:t>
      </w:r>
      <w:bookmarkEnd w:id="27"/>
      <w:bookmarkEnd w:id="28"/>
      <w:bookmarkEnd w:id="29"/>
    </w:p>
    <w:p w14:paraId="657A076F" w14:textId="2C0A5AC9" w:rsidR="002665B5" w:rsidRDefault="002665B5" w:rsidP="005D6AD8">
      <w:pPr>
        <w:pStyle w:val="01Flietext"/>
      </w:pPr>
      <w:r>
        <w:t xml:space="preserve">Grundsätzlich ist es gewünscht, die Arbeiten ohne Sperrvermerk zu schreiben. Sofern die erstellte wissenschaftliche Arbeit Daten enthält, die der Öffentlichkeit nicht zugänglich sein sollen und es keine Möglichkeit gibt, die konkreten Daten aus der Arbeit auszubauen, so ist ein Sperrvermerk als erstes Blatt nach dem Deckblatt einzubinden. Dieser ist mit dem beteiligten Unternehmen und dem Lehrstuhl </w:t>
      </w:r>
      <w:r w:rsidRPr="005D6AD8">
        <w:rPr>
          <w:b/>
        </w:rPr>
        <w:t>unbedingt abzustimmen</w:t>
      </w:r>
      <w:r>
        <w:rPr>
          <w:rFonts w:ascii="AppleSystemUIFontBold" w:hAnsi="AppleSystemUIFontBold" w:cs="AppleSystemUIFontBold"/>
          <w:b/>
          <w:bCs/>
          <w:szCs w:val="24"/>
        </w:rPr>
        <w:t xml:space="preserve">. </w:t>
      </w:r>
      <w:r>
        <w:t>E</w:t>
      </w:r>
      <w:r>
        <w:rPr>
          <w:rFonts w:ascii="AppleSystemUIFontBold" w:hAnsi="AppleSystemUIFontBold" w:cs="AppleSystemUIFontBold"/>
          <w:b/>
          <w:bCs/>
          <w:szCs w:val="24"/>
        </w:rPr>
        <w:t>s</w:t>
      </w:r>
      <w:r>
        <w:t xml:space="preserve"> ist mit der betreuenden Person der Arbeit Kontakt aufzunehmen, dieser stellt den Sperrvermerk unter Rücksprache mit der Lehrkoordination zur Verfügung. Der Sperrvermerk wird nicht nummeriert und ist nicht Bestandteil des Inhaltsverzeichnisses.</w:t>
      </w:r>
    </w:p>
    <w:p w14:paraId="2DB91881" w14:textId="39CCED1E" w:rsidR="005D6AD8" w:rsidRPr="005D6AD8" w:rsidRDefault="002665B5" w:rsidP="005D6AD8">
      <w:pPr>
        <w:pStyle w:val="01Flietext"/>
        <w:rPr>
          <w:rFonts w:cs="Arial"/>
          <w:szCs w:val="28"/>
        </w:rPr>
      </w:pPr>
      <w:bookmarkStart w:id="30" w:name="_Toc522485354"/>
      <w:bookmarkStart w:id="31" w:name="_Toc522485578"/>
      <w:r>
        <w:t>Die Daten, die für das Verfassen der Arbeit verwendet werden</w:t>
      </w:r>
      <w:r w:rsidR="005B61C9">
        <w:t>,</w:t>
      </w:r>
      <w:r>
        <w:t xml:space="preserve"> müssen trotz Sperrvermerk dem Betreuer übermittelt werden. Die Daten werden auch </w:t>
      </w:r>
      <w:r w:rsidRPr="005D6AD8">
        <w:rPr>
          <w:b/>
        </w:rPr>
        <w:t>trotz Sperrvermerk archiviert</w:t>
      </w:r>
      <w:r>
        <w:t>, um prüfungsrechtliche Voraussetzungen zu erfüllen.</w:t>
      </w:r>
    </w:p>
    <w:p w14:paraId="3930356B" w14:textId="1F5F7FDE" w:rsidR="00410061" w:rsidRPr="00685C62" w:rsidRDefault="2290DC60" w:rsidP="00D672AB">
      <w:pPr>
        <w:pStyle w:val="berschrift2"/>
      </w:pPr>
      <w:bookmarkStart w:id="32" w:name="_Toc219185753"/>
      <w:r w:rsidRPr="00685C62">
        <w:t>Zusammenfassung</w:t>
      </w:r>
      <w:bookmarkEnd w:id="30"/>
      <w:bookmarkEnd w:id="31"/>
      <w:bookmarkEnd w:id="32"/>
    </w:p>
    <w:p w14:paraId="097E0BE3" w14:textId="33EAB301" w:rsidR="00410061" w:rsidRPr="007F6963" w:rsidRDefault="2290DC60" w:rsidP="003D785D">
      <w:pPr>
        <w:pStyle w:val="01Flietext"/>
      </w:pPr>
      <w:r w:rsidRPr="007F6963">
        <w:t xml:space="preserve">Jeder Arbeit ist eine Zusammenfassung („Abstract“) in deutscher und in englischer Sprache mit etwa 100-150 Wörtern voranzustellen. Der Abstract stellt den Inhalt der Arbeit in einem kurzen Absatz vor, damit der </w:t>
      </w:r>
      <w:r w:rsidR="009832D4">
        <w:t>Lesende</w:t>
      </w:r>
      <w:r w:rsidRPr="007F6963">
        <w:t xml:space="preserve"> sich einen Überblick über die Arbeit verschaffen kann. Er sollte die Motivation, die Forschungsfrage(n), den gewählten Forschungsansatz, sowie die wesentlichen Ergebnisse der Arbeit zusammenfassen.</w:t>
      </w:r>
    </w:p>
    <w:p w14:paraId="439AB7EA" w14:textId="3439C2DC" w:rsidR="00410061" w:rsidRPr="00685C62" w:rsidRDefault="2290DC60" w:rsidP="00D672AB">
      <w:pPr>
        <w:pStyle w:val="berschrift2"/>
      </w:pPr>
      <w:bookmarkStart w:id="33" w:name="_Toc522485355"/>
      <w:bookmarkStart w:id="34" w:name="_Toc522485579"/>
      <w:bookmarkStart w:id="35" w:name="_Toc219185754"/>
      <w:r w:rsidRPr="00685C62">
        <w:t>Inhaltsverzeichnis</w:t>
      </w:r>
      <w:bookmarkEnd w:id="33"/>
      <w:bookmarkEnd w:id="34"/>
      <w:bookmarkEnd w:id="35"/>
    </w:p>
    <w:p w14:paraId="218E6B8B" w14:textId="77777777" w:rsidR="00410061" w:rsidRPr="007F6963" w:rsidRDefault="2290DC60" w:rsidP="003D785D">
      <w:pPr>
        <w:pStyle w:val="01Flietext"/>
      </w:pPr>
      <w:r w:rsidRPr="007F6963">
        <w:t>Das Inhaltsverzeichnis (Gliederung) soll einen Überblick über den logischen Aufbau der Arbeit vermitteln. Somit legt es die Struktur der Arbeit fest und sorgt für Übersichtlichkeit und Klarheit. Bei der Entwicklung der Gliederung sind die folgenden Empfehlungen zu beachten:</w:t>
      </w:r>
    </w:p>
    <w:p w14:paraId="6FC07DAC" w14:textId="77777777" w:rsidR="00410061" w:rsidRPr="007F6963" w:rsidRDefault="2290DC60" w:rsidP="00E01B73">
      <w:pPr>
        <w:pStyle w:val="Gliederungspunkt"/>
      </w:pPr>
      <w:r w:rsidRPr="007F6963">
        <w:t>Gliederungspunkte sind prägnant zu betiteln.</w:t>
      </w:r>
    </w:p>
    <w:p w14:paraId="46A228F1" w14:textId="7C59FE9F" w:rsidR="00410061" w:rsidRPr="007F6963" w:rsidRDefault="2290DC60" w:rsidP="00E01B73">
      <w:pPr>
        <w:pStyle w:val="Gliederungspunkt"/>
      </w:pPr>
      <w:r w:rsidRPr="007F6963">
        <w:t>Die Gliederung</w:t>
      </w:r>
      <w:r w:rsidR="00831083">
        <w:t>,</w:t>
      </w:r>
      <w:r w:rsidRPr="007F6963">
        <w:t xml:space="preserve"> wie auch die Untergliederungspunkte sollten ausgewogen sein, d.</w:t>
      </w:r>
      <w:r w:rsidR="009D0A0C">
        <w:t> </w:t>
      </w:r>
      <w:r w:rsidRPr="007F6963">
        <w:t>h. in einer Gliederung sollte z.</w:t>
      </w:r>
      <w:r w:rsidR="009D0A0C">
        <w:t> </w:t>
      </w:r>
      <w:r w:rsidRPr="007F6963">
        <w:t>B. Punkt 3.1 nicht nur einen Umfang von einer halben Seite haben, wenn 3.2 zehn Seiten umfasst.</w:t>
      </w:r>
    </w:p>
    <w:p w14:paraId="56099053" w14:textId="77777777" w:rsidR="00410061" w:rsidRPr="007F6963" w:rsidRDefault="2290DC60" w:rsidP="00E01B73">
      <w:pPr>
        <w:pStyle w:val="Gliederungspunkt"/>
      </w:pPr>
      <w:r w:rsidRPr="007F6963">
        <w:t>Die Gliederung sollte eigens entwickelt sein und nicht von anderer Stelle übernommen werden, da es sich ansonsten um ein Gliederungsplagiat handelt.</w:t>
      </w:r>
    </w:p>
    <w:p w14:paraId="47F293C6" w14:textId="77777777" w:rsidR="00410061" w:rsidRPr="007F6963" w:rsidRDefault="2290DC60" w:rsidP="00E01B73">
      <w:pPr>
        <w:pStyle w:val="Gliederungspunkt"/>
      </w:pPr>
      <w:r w:rsidRPr="007F6963">
        <w:t>Kein Gliederungspunkt sollte weniger als eine halbe Seite oder mehr als vier Seiten umfassen.</w:t>
      </w:r>
    </w:p>
    <w:p w14:paraId="401BE1AE" w14:textId="77777777" w:rsidR="00410061" w:rsidRPr="007F6963" w:rsidRDefault="2290DC60" w:rsidP="00E01B73">
      <w:pPr>
        <w:pStyle w:val="Gliederungspunkt"/>
      </w:pPr>
      <w:r w:rsidRPr="007F6963">
        <w:t>Die Klassifikation der Gliederungspunkte erfolgt numerisch in arabischen Zahlen.</w:t>
      </w:r>
    </w:p>
    <w:p w14:paraId="08ADA662" w14:textId="77777777" w:rsidR="00410061" w:rsidRPr="007F6963" w:rsidRDefault="2290DC60" w:rsidP="00E01B73">
      <w:pPr>
        <w:pStyle w:val="Gliederungspunkt"/>
      </w:pPr>
      <w:r w:rsidRPr="007F6963">
        <w:lastRenderedPageBreak/>
        <w:t>Vorstehende Seiten (Sperrvermerk, Deckblatt) werden nicht ins Inhaltsverzeichnis aufgenommen, jedoch alle dem Inhaltsverzeichnis folgenden Punkte.</w:t>
      </w:r>
    </w:p>
    <w:p w14:paraId="08D4ACBC" w14:textId="77777777" w:rsidR="00410061" w:rsidRPr="007F6963" w:rsidRDefault="2290DC60" w:rsidP="00E01B73">
      <w:pPr>
        <w:pStyle w:val="Gliederungspunkt"/>
      </w:pPr>
      <w:r w:rsidRPr="007F6963">
        <w:t>Das Inhaltsverzeichnis selbst, sowie die eidesstattliche Erklärung, sind ebenfalls nicht Bestandteil der Auflistungen im Inhaltsverzeichnis.</w:t>
      </w:r>
    </w:p>
    <w:p w14:paraId="61F36570" w14:textId="5DE64D5D" w:rsidR="00410061" w:rsidRPr="00685C62" w:rsidRDefault="2290DC60" w:rsidP="00D672AB">
      <w:pPr>
        <w:pStyle w:val="berschrift2"/>
      </w:pPr>
      <w:bookmarkStart w:id="36" w:name="_Toc522485356"/>
      <w:bookmarkStart w:id="37" w:name="_Toc522485580"/>
      <w:bookmarkStart w:id="38" w:name="_Ref532823180"/>
      <w:bookmarkStart w:id="39" w:name="_Toc219185755"/>
      <w:r w:rsidRPr="00685C62">
        <w:t>Tabellen</w:t>
      </w:r>
      <w:bookmarkEnd w:id="36"/>
      <w:bookmarkEnd w:id="37"/>
      <w:bookmarkEnd w:id="38"/>
      <w:bookmarkEnd w:id="39"/>
    </w:p>
    <w:p w14:paraId="51875BEB" w14:textId="7FB6B146" w:rsidR="00410061" w:rsidRPr="007F6963" w:rsidRDefault="2290DC60" w:rsidP="003D785D">
      <w:pPr>
        <w:pStyle w:val="01Flietext"/>
      </w:pPr>
      <w:r w:rsidRPr="007F6963">
        <w:t xml:space="preserve">Alle Tabellen sind </w:t>
      </w:r>
      <w:r w:rsidR="001A7313">
        <w:t>unterhalb</w:t>
      </w:r>
      <w:r w:rsidR="00150120">
        <w:t xml:space="preserve"> </w:t>
      </w:r>
      <w:r w:rsidR="001A7313">
        <w:t>zu</w:t>
      </w:r>
      <w:r w:rsidR="00150120">
        <w:t xml:space="preserve"> </w:t>
      </w:r>
      <w:r w:rsidR="001A7313">
        <w:t>beschriften</w:t>
      </w:r>
      <w:r w:rsidRPr="007F6963">
        <w:t>, fortlaufend zu nummerieren</w:t>
      </w:r>
      <w:r w:rsidR="00327C11">
        <w:t xml:space="preserve">. </w:t>
      </w:r>
      <w:r w:rsidRPr="007F6963">
        <w:t>Tabellen sollten selbst erstellt und nicht einfach übernommen werden. Die Schriftgröße orientiert sich auch bei Tabellen an der des normalen Fließtextes. Dieser endet über der Tabelle und wird darunter fortgesetzt (kein „Umfließen“ des Textes). Tabellen schließen rechts- u</w:t>
      </w:r>
      <w:r w:rsidR="00AC56BC">
        <w:t>nd linksbündig mit dem Text ab.</w:t>
      </w:r>
    </w:p>
    <w:p w14:paraId="1FDED193" w14:textId="2EDD8943" w:rsidR="00733B13" w:rsidRDefault="00EF4DE5" w:rsidP="003D785D">
      <w:pPr>
        <w:pStyle w:val="01Flietext"/>
      </w:pPr>
      <w:r w:rsidRPr="007F6963">
        <w:rPr>
          <w:noProof/>
          <w:color w:val="000000" w:themeColor="text1"/>
          <w:szCs w:val="24"/>
        </w:rPr>
        <mc:AlternateContent>
          <mc:Choice Requires="wps">
            <w:drawing>
              <wp:anchor distT="0" distB="0" distL="114300" distR="114300" simplePos="0" relativeHeight="251658240" behindDoc="0" locked="0" layoutInCell="1" allowOverlap="1" wp14:anchorId="13A36C10" wp14:editId="03E79C85">
                <wp:simplePos x="0" y="0"/>
                <wp:positionH relativeFrom="margin">
                  <wp:posOffset>7620</wp:posOffset>
                </wp:positionH>
                <wp:positionV relativeFrom="paragraph">
                  <wp:posOffset>838835</wp:posOffset>
                </wp:positionV>
                <wp:extent cx="5740400" cy="730250"/>
                <wp:effectExtent l="0" t="0" r="12700" b="27940"/>
                <wp:wrapTopAndBottom/>
                <wp:docPr id="1" name="Rechteck 1"/>
                <wp:cNvGraphicFramePr/>
                <a:graphic xmlns:a="http://schemas.openxmlformats.org/drawingml/2006/main">
                  <a:graphicData uri="http://schemas.microsoft.com/office/word/2010/wordprocessingShape">
                    <wps:wsp>
                      <wps:cNvSpPr/>
                      <wps:spPr>
                        <a:xfrm>
                          <a:off x="0" y="0"/>
                          <a:ext cx="5740400" cy="730250"/>
                        </a:xfrm>
                        <a:prstGeom prst="rect">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D3FEDC" w14:textId="0AE168C4" w:rsidR="009832D4" w:rsidRDefault="009832D4" w:rsidP="00733B13">
                            <w:pPr>
                              <w:pStyle w:val="07BeschriftungTabellen"/>
                            </w:pPr>
                            <w:r>
                              <w:t>Tabelle Nr.: Titel der Tabelle (Schrift: 07_Beschriftung Tabellen)</w:t>
                            </w:r>
                          </w:p>
                          <w:p w14:paraId="2F2E79B1" w14:textId="43B38DBA" w:rsidR="009832D4" w:rsidRDefault="009832D4" w:rsidP="00EF4DE5">
                            <w:pPr>
                              <w:pStyle w:val="09Quelle"/>
                            </w:pPr>
                            <w:r>
                              <w:t xml:space="preserve">Quelle: </w:t>
                            </w:r>
                            <w:r w:rsidRPr="00271111">
                              <w:t>Eigene Darstellung</w:t>
                            </w:r>
                            <w:r>
                              <w:t xml:space="preserve"> (in Anlehnung </w:t>
                            </w:r>
                            <w:proofErr w:type="gramStart"/>
                            <w:r>
                              <w:t>an Name</w:t>
                            </w:r>
                            <w:proofErr w:type="gramEnd"/>
                            <w:r>
                              <w:t>/Name) (Jahr, S. Zahl); Daten: ggf. Angabe der Datenrundlage</w:t>
                            </w:r>
                            <w:r w:rsidRPr="00271111">
                              <w:t>.</w:t>
                            </w:r>
                            <w:r>
                              <w:t xml:space="preserve"> (Schrift: Quelle)</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3A36C10" id="Rechteck 1" o:spid="_x0000_s1026" style="position:absolute;left:0;text-align:left;margin-left:.6pt;margin-top:66.05pt;width:452pt;height:5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" filled="f" strokecolor="black [3213]" strokeweight=".5pt">
                <v:textbox style="mso-fit-shape-to-text:t" inset="1mm,,1mm">
                  <w:txbxContent>
                    <w:p w14:paraId="71D3FEDC" w14:textId="0AE168C4" w:rsidR="009832D4" w:rsidRDefault="009832D4" w:rsidP="00733B13">
                      <w:pPr>
                        <w:pStyle w:val="07BeschriftungTabellen"/>
                      </w:pPr>
                      <w:r>
                        <w:t>Tabelle Nr.: Titel der Tabelle (Schrift: 07_Beschriftung Tabellen)</w:t>
                      </w:r>
                    </w:p>
                    <w:p w14:paraId="2F2E79B1" w14:textId="43B38DBA" w:rsidR="009832D4" w:rsidRDefault="009832D4" w:rsidP="00EF4DE5">
                      <w:pPr>
                        <w:pStyle w:val="09Quelle"/>
                      </w:pPr>
                      <w:r>
                        <w:t xml:space="preserve">Quelle: </w:t>
                      </w:r>
                      <w:r w:rsidRPr="00271111">
                        <w:t>Eigene Darstellung</w:t>
                      </w:r>
                      <w:r>
                        <w:t xml:space="preserve"> (in Anlehnung </w:t>
                      </w:r>
                      <w:proofErr w:type="gramStart"/>
                      <w:r>
                        <w:t>an Name</w:t>
                      </w:r>
                      <w:proofErr w:type="gramEnd"/>
                      <w:r>
                        <w:t>/Name) (Jahr, S. Zahl); Daten: ggf. Angabe der Datenrundlage</w:t>
                      </w:r>
                      <w:r w:rsidRPr="00271111">
                        <w:t>.</w:t>
                      </w:r>
                      <w:r>
                        <w:t xml:space="preserve"> (Schrift: Quelle)</w:t>
                      </w:r>
                    </w:p>
                  </w:txbxContent>
                </v:textbox>
                <w10:wrap type="topAndBottom" anchorx="margin"/>
              </v:rect>
            </w:pict>
          </mc:Fallback>
        </mc:AlternateContent>
      </w:r>
      <w:r w:rsidR="2290DC60" w:rsidRPr="007F6963">
        <w:t>Tabellen, welche gegenüber dem Original verändert wurden, werden mit dem Zusatz „in Anlehnung an</w:t>
      </w:r>
      <w:r w:rsidR="00AC56BC">
        <w:t>“</w:t>
      </w:r>
      <w:r w:rsidR="2290DC60" w:rsidRPr="007F6963">
        <w:t xml:space="preserve"> gekennzeichnet. Selbsterstellte Tabellen sind durch den Zusatz „Eigene Darstellung.“ zu kennzeichnen. Auf eine gute Lesbarkeit und Quali</w:t>
      </w:r>
      <w:r w:rsidR="00733B13">
        <w:t>tät der Tabellen ist zu achten:</w:t>
      </w:r>
    </w:p>
    <w:p w14:paraId="01856759" w14:textId="688415C2" w:rsidR="00BA7829" w:rsidRDefault="00BA7829" w:rsidP="003D785D">
      <w:pPr>
        <w:pStyle w:val="01Flietext"/>
      </w:pPr>
    </w:p>
    <w:p w14:paraId="2E43B135" w14:textId="195D5DC7" w:rsidR="00BA7829" w:rsidRPr="00BA7829" w:rsidRDefault="00BA7829" w:rsidP="003D785D">
      <w:pPr>
        <w:pStyle w:val="01Flietext"/>
        <w:rPr>
          <w:b/>
        </w:rPr>
      </w:pPr>
      <w:r w:rsidRPr="00BA7829">
        <w:rPr>
          <w:b/>
        </w:rPr>
        <w:t>Beispiel:</w:t>
      </w:r>
    </w:p>
    <w:tbl>
      <w:tblPr>
        <w:tblStyle w:val="Tabellenraster"/>
        <w:tblW w:w="0" w:type="auto"/>
        <w:tblLook w:val="04A0" w:firstRow="1" w:lastRow="0" w:firstColumn="1" w:lastColumn="0" w:noHBand="0" w:noVBand="1"/>
      </w:tblPr>
      <w:tblGrid>
        <w:gridCol w:w="3016"/>
        <w:gridCol w:w="3022"/>
        <w:gridCol w:w="3022"/>
      </w:tblGrid>
      <w:tr w:rsidR="00410061" w:rsidRPr="007F6963" w14:paraId="727AB281" w14:textId="77777777" w:rsidTr="0000648E">
        <w:tc>
          <w:tcPr>
            <w:tcW w:w="3070" w:type="dxa"/>
            <w:vAlign w:val="bottom"/>
          </w:tcPr>
          <w:p w14:paraId="7547209F" w14:textId="671944B4" w:rsidR="00410061" w:rsidRPr="004B1E2A" w:rsidRDefault="2290DC60" w:rsidP="007176C6">
            <w:pPr>
              <w:rPr>
                <w:rStyle w:val="Fett"/>
              </w:rPr>
            </w:pPr>
            <w:r w:rsidRPr="004B1E2A">
              <w:rPr>
                <w:rStyle w:val="Fett"/>
              </w:rPr>
              <w:t>Question</w:t>
            </w:r>
          </w:p>
        </w:tc>
        <w:tc>
          <w:tcPr>
            <w:tcW w:w="3070" w:type="dxa"/>
            <w:vAlign w:val="bottom"/>
          </w:tcPr>
          <w:p w14:paraId="44BB6BF2" w14:textId="0A20E25C" w:rsidR="00410061" w:rsidRPr="004B1E2A" w:rsidRDefault="2290DC60" w:rsidP="007176C6">
            <w:pPr>
              <w:rPr>
                <w:rStyle w:val="Fett"/>
              </w:rPr>
            </w:pPr>
            <w:r w:rsidRPr="004B1E2A">
              <w:rPr>
                <w:rStyle w:val="Fett"/>
              </w:rPr>
              <w:t>Average 1992</w:t>
            </w:r>
          </w:p>
        </w:tc>
        <w:tc>
          <w:tcPr>
            <w:tcW w:w="3070" w:type="dxa"/>
            <w:vAlign w:val="bottom"/>
          </w:tcPr>
          <w:p w14:paraId="65290A3D" w14:textId="2724CE1C" w:rsidR="00410061" w:rsidRPr="004B1E2A" w:rsidRDefault="2290DC60" w:rsidP="007176C6">
            <w:pPr>
              <w:rPr>
                <w:rStyle w:val="Fett"/>
              </w:rPr>
            </w:pPr>
            <w:r w:rsidRPr="004B1E2A">
              <w:rPr>
                <w:rStyle w:val="Fett"/>
              </w:rPr>
              <w:t>Average 1999</w:t>
            </w:r>
          </w:p>
        </w:tc>
      </w:tr>
      <w:tr w:rsidR="00410061" w:rsidRPr="007F6963" w14:paraId="404724BB" w14:textId="77777777" w:rsidTr="2290DC60">
        <w:tc>
          <w:tcPr>
            <w:tcW w:w="3070" w:type="dxa"/>
          </w:tcPr>
          <w:p w14:paraId="681EF1BA" w14:textId="77777777" w:rsidR="00410061" w:rsidRPr="007F6963" w:rsidRDefault="2290DC60" w:rsidP="00043E89">
            <w:r w:rsidRPr="007F6963">
              <w:t xml:space="preserve">1 How do </w:t>
            </w:r>
            <w:proofErr w:type="spellStart"/>
            <w:r w:rsidRPr="007F6963">
              <w:t>you</w:t>
            </w:r>
            <w:proofErr w:type="spellEnd"/>
            <w:r w:rsidRPr="007F6963">
              <w:t xml:space="preserve"> </w:t>
            </w:r>
            <w:proofErr w:type="spellStart"/>
            <w:r w:rsidRPr="007F6963">
              <w:t>regard</w:t>
            </w:r>
            <w:proofErr w:type="spellEnd"/>
          </w:p>
        </w:tc>
        <w:tc>
          <w:tcPr>
            <w:tcW w:w="3070" w:type="dxa"/>
          </w:tcPr>
          <w:p w14:paraId="062C57F2" w14:textId="630449C1" w:rsidR="00410061" w:rsidRPr="007F6963" w:rsidRDefault="2290DC60" w:rsidP="00043E89">
            <w:r w:rsidRPr="007F6963">
              <w:t>3.4</w:t>
            </w:r>
          </w:p>
        </w:tc>
        <w:tc>
          <w:tcPr>
            <w:tcW w:w="3070" w:type="dxa"/>
          </w:tcPr>
          <w:p w14:paraId="6E369D8D" w14:textId="3F5FC458" w:rsidR="00410061" w:rsidRPr="007F6963" w:rsidRDefault="2290DC60" w:rsidP="00043E89">
            <w:r w:rsidRPr="007F6963">
              <w:t>3.7</w:t>
            </w:r>
          </w:p>
        </w:tc>
      </w:tr>
      <w:tr w:rsidR="00410061" w:rsidRPr="007F6963" w14:paraId="042C2CD9" w14:textId="77777777" w:rsidTr="2290DC60">
        <w:tc>
          <w:tcPr>
            <w:tcW w:w="3070" w:type="dxa"/>
          </w:tcPr>
          <w:p w14:paraId="0458F32D" w14:textId="77777777" w:rsidR="00410061" w:rsidRPr="007F6963" w:rsidRDefault="2290DC60" w:rsidP="00043E89">
            <w:r w:rsidRPr="007F6963">
              <w:t xml:space="preserve">2 How do </w:t>
            </w:r>
            <w:proofErr w:type="spellStart"/>
            <w:r w:rsidRPr="007F6963">
              <w:t>you</w:t>
            </w:r>
            <w:proofErr w:type="spellEnd"/>
            <w:r w:rsidRPr="007F6963">
              <w:t>…</w:t>
            </w:r>
          </w:p>
        </w:tc>
        <w:tc>
          <w:tcPr>
            <w:tcW w:w="3070" w:type="dxa"/>
          </w:tcPr>
          <w:p w14:paraId="6375C5A2" w14:textId="4D398443" w:rsidR="00410061" w:rsidRPr="007F6963" w:rsidRDefault="2290DC60" w:rsidP="00043E89">
            <w:r w:rsidRPr="007F6963">
              <w:t>2.7</w:t>
            </w:r>
          </w:p>
        </w:tc>
        <w:tc>
          <w:tcPr>
            <w:tcW w:w="3070" w:type="dxa"/>
          </w:tcPr>
          <w:p w14:paraId="382BD236" w14:textId="77777777" w:rsidR="00410061" w:rsidRPr="007F6963" w:rsidRDefault="2290DC60" w:rsidP="00043E89">
            <w:r w:rsidRPr="007F6963">
              <w:t>3.4</w:t>
            </w:r>
          </w:p>
        </w:tc>
      </w:tr>
      <w:tr w:rsidR="00410061" w:rsidRPr="007F6963" w14:paraId="68F8DF43" w14:textId="77777777" w:rsidTr="2290DC60">
        <w:tc>
          <w:tcPr>
            <w:tcW w:w="3070" w:type="dxa"/>
          </w:tcPr>
          <w:p w14:paraId="2DC14265" w14:textId="77777777" w:rsidR="00410061" w:rsidRPr="007F6963" w:rsidRDefault="2290DC60" w:rsidP="00043E89">
            <w:r w:rsidRPr="007F6963">
              <w:t xml:space="preserve">3 How do </w:t>
            </w:r>
            <w:proofErr w:type="spellStart"/>
            <w:r w:rsidRPr="007F6963">
              <w:t>you</w:t>
            </w:r>
            <w:proofErr w:type="spellEnd"/>
            <w:r w:rsidRPr="007F6963">
              <w:t>…</w:t>
            </w:r>
          </w:p>
        </w:tc>
        <w:tc>
          <w:tcPr>
            <w:tcW w:w="3070" w:type="dxa"/>
          </w:tcPr>
          <w:p w14:paraId="6A1CF40E" w14:textId="77777777" w:rsidR="00410061" w:rsidRPr="007F6963" w:rsidRDefault="2290DC60" w:rsidP="00043E89">
            <w:r w:rsidRPr="007F6963">
              <w:t>3.9</w:t>
            </w:r>
          </w:p>
        </w:tc>
        <w:tc>
          <w:tcPr>
            <w:tcW w:w="3070" w:type="dxa"/>
          </w:tcPr>
          <w:p w14:paraId="73CBB558" w14:textId="77777777" w:rsidR="00410061" w:rsidRPr="007F6963" w:rsidRDefault="2290DC60" w:rsidP="00043E89">
            <w:r w:rsidRPr="007F6963">
              <w:t>3.6</w:t>
            </w:r>
          </w:p>
        </w:tc>
      </w:tr>
    </w:tbl>
    <w:p w14:paraId="3683A8E0" w14:textId="1A5C0328" w:rsidR="00271111" w:rsidRDefault="00271111" w:rsidP="00271111">
      <w:pPr>
        <w:pStyle w:val="07BeschriftungTabellen"/>
      </w:pPr>
      <w:bookmarkStart w:id="40" w:name="_Toc536207036"/>
      <w:r>
        <w:t xml:space="preserve">Tabelle </w:t>
      </w:r>
      <w:r w:rsidR="005E3278">
        <w:rPr>
          <w:noProof/>
        </w:rPr>
        <w:fldChar w:fldCharType="begin"/>
      </w:r>
      <w:r w:rsidR="005E3278">
        <w:rPr>
          <w:noProof/>
        </w:rPr>
        <w:instrText xml:space="preserve"> SEQ Tabelle \* ARABIC </w:instrText>
      </w:r>
      <w:r w:rsidR="005E3278">
        <w:rPr>
          <w:noProof/>
        </w:rPr>
        <w:fldChar w:fldCharType="separate"/>
      </w:r>
      <w:r>
        <w:rPr>
          <w:noProof/>
        </w:rPr>
        <w:t>1</w:t>
      </w:r>
      <w:r w:rsidR="005E3278">
        <w:rPr>
          <w:noProof/>
        </w:rPr>
        <w:fldChar w:fldCharType="end"/>
      </w:r>
      <w:r>
        <w:t xml:space="preserve">: </w:t>
      </w:r>
      <w:r w:rsidR="00EF4DE5">
        <w:t>Auswertung der Umfrage</w:t>
      </w:r>
      <w:bookmarkEnd w:id="40"/>
    </w:p>
    <w:p w14:paraId="38198379" w14:textId="13693213" w:rsidR="00733B13" w:rsidRDefault="00733B13" w:rsidP="00EF4DE5">
      <w:pPr>
        <w:pStyle w:val="09Quelle"/>
      </w:pPr>
      <w:r>
        <w:t xml:space="preserve">Quelle: </w:t>
      </w:r>
      <w:r w:rsidR="2290DC60" w:rsidRPr="00271111">
        <w:t>Eigene Darstellung</w:t>
      </w:r>
      <w:r w:rsidR="00EF4DE5">
        <w:t>; Daten: Eigens durchgeführte Umfrage.</w:t>
      </w:r>
    </w:p>
    <w:p w14:paraId="27F0D66E" w14:textId="11CA7822" w:rsidR="00410061" w:rsidRPr="00685C62" w:rsidRDefault="2290DC60" w:rsidP="00D672AB">
      <w:pPr>
        <w:pStyle w:val="berschrift2"/>
      </w:pPr>
      <w:bookmarkStart w:id="41" w:name="_Toc522485357"/>
      <w:bookmarkStart w:id="42" w:name="_Toc522485581"/>
      <w:bookmarkStart w:id="43" w:name="_Toc219185756"/>
      <w:r w:rsidRPr="00685C62">
        <w:t>Abbildung</w:t>
      </w:r>
      <w:bookmarkEnd w:id="41"/>
      <w:bookmarkEnd w:id="42"/>
      <w:r w:rsidR="005C3B4D">
        <w:t>en</w:t>
      </w:r>
      <w:bookmarkEnd w:id="43"/>
    </w:p>
    <w:p w14:paraId="22FE2F2C" w14:textId="458681EC" w:rsidR="00E12C75" w:rsidRPr="003D785D" w:rsidRDefault="00BF048C" w:rsidP="00D9504C">
      <w:pPr>
        <w:pStyle w:val="01Flietext"/>
      </w:pPr>
      <w:r>
        <w:rPr>
          <w:noProof/>
        </w:rPr>
        <mc:AlternateContent>
          <mc:Choice Requires="wps">
            <w:drawing>
              <wp:anchor distT="0" distB="0" distL="114300" distR="114300" simplePos="0" relativeHeight="251658242" behindDoc="0" locked="0" layoutInCell="1" allowOverlap="1" wp14:anchorId="6060C4E2" wp14:editId="0EBD7EA5">
                <wp:simplePos x="0" y="0"/>
                <wp:positionH relativeFrom="column">
                  <wp:posOffset>1270</wp:posOffset>
                </wp:positionH>
                <wp:positionV relativeFrom="paragraph">
                  <wp:posOffset>1615440</wp:posOffset>
                </wp:positionV>
                <wp:extent cx="5740400" cy="615950"/>
                <wp:effectExtent l="0" t="0" r="12700" b="27940"/>
                <wp:wrapTopAndBottom/>
                <wp:docPr id="20" name="Rechteck 20"/>
                <wp:cNvGraphicFramePr/>
                <a:graphic xmlns:a="http://schemas.openxmlformats.org/drawingml/2006/main">
                  <a:graphicData uri="http://schemas.microsoft.com/office/word/2010/wordprocessingShape">
                    <wps:wsp>
                      <wps:cNvSpPr/>
                      <wps:spPr>
                        <a:xfrm>
                          <a:off x="0" y="0"/>
                          <a:ext cx="5740400" cy="615950"/>
                        </a:xfrm>
                        <a:prstGeom prst="rect">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C0063" w14:textId="158B4A3D" w:rsidR="009832D4" w:rsidRDefault="009832D4" w:rsidP="00BF048C">
                            <w:pPr>
                              <w:pStyle w:val="08BeschriftungAbbildungen"/>
                            </w:pPr>
                            <w:r w:rsidRPr="007F6963">
                              <w:t>Abbildung</w:t>
                            </w:r>
                            <w:r>
                              <w:rPr>
                                <w:noProof/>
                              </w:rPr>
                              <w:t xml:space="preserve"> Nr.</w:t>
                            </w:r>
                            <w:r w:rsidRPr="007F6963">
                              <w:rPr>
                                <w:noProof/>
                              </w:rPr>
                              <w:t>:</w:t>
                            </w:r>
                            <w:r>
                              <w:t xml:space="preserve"> Titel der Abbildung (Schrift: 08_Beschriftung Abbildungen)</w:t>
                            </w:r>
                          </w:p>
                          <w:p w14:paraId="45F69603" w14:textId="38323744" w:rsidR="009832D4" w:rsidRDefault="009832D4" w:rsidP="00BF048C">
                            <w:pPr>
                              <w:pStyle w:val="09Quelle"/>
                            </w:pPr>
                            <w:r>
                              <w:t xml:space="preserve">Quelle: </w:t>
                            </w:r>
                            <w:r w:rsidRPr="00271111">
                              <w:t>Eigene Darstellung</w:t>
                            </w:r>
                            <w:r>
                              <w:t xml:space="preserve"> (in Anlehnung </w:t>
                            </w:r>
                            <w:proofErr w:type="gramStart"/>
                            <w:r>
                              <w:t>an Name</w:t>
                            </w:r>
                            <w:proofErr w:type="gramEnd"/>
                            <w:r>
                              <w:t>/Name) (Jahr, S. Zahl). (Schrift: Quelle)</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6060C4E2" id="Rechteck 20" o:spid="_x0000_s1027" style="position:absolute;left:0;text-align:left;margin-left:.1pt;margin-top:127.2pt;width:452pt;height:48.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" filled="f" strokecolor="black [3213]" strokeweight=".5pt">
                <v:textbox style="mso-fit-shape-to-text:t" inset="1mm,,1mm">
                  <w:txbxContent>
                    <w:p w14:paraId="503C0063" w14:textId="158B4A3D" w:rsidR="009832D4" w:rsidRDefault="009832D4" w:rsidP="00BF048C">
                      <w:pPr>
                        <w:pStyle w:val="08BeschriftungAbbildungen"/>
                      </w:pPr>
                      <w:r w:rsidRPr="007F6963">
                        <w:t>Abbildung</w:t>
                      </w:r>
                      <w:r>
                        <w:rPr>
                          <w:noProof/>
                        </w:rPr>
                        <w:t xml:space="preserve"> Nr.</w:t>
                      </w:r>
                      <w:r w:rsidRPr="007F6963">
                        <w:rPr>
                          <w:noProof/>
                        </w:rPr>
                        <w:t>:</w:t>
                      </w:r>
                      <w:r>
                        <w:t xml:space="preserve"> Titel der Abbildung (Schrift: 08_Beschriftung Abbildungen)</w:t>
                      </w:r>
                    </w:p>
                    <w:p w14:paraId="45F69603" w14:textId="38323744" w:rsidR="009832D4" w:rsidRDefault="009832D4" w:rsidP="00BF048C">
                      <w:pPr>
                        <w:pStyle w:val="09Quelle"/>
                      </w:pPr>
                      <w:r>
                        <w:t xml:space="preserve">Quelle: </w:t>
                      </w:r>
                      <w:r w:rsidRPr="00271111">
                        <w:t>Eigene Darstellung</w:t>
                      </w:r>
                      <w:r>
                        <w:t xml:space="preserve"> (in Anlehnung </w:t>
                      </w:r>
                      <w:proofErr w:type="gramStart"/>
                      <w:r>
                        <w:t>an Name</w:t>
                      </w:r>
                      <w:proofErr w:type="gramEnd"/>
                      <w:r>
                        <w:t>/Name) (Jahr, S. Zahl). (Schrift: Quelle)</w:t>
                      </w:r>
                    </w:p>
                  </w:txbxContent>
                </v:textbox>
                <w10:wrap type="topAndBottom"/>
              </v:rect>
            </w:pict>
          </mc:Fallback>
        </mc:AlternateContent>
      </w:r>
      <w:r w:rsidR="2290DC60" w:rsidRPr="007F6963">
        <w:t>Für Abbildungen gelten die gleichen Anf</w:t>
      </w:r>
      <w:r w:rsidR="00CB7F67">
        <w:t xml:space="preserve">orderungen wie an Tabellen (siehe </w:t>
      </w:r>
      <w:r w:rsidR="00C6356C">
        <w:t xml:space="preserve">Kapitel </w:t>
      </w:r>
      <w:r w:rsidR="00CB7F67">
        <w:fldChar w:fldCharType="begin"/>
      </w:r>
      <w:r w:rsidR="00CB7F67">
        <w:instrText xml:space="preserve"> REF _Ref532823180 \w \h </w:instrText>
      </w:r>
      <w:r w:rsidR="003D785D">
        <w:instrText xml:space="preserve"> \* MERGEFORMAT </w:instrText>
      </w:r>
      <w:r w:rsidR="00CB7F67">
        <w:fldChar w:fldCharType="separate"/>
      </w:r>
      <w:r w:rsidR="00CB7F67">
        <w:t>3.5</w:t>
      </w:r>
      <w:r w:rsidR="00CB7F67">
        <w:fldChar w:fldCharType="end"/>
      </w:r>
      <w:r w:rsidR="2290DC60" w:rsidRPr="007F6963">
        <w:t xml:space="preserve">). Darüber hinaus müssen alle Abbildungen in einem Rahmen eingefasst werden, der rechts- und linksbündig mit dem Text abschließt. Die Strichstärke des Rahmens sollte ½ </w:t>
      </w:r>
      <w:proofErr w:type="spellStart"/>
      <w:r w:rsidR="2290DC60" w:rsidRPr="007F6963">
        <w:t>pt</w:t>
      </w:r>
      <w:proofErr w:type="spellEnd"/>
      <w:r w:rsidR="2290DC60" w:rsidRPr="007F6963">
        <w:t xml:space="preserve">, die Strichstärke </w:t>
      </w:r>
      <w:r w:rsidR="2290DC60" w:rsidRPr="007F6963">
        <w:lastRenderedPageBreak/>
        <w:t>innerhalb einer Abbildung s</w:t>
      </w:r>
      <w:r w:rsidR="00EF4DE5">
        <w:t xml:space="preserve">elbst mindestens 1 </w:t>
      </w:r>
      <w:proofErr w:type="spellStart"/>
      <w:r w:rsidR="00EF4DE5">
        <w:t>pt</w:t>
      </w:r>
      <w:proofErr w:type="spellEnd"/>
      <w:r w:rsidR="00EF4DE5">
        <w:t xml:space="preserve"> betragen:</w:t>
      </w:r>
    </w:p>
    <w:p w14:paraId="4038628E" w14:textId="2E07FBAF" w:rsidR="00C6356C" w:rsidRPr="00C9303C" w:rsidRDefault="00BA7829" w:rsidP="00C9303C">
      <w:pPr>
        <w:pStyle w:val="01Flietext"/>
        <w:rPr>
          <w:b/>
        </w:rPr>
      </w:pPr>
      <w:r w:rsidRPr="00BA7829">
        <w:rPr>
          <w:b/>
        </w:rPr>
        <w:t>Beispiel:</w:t>
      </w:r>
    </w:p>
    <w:p w14:paraId="19601429" w14:textId="7F43C0A5" w:rsidR="00271111" w:rsidRDefault="00C6356C" w:rsidP="00271111">
      <w:pPr>
        <w:pStyle w:val="08BeschriftungAbbildungen"/>
      </w:pPr>
      <w:bookmarkStart w:id="44" w:name="_Toc168054915"/>
      <w:r>
        <w:rPr>
          <w:noProof/>
        </w:rPr>
        <mc:AlternateContent>
          <mc:Choice Requires="wpg">
            <w:drawing>
              <wp:anchor distT="0" distB="0" distL="114300" distR="114300" simplePos="0" relativeHeight="251658241" behindDoc="0" locked="0" layoutInCell="1" allowOverlap="1" wp14:anchorId="4C1E3209" wp14:editId="0F06E732">
                <wp:simplePos x="0" y="0"/>
                <wp:positionH relativeFrom="column">
                  <wp:posOffset>20320</wp:posOffset>
                </wp:positionH>
                <wp:positionV relativeFrom="paragraph">
                  <wp:posOffset>0</wp:posOffset>
                </wp:positionV>
                <wp:extent cx="5740400" cy="1504315"/>
                <wp:effectExtent l="0" t="0" r="12700" b="19685"/>
                <wp:wrapTopAndBottom/>
                <wp:docPr id="14" name="Gruppieren 14"/>
                <wp:cNvGraphicFramePr/>
                <a:graphic xmlns:a="http://schemas.openxmlformats.org/drawingml/2006/main">
                  <a:graphicData uri="http://schemas.microsoft.com/office/word/2010/wordprocessingGroup">
                    <wpg:wgp>
                      <wpg:cNvGrpSpPr/>
                      <wpg:grpSpPr>
                        <a:xfrm>
                          <a:off x="0" y="0"/>
                          <a:ext cx="5740400" cy="1504315"/>
                          <a:chOff x="0" y="0"/>
                          <a:chExt cx="5740400" cy="1504315"/>
                        </a:xfrm>
                      </wpg:grpSpPr>
                      <pic:pic xmlns:pic="http://schemas.openxmlformats.org/drawingml/2006/picture">
                        <pic:nvPicPr>
                          <pic:cNvPr id="17" name="Grafik 17"/>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765300" y="57150"/>
                            <a:ext cx="2220595" cy="1447165"/>
                          </a:xfrm>
                          <a:prstGeom prst="rect">
                            <a:avLst/>
                          </a:prstGeom>
                          <a:noFill/>
                          <a:ln w="6350">
                            <a:noFill/>
                          </a:ln>
                        </pic:spPr>
                      </pic:pic>
                      <wps:wsp>
                        <wps:cNvPr id="16" name="Rechteck 16"/>
                        <wps:cNvSpPr/>
                        <wps:spPr>
                          <a:xfrm>
                            <a:off x="0" y="0"/>
                            <a:ext cx="5740400" cy="1495425"/>
                          </a:xfrm>
                          <a:prstGeom prst="rect">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17EA5F1" id="Gruppieren 14" o:spid="_x0000_s1026" style="position:absolute;margin-left:1.6pt;margin-top:0;width:452pt;height:118.45pt;z-index:251658241" coordsize="57404,150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7" o:spid="_x0000_s1027" type="#_x0000_t75" style="position:absolute;left:17653;top:571;width:22205;height:1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" strokeweight=".5pt">
                  <v:imagedata r:id="rId17" o:title=""/>
                </v:shape>
                <v:rect id="Rechteck 16" o:spid="_x0000_s1028" style="position:absolute;width:57404;height:14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" filled="f" strokecolor="black [3213]" strokeweight=".5pt"/>
                <w10:wrap type="topAndBottom"/>
              </v:group>
            </w:pict>
          </mc:Fallback>
        </mc:AlternateContent>
      </w:r>
      <w:r w:rsidR="00410061" w:rsidRPr="007F6963">
        <w:t xml:space="preserve">Abbildung </w:t>
      </w:r>
      <w:r w:rsidR="00B94C4B">
        <w:rPr>
          <w:noProof/>
        </w:rPr>
        <w:t>1</w:t>
      </w:r>
      <w:r w:rsidR="00410061" w:rsidRPr="007F6963">
        <w:rPr>
          <w:noProof/>
        </w:rPr>
        <w:t>:</w:t>
      </w:r>
      <w:r w:rsidR="00271111">
        <w:t xml:space="preserve"> </w:t>
      </w:r>
      <w:r w:rsidR="0014714E">
        <w:t>Beziehung zwischen den Entitäten</w:t>
      </w:r>
      <w:bookmarkEnd w:id="44"/>
    </w:p>
    <w:p w14:paraId="264F0056" w14:textId="1ADE38B5" w:rsidR="00717DA6" w:rsidRDefault="00733B13" w:rsidP="00271111">
      <w:pPr>
        <w:pStyle w:val="09Quelle"/>
      </w:pPr>
      <w:r>
        <w:t xml:space="preserve">Quelle: </w:t>
      </w:r>
      <w:r w:rsidRPr="00271111">
        <w:t>Eigene Darstellung</w:t>
      </w:r>
      <w:r w:rsidR="00EF2F0E">
        <w:t>.</w:t>
      </w:r>
    </w:p>
    <w:p w14:paraId="27EBC10C" w14:textId="5A9C1AAC" w:rsidR="00410061" w:rsidRPr="00685C62" w:rsidRDefault="2290DC60" w:rsidP="00D672AB">
      <w:pPr>
        <w:pStyle w:val="berschrift2"/>
      </w:pPr>
      <w:bookmarkStart w:id="45" w:name="_Toc522485358"/>
      <w:bookmarkStart w:id="46" w:name="_Toc522485582"/>
      <w:bookmarkStart w:id="47" w:name="_Toc219185757"/>
      <w:r w:rsidRPr="00685C62">
        <w:t>Abkürzung</w:t>
      </w:r>
      <w:bookmarkEnd w:id="45"/>
      <w:bookmarkEnd w:id="46"/>
      <w:r w:rsidR="003E4F9D">
        <w:t>en</w:t>
      </w:r>
      <w:bookmarkEnd w:id="47"/>
      <w:r w:rsidRPr="00685C62">
        <w:t xml:space="preserve"> </w:t>
      </w:r>
    </w:p>
    <w:p w14:paraId="1A59A7ED" w14:textId="1D8093E0" w:rsidR="00410061" w:rsidRPr="007F6963" w:rsidRDefault="2290DC60" w:rsidP="003D785D">
      <w:pPr>
        <w:pStyle w:val="01Flietext"/>
      </w:pPr>
      <w:r w:rsidRPr="007F6963">
        <w:t>Bei erstmaliger Verwendung im Text ist der abzukürzende Begriff auszuschreiben und die Abkürzung in Klamme</w:t>
      </w:r>
      <w:r w:rsidR="006A5C6E">
        <w:t>rn aufzuführen;</w:t>
      </w:r>
      <w:r w:rsidRPr="007F6963">
        <w:t xml:space="preserve"> ab dem folgenden Gebrauch reicht die Abkürzung aus. Die gleiche Systematik gilt für fachlich häufig genutzte Abkürzungen im Inhaltsverzeichnis (z.</w:t>
      </w:r>
      <w:r w:rsidR="001E3842">
        <w:t> </w:t>
      </w:r>
      <w:r w:rsidRPr="007F6963">
        <w:t xml:space="preserve">B.: </w:t>
      </w:r>
      <w:proofErr w:type="spellStart"/>
      <w:r w:rsidRPr="007F6963">
        <w:t>Balanced</w:t>
      </w:r>
      <w:proofErr w:type="spellEnd"/>
      <w:r w:rsidRPr="007F6963">
        <w:t xml:space="preserve"> </w:t>
      </w:r>
      <w:proofErr w:type="spellStart"/>
      <w:r w:rsidRPr="007F6963">
        <w:t>Scorecard</w:t>
      </w:r>
      <w:proofErr w:type="spellEnd"/>
      <w:r w:rsidRPr="007F6963">
        <w:t xml:space="preserve"> </w:t>
      </w:r>
      <w:r w:rsidR="0004736D">
        <w:t>(</w:t>
      </w:r>
      <w:r w:rsidRPr="007F6963">
        <w:t>BSC)</w:t>
      </w:r>
      <w:r w:rsidR="00485F04">
        <w:t>)</w:t>
      </w:r>
      <w:r w:rsidRPr="007F6963">
        <w:t>. In Überschriften genutzte Abkürzungen sind im Text nochmals einzuführen. Einmal eingeführte Abkürzungen sind durchweg zu gebrauchen.</w:t>
      </w:r>
    </w:p>
    <w:p w14:paraId="10F4D9DE" w14:textId="639315E5" w:rsidR="00410061" w:rsidRPr="00685C62" w:rsidRDefault="2290DC60" w:rsidP="00D672AB">
      <w:pPr>
        <w:pStyle w:val="berschrift2"/>
      </w:pPr>
      <w:bookmarkStart w:id="48" w:name="_Toc522485359"/>
      <w:bookmarkStart w:id="49" w:name="_Toc522485583"/>
      <w:bookmarkStart w:id="50" w:name="_Toc219185758"/>
      <w:r w:rsidRPr="00685C62">
        <w:t>Symbolverzeichnis</w:t>
      </w:r>
      <w:bookmarkEnd w:id="48"/>
      <w:bookmarkEnd w:id="49"/>
      <w:bookmarkEnd w:id="50"/>
    </w:p>
    <w:p w14:paraId="155C488C" w14:textId="35A44927" w:rsidR="008945C1" w:rsidRPr="008945C1" w:rsidRDefault="2290DC60" w:rsidP="008945C1">
      <w:pPr>
        <w:pStyle w:val="01Flietext"/>
      </w:pPr>
      <w:r w:rsidRPr="007F6963">
        <w:t>Das Symbolverzeichnis ist optional für formale Arbeiten. Bei Anwendung sind alle verwendeten Symbole ähnlich dem Abkürzungsverzeichnis in das Symbolverzeichnis aufzunehmen. Als Symbole gelten grundsätzlich alle in der Arbeit verwendeten Formelelemente</w:t>
      </w:r>
      <w:r w:rsidR="00041137">
        <w:t>,</w:t>
      </w:r>
      <w:r w:rsidRPr="007F6963">
        <w:t xml:space="preserve"> wie z.</w:t>
      </w:r>
      <w:r w:rsidR="005F7DAB">
        <w:t> </w:t>
      </w:r>
      <w:r w:rsidRPr="007F6963">
        <w:t>B. x für eine Menge. Nicht damit gemeint sind Währungszeichen wie € oder $, das Prozentzeichen %, sowie Rechenzeichen. Jedes in der Arbeit verwendete Symbol muss eindeutig zuzuordnen sein und darf daher nur einmal vergeben werden. Wird ein Symbol erstmalig in einer Formel genannt, folgt daraufhin zusätzlich zur Aufführung im Symbolverzeichnis die Erläuterung im Text. Werden keine Symbole verwendet, ist auch kei</w:t>
      </w:r>
      <w:r w:rsidR="003D785D">
        <w:t>n Symbolverzeichnis einzufügen.</w:t>
      </w:r>
      <w:bookmarkStart w:id="51" w:name="_Toc522485360"/>
      <w:bookmarkStart w:id="52" w:name="_Toc522485584"/>
    </w:p>
    <w:p w14:paraId="4A58672A" w14:textId="4033915C" w:rsidR="00410061" w:rsidRPr="00685C62" w:rsidRDefault="2290DC60" w:rsidP="00D672AB">
      <w:pPr>
        <w:pStyle w:val="berschrift2"/>
      </w:pPr>
      <w:bookmarkStart w:id="53" w:name="_Toc219185759"/>
      <w:r w:rsidRPr="00685C62">
        <w:t>Textteil</w:t>
      </w:r>
      <w:bookmarkEnd w:id="51"/>
      <w:bookmarkEnd w:id="52"/>
      <w:bookmarkEnd w:id="53"/>
    </w:p>
    <w:p w14:paraId="3E081F6F" w14:textId="25D45CE5" w:rsidR="001F1B89" w:rsidRPr="007F6963" w:rsidRDefault="2290DC60" w:rsidP="003D785D">
      <w:pPr>
        <w:pStyle w:val="01Flietext"/>
      </w:pPr>
      <w:r w:rsidRPr="007F6963">
        <w:t xml:space="preserve">Der Textteil einer </w:t>
      </w:r>
      <w:r w:rsidR="00FB4BC8">
        <w:t xml:space="preserve">wissenschaftlichen Arbeit kann </w:t>
      </w:r>
      <w:r w:rsidRPr="007F6963">
        <w:t>in mehrere</w:t>
      </w:r>
      <w:r w:rsidR="00FB4BC8">
        <w:t xml:space="preserve"> </w:t>
      </w:r>
      <w:r w:rsidRPr="007F6963">
        <w:t>Bereiche unterteilt werden, z.</w:t>
      </w:r>
      <w:r w:rsidR="005F7DAB">
        <w:t> </w:t>
      </w:r>
      <w:r w:rsidRPr="007F6963">
        <w:t>B. Einleitung, Grundlagen</w:t>
      </w:r>
      <w:r w:rsidR="007C7200">
        <w:t xml:space="preserve"> (</w:t>
      </w:r>
      <w:r w:rsidR="0032302F">
        <w:t>theoretische Konzepte sowie Methodik)</w:t>
      </w:r>
      <w:r w:rsidRPr="007F6963">
        <w:t xml:space="preserve">, Hauptteil (Analyse sowie kritische Würdigung) und Fazit. Die einzelnen Bereiche sollten immer mit aussagekräftigen Titeln versehen werden. Hinweis: diese Einteilung ist nur als Beispiel anzusehen, da für spezifische Arbeiten nach Rücksprache mit dem </w:t>
      </w:r>
      <w:r w:rsidR="006A5C6E">
        <w:t>Betreuenden</w:t>
      </w:r>
      <w:r w:rsidRPr="007F6963">
        <w:t xml:space="preserve"> auch eine abweichende Gliederung besser </w:t>
      </w:r>
      <w:r w:rsidRPr="007F6963">
        <w:lastRenderedPageBreak/>
        <w:t>geeignet sein kann.</w:t>
      </w:r>
    </w:p>
    <w:p w14:paraId="4760E4F3" w14:textId="48FA120B" w:rsidR="00410061" w:rsidRPr="00E01B73" w:rsidRDefault="2290DC60" w:rsidP="00E01B73">
      <w:pPr>
        <w:pStyle w:val="Listenabsatz"/>
      </w:pPr>
      <w:r w:rsidRPr="00E01B73">
        <w:t>Einleitung</w:t>
      </w:r>
    </w:p>
    <w:p w14:paraId="37B9A5BE" w14:textId="2B07520C" w:rsidR="00447079" w:rsidRPr="007F6963" w:rsidRDefault="2290DC60" w:rsidP="003D785D">
      <w:pPr>
        <w:pStyle w:val="01Flietext"/>
      </w:pPr>
      <w:r w:rsidRPr="007F6963">
        <w:t>Die Einleitung umfasst neben der klar definierten Zielsetzung und Problemstellung auch den thematischen Hintergrund, die angewandte Methodik, den Gang der Untersuchung, sowie den Aufbau und die Relevanz der Arbeit.</w:t>
      </w:r>
    </w:p>
    <w:p w14:paraId="7AD7EFAE" w14:textId="46DBEA65" w:rsidR="00410061" w:rsidRPr="00E01B73" w:rsidRDefault="2290DC60" w:rsidP="00E01B73">
      <w:pPr>
        <w:pStyle w:val="Listenabsatz"/>
      </w:pPr>
      <w:r w:rsidRPr="00E01B73">
        <w:t>Grundlagen</w:t>
      </w:r>
    </w:p>
    <w:p w14:paraId="4912E284" w14:textId="1476ECCD" w:rsidR="00410061" w:rsidRPr="007F6963" w:rsidRDefault="2290DC60" w:rsidP="003D785D">
      <w:pPr>
        <w:pStyle w:val="01Flietext"/>
      </w:pPr>
      <w:r w:rsidRPr="007F6963">
        <w:t xml:space="preserve">Der Grundlagenteil dient dazu, dem </w:t>
      </w:r>
      <w:r w:rsidR="006A5C6E">
        <w:t>Lesenden</w:t>
      </w:r>
      <w:r w:rsidRPr="007F6963">
        <w:t xml:space="preserve"> die für den Hauptteil erforderlichen theoretischen Konzepte </w:t>
      </w:r>
      <w:r w:rsidR="00835BD4">
        <w:t>näherzubringen</w:t>
      </w:r>
      <w:r w:rsidRPr="007F6963">
        <w:t>. Alle aufgeführten Inhalte müssen f</w:t>
      </w:r>
      <w:r w:rsidR="00685C62">
        <w:t>ür den Hauptteil relevant sein.</w:t>
      </w:r>
    </w:p>
    <w:p w14:paraId="7488C8FA" w14:textId="2C4CD47B" w:rsidR="00410061" w:rsidRPr="00E01B73" w:rsidRDefault="2290DC60" w:rsidP="00E01B73">
      <w:pPr>
        <w:pStyle w:val="Listenabsatz"/>
      </w:pPr>
      <w:r w:rsidRPr="00E01B73">
        <w:t>Hauptteil</w:t>
      </w:r>
    </w:p>
    <w:p w14:paraId="3E9315A8" w14:textId="232B76BB" w:rsidR="00410061" w:rsidRPr="007F6963" w:rsidRDefault="2290DC60" w:rsidP="003D785D">
      <w:pPr>
        <w:pStyle w:val="01Flietext"/>
      </w:pPr>
      <w:r w:rsidRPr="007F6963">
        <w:t>Der Hauptteil stellt den Kern der Arbeit dar. In ihm sollen die in der Einleitung und dem Thema aufgeworfenen Fragen strukturiert bearbeitet werden. Hierbei ist auf den Bezug zum Thema, auf inhaltliche Stringenz und einen „roten“ Faden zu achten. Gerade bei Arbeiten mit geringerem Umfang ist in den meisten Fällen eine Schwerpunktsetzung nötig, da das Problem ansonsten zu oberflächlich betrachtet wird. Die Schwerpunktsetzung ist Teil der wissenschaftlichen Arbeit und sollte im Rahmen des Themas begründet werden (in der Einleitung). Bei einem wenig präzisierten Thema zeigt der Verfasser/die Verfasserin nur durch solche Schwerpunktsetzung, dass er/sie in der Lage ist, das Thema tiefgründig bearbeiten zu können.</w:t>
      </w:r>
    </w:p>
    <w:p w14:paraId="2BB2AB2B" w14:textId="133D25C8" w:rsidR="00410061" w:rsidRPr="00E01B73" w:rsidRDefault="2290DC60" w:rsidP="00E01B73">
      <w:pPr>
        <w:pStyle w:val="Listenabsatz"/>
      </w:pPr>
      <w:r w:rsidRPr="00E01B73">
        <w:t>Fazit</w:t>
      </w:r>
    </w:p>
    <w:p w14:paraId="41EC82DD" w14:textId="3578B1DC" w:rsidR="008945C1" w:rsidRDefault="2290DC60" w:rsidP="00C16DFB">
      <w:pPr>
        <w:pStyle w:val="01Flietext"/>
        <w:rPr>
          <w:rFonts w:cs="Arial"/>
          <w:b/>
          <w:bCs/>
          <w:iCs/>
          <w:szCs w:val="28"/>
        </w:rPr>
      </w:pPr>
      <w:r w:rsidRPr="007F6963">
        <w:t>Das Fazit dient zusammen mit der Einleitung als Rahmen der Arbeit. Die in der Einleitung aufgeworfenen Fragen sollten wieder aufgegriffen und mit den im Hauptteil gewonnenen Erkenntnissen beantwortet werden. Vielfach bietet sich die Möglichkeit, einen Ausblick auf weiteren Forschungsbedarf zu geben.</w:t>
      </w:r>
      <w:bookmarkStart w:id="54" w:name="_Toc522485361"/>
      <w:bookmarkStart w:id="55" w:name="_Toc522485585"/>
      <w:bookmarkStart w:id="56" w:name="_Ref536202771"/>
      <w:bookmarkStart w:id="57" w:name="_Ref536202827"/>
      <w:bookmarkStart w:id="58" w:name="_Ref536202835"/>
    </w:p>
    <w:p w14:paraId="19853128" w14:textId="407775BC" w:rsidR="00410061" w:rsidRPr="00685C62" w:rsidRDefault="2290DC60" w:rsidP="00D672AB">
      <w:pPr>
        <w:pStyle w:val="berschrift2"/>
      </w:pPr>
      <w:bookmarkStart w:id="59" w:name="_Toc219185760"/>
      <w:r w:rsidRPr="00685C62">
        <w:t>Literaturverzeichnis</w:t>
      </w:r>
      <w:bookmarkEnd w:id="54"/>
      <w:bookmarkEnd w:id="55"/>
      <w:bookmarkEnd w:id="56"/>
      <w:bookmarkEnd w:id="57"/>
      <w:bookmarkEnd w:id="58"/>
      <w:bookmarkEnd w:id="59"/>
    </w:p>
    <w:p w14:paraId="25BB83E1" w14:textId="7634087E" w:rsidR="00410061" w:rsidRPr="007F6963" w:rsidRDefault="00410061" w:rsidP="003D785D">
      <w:pPr>
        <w:pStyle w:val="01Flietext"/>
      </w:pPr>
      <w:r w:rsidRPr="007F6963">
        <w:t xml:space="preserve">Ins Literaturverzeichnis gehören nur Quellen, die auch in der Arbeit zitiert wurden. Dabei können sowohl Personen als auch Organisationen als zitierte Autoren </w:t>
      </w:r>
      <w:r w:rsidR="00B62761">
        <w:t>infrage</w:t>
      </w:r>
      <w:r w:rsidRPr="007F6963">
        <w:t xml:space="preserve"> kommen. Alle Quellen werden beginnend mit dem Nachnamen des Autors</w:t>
      </w:r>
      <w:r w:rsidR="006A5C6E">
        <w:t>/der Autorin</w:t>
      </w:r>
      <w:r w:rsidRPr="007F6963">
        <w:t xml:space="preserve"> alphabetisch aufsteigend geordnet. Dabei gehören Namenszusätze wie „de, von, van“ mit zum Nachnamen des Autors</w:t>
      </w:r>
      <w:r w:rsidR="006A5C6E">
        <w:t>/der</w:t>
      </w:r>
      <w:r w:rsidRPr="007F6963">
        <w:t xml:space="preserve"> </w:t>
      </w:r>
      <w:r w:rsidR="006A5C6E">
        <w:t xml:space="preserve">Autorin </w:t>
      </w:r>
      <w:r w:rsidRPr="007F6963">
        <w:t xml:space="preserve">und sind bei der </w:t>
      </w:r>
      <w:r w:rsidR="006C4F87">
        <w:t>alphabetischen</w:t>
      </w:r>
      <w:r w:rsidRPr="007F6963">
        <w:t xml:space="preserve"> Anordnung zu beachten. Wie die Zitierweise im Text (Kapitel 4.2) ist auch das Literaturverzeichnis nach den allgemeinen Vorgaben des Journals MIS Quarterly </w:t>
      </w:r>
      <w:r w:rsidR="00CB61AE">
        <w:t xml:space="preserve">oder anderen anerkannten </w:t>
      </w:r>
      <w:r w:rsidR="000A618E">
        <w:t>Zitations</w:t>
      </w:r>
      <w:r w:rsidR="00CB61AE">
        <w:t xml:space="preserve">stielen </w:t>
      </w:r>
      <w:r w:rsidRPr="007F6963">
        <w:t xml:space="preserve">zu erstellen. Alle relevanten </w:t>
      </w:r>
      <w:r w:rsidRPr="007F6963">
        <w:lastRenderedPageBreak/>
        <w:t xml:space="preserve">Informationen finden </w:t>
      </w:r>
      <w:r w:rsidRPr="003E7FBC">
        <w:t>sich</w:t>
      </w:r>
      <w:r w:rsidR="00293335" w:rsidRPr="003E7FBC">
        <w:t xml:space="preserve"> im </w:t>
      </w:r>
      <w:r w:rsidRPr="003E7FBC">
        <w:t>MISQ References Format</w:t>
      </w:r>
      <w:r w:rsidR="00C725A9">
        <w:t xml:space="preserve"> oder den jeweiligen </w:t>
      </w:r>
      <w:r w:rsidR="000A618E">
        <w:t>Herausgebern der Zitationsstilen</w:t>
      </w:r>
      <w:r w:rsidRPr="003E7FBC">
        <w:t>. Innerhalb</w:t>
      </w:r>
      <w:r w:rsidRPr="007F6963">
        <w:t xml:space="preserve"> des Verzeichnisses muss keine Trennung zwischen verschiedenen Quellen (z.</w:t>
      </w:r>
      <w:r w:rsidR="00E34C05">
        <w:t> </w:t>
      </w:r>
      <w:r w:rsidRPr="007F6963">
        <w:t>B. Online</w:t>
      </w:r>
      <w:r w:rsidR="00DC313B" w:rsidRPr="007F6963">
        <w:t>-</w:t>
      </w:r>
      <w:r w:rsidRPr="007F6963">
        <w:t>Quellen, Bücher, Rechtsquellen etc.) erfolgen.</w:t>
      </w:r>
    </w:p>
    <w:p w14:paraId="25BF275D" w14:textId="761C3AF0" w:rsidR="00410061" w:rsidRPr="007F6963" w:rsidRDefault="2290DC60" w:rsidP="003D785D">
      <w:pPr>
        <w:pStyle w:val="01Flietext"/>
      </w:pPr>
      <w:r w:rsidRPr="007F6963">
        <w:t>Wichtige Quellen der Literaturbeschaffung sind:</w:t>
      </w:r>
    </w:p>
    <w:p w14:paraId="3155D18F" w14:textId="1A85257D" w:rsidR="00410061" w:rsidRPr="007F6963" w:rsidRDefault="2290DC60" w:rsidP="00E01B73">
      <w:pPr>
        <w:pStyle w:val="Gliederungspunkt"/>
      </w:pPr>
      <w:r w:rsidRPr="007F6963">
        <w:t xml:space="preserve">Zentral- und Teilbibliotheken der Universität </w:t>
      </w:r>
      <w:r w:rsidR="002659D1">
        <w:t>Hohenheim</w:t>
      </w:r>
      <w:r w:rsidRPr="007F6963">
        <w:t xml:space="preserve"> (auch Fernleihen)</w:t>
      </w:r>
    </w:p>
    <w:p w14:paraId="44552C52" w14:textId="77777777" w:rsidR="00410061" w:rsidRPr="007F6963" w:rsidRDefault="2290DC60" w:rsidP="00E01B73">
      <w:pPr>
        <w:pStyle w:val="Gliederungspunkt"/>
      </w:pPr>
      <w:r w:rsidRPr="007F6963">
        <w:t>Datenbank-Informationssystem (DBIS)</w:t>
      </w:r>
    </w:p>
    <w:p w14:paraId="129229AC" w14:textId="28BB6485" w:rsidR="00410061" w:rsidRPr="007F6963" w:rsidRDefault="2290DC60" w:rsidP="00E01B73">
      <w:pPr>
        <w:pStyle w:val="Gliederungspunkt"/>
      </w:pPr>
      <w:r w:rsidRPr="007F6963">
        <w:t>Internet-Quellen: springerlink.com,</w:t>
      </w:r>
      <w:r w:rsidR="003B0C3F">
        <w:t xml:space="preserve"> scopus.com,</w:t>
      </w:r>
      <w:r w:rsidRPr="007F6963">
        <w:t xml:space="preserve"> scholar.google.de, …</w:t>
      </w:r>
    </w:p>
    <w:p w14:paraId="0C5563D5" w14:textId="77777777" w:rsidR="00410061" w:rsidRPr="003D785D" w:rsidRDefault="2290DC60" w:rsidP="003D785D">
      <w:pPr>
        <w:pStyle w:val="01Flietext"/>
      </w:pPr>
      <w:r w:rsidRPr="003D785D">
        <w:t>Zitierfähigkeit von Quellen:</w:t>
      </w:r>
    </w:p>
    <w:p w14:paraId="42E3ACA2" w14:textId="34D16702" w:rsidR="00410061" w:rsidRPr="003D785D" w:rsidRDefault="2290DC60" w:rsidP="003D785D">
      <w:pPr>
        <w:pStyle w:val="01Flietext"/>
      </w:pPr>
      <w:r w:rsidRPr="003D785D">
        <w:t>Grundsätzlich gilt, dass alle Quellen, die in irgendeiner Weise veröffentlicht wurden, zitierfähig sind. Zitierfähiges Material muss beschaffbar und kontrollierbar sein. Eigentlich nicht zitierfähiges Material, wie z.</w:t>
      </w:r>
      <w:r w:rsidR="00E560FE">
        <w:t> </w:t>
      </w:r>
      <w:r w:rsidRPr="003D785D">
        <w:t>B. Informationen aus firmeninternen Quellen, die nur als Präsentation, Handbuch o.</w:t>
      </w:r>
      <w:r w:rsidR="00D83F98">
        <w:t> </w:t>
      </w:r>
      <w:r w:rsidRPr="003D785D">
        <w:t>ä. existieren, sind im Anhang auszuweisen oder auf beigefügten Datenträgern in der aktuellen Version abzuspeichern. Dies gilt z.</w:t>
      </w:r>
      <w:r w:rsidR="00D83F98">
        <w:t> </w:t>
      </w:r>
      <w:r w:rsidRPr="003D785D">
        <w:t>B. auch für Interview-Transkripte.</w:t>
      </w:r>
    </w:p>
    <w:p w14:paraId="33629CEB" w14:textId="77777777" w:rsidR="00410061" w:rsidRPr="003D785D" w:rsidRDefault="2290DC60" w:rsidP="003D785D">
      <w:pPr>
        <w:pStyle w:val="01Flietext"/>
      </w:pPr>
      <w:r w:rsidRPr="003D785D">
        <w:t>Zitierwürdig sind:</w:t>
      </w:r>
    </w:p>
    <w:p w14:paraId="692AA395" w14:textId="60699157" w:rsidR="00410061" w:rsidRPr="007F6963" w:rsidRDefault="2290DC60" w:rsidP="00E01B73">
      <w:pPr>
        <w:pStyle w:val="Gliederungspunkt"/>
      </w:pPr>
      <w:r w:rsidRPr="007F6963">
        <w:t>einschlägige Zeitungen und Journals, wie z.</w:t>
      </w:r>
      <w:r w:rsidR="00D70936">
        <w:t> </w:t>
      </w:r>
      <w:r w:rsidRPr="007F6963">
        <w:t>B. Wall Street Journal oder MISQ</w:t>
      </w:r>
    </w:p>
    <w:p w14:paraId="23D27E85" w14:textId="4CF999BC" w:rsidR="00410061" w:rsidRPr="007F6963" w:rsidRDefault="2290DC60" w:rsidP="00E01B73">
      <w:pPr>
        <w:pStyle w:val="Gliederungspunkt"/>
      </w:pPr>
      <w:r w:rsidRPr="007F6963">
        <w:t xml:space="preserve">spezielle Lexika (sofern </w:t>
      </w:r>
      <w:r w:rsidR="006A5C6E">
        <w:t>die</w:t>
      </w:r>
      <w:r w:rsidRPr="007F6963">
        <w:t xml:space="preserve"> Autor</w:t>
      </w:r>
      <w:r w:rsidR="006A5C6E">
        <w:t>en</w:t>
      </w:r>
      <w:r w:rsidRPr="007F6963">
        <w:t xml:space="preserve"> </w:t>
      </w:r>
      <w:r w:rsidR="006A5C6E">
        <w:t>erkennbar</w:t>
      </w:r>
      <w:r w:rsidRPr="007F6963">
        <w:t xml:space="preserve"> </w:t>
      </w:r>
      <w:r w:rsidR="006A5C6E">
        <w:t>sind</w:t>
      </w:r>
      <w:r w:rsidRPr="007F6963">
        <w:t>), wie z.</w:t>
      </w:r>
      <w:r w:rsidR="00745E4E">
        <w:t> </w:t>
      </w:r>
      <w:r w:rsidRPr="007F6963">
        <w:t>B. Investitionslexikon</w:t>
      </w:r>
    </w:p>
    <w:p w14:paraId="5B63F84F" w14:textId="1E8BA70D" w:rsidR="00410061" w:rsidRPr="007F6963" w:rsidRDefault="2290DC60" w:rsidP="003D785D">
      <w:pPr>
        <w:pStyle w:val="01Flietext"/>
      </w:pPr>
      <w:r w:rsidRPr="007F6963">
        <w:t>I.</w:t>
      </w:r>
      <w:r w:rsidR="00745E4E">
        <w:t> </w:t>
      </w:r>
      <w:r w:rsidRPr="007F6963">
        <w:t>d.</w:t>
      </w:r>
      <w:r w:rsidR="00745E4E">
        <w:t> </w:t>
      </w:r>
      <w:r w:rsidRPr="007F6963">
        <w:t>R. nicht zitierwürdig sind:</w:t>
      </w:r>
    </w:p>
    <w:p w14:paraId="2539C997" w14:textId="6E946AD2" w:rsidR="00410061" w:rsidRPr="007F6963" w:rsidRDefault="2290DC60" w:rsidP="00E01B73">
      <w:pPr>
        <w:pStyle w:val="Gliederungspunkt"/>
      </w:pPr>
      <w:r w:rsidRPr="007F6963">
        <w:t>Internet-Nachschlagewerke, wie z.</w:t>
      </w:r>
      <w:r w:rsidR="00A66283">
        <w:t> </w:t>
      </w:r>
      <w:r w:rsidRPr="007F6963">
        <w:t xml:space="preserve">B. Wikipedia </w:t>
      </w:r>
    </w:p>
    <w:p w14:paraId="34F765FF" w14:textId="4ED2F6F8" w:rsidR="00410061" w:rsidRPr="007F6963" w:rsidRDefault="2290DC60" w:rsidP="00E01B73">
      <w:pPr>
        <w:pStyle w:val="Gliederungspunkt"/>
      </w:pPr>
      <w:r w:rsidRPr="007F6963">
        <w:t>Lexika, die für eine breite Öffentlichkeit verfasst wurden, wie z.</w:t>
      </w:r>
      <w:r w:rsidR="00A66283">
        <w:t> </w:t>
      </w:r>
      <w:r w:rsidRPr="007F6963">
        <w:t>B. Gablers Lexikon</w:t>
      </w:r>
    </w:p>
    <w:p w14:paraId="1210ADB3" w14:textId="77777777" w:rsidR="00410061" w:rsidRPr="007F6963" w:rsidRDefault="2290DC60" w:rsidP="00E01B73">
      <w:pPr>
        <w:pStyle w:val="Gliederungspunkt"/>
      </w:pPr>
      <w:r w:rsidRPr="007F6963">
        <w:t>ältere Auflagen von Büchern oder Gesetzesverfassungen (Ausnahme: Darstellung der zeitlichen Entwicklung)</w:t>
      </w:r>
    </w:p>
    <w:p w14:paraId="153370E6" w14:textId="0B865158" w:rsidR="00B10AED" w:rsidRDefault="2290DC60" w:rsidP="008945C1">
      <w:pPr>
        <w:pStyle w:val="01Flietext"/>
      </w:pPr>
      <w:r w:rsidRPr="007F6963">
        <w:t>Zur Beurteilung der Qualität von Quellen können Journal-Rankings, wie z.</w:t>
      </w:r>
      <w:r w:rsidR="00A66283">
        <w:t> </w:t>
      </w:r>
      <w:r w:rsidRPr="007F6963">
        <w:t xml:space="preserve">B. </w:t>
      </w:r>
      <w:hyperlink r:id="rId18" w:history="1">
        <w:r w:rsidR="002659D1">
          <w:rPr>
            <w:rStyle w:val="Hyperlink"/>
          </w:rPr>
          <w:t>VHB-Rating 2024</w:t>
        </w:r>
      </w:hyperlink>
      <w:r w:rsidRPr="007F6963">
        <w:t>, herangezogen werden. Es wird empfohlen, jede Quelle sofort zu dokumentieren, wobei die Verwendung eines Programms zur Literaturverwaltung hilfreich sein kann (keine Pflicht).</w:t>
      </w:r>
    </w:p>
    <w:p w14:paraId="673C5487" w14:textId="27B63C48" w:rsidR="00410061" w:rsidRPr="007F6963" w:rsidRDefault="2290DC60" w:rsidP="003D785D">
      <w:pPr>
        <w:pStyle w:val="01Flietext"/>
      </w:pPr>
      <w:r w:rsidRPr="007F6963">
        <w:t>Literaturverwaltungsprogramme:</w:t>
      </w:r>
    </w:p>
    <w:p w14:paraId="10839D75" w14:textId="64C587B1" w:rsidR="00410061" w:rsidRPr="007F6963" w:rsidRDefault="2290DC60" w:rsidP="00E01B73">
      <w:pPr>
        <w:pStyle w:val="Gliederungspunkt"/>
      </w:pPr>
      <w:r w:rsidRPr="007F6963">
        <w:t xml:space="preserve">Citavi: Einfaches Programm, </w:t>
      </w:r>
      <w:hyperlink r:id="rId19">
        <w:r w:rsidRPr="007F6963">
          <w:rPr>
            <w:rStyle w:val="Hyperlink"/>
          </w:rPr>
          <w:t>Campus-Lizenz</w:t>
        </w:r>
      </w:hyperlink>
      <w:r w:rsidRPr="007F6963">
        <w:t xml:space="preserve"> für eine Vollversion ist an der Universität </w:t>
      </w:r>
      <w:r w:rsidR="002659D1">
        <w:t>Hohenheim</w:t>
      </w:r>
      <w:r w:rsidRPr="007F6963">
        <w:t xml:space="preserve"> kostenlos verfügbar</w:t>
      </w:r>
    </w:p>
    <w:p w14:paraId="243C3FE3" w14:textId="77777777" w:rsidR="00410061" w:rsidRPr="007F6963" w:rsidRDefault="2290DC60" w:rsidP="00E01B73">
      <w:pPr>
        <w:pStyle w:val="Gliederungspunkt"/>
      </w:pPr>
      <w:r w:rsidRPr="007F6963">
        <w:t>Endnote: Standardprogramm, kostenpflichtig</w:t>
      </w:r>
    </w:p>
    <w:p w14:paraId="366BABA7" w14:textId="77777777" w:rsidR="00410061" w:rsidRPr="007F6963" w:rsidRDefault="2290DC60" w:rsidP="00E01B73">
      <w:pPr>
        <w:pStyle w:val="Gliederungspunkt"/>
      </w:pPr>
      <w:proofErr w:type="spellStart"/>
      <w:r w:rsidRPr="007F6963">
        <w:t>RefWorks</w:t>
      </w:r>
      <w:proofErr w:type="spellEnd"/>
    </w:p>
    <w:p w14:paraId="5BA4E462" w14:textId="77777777" w:rsidR="00410061" w:rsidRPr="007F6963" w:rsidRDefault="2290DC60" w:rsidP="00E01B73">
      <w:pPr>
        <w:pStyle w:val="Gliederungspunkt"/>
      </w:pPr>
      <w:r w:rsidRPr="007F6963">
        <w:t>Mendeley für Mac</w:t>
      </w:r>
    </w:p>
    <w:p w14:paraId="5FDA5EB6" w14:textId="1FDAAB89" w:rsidR="00410061" w:rsidRPr="00685C62" w:rsidRDefault="2290DC60" w:rsidP="00D672AB">
      <w:pPr>
        <w:pStyle w:val="berschrift2"/>
      </w:pPr>
      <w:bookmarkStart w:id="60" w:name="_Toc522485362"/>
      <w:bookmarkStart w:id="61" w:name="_Toc522485586"/>
      <w:bookmarkStart w:id="62" w:name="_Toc219185761"/>
      <w:r w:rsidRPr="00685C62">
        <w:lastRenderedPageBreak/>
        <w:t>Anhang</w:t>
      </w:r>
      <w:bookmarkEnd w:id="60"/>
      <w:bookmarkEnd w:id="61"/>
      <w:bookmarkEnd w:id="62"/>
    </w:p>
    <w:p w14:paraId="64EC078B" w14:textId="54E69A0E" w:rsidR="003D785D" w:rsidRDefault="2290DC60" w:rsidP="004B1E2A">
      <w:pPr>
        <w:pStyle w:val="01Flietext"/>
        <w:rPr>
          <w:rFonts w:cs="Arial"/>
          <w:szCs w:val="28"/>
        </w:rPr>
      </w:pPr>
      <w:r w:rsidRPr="007F6963">
        <w:t>Der Anhang folgt auf das Literaturverzeichnis der Arbeit. Jegliche für den Gang der Untersuchung und den Lesefluss wichtigen Daten und Informationen dürfen nicht in den Anhang ausgelagert werden. Dieser dient lediglich der Erhöhung von Transparenz und Verständnis hinsichtlich der Vorgehensweise und Ergebnisverarbeitung. Aufzunehmen sind bspw. Interviews, Fragebögen etc. Im Textteil ist auf alle Bestandteile des Anhangs zu verweisen.</w:t>
      </w:r>
      <w:bookmarkStart w:id="63" w:name="_Toc522485363"/>
      <w:bookmarkStart w:id="64" w:name="_Toc522485587"/>
    </w:p>
    <w:p w14:paraId="0E405FBE" w14:textId="45262F29" w:rsidR="00410061" w:rsidRPr="00685C62" w:rsidRDefault="2290DC60" w:rsidP="00D672AB">
      <w:pPr>
        <w:pStyle w:val="berschrift2"/>
      </w:pPr>
      <w:bookmarkStart w:id="65" w:name="_Toc219185762"/>
      <w:r w:rsidRPr="00685C62">
        <w:t>Eidesstattliche Erklärung</w:t>
      </w:r>
      <w:bookmarkEnd w:id="63"/>
      <w:bookmarkEnd w:id="64"/>
      <w:bookmarkEnd w:id="65"/>
    </w:p>
    <w:p w14:paraId="3E37317E" w14:textId="77777777" w:rsidR="00806042" w:rsidRDefault="00410061" w:rsidP="00806042">
      <w:pPr>
        <w:pStyle w:val="01Flietext"/>
      </w:pPr>
      <w:r w:rsidRPr="007F6963">
        <w:t xml:space="preserve">Den Abschluss einer wissenschaftlichen Arbeit bildet die rechtliche Zusicherung, dass der </w:t>
      </w:r>
      <w:r w:rsidR="00131831">
        <w:t>Verfassende</w:t>
      </w:r>
      <w:r w:rsidRPr="007F6963">
        <w:t xml:space="preserve"> die betreffende Arbeit </w:t>
      </w:r>
      <w:r w:rsidR="00101CD9">
        <w:t>selbstständig</w:t>
      </w:r>
      <w:r w:rsidRPr="007F6963">
        <w:t xml:space="preserve"> und ohne fremde Hilfe angefertigt hat. Sie ist mit Ort und Datum versehen zu unterschreiben.</w:t>
      </w:r>
      <w:r w:rsidR="00806042">
        <w:t xml:space="preserve"> Das entsprechende Dokument finden Sie auf der </w:t>
      </w:r>
      <w:hyperlink r:id="rId20" w:history="1">
        <w:r w:rsidR="00806042" w:rsidRPr="00806042">
          <w:rPr>
            <w:rStyle w:val="Hyperlink"/>
          </w:rPr>
          <w:t>Seite des Prüfungsamtes</w:t>
        </w:r>
      </w:hyperlink>
      <w:r w:rsidR="00806042">
        <w:t>.</w:t>
      </w:r>
      <w:bookmarkStart w:id="66" w:name="_Toc522485364"/>
      <w:bookmarkStart w:id="67" w:name="_Toc522485588"/>
    </w:p>
    <w:p w14:paraId="4EA16BC9" w14:textId="21B0F04A" w:rsidR="00806042" w:rsidRDefault="00806042" w:rsidP="00806042">
      <w:pPr>
        <w:pStyle w:val="berschrift2"/>
      </w:pPr>
      <w:bookmarkStart w:id="68" w:name="_Toc219185763"/>
      <w:r>
        <w:t>Erklärung zur Verwendung von generativer KI</w:t>
      </w:r>
      <w:bookmarkEnd w:id="68"/>
    </w:p>
    <w:p w14:paraId="7505B764" w14:textId="665B085E" w:rsidR="00D17FD3" w:rsidRPr="00806042" w:rsidRDefault="00806042" w:rsidP="00806042">
      <w:pPr>
        <w:pStyle w:val="01Flietext"/>
      </w:pPr>
      <w:r>
        <w:t xml:space="preserve">Sollten Sie für Ihre wissenschaftlichen Arbeit generative KI genutzt haben, müssen Sie das entsprechende Formular der Universität ausfüllen und an die Arbeit anhängen. Dieses finden Sie wiederum auf der </w:t>
      </w:r>
      <w:hyperlink r:id="rId21" w:history="1">
        <w:r w:rsidRPr="00806042">
          <w:rPr>
            <w:rStyle w:val="Hyperlink"/>
          </w:rPr>
          <w:t>Seite des Prüfungsamtes</w:t>
        </w:r>
      </w:hyperlink>
      <w:r>
        <w:t xml:space="preserve">. </w:t>
      </w:r>
      <w:r w:rsidR="00D17FD3">
        <w:br w:type="page"/>
      </w:r>
    </w:p>
    <w:p w14:paraId="56FF6AB1" w14:textId="4CEE8233" w:rsidR="00410061" w:rsidRPr="00ED22D8" w:rsidRDefault="2290DC60" w:rsidP="00D672AB">
      <w:pPr>
        <w:pStyle w:val="berschrift1"/>
      </w:pPr>
      <w:bookmarkStart w:id="69" w:name="_Toc219185764"/>
      <w:r w:rsidRPr="00ED22D8">
        <w:lastRenderedPageBreak/>
        <w:t>Formale Anforderungen</w:t>
      </w:r>
      <w:bookmarkEnd w:id="66"/>
      <w:bookmarkEnd w:id="67"/>
      <w:bookmarkEnd w:id="69"/>
    </w:p>
    <w:p w14:paraId="1FACFCD1" w14:textId="35E4E5A0" w:rsidR="00410061" w:rsidRPr="00ED22D8" w:rsidRDefault="2290DC60" w:rsidP="00D672AB">
      <w:pPr>
        <w:pStyle w:val="berschrift2"/>
      </w:pPr>
      <w:bookmarkStart w:id="70" w:name="_Toc522485365"/>
      <w:bookmarkStart w:id="71" w:name="_Toc522485589"/>
      <w:bookmarkStart w:id="72" w:name="_Toc219185765"/>
      <w:r w:rsidRPr="00ED22D8">
        <w:t>Form und Layout</w:t>
      </w:r>
      <w:bookmarkEnd w:id="70"/>
      <w:bookmarkEnd w:id="71"/>
      <w:bookmarkEnd w:id="72"/>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402"/>
        <w:gridCol w:w="2409"/>
      </w:tblGrid>
      <w:tr w:rsidR="007E5C29" w14:paraId="3E5F7ADB" w14:textId="77777777" w:rsidTr="007E5C29">
        <w:tc>
          <w:tcPr>
            <w:tcW w:w="2122" w:type="dxa"/>
          </w:tcPr>
          <w:p w14:paraId="48D5F3F7" w14:textId="133D16C7" w:rsidR="007E5C29" w:rsidRDefault="007E5C29" w:rsidP="003D785D">
            <w:r w:rsidRPr="007F6963">
              <w:t>Schriftart</w:t>
            </w:r>
          </w:p>
        </w:tc>
        <w:tc>
          <w:tcPr>
            <w:tcW w:w="3402" w:type="dxa"/>
          </w:tcPr>
          <w:p w14:paraId="52FD2E9C" w14:textId="079CD3AB" w:rsidR="007E5C29" w:rsidRDefault="007E5C29" w:rsidP="003D785D">
            <w:pPr>
              <w:jc w:val="left"/>
            </w:pPr>
            <w:r w:rsidRPr="007F6963">
              <w:t>Times New Roman</w:t>
            </w:r>
          </w:p>
        </w:tc>
        <w:tc>
          <w:tcPr>
            <w:tcW w:w="2409" w:type="dxa"/>
          </w:tcPr>
          <w:p w14:paraId="55F1F561" w14:textId="77777777" w:rsidR="007E5C29" w:rsidRDefault="007E5C29" w:rsidP="003D785D"/>
        </w:tc>
      </w:tr>
      <w:tr w:rsidR="007E5C29" w14:paraId="38FBAF12" w14:textId="77777777" w:rsidTr="007E5C29">
        <w:tc>
          <w:tcPr>
            <w:tcW w:w="2122" w:type="dxa"/>
          </w:tcPr>
          <w:p w14:paraId="6FF8FD9F" w14:textId="5D25DECF" w:rsidR="007E5C29" w:rsidRDefault="007E5C29" w:rsidP="003D785D">
            <w:r w:rsidRPr="007F6963">
              <w:t>Schriftgröße</w:t>
            </w:r>
          </w:p>
        </w:tc>
        <w:tc>
          <w:tcPr>
            <w:tcW w:w="3402" w:type="dxa"/>
          </w:tcPr>
          <w:p w14:paraId="3E26A357" w14:textId="7B246373" w:rsidR="007E5C29" w:rsidRPr="003D785D" w:rsidRDefault="003D785D" w:rsidP="003D785D">
            <w:pPr>
              <w:jc w:val="left"/>
            </w:pPr>
            <w:r>
              <w:t xml:space="preserve">Generell: 12 </w:t>
            </w:r>
            <w:proofErr w:type="spellStart"/>
            <w:r>
              <w:t>pt</w:t>
            </w:r>
            <w:proofErr w:type="spellEnd"/>
            <w:r>
              <w:br/>
            </w:r>
            <w:r w:rsidR="007E5C29" w:rsidRPr="007F6963">
              <w:t xml:space="preserve">Fußnoten: 10 </w:t>
            </w:r>
            <w:proofErr w:type="spellStart"/>
            <w:r w:rsidR="007E5C29" w:rsidRPr="007F6963">
              <w:t>pt</w:t>
            </w:r>
            <w:proofErr w:type="spellEnd"/>
          </w:p>
        </w:tc>
        <w:tc>
          <w:tcPr>
            <w:tcW w:w="2409" w:type="dxa"/>
          </w:tcPr>
          <w:p w14:paraId="6B550DB4" w14:textId="77777777" w:rsidR="007E5C29" w:rsidRDefault="007E5C29" w:rsidP="003D785D"/>
        </w:tc>
      </w:tr>
      <w:tr w:rsidR="007E5C29" w14:paraId="1224BA74" w14:textId="77777777" w:rsidTr="007E5C29">
        <w:tc>
          <w:tcPr>
            <w:tcW w:w="2122" w:type="dxa"/>
          </w:tcPr>
          <w:p w14:paraId="2A7828F8" w14:textId="4A5984D1" w:rsidR="007E5C29" w:rsidRDefault="007E5C29" w:rsidP="003D785D">
            <w:r w:rsidRPr="007F6963">
              <w:t>Zeilenabstand</w:t>
            </w:r>
          </w:p>
        </w:tc>
        <w:tc>
          <w:tcPr>
            <w:tcW w:w="3402" w:type="dxa"/>
          </w:tcPr>
          <w:p w14:paraId="5EC88D5B" w14:textId="6F9C5DDF" w:rsidR="007E5C29" w:rsidRPr="007E5C29" w:rsidRDefault="007E5C29" w:rsidP="003D785D">
            <w:pPr>
              <w:jc w:val="left"/>
            </w:pPr>
            <w:r>
              <w:t>Generell: 1,5</w:t>
            </w:r>
            <w:r w:rsidR="003D785D">
              <w:br/>
            </w:r>
            <w:r w:rsidRPr="007F6963">
              <w:t>Fußnoten: 1</w:t>
            </w:r>
            <w:r w:rsidR="003D785D">
              <w:br/>
            </w:r>
            <w:r w:rsidRPr="007F6963">
              <w:t>Abstand nach Ab</w:t>
            </w:r>
            <w:r>
              <w:t>sätzen: 6</w:t>
            </w:r>
            <w:r w:rsidRPr="007F6963">
              <w:t>pt</w:t>
            </w:r>
          </w:p>
        </w:tc>
        <w:tc>
          <w:tcPr>
            <w:tcW w:w="2409" w:type="dxa"/>
          </w:tcPr>
          <w:p w14:paraId="4EE3BF0A" w14:textId="77777777" w:rsidR="007E5C29" w:rsidRDefault="007E5C29" w:rsidP="003D785D"/>
        </w:tc>
      </w:tr>
      <w:tr w:rsidR="007E5C29" w14:paraId="28D02586" w14:textId="77777777" w:rsidTr="007E5C29">
        <w:tc>
          <w:tcPr>
            <w:tcW w:w="2122" w:type="dxa"/>
          </w:tcPr>
          <w:p w14:paraId="2611A31F" w14:textId="175B06CF" w:rsidR="007E5C29" w:rsidRDefault="007E5C29" w:rsidP="003D785D">
            <w:r w:rsidRPr="007F6963">
              <w:t>Seitenränder</w:t>
            </w:r>
          </w:p>
        </w:tc>
        <w:tc>
          <w:tcPr>
            <w:tcW w:w="3402" w:type="dxa"/>
          </w:tcPr>
          <w:p w14:paraId="0DABB1D5" w14:textId="20BF546B" w:rsidR="007E5C29" w:rsidRDefault="007E5C29" w:rsidP="003D785D">
            <w:pPr>
              <w:jc w:val="left"/>
            </w:pPr>
            <w:r w:rsidRPr="007F6963">
              <w:t>Oben</w:t>
            </w:r>
            <w:r w:rsidRPr="007F6963">
              <w:rPr>
                <w:szCs w:val="24"/>
              </w:rPr>
              <w:tab/>
            </w:r>
            <w:r w:rsidRPr="007F6963">
              <w:t>3 cm</w:t>
            </w:r>
            <w:r w:rsidR="003D785D">
              <w:br/>
            </w:r>
            <w:r w:rsidRPr="007F6963">
              <w:t xml:space="preserve">Links: </w:t>
            </w:r>
            <w:r w:rsidRPr="007F6963">
              <w:rPr>
                <w:szCs w:val="24"/>
              </w:rPr>
              <w:tab/>
            </w:r>
            <w:r w:rsidRPr="007F6963">
              <w:t xml:space="preserve">2,5 </w:t>
            </w:r>
            <w:r w:rsidRPr="007F6963">
              <w:rPr>
                <w:szCs w:val="24"/>
              </w:rPr>
              <w:tab/>
            </w:r>
            <w:r w:rsidRPr="007F6963">
              <w:t>cm</w:t>
            </w:r>
          </w:p>
        </w:tc>
        <w:tc>
          <w:tcPr>
            <w:tcW w:w="2409" w:type="dxa"/>
          </w:tcPr>
          <w:p w14:paraId="0ED1FC7E" w14:textId="76F37FDC" w:rsidR="007E5C29" w:rsidRDefault="007E5C29" w:rsidP="003D785D">
            <w:pPr>
              <w:jc w:val="left"/>
            </w:pPr>
            <w:r w:rsidRPr="007F6963">
              <w:t>Unten: 2 cm</w:t>
            </w:r>
            <w:r w:rsidR="003D785D">
              <w:br/>
            </w:r>
            <w:r w:rsidRPr="007F6963">
              <w:t>Rechts: 2,5 cm</w:t>
            </w:r>
          </w:p>
        </w:tc>
      </w:tr>
      <w:tr w:rsidR="007E5C29" w14:paraId="717027FA" w14:textId="77777777" w:rsidTr="007E5C29">
        <w:tc>
          <w:tcPr>
            <w:tcW w:w="2122" w:type="dxa"/>
          </w:tcPr>
          <w:p w14:paraId="543C3E8D" w14:textId="1A6DE4B6" w:rsidR="007E5C29" w:rsidRDefault="007E5C29" w:rsidP="003D785D">
            <w:r w:rsidRPr="007F6963">
              <w:t>Layout</w:t>
            </w:r>
          </w:p>
        </w:tc>
        <w:tc>
          <w:tcPr>
            <w:tcW w:w="3402" w:type="dxa"/>
          </w:tcPr>
          <w:p w14:paraId="26387BE5" w14:textId="7C9EEB45" w:rsidR="007E5C29" w:rsidRPr="003D785D" w:rsidRDefault="007E5C29" w:rsidP="003D785D">
            <w:pPr>
              <w:jc w:val="left"/>
              <w:rPr>
                <w:szCs w:val="24"/>
              </w:rPr>
            </w:pPr>
            <w:r w:rsidRPr="007F6963">
              <w:t>Blocksatz</w:t>
            </w:r>
            <w:r w:rsidR="003D785D">
              <w:rPr>
                <w:szCs w:val="24"/>
              </w:rPr>
              <w:br/>
            </w:r>
            <w:r w:rsidRPr="007F6963">
              <w:t>Geeignete Silbentrennung</w:t>
            </w:r>
          </w:p>
        </w:tc>
        <w:tc>
          <w:tcPr>
            <w:tcW w:w="2409" w:type="dxa"/>
          </w:tcPr>
          <w:p w14:paraId="5FF5BD68" w14:textId="4196B47E" w:rsidR="007E5C29" w:rsidRDefault="007E5C29" w:rsidP="003D785D"/>
        </w:tc>
      </w:tr>
    </w:tbl>
    <w:p w14:paraId="110194E7" w14:textId="3B91ADAA" w:rsidR="00410061" w:rsidRPr="00ED22D8" w:rsidRDefault="2290DC60" w:rsidP="00D672AB">
      <w:pPr>
        <w:pStyle w:val="berschrift2"/>
      </w:pPr>
      <w:bookmarkStart w:id="73" w:name="_Toc522485366"/>
      <w:bookmarkStart w:id="74" w:name="_Toc522485590"/>
      <w:bookmarkStart w:id="75" w:name="_Toc219185766"/>
      <w:r w:rsidRPr="00ED22D8">
        <w:t>Zitierweise</w:t>
      </w:r>
      <w:bookmarkEnd w:id="73"/>
      <w:bookmarkEnd w:id="74"/>
      <w:bookmarkEnd w:id="75"/>
    </w:p>
    <w:p w14:paraId="04BA0EBB" w14:textId="081604AB" w:rsidR="00410061" w:rsidRPr="007F6963" w:rsidRDefault="2290DC60" w:rsidP="003D785D">
      <w:pPr>
        <w:pStyle w:val="01Flietext"/>
      </w:pPr>
      <w:r w:rsidRPr="007F6963">
        <w:t>Eine korrekte und strukturierte Angabe aller verwendeten Quellen ist Grundvoraussetzung und unabdingbares Element einer wissenschaftlichen Arbeit. Zwischen fremdem und eigenem Gedankengut muss daher eine klare und erkennbare Trennung vorgenommen werden. Jegliches</w:t>
      </w:r>
      <w:r w:rsidR="00131831">
        <w:t xml:space="preserve"> fremde Gedankengut muss mit der</w:t>
      </w:r>
      <w:r w:rsidRPr="007F6963">
        <w:t xml:space="preserve"> jeweiligen </w:t>
      </w:r>
      <w:r w:rsidR="00131831" w:rsidRPr="00131831">
        <w:t>Person der Urheberschaft</w:t>
      </w:r>
      <w:r w:rsidRPr="007F6963">
        <w:t xml:space="preserve"> gekennzeichnet sein. Dies erfolgt einmal durch die Angabe der Quelle im laufenden Text und zweitens durch die Quellenangabe im beigefügten Literaturverzeichnis (Kapitel </w:t>
      </w:r>
      <w:r w:rsidR="00D17FD3">
        <w:fldChar w:fldCharType="begin"/>
      </w:r>
      <w:r w:rsidR="00D17FD3">
        <w:instrText xml:space="preserve"> REF _Ref536202771 \r \h </w:instrText>
      </w:r>
      <w:r w:rsidR="00D17FD3">
        <w:fldChar w:fldCharType="separate"/>
      </w:r>
      <w:r w:rsidR="00D17FD3">
        <w:t>3.10</w:t>
      </w:r>
      <w:r w:rsidR="00D17FD3">
        <w:fldChar w:fldCharType="end"/>
      </w:r>
      <w:r w:rsidRPr="007F6963">
        <w:t>). Dies bedeutet, dass Zitate als solche kenntlich zu machen und die ihnen zugrundeliegenden Quellen vollständig und präzise im Literaturverzeichnis zu nennen sind.</w:t>
      </w:r>
    </w:p>
    <w:p w14:paraId="70D3C0DF" w14:textId="3B801B0D" w:rsidR="00410061" w:rsidRPr="007F6963" w:rsidRDefault="2290DC60" w:rsidP="003D785D">
      <w:pPr>
        <w:pStyle w:val="01Flietext"/>
      </w:pPr>
      <w:r w:rsidRPr="007F6963">
        <w:t>Generell sollte in jeder Arbeit der aktuelle Stand der Forschung berücksichtigt werden, d.</w:t>
      </w:r>
      <w:r w:rsidR="006E3230">
        <w:t> </w:t>
      </w:r>
      <w:r w:rsidRPr="007F6963">
        <w:t>h. es sollte jeweils die neueste Ausgabe zitiert werden. Ausnahmen bilden wichtige Standardwerke, die nicht mehr aufgelegt werden, oder Umstellungen in Neuauflagen, in welchen ein bestimmter Inhalt nicht mehr abgedruckt wird. Des Weiteren sind bedeutende Quellen unbedeutenderen Quellen vorzuziehen. Bedeutende Quellen erkennt man u.</w:t>
      </w:r>
      <w:r w:rsidR="0050450C">
        <w:t> </w:t>
      </w:r>
      <w:r w:rsidRPr="007F6963">
        <w:t>a. daran, dass diese oft in der Literatur zum jeweiligen Thema zitiert werden.</w:t>
      </w:r>
    </w:p>
    <w:p w14:paraId="069B19E9" w14:textId="12302302" w:rsidR="00410061" w:rsidRPr="007F6963" w:rsidRDefault="2290DC60" w:rsidP="003D785D">
      <w:pPr>
        <w:pStyle w:val="01Flietext"/>
      </w:pPr>
      <w:r w:rsidRPr="007F6963">
        <w:t xml:space="preserve">Wie das Literaturverzeichnis (Kapitel </w:t>
      </w:r>
      <w:r w:rsidR="00D17FD3">
        <w:fldChar w:fldCharType="begin"/>
      </w:r>
      <w:r w:rsidR="00D17FD3">
        <w:instrText xml:space="preserve"> REF _Ref536202835 \r \h </w:instrText>
      </w:r>
      <w:r w:rsidR="00D17FD3">
        <w:fldChar w:fldCharType="separate"/>
      </w:r>
      <w:r w:rsidR="00D17FD3">
        <w:t>3.10</w:t>
      </w:r>
      <w:r w:rsidR="00D17FD3">
        <w:fldChar w:fldCharType="end"/>
      </w:r>
      <w:r w:rsidRPr="007F6963">
        <w:t xml:space="preserve">) ist auch die Zitation im laufenden Text nach den allgemeinen Vorgaben des </w:t>
      </w:r>
      <w:r w:rsidR="00293335">
        <w:t xml:space="preserve">MISQ </w:t>
      </w:r>
      <w:r w:rsidR="00CB61AE">
        <w:t xml:space="preserve">oder anderen anerkannten </w:t>
      </w:r>
      <w:r w:rsidR="00EB7519">
        <w:t>Zitationsstilen</w:t>
      </w:r>
      <w:r w:rsidR="00CB61AE">
        <w:t xml:space="preserve"> </w:t>
      </w:r>
      <w:r w:rsidRPr="007F6963">
        <w:t xml:space="preserve">zu erstellen (Grammar and Style, References Format). Dabei ist vor allem in direkte und indirekte Zitate zu </w:t>
      </w:r>
      <w:r w:rsidRPr="007F6963">
        <w:lastRenderedPageBreak/>
        <w:t>unterscheiden.</w:t>
      </w:r>
    </w:p>
    <w:p w14:paraId="073DAC88" w14:textId="77777777" w:rsidR="00410061" w:rsidRPr="007F6963" w:rsidRDefault="00410061" w:rsidP="003D785D">
      <w:pPr>
        <w:pStyle w:val="01Flietext"/>
      </w:pPr>
      <w:r w:rsidRPr="007F6963">
        <w:t>Allgemeine Hinweise zu direkten Zitaten:</w:t>
      </w:r>
      <w:r w:rsidRPr="007F6963">
        <w:rPr>
          <w:szCs w:val="24"/>
        </w:rPr>
        <w:tab/>
      </w:r>
    </w:p>
    <w:p w14:paraId="64108950" w14:textId="77777777" w:rsidR="00410061" w:rsidRPr="007F6963" w:rsidRDefault="2290DC60" w:rsidP="00E01B73">
      <w:pPr>
        <w:pStyle w:val="Gliederungspunkt"/>
      </w:pPr>
      <w:r w:rsidRPr="007F6963">
        <w:t>Direkte Zitate sind sparsam zu verwenden.</w:t>
      </w:r>
    </w:p>
    <w:p w14:paraId="6970ACD5" w14:textId="77777777" w:rsidR="00410061" w:rsidRPr="007F6963" w:rsidRDefault="2290DC60" w:rsidP="00E01B73">
      <w:pPr>
        <w:pStyle w:val="Gliederungspunkt"/>
      </w:pPr>
      <w:r w:rsidRPr="007F6963">
        <w:t>Zu Beginn bzw. am Ende des wörtlichen Zitats stehen Anführungszeichen.</w:t>
      </w:r>
    </w:p>
    <w:p w14:paraId="22A3615D" w14:textId="77777777" w:rsidR="00410061" w:rsidRPr="007F6963" w:rsidRDefault="2290DC60" w:rsidP="00E01B73">
      <w:pPr>
        <w:pStyle w:val="Gliederungspunkt"/>
      </w:pPr>
      <w:r w:rsidRPr="007F6963">
        <w:t>Buchstaben und Zeichen sind getreu der Originalquelle zu übernehmen.</w:t>
      </w:r>
    </w:p>
    <w:p w14:paraId="70DAFB88" w14:textId="77777777" w:rsidR="00410061" w:rsidRPr="007F6963" w:rsidRDefault="2290DC60" w:rsidP="00E01B73">
      <w:pPr>
        <w:pStyle w:val="Gliederungspunkt"/>
      </w:pPr>
      <w:r w:rsidRPr="007F6963">
        <w:t>Auslassungen von Worten oder Sätzen sind mit dem Platzhalter […] zu kennzeichnen.</w:t>
      </w:r>
    </w:p>
    <w:p w14:paraId="1BF08CF1" w14:textId="77777777" w:rsidR="00410061" w:rsidRPr="007F6963" w:rsidRDefault="2290DC60" w:rsidP="00E01B73">
      <w:pPr>
        <w:pStyle w:val="Gliederungspunkt"/>
      </w:pPr>
      <w:r w:rsidRPr="007F6963">
        <w:t>Auslassungen zu Beginn oder am Ende des Zitats bedürfen keiner Kennzeichnung.</w:t>
      </w:r>
    </w:p>
    <w:p w14:paraId="765BA8D4" w14:textId="77777777" w:rsidR="00410061" w:rsidRPr="007F6963" w:rsidRDefault="2290DC60" w:rsidP="00E01B73">
      <w:pPr>
        <w:pStyle w:val="Gliederungspunkt"/>
      </w:pPr>
      <w:r w:rsidRPr="007F6963">
        <w:t>Eigene Ergänzungen oder Änderungen sind in eckigen Klammern […] darzustellen.</w:t>
      </w:r>
    </w:p>
    <w:p w14:paraId="3568BE75" w14:textId="77777777" w:rsidR="00410061" w:rsidRPr="007F6963" w:rsidRDefault="2290DC60" w:rsidP="00E01B73">
      <w:pPr>
        <w:pStyle w:val="Gliederungspunkt"/>
      </w:pPr>
      <w:r w:rsidRPr="007F6963">
        <w:t>Ein Zitat innerhalb des Zitats ist mit ‚…‘ zu kennzeichnen.</w:t>
      </w:r>
    </w:p>
    <w:p w14:paraId="0E5F68A5" w14:textId="77777777" w:rsidR="00410061" w:rsidRPr="007F6963" w:rsidRDefault="2290DC60" w:rsidP="00E01B73">
      <w:pPr>
        <w:pStyle w:val="Gliederungspunkt"/>
      </w:pPr>
      <w:r w:rsidRPr="007F6963">
        <w:t>Es werden keine Vorbemerkungen wie etwa „vgl.“ verwendet.</w:t>
      </w:r>
    </w:p>
    <w:p w14:paraId="59881987" w14:textId="26C7C137" w:rsidR="00410061" w:rsidRPr="007F6963" w:rsidRDefault="00410061" w:rsidP="00043E89">
      <w:r w:rsidRPr="007F6963">
        <w:t>Allgemeine Hinweise zu indirekten Zitaten:</w:t>
      </w:r>
    </w:p>
    <w:p w14:paraId="55484634" w14:textId="77777777" w:rsidR="00410061" w:rsidRPr="007F6963" w:rsidRDefault="2290DC60" w:rsidP="00E01B73">
      <w:pPr>
        <w:pStyle w:val="Gliederungspunkt"/>
      </w:pPr>
      <w:r w:rsidRPr="007F6963">
        <w:t>Es sind keine Anführungszeichen im Text zu setzen.</w:t>
      </w:r>
    </w:p>
    <w:p w14:paraId="50BA23E3" w14:textId="77777777" w:rsidR="00410061" w:rsidRPr="007F6963" w:rsidRDefault="2290DC60" w:rsidP="00E01B73">
      <w:pPr>
        <w:pStyle w:val="Gliederungspunkt"/>
      </w:pPr>
      <w:r w:rsidRPr="007F6963">
        <w:t>Anfang und Ende des Zitats müssen dennoch klar erkennbar sein.</w:t>
      </w:r>
    </w:p>
    <w:p w14:paraId="0FFFA3FE" w14:textId="7DC9FF56" w:rsidR="00410061" w:rsidRPr="007F6963" w:rsidRDefault="2290DC60" w:rsidP="003D785D">
      <w:pPr>
        <w:pStyle w:val="01Flietext"/>
      </w:pPr>
      <w:r w:rsidRPr="007F6963">
        <w:t>Sonderfall – mehrere Veröffentlichungen eines Autors</w:t>
      </w:r>
      <w:r w:rsidR="00131831">
        <w:t>/einer Autorin</w:t>
      </w:r>
      <w:r w:rsidRPr="007F6963">
        <w:t xml:space="preserve"> im selben Jahr:</w:t>
      </w:r>
    </w:p>
    <w:p w14:paraId="5D4309A9" w14:textId="3C9A974B" w:rsidR="00410061" w:rsidRPr="007F6963" w:rsidRDefault="2290DC60" w:rsidP="00E01B73">
      <w:pPr>
        <w:pStyle w:val="Gliederungspunkt"/>
      </w:pPr>
      <w:r w:rsidRPr="007F6963">
        <w:t>Die Jahresangabe ist mit Buchstaben zu versehen, wobei die Ordnung alphabetisch mit dem ersten Wort des Titels erfolgt, z.</w:t>
      </w:r>
      <w:r w:rsidR="00611A36">
        <w:t> </w:t>
      </w:r>
      <w:r w:rsidRPr="007F6963">
        <w:t>B. (Kahneman 2000a) und (Kahneman 2000b).</w:t>
      </w:r>
    </w:p>
    <w:p w14:paraId="6FD66FAF" w14:textId="77777777" w:rsidR="00410061" w:rsidRPr="007F6963" w:rsidRDefault="2290DC60" w:rsidP="00E01B73">
      <w:pPr>
        <w:pStyle w:val="Gliederungspunkt"/>
      </w:pPr>
      <w:r w:rsidRPr="007F6963">
        <w:t>Im Literaturverzeichnis sind beide Quellen separat auszuweisen.</w:t>
      </w:r>
    </w:p>
    <w:p w14:paraId="10877DDE" w14:textId="77777777" w:rsidR="00410061" w:rsidRPr="007F6963" w:rsidRDefault="2290DC60" w:rsidP="003D785D">
      <w:pPr>
        <w:pStyle w:val="01Flietext"/>
      </w:pPr>
      <w:r w:rsidRPr="007F6963">
        <w:t>Sonderfall – Internetquellen:</w:t>
      </w:r>
    </w:p>
    <w:p w14:paraId="38F479B4" w14:textId="77777777" w:rsidR="00410061" w:rsidRPr="007F6963" w:rsidRDefault="2290DC60" w:rsidP="00E01B73">
      <w:pPr>
        <w:pStyle w:val="Gliederungspunkt"/>
      </w:pPr>
      <w:r w:rsidRPr="007F6963">
        <w:t xml:space="preserve">Internetquellen sind wie herkömmliche Quellen, inkl. Autorennachname und Veröffentlichungsjahr zu zitieren, insofern dies auf der Internetseite angegeben wurde. </w:t>
      </w:r>
    </w:p>
    <w:p w14:paraId="3B118CB2" w14:textId="77777777" w:rsidR="007E5150" w:rsidRDefault="2290DC60" w:rsidP="00E01B73">
      <w:pPr>
        <w:pStyle w:val="Gliederungspunkt"/>
      </w:pPr>
      <w:r w:rsidRPr="007F6963">
        <w:t>Sollte kein Autorenname vorhanden sein, ist der Name des veröffentlichen Unternehmens bzw. der Internetseite anzugeben.</w:t>
      </w:r>
    </w:p>
    <w:p w14:paraId="1F81746F" w14:textId="424D2BA4" w:rsidR="007E5150" w:rsidRDefault="007E5150" w:rsidP="006A357D">
      <w:pPr>
        <w:pStyle w:val="berschrift2"/>
      </w:pPr>
      <w:bookmarkStart w:id="76" w:name="_Toc522485367"/>
      <w:bookmarkStart w:id="77" w:name="_Toc522485591"/>
      <w:bookmarkStart w:id="78" w:name="_Toc219185767"/>
      <w:r>
        <w:t xml:space="preserve">Weitere </w:t>
      </w:r>
      <w:r w:rsidRPr="007E5150">
        <w:t>Hinweis</w:t>
      </w:r>
      <w:r>
        <w:t>e</w:t>
      </w:r>
      <w:r w:rsidRPr="007E5150">
        <w:t>:</w:t>
      </w:r>
      <w:bookmarkEnd w:id="76"/>
      <w:bookmarkEnd w:id="77"/>
      <w:bookmarkEnd w:id="78"/>
    </w:p>
    <w:p w14:paraId="2BFE5088" w14:textId="5CFDFD02" w:rsidR="007E5150" w:rsidRPr="007E5150" w:rsidRDefault="007E5150" w:rsidP="00E01B73">
      <w:pPr>
        <w:pStyle w:val="Gliederungspunkt"/>
      </w:pPr>
      <w:r w:rsidRPr="007E5150">
        <w:t xml:space="preserve">in Citavi ist der Zitationsstil „MIS Quarterly“ bereits hinterlegt. Auch </w:t>
      </w:r>
      <w:proofErr w:type="spellStart"/>
      <w:r w:rsidRPr="007E5150">
        <w:t>EndNote</w:t>
      </w:r>
      <w:proofErr w:type="spellEnd"/>
      <w:r w:rsidRPr="007E5150">
        <w:t xml:space="preserve"> unterstützt den Zitationsstil (</w:t>
      </w:r>
      <w:hyperlink r:id="rId22" w:history="1">
        <w:r w:rsidRPr="007E5150">
          <w:rPr>
            <w:rStyle w:val="Hyperlink"/>
          </w:rPr>
          <w:t>https://endnote.com/downloads/style/mis-quarterly</w:t>
        </w:r>
      </w:hyperlink>
      <w:r w:rsidRPr="007E5150">
        <w:t>).</w:t>
      </w:r>
      <w:r w:rsidR="00FB4BC8">
        <w:t xml:space="preserve"> </w:t>
      </w:r>
    </w:p>
    <w:p w14:paraId="5781CCF9" w14:textId="6E424341" w:rsidR="007177C0" w:rsidRPr="00234539" w:rsidRDefault="00CB61AE" w:rsidP="00E01B73">
      <w:pPr>
        <w:pStyle w:val="Gliederungspunkt"/>
      </w:pPr>
      <w:r>
        <w:t xml:space="preserve">Bei Fragen zur Nutzung von </w:t>
      </w:r>
      <w:r w:rsidR="00A37405">
        <w:t xml:space="preserve">anderen </w:t>
      </w:r>
      <w:r>
        <w:t>Zitierstielen können Sie auf die Mitarbeitenden zugehen</w:t>
      </w:r>
    </w:p>
    <w:p w14:paraId="3C2F0893" w14:textId="5D7B7143" w:rsidR="00410061" w:rsidRPr="00511B59" w:rsidRDefault="00511B59" w:rsidP="00511B59">
      <w:pPr>
        <w:widowControl/>
        <w:spacing w:after="0" w:line="240" w:lineRule="auto"/>
        <w:jc w:val="left"/>
      </w:pPr>
      <w:r>
        <w:br w:type="page"/>
      </w:r>
    </w:p>
    <w:p w14:paraId="34DFDD1A" w14:textId="04EF20F7" w:rsidR="00A87D4C" w:rsidRDefault="2290DC60" w:rsidP="007C78D9">
      <w:pPr>
        <w:pStyle w:val="berschrift1"/>
      </w:pPr>
      <w:bookmarkStart w:id="79" w:name="_Toc522485368"/>
      <w:bookmarkStart w:id="80" w:name="_Toc522485592"/>
      <w:bookmarkStart w:id="81" w:name="_Ref536205947"/>
      <w:bookmarkStart w:id="82" w:name="_Toc219185768"/>
      <w:r w:rsidRPr="00ED22D8">
        <w:lastRenderedPageBreak/>
        <w:t>Vorlagen</w:t>
      </w:r>
      <w:bookmarkEnd w:id="79"/>
      <w:bookmarkEnd w:id="80"/>
      <w:bookmarkEnd w:id="81"/>
      <w:bookmarkEnd w:id="82"/>
    </w:p>
    <w:p w14:paraId="46B16C96" w14:textId="1DA3B285" w:rsidR="003D344E" w:rsidRDefault="00676672" w:rsidP="00176FA0">
      <w:pPr>
        <w:pStyle w:val="01Flietext"/>
      </w:pPr>
      <w:r>
        <w:t>Um die</w:t>
      </w:r>
      <w:r w:rsidR="005E3278">
        <w:t>sen Leitfaden als direkte Dokumentenv</w:t>
      </w:r>
      <w:r>
        <w:t xml:space="preserve">orlage für ihre wissenschaftliche </w:t>
      </w:r>
      <w:r w:rsidR="005E3278">
        <w:t>Arbeit</w:t>
      </w:r>
      <w:r>
        <w:t xml:space="preserve"> verwenden zu können, muss lediglich d</w:t>
      </w:r>
      <w:r w:rsidR="003D344E">
        <w:t xml:space="preserve">as Deckblatt dieses Leitfadens durch </w:t>
      </w:r>
      <w:r w:rsidR="003D344E" w:rsidRPr="00DC313B">
        <w:t xml:space="preserve">die entsprechende Deckblattvorlage </w:t>
      </w:r>
      <w:r w:rsidR="00CB61AE">
        <w:t>des Fachbereichs</w:t>
      </w:r>
      <w:r w:rsidR="00D17FD3" w:rsidRPr="00DC313B">
        <w:t xml:space="preserve"> </w:t>
      </w:r>
      <w:r w:rsidRPr="00DC313B">
        <w:t>ersetzt werden</w:t>
      </w:r>
      <w:r w:rsidR="003D344E" w:rsidRPr="00DC313B">
        <w:t>.</w:t>
      </w:r>
      <w:r w:rsidR="003D344E">
        <w:t xml:space="preserve"> Hierzu kopieren Sie </w:t>
      </w:r>
      <w:r w:rsidR="005E3278">
        <w:t xml:space="preserve">bitte einfach </w:t>
      </w:r>
      <w:r w:rsidR="003D344E">
        <w:t xml:space="preserve">die benötigte Vorlagenseite </w:t>
      </w:r>
      <w:r>
        <w:t xml:space="preserve">(siehe 5.1 und 5.2) </w:t>
      </w:r>
      <w:r w:rsidR="003D344E">
        <w:t>und fügen Sie auf der ersten Seite dieses Word-Dokumentes ein.</w:t>
      </w:r>
      <w:bookmarkStart w:id="83" w:name="_Toc522485369"/>
      <w:bookmarkStart w:id="84" w:name="_Toc522485593"/>
      <w:r w:rsidR="003D344E">
        <w:br w:type="page"/>
      </w:r>
    </w:p>
    <w:p w14:paraId="6C4A62E3" w14:textId="3433EA54" w:rsidR="3BB4CB78" w:rsidRPr="003D344E" w:rsidRDefault="2290DC60" w:rsidP="00D672AB">
      <w:pPr>
        <w:pStyle w:val="berschrift2"/>
      </w:pPr>
      <w:bookmarkStart w:id="85" w:name="_Toc219185769"/>
      <w:r w:rsidRPr="003D344E">
        <w:lastRenderedPageBreak/>
        <w:t>Deutsche Vorlagen</w:t>
      </w:r>
      <w:bookmarkEnd w:id="83"/>
      <w:bookmarkEnd w:id="84"/>
      <w:bookmarkEnd w:id="85"/>
    </w:p>
    <w:p w14:paraId="00C2A8FE" w14:textId="7445E472" w:rsidR="001F15DD" w:rsidRPr="001F15DD" w:rsidRDefault="001F15DD" w:rsidP="001F15DD">
      <w:pPr>
        <w:jc w:val="center"/>
        <w:rPr>
          <w:b/>
          <w:iCs/>
          <w:sz w:val="32"/>
        </w:rPr>
      </w:pPr>
      <w:bookmarkStart w:id="86" w:name="_Toc522485370"/>
      <w:bookmarkStart w:id="87" w:name="_Toc522485594"/>
      <w:r w:rsidRPr="005E777C">
        <w:rPr>
          <w:b/>
          <w:iCs/>
          <w:sz w:val="32"/>
          <w:highlight w:val="yellow"/>
        </w:rPr>
        <w:t>Titel der Arbeit</w:t>
      </w:r>
    </w:p>
    <w:p w14:paraId="46D9B891" w14:textId="77777777" w:rsidR="001F15DD" w:rsidRDefault="001F15DD" w:rsidP="001F15DD">
      <w:pPr>
        <w:pStyle w:val="Textkrper"/>
        <w:spacing w:before="0" w:after="0"/>
        <w:jc w:val="center"/>
        <w:rPr>
          <w:b/>
        </w:rPr>
      </w:pPr>
    </w:p>
    <w:p w14:paraId="298A7788" w14:textId="535C387F" w:rsidR="001F15DD" w:rsidRPr="005E777C" w:rsidRDefault="001F15DD" w:rsidP="001F15DD">
      <w:pPr>
        <w:pStyle w:val="Textkrper"/>
        <w:spacing w:before="0" w:after="0"/>
        <w:jc w:val="center"/>
        <w:rPr>
          <w:b/>
          <w:highlight w:val="yellow"/>
        </w:rPr>
      </w:pPr>
      <w:r w:rsidRPr="005E777C">
        <w:rPr>
          <w:b/>
          <w:highlight w:val="yellow"/>
        </w:rPr>
        <w:t>MASTERARBEIT/ BACHELORARBEIT</w:t>
      </w:r>
    </w:p>
    <w:p w14:paraId="0443CEA9" w14:textId="7C03DE60" w:rsidR="001F15DD" w:rsidRPr="00B0394A" w:rsidRDefault="001F15DD" w:rsidP="00CB61AE">
      <w:pPr>
        <w:pStyle w:val="Textkrper"/>
        <w:spacing w:before="0" w:after="0"/>
        <w:jc w:val="center"/>
      </w:pPr>
      <w:r w:rsidRPr="00B0394A">
        <w:br/>
      </w:r>
      <w:r w:rsidR="00A37405">
        <w:t xml:space="preserve">an </w:t>
      </w:r>
      <w:r w:rsidRPr="00B0394A">
        <w:t xml:space="preserve">der </w:t>
      </w:r>
      <w:r w:rsidRPr="00A37405">
        <w:t>Fakultät Wirtschafts</w:t>
      </w:r>
      <w:r>
        <w:t xml:space="preserve">- und Sozialwissenschaften </w:t>
      </w:r>
      <w:r w:rsidRPr="00B0394A">
        <w:t xml:space="preserve">der </w:t>
      </w:r>
      <w:r w:rsidRPr="00B0394A">
        <w:br/>
        <w:t xml:space="preserve">UNIVERSITÄT </w:t>
      </w:r>
      <w:r>
        <w:t>HOHENHEIM</w:t>
      </w:r>
      <w:r w:rsidRPr="005E777C">
        <w:rPr>
          <w:highlight w:val="yellow"/>
        </w:rPr>
        <w:br/>
        <w:t>zur Erlangung des akademischen Grades</w:t>
      </w:r>
      <w:r w:rsidRPr="005E777C">
        <w:rPr>
          <w:highlight w:val="yellow"/>
        </w:rPr>
        <w:br/>
      </w:r>
      <w:r w:rsidR="00CB61AE">
        <w:rPr>
          <w:highlight w:val="yellow"/>
        </w:rPr>
        <w:t>[</w:t>
      </w:r>
      <w:r w:rsidRPr="005E777C">
        <w:rPr>
          <w:highlight w:val="yellow"/>
        </w:rPr>
        <w:t>„Master of Science“/ „Bachelor of Science“]</w:t>
      </w:r>
    </w:p>
    <w:p w14:paraId="385BD142" w14:textId="77777777" w:rsidR="001F15DD" w:rsidRDefault="001F15DD" w:rsidP="001F15DD">
      <w:pPr>
        <w:pStyle w:val="Textkrper"/>
        <w:spacing w:before="0" w:after="0"/>
      </w:pPr>
    </w:p>
    <w:p w14:paraId="35779CBB" w14:textId="77777777" w:rsidR="001F15DD" w:rsidRDefault="001F15DD" w:rsidP="001F15DD">
      <w:pPr>
        <w:pStyle w:val="Textkrper"/>
        <w:spacing w:before="0" w:after="0"/>
      </w:pPr>
    </w:p>
    <w:p w14:paraId="1A757FEE" w14:textId="77777777" w:rsidR="00CB61AE" w:rsidRDefault="00CB61AE" w:rsidP="001F15DD">
      <w:pPr>
        <w:pStyle w:val="Textkrper"/>
        <w:spacing w:before="0" w:after="0"/>
      </w:pPr>
    </w:p>
    <w:tbl>
      <w:tblPr>
        <w:tblW w:w="8125" w:type="pct"/>
        <w:tblLook w:val="04A0" w:firstRow="1" w:lastRow="0" w:firstColumn="1" w:lastColumn="0" w:noHBand="0" w:noVBand="1"/>
      </w:tblPr>
      <w:tblGrid>
        <w:gridCol w:w="3401"/>
        <w:gridCol w:w="5669"/>
        <w:gridCol w:w="5669"/>
      </w:tblGrid>
      <w:tr w:rsidR="00DC1478" w:rsidRPr="00E863DB" w14:paraId="06A4699F" w14:textId="77777777" w:rsidTr="007041D9">
        <w:tc>
          <w:tcPr>
            <w:tcW w:w="1154" w:type="pct"/>
            <w:vAlign w:val="center"/>
          </w:tcPr>
          <w:p w14:paraId="48C47DE9" w14:textId="77777777" w:rsidR="00DC1478" w:rsidRPr="00E863DB" w:rsidRDefault="00DC1478" w:rsidP="00DC1478">
            <w:pPr>
              <w:pStyle w:val="Textkrper"/>
              <w:spacing w:before="0" w:after="0"/>
              <w:jc w:val="left"/>
            </w:pPr>
            <w:bookmarkStart w:id="88" w:name="_Hlk63933570"/>
            <w:r w:rsidRPr="00712894">
              <w:rPr>
                <w:noProof/>
                <w:shd w:val="clear" w:color="auto" w:fill="FFFFFF" w:themeFill="background1"/>
              </w:rPr>
              <w:drawing>
                <wp:inline distT="0" distB="0" distL="0" distR="0" wp14:anchorId="12C6DAC0" wp14:editId="71C2C54C">
                  <wp:extent cx="1343025" cy="1337310"/>
                  <wp:effectExtent l="0" t="0" r="9525" b="0"/>
                  <wp:docPr id="36" name="Grafik 36" descr="Bildergebnis für uni hohenhei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uni hohenheim logo"/>
                          <pic:cNvPicPr>
                            <a:picLocks noChangeAspect="1" noChangeArrowheads="1"/>
                          </pic:cNvPicPr>
                        </pic:nvPicPr>
                        <pic:blipFill rotWithShape="1">
                          <a:blip r:embed="rId23" cstate="print">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rcRect l="23373" t="15350" r="24689" b="14084"/>
                          <a:stretch/>
                        </pic:blipFill>
                        <pic:spPr bwMode="auto">
                          <a:xfrm>
                            <a:off x="0" y="0"/>
                            <a:ext cx="1343025" cy="13373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923" w:type="pct"/>
            <w:vAlign w:val="center"/>
          </w:tcPr>
          <w:p w14:paraId="617D9064" w14:textId="77777777" w:rsidR="00DC1478" w:rsidRPr="004F0954" w:rsidRDefault="00DC1478" w:rsidP="00DC1478">
            <w:pPr>
              <w:spacing w:after="0" w:line="240" w:lineRule="auto"/>
              <w:rPr>
                <w:rFonts w:ascii="Trebuchet MS" w:hAnsi="Trebuchet MS"/>
                <w:b/>
                <w:color w:val="646464"/>
                <w:sz w:val="20"/>
              </w:rPr>
            </w:pPr>
            <w:r w:rsidRPr="004F0954">
              <w:rPr>
                <w:rFonts w:ascii="Trebuchet MS" w:hAnsi="Trebuchet MS"/>
                <w:b/>
                <w:color w:val="646464"/>
                <w:sz w:val="20"/>
              </w:rPr>
              <w:t>Universität Hohenheim</w:t>
            </w:r>
          </w:p>
          <w:p w14:paraId="29194989" w14:textId="77777777" w:rsidR="00DC1478" w:rsidRPr="004F0954" w:rsidRDefault="00DC1478" w:rsidP="00DC1478">
            <w:pPr>
              <w:spacing w:after="0" w:line="240" w:lineRule="auto"/>
              <w:rPr>
                <w:rFonts w:ascii="Trebuchet MS" w:hAnsi="Trebuchet MS"/>
                <w:b/>
                <w:color w:val="646464"/>
                <w:sz w:val="20"/>
              </w:rPr>
            </w:pPr>
            <w:r w:rsidRPr="004F0954">
              <w:rPr>
                <w:rFonts w:ascii="Trebuchet MS" w:hAnsi="Trebuchet MS"/>
                <w:b/>
                <w:color w:val="646464"/>
                <w:sz w:val="20"/>
              </w:rPr>
              <w:t>Prof. Dr. Henner Gimpel</w:t>
            </w:r>
          </w:p>
          <w:p w14:paraId="4A26D440" w14:textId="77777777" w:rsidR="00DC1478" w:rsidRPr="004F0954" w:rsidRDefault="00DC1478" w:rsidP="00DC1478">
            <w:pPr>
              <w:spacing w:after="0" w:line="240" w:lineRule="auto"/>
              <w:rPr>
                <w:rFonts w:ascii="Trebuchet MS" w:hAnsi="Trebuchet MS"/>
                <w:color w:val="646464"/>
                <w:sz w:val="20"/>
              </w:rPr>
            </w:pPr>
            <w:r>
              <w:rPr>
                <w:rFonts w:ascii="Trebuchet MS" w:hAnsi="Trebuchet MS"/>
                <w:color w:val="646464"/>
                <w:sz w:val="20"/>
              </w:rPr>
              <w:t>Fachbereich</w:t>
            </w:r>
            <w:r w:rsidRPr="004F0954">
              <w:rPr>
                <w:rFonts w:ascii="Trebuchet MS" w:hAnsi="Trebuchet MS"/>
                <w:color w:val="646464"/>
                <w:sz w:val="20"/>
              </w:rPr>
              <w:t xml:space="preserve"> für Digitales Management</w:t>
            </w:r>
          </w:p>
          <w:p w14:paraId="3FFF955C" w14:textId="77777777" w:rsidR="00DC1478" w:rsidRPr="004F0954" w:rsidRDefault="00DC1478" w:rsidP="00DC1478">
            <w:pPr>
              <w:rPr>
                <w:rFonts w:ascii="Trebuchet MS" w:hAnsi="Trebuchet MS"/>
                <w:b/>
                <w:color w:val="646464"/>
                <w:sz w:val="20"/>
              </w:rPr>
            </w:pPr>
          </w:p>
        </w:tc>
        <w:tc>
          <w:tcPr>
            <w:tcW w:w="1923" w:type="pct"/>
            <w:vAlign w:val="center"/>
          </w:tcPr>
          <w:p w14:paraId="3E8B7215" w14:textId="77777777" w:rsidR="00DC1478" w:rsidRPr="00E863DB" w:rsidRDefault="00DC1478" w:rsidP="00DC1478">
            <w:pPr>
              <w:rPr>
                <w:rFonts w:ascii="Trebuchet MS" w:hAnsi="Trebuchet MS"/>
                <w:color w:val="646464"/>
                <w:sz w:val="20"/>
              </w:rPr>
            </w:pPr>
          </w:p>
        </w:tc>
      </w:tr>
      <w:bookmarkEnd w:id="88"/>
    </w:tbl>
    <w:p w14:paraId="6C74B201" w14:textId="77777777" w:rsidR="001F15DD" w:rsidRDefault="001F15DD" w:rsidP="001F15DD"/>
    <w:p w14:paraId="173E5FC8" w14:textId="77777777" w:rsidR="001F15DD" w:rsidRPr="00B0394A" w:rsidRDefault="001F15DD" w:rsidP="001F15DD"/>
    <w:p w14:paraId="53DDC7DF" w14:textId="77777777" w:rsidR="001F15DD" w:rsidRDefault="001F15DD" w:rsidP="001F15DD"/>
    <w:p w14:paraId="7E8363CA" w14:textId="77777777" w:rsidR="00CB61AE" w:rsidRDefault="00CB61AE" w:rsidP="001F15DD"/>
    <w:p w14:paraId="7E49AB6C" w14:textId="30B244C7" w:rsidR="001F15DD" w:rsidRDefault="001F15DD" w:rsidP="001F15DD">
      <w:r>
        <w:t>Prüfer:</w:t>
      </w:r>
      <w:r>
        <w:tab/>
      </w:r>
      <w:r>
        <w:tab/>
      </w:r>
      <w:r>
        <w:tab/>
      </w:r>
      <w:r>
        <w:tab/>
      </w:r>
      <w:r>
        <w:tab/>
      </w:r>
      <w:r>
        <w:tab/>
      </w:r>
      <w:r>
        <w:tab/>
      </w:r>
      <w:r>
        <w:tab/>
        <w:t>Prof. Dr. Henner Gimpel</w:t>
      </w:r>
    </w:p>
    <w:p w14:paraId="71027203" w14:textId="44DA2FC7" w:rsidR="001F15DD" w:rsidRDefault="001F15DD" w:rsidP="00DC1478">
      <w:pPr>
        <w:spacing w:after="0" w:line="240" w:lineRule="auto"/>
      </w:pPr>
      <w:r>
        <w:t>Vorgelegt von:</w:t>
      </w:r>
      <w:r>
        <w:tab/>
      </w:r>
      <w:r>
        <w:tab/>
      </w:r>
      <w:r>
        <w:tab/>
      </w:r>
      <w:r>
        <w:tab/>
      </w:r>
      <w:r>
        <w:tab/>
      </w:r>
      <w:r>
        <w:tab/>
        <w:t>Vorname und Name des Verfassers</w:t>
      </w:r>
    </w:p>
    <w:p w14:paraId="03A95233" w14:textId="16A0FF43" w:rsidR="001F15DD" w:rsidRDefault="001F15DD" w:rsidP="00DC1478">
      <w:pPr>
        <w:spacing w:after="0" w:line="240" w:lineRule="auto"/>
      </w:pPr>
      <w:r>
        <w:tab/>
      </w:r>
      <w:r>
        <w:tab/>
      </w:r>
      <w:r>
        <w:tab/>
      </w:r>
      <w:r>
        <w:tab/>
      </w:r>
      <w:r>
        <w:tab/>
      </w:r>
      <w:r>
        <w:tab/>
      </w:r>
      <w:r>
        <w:tab/>
      </w:r>
      <w:r>
        <w:tab/>
      </w:r>
      <w:r>
        <w:tab/>
        <w:t>Matrikelnummer des Verfassers</w:t>
      </w:r>
    </w:p>
    <w:p w14:paraId="33842AF8" w14:textId="549FBA3A" w:rsidR="001F15DD" w:rsidRDefault="001F15DD" w:rsidP="00DC1478">
      <w:pPr>
        <w:spacing w:after="0" w:line="240" w:lineRule="auto"/>
      </w:pPr>
      <w:r>
        <w:tab/>
      </w:r>
      <w:r>
        <w:tab/>
      </w:r>
      <w:r>
        <w:tab/>
      </w:r>
      <w:r>
        <w:tab/>
      </w:r>
      <w:r>
        <w:tab/>
      </w:r>
      <w:r>
        <w:tab/>
      </w:r>
      <w:r>
        <w:tab/>
      </w:r>
      <w:r>
        <w:tab/>
      </w:r>
      <w:r>
        <w:tab/>
        <w:t xml:space="preserve">Anschrift des Verfassers </w:t>
      </w:r>
    </w:p>
    <w:p w14:paraId="43454197" w14:textId="77777777" w:rsidR="00DC1478" w:rsidRDefault="00DC1478" w:rsidP="00DC1478">
      <w:pPr>
        <w:spacing w:after="0" w:line="240" w:lineRule="auto"/>
      </w:pPr>
    </w:p>
    <w:p w14:paraId="2C8918B3" w14:textId="33522086" w:rsidR="001F15DD" w:rsidRPr="00B0394A" w:rsidRDefault="001F15DD" w:rsidP="001F15DD">
      <w:r>
        <w:t>Abgabetermin der Arbeit:</w:t>
      </w:r>
      <w:r>
        <w:tab/>
      </w:r>
      <w:r>
        <w:tab/>
      </w:r>
      <w:r>
        <w:tab/>
        <w:t>Datum</w:t>
      </w:r>
    </w:p>
    <w:p w14:paraId="6B424046" w14:textId="77777777" w:rsidR="001F15DD" w:rsidRDefault="001F15DD" w:rsidP="001F15DD"/>
    <w:p w14:paraId="595C24DF" w14:textId="77777777" w:rsidR="00CB61AE" w:rsidRDefault="00CB61AE" w:rsidP="001F15DD"/>
    <w:p w14:paraId="677318AC" w14:textId="77777777" w:rsidR="00CB61AE" w:rsidRDefault="00CB61AE" w:rsidP="001F15DD"/>
    <w:p w14:paraId="513E940F" w14:textId="77777777" w:rsidR="00CB61AE" w:rsidRDefault="00CB61AE" w:rsidP="001F15DD"/>
    <w:p w14:paraId="18E3215F" w14:textId="77777777" w:rsidR="00A37405" w:rsidRDefault="00A37405" w:rsidP="00CB61AE">
      <w:pPr>
        <w:jc w:val="center"/>
        <w:rPr>
          <w:b/>
          <w:iCs/>
          <w:sz w:val="32"/>
          <w:highlight w:val="yellow"/>
        </w:rPr>
      </w:pPr>
    </w:p>
    <w:p w14:paraId="7BE17734" w14:textId="4BBFD1DE" w:rsidR="00CB61AE" w:rsidRPr="001F15DD" w:rsidRDefault="00CB61AE" w:rsidP="00CB61AE">
      <w:pPr>
        <w:jc w:val="center"/>
        <w:rPr>
          <w:b/>
          <w:iCs/>
          <w:sz w:val="32"/>
        </w:rPr>
      </w:pPr>
      <w:r w:rsidRPr="005E777C">
        <w:rPr>
          <w:b/>
          <w:iCs/>
          <w:sz w:val="32"/>
          <w:highlight w:val="yellow"/>
        </w:rPr>
        <w:t>Titel der Arbeit</w:t>
      </w:r>
    </w:p>
    <w:p w14:paraId="13A6FE87" w14:textId="77777777" w:rsidR="00CB61AE" w:rsidRDefault="00CB61AE" w:rsidP="00CB61AE">
      <w:pPr>
        <w:pStyle w:val="Textkrper"/>
        <w:spacing w:before="0" w:after="0"/>
        <w:jc w:val="center"/>
        <w:rPr>
          <w:b/>
        </w:rPr>
      </w:pPr>
    </w:p>
    <w:p w14:paraId="159E0681" w14:textId="5D0DEBB2" w:rsidR="00CB61AE" w:rsidRPr="00B0394A" w:rsidRDefault="00CB61AE" w:rsidP="00CB61AE">
      <w:pPr>
        <w:pStyle w:val="Textkrper"/>
        <w:spacing w:before="0" w:after="0"/>
        <w:jc w:val="center"/>
      </w:pPr>
      <w:r w:rsidRPr="005E777C">
        <w:rPr>
          <w:b/>
          <w:highlight w:val="yellow"/>
        </w:rPr>
        <w:t>SEMINARARBEIT/ HAUSARBEIT</w:t>
      </w:r>
      <w:r w:rsidRPr="00B0394A">
        <w:br/>
      </w:r>
      <w:r w:rsidRPr="00B0394A">
        <w:br/>
      </w:r>
      <w:r w:rsidR="00A37405">
        <w:t xml:space="preserve">an </w:t>
      </w:r>
      <w:r w:rsidRPr="00A37405">
        <w:t>der Fakultät Wirtschafts</w:t>
      </w:r>
      <w:r>
        <w:t xml:space="preserve">- und Sozialwissenschaften </w:t>
      </w:r>
      <w:r w:rsidRPr="00B0394A">
        <w:t xml:space="preserve">der </w:t>
      </w:r>
      <w:r w:rsidRPr="00B0394A">
        <w:br/>
        <w:t xml:space="preserve">UNIVERSITÄT </w:t>
      </w:r>
      <w:r>
        <w:t>HOHENHEIM</w:t>
      </w:r>
    </w:p>
    <w:p w14:paraId="5747986D" w14:textId="77777777" w:rsidR="00CB61AE" w:rsidRDefault="00CB61AE" w:rsidP="00CB61AE">
      <w:pPr>
        <w:pStyle w:val="Textkrper"/>
        <w:spacing w:before="0" w:after="0"/>
      </w:pPr>
    </w:p>
    <w:p w14:paraId="6F6EEA8A" w14:textId="77777777" w:rsidR="00CB61AE" w:rsidRDefault="00CB61AE" w:rsidP="00CB61AE">
      <w:pPr>
        <w:pStyle w:val="Textkrper"/>
        <w:spacing w:before="0" w:after="0"/>
      </w:pPr>
    </w:p>
    <w:p w14:paraId="69782DA6" w14:textId="77777777" w:rsidR="00CB61AE" w:rsidRDefault="00CB61AE" w:rsidP="00CB61AE">
      <w:pPr>
        <w:pStyle w:val="Textkrper"/>
        <w:spacing w:before="0" w:after="0"/>
      </w:pPr>
    </w:p>
    <w:p w14:paraId="31B72D69" w14:textId="77777777" w:rsidR="00CB61AE" w:rsidRDefault="00CB61AE" w:rsidP="00CB61AE">
      <w:pPr>
        <w:pStyle w:val="Textkrper"/>
        <w:spacing w:before="0" w:after="0"/>
      </w:pPr>
    </w:p>
    <w:p w14:paraId="70AF8269" w14:textId="77777777" w:rsidR="00CB61AE" w:rsidRDefault="00CB61AE" w:rsidP="00CB61AE">
      <w:pPr>
        <w:pStyle w:val="Textkrper"/>
        <w:spacing w:before="0" w:after="0"/>
      </w:pPr>
    </w:p>
    <w:tbl>
      <w:tblPr>
        <w:tblW w:w="5000" w:type="pct"/>
        <w:tblLook w:val="04A0" w:firstRow="1" w:lastRow="0" w:firstColumn="1" w:lastColumn="0" w:noHBand="0" w:noVBand="1"/>
      </w:tblPr>
      <w:tblGrid>
        <w:gridCol w:w="3401"/>
        <w:gridCol w:w="5669"/>
      </w:tblGrid>
      <w:tr w:rsidR="00CB61AE" w:rsidRPr="00E863DB" w14:paraId="509F0886" w14:textId="77777777" w:rsidTr="007041D9">
        <w:tc>
          <w:tcPr>
            <w:tcW w:w="1875" w:type="pct"/>
            <w:vAlign w:val="center"/>
          </w:tcPr>
          <w:p w14:paraId="182AD6CE" w14:textId="77777777" w:rsidR="00CB61AE" w:rsidRPr="00E863DB" w:rsidRDefault="00CB61AE" w:rsidP="007041D9">
            <w:pPr>
              <w:pStyle w:val="Textkrper"/>
              <w:spacing w:before="0" w:after="0"/>
              <w:jc w:val="left"/>
            </w:pPr>
            <w:r w:rsidRPr="00712894">
              <w:rPr>
                <w:noProof/>
                <w:shd w:val="clear" w:color="auto" w:fill="FFFFFF" w:themeFill="background1"/>
              </w:rPr>
              <w:drawing>
                <wp:inline distT="0" distB="0" distL="0" distR="0" wp14:anchorId="687BDAB5" wp14:editId="72825194">
                  <wp:extent cx="1343025" cy="1337310"/>
                  <wp:effectExtent l="0" t="0" r="9525" b="0"/>
                  <wp:docPr id="40" name="Grafik 40" descr="Bildergebnis für uni hohenhei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uni hohenheim logo"/>
                          <pic:cNvPicPr>
                            <a:picLocks noChangeAspect="1" noChangeArrowheads="1"/>
                          </pic:cNvPicPr>
                        </pic:nvPicPr>
                        <pic:blipFill rotWithShape="1">
                          <a:blip r:embed="rId23" cstate="print">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rcRect l="23373" t="15350" r="24689" b="14084"/>
                          <a:stretch/>
                        </pic:blipFill>
                        <pic:spPr bwMode="auto">
                          <a:xfrm>
                            <a:off x="0" y="0"/>
                            <a:ext cx="1343025" cy="13373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5" w:type="pct"/>
            <w:vAlign w:val="center"/>
          </w:tcPr>
          <w:p w14:paraId="3E7F5C9A" w14:textId="77777777" w:rsidR="00CB61AE" w:rsidRPr="004F0954" w:rsidRDefault="00CB61AE" w:rsidP="00DC1478">
            <w:pPr>
              <w:spacing w:after="0" w:line="240" w:lineRule="auto"/>
              <w:rPr>
                <w:rFonts w:ascii="Trebuchet MS" w:hAnsi="Trebuchet MS"/>
                <w:b/>
                <w:color w:val="646464"/>
                <w:sz w:val="20"/>
              </w:rPr>
            </w:pPr>
            <w:r w:rsidRPr="004F0954">
              <w:rPr>
                <w:rFonts w:ascii="Trebuchet MS" w:hAnsi="Trebuchet MS"/>
                <w:b/>
                <w:color w:val="646464"/>
                <w:sz w:val="20"/>
              </w:rPr>
              <w:t>Universität Hohenheim</w:t>
            </w:r>
          </w:p>
          <w:p w14:paraId="37104987" w14:textId="77777777" w:rsidR="00CB61AE" w:rsidRPr="004F0954" w:rsidRDefault="00CB61AE" w:rsidP="00DC1478">
            <w:pPr>
              <w:spacing w:after="0" w:line="240" w:lineRule="auto"/>
              <w:rPr>
                <w:rFonts w:ascii="Trebuchet MS" w:hAnsi="Trebuchet MS"/>
                <w:b/>
                <w:color w:val="646464"/>
                <w:sz w:val="20"/>
              </w:rPr>
            </w:pPr>
            <w:r w:rsidRPr="004F0954">
              <w:rPr>
                <w:rFonts w:ascii="Trebuchet MS" w:hAnsi="Trebuchet MS"/>
                <w:b/>
                <w:color w:val="646464"/>
                <w:sz w:val="20"/>
              </w:rPr>
              <w:t>Prof. Dr. Henner Gimpel</w:t>
            </w:r>
          </w:p>
          <w:p w14:paraId="06E181C2" w14:textId="373865A0" w:rsidR="00CB61AE" w:rsidRPr="004F0954" w:rsidRDefault="00A37405" w:rsidP="00DC1478">
            <w:pPr>
              <w:spacing w:after="0" w:line="240" w:lineRule="auto"/>
              <w:rPr>
                <w:rFonts w:ascii="Trebuchet MS" w:hAnsi="Trebuchet MS"/>
                <w:color w:val="646464"/>
                <w:sz w:val="20"/>
              </w:rPr>
            </w:pPr>
            <w:r>
              <w:rPr>
                <w:rFonts w:ascii="Trebuchet MS" w:hAnsi="Trebuchet MS"/>
                <w:color w:val="646464"/>
                <w:sz w:val="20"/>
              </w:rPr>
              <w:t>Fachbereich</w:t>
            </w:r>
            <w:r w:rsidR="00CB61AE" w:rsidRPr="004F0954">
              <w:rPr>
                <w:rFonts w:ascii="Trebuchet MS" w:hAnsi="Trebuchet MS"/>
                <w:color w:val="646464"/>
                <w:sz w:val="20"/>
              </w:rPr>
              <w:t xml:space="preserve"> für Digitales Management</w:t>
            </w:r>
          </w:p>
          <w:p w14:paraId="143BAE6B" w14:textId="77777777" w:rsidR="00CB61AE" w:rsidRPr="00E863DB" w:rsidRDefault="00CB61AE" w:rsidP="00DC1478">
            <w:pPr>
              <w:spacing w:line="240" w:lineRule="auto"/>
              <w:rPr>
                <w:rFonts w:ascii="Trebuchet MS" w:hAnsi="Trebuchet MS"/>
                <w:color w:val="646464"/>
                <w:sz w:val="20"/>
              </w:rPr>
            </w:pPr>
          </w:p>
        </w:tc>
      </w:tr>
    </w:tbl>
    <w:p w14:paraId="0016EBBA" w14:textId="77777777" w:rsidR="00CB61AE" w:rsidRDefault="00CB61AE" w:rsidP="00CB61AE"/>
    <w:p w14:paraId="0A5DF965" w14:textId="77777777" w:rsidR="00CB61AE" w:rsidRPr="00B0394A" w:rsidRDefault="00CB61AE" w:rsidP="00CB61AE"/>
    <w:p w14:paraId="52353B5C" w14:textId="77777777" w:rsidR="00CB61AE" w:rsidRDefault="00CB61AE" w:rsidP="00CB61AE"/>
    <w:p w14:paraId="5F330B3C" w14:textId="77777777" w:rsidR="00CB61AE" w:rsidRDefault="00CB61AE" w:rsidP="00CB61AE">
      <w:r>
        <w:t>Prüfer:</w:t>
      </w:r>
      <w:r>
        <w:tab/>
      </w:r>
      <w:r>
        <w:tab/>
      </w:r>
      <w:r>
        <w:tab/>
      </w:r>
      <w:r>
        <w:tab/>
      </w:r>
      <w:r>
        <w:tab/>
      </w:r>
      <w:r>
        <w:tab/>
      </w:r>
      <w:r>
        <w:tab/>
      </w:r>
      <w:r>
        <w:tab/>
        <w:t>Prof. Dr. Henner Gimpel</w:t>
      </w:r>
    </w:p>
    <w:p w14:paraId="1E6CE4EB" w14:textId="0D2C9E0C" w:rsidR="00CB61AE" w:rsidRDefault="00CB61AE" w:rsidP="00DC1478">
      <w:pPr>
        <w:spacing w:after="0" w:line="240" w:lineRule="auto"/>
      </w:pPr>
      <w:r>
        <w:t>Vorgelegt von:</w:t>
      </w:r>
      <w:r>
        <w:tab/>
      </w:r>
      <w:r>
        <w:tab/>
      </w:r>
      <w:r>
        <w:tab/>
      </w:r>
      <w:r>
        <w:tab/>
      </w:r>
      <w:r>
        <w:tab/>
      </w:r>
      <w:r>
        <w:tab/>
        <w:t>Vorname und Name des Verfassers 1</w:t>
      </w:r>
    </w:p>
    <w:p w14:paraId="561C5B43" w14:textId="410493E6" w:rsidR="00CB61AE" w:rsidRDefault="00CB61AE" w:rsidP="00DC1478">
      <w:pPr>
        <w:spacing w:after="0" w:line="240" w:lineRule="auto"/>
      </w:pPr>
      <w:r>
        <w:tab/>
      </w:r>
      <w:r>
        <w:tab/>
      </w:r>
      <w:r>
        <w:tab/>
      </w:r>
      <w:r>
        <w:tab/>
      </w:r>
      <w:r>
        <w:tab/>
      </w:r>
      <w:r>
        <w:tab/>
      </w:r>
      <w:r>
        <w:tab/>
      </w:r>
      <w:r>
        <w:tab/>
      </w:r>
      <w:r>
        <w:tab/>
        <w:t>Matrikelnummer des Verfassers 1</w:t>
      </w:r>
    </w:p>
    <w:p w14:paraId="50075AE9" w14:textId="5C64C7EB" w:rsidR="00CB61AE" w:rsidRDefault="00CB61AE" w:rsidP="00DC1478">
      <w:pPr>
        <w:spacing w:after="0" w:line="240" w:lineRule="auto"/>
        <w:ind w:left="3224" w:firstLine="403"/>
      </w:pPr>
      <w:r>
        <w:t>Vorname und Name des Verfassers 2</w:t>
      </w:r>
    </w:p>
    <w:p w14:paraId="45378565" w14:textId="094A5339" w:rsidR="00CB61AE" w:rsidRDefault="00CB61AE" w:rsidP="00DC1478">
      <w:pPr>
        <w:spacing w:after="0" w:line="240" w:lineRule="auto"/>
      </w:pPr>
      <w:r>
        <w:tab/>
      </w:r>
      <w:r>
        <w:tab/>
      </w:r>
      <w:r>
        <w:tab/>
      </w:r>
      <w:r>
        <w:tab/>
      </w:r>
      <w:r>
        <w:tab/>
      </w:r>
      <w:r>
        <w:tab/>
      </w:r>
      <w:r>
        <w:tab/>
      </w:r>
      <w:r>
        <w:tab/>
      </w:r>
      <w:r>
        <w:tab/>
        <w:t>Matrikelnummer des Verfassers 2</w:t>
      </w:r>
    </w:p>
    <w:p w14:paraId="787DB82E" w14:textId="2E75369B" w:rsidR="00CB61AE" w:rsidRDefault="00CB61AE" w:rsidP="00DC1478">
      <w:pPr>
        <w:spacing w:after="0" w:line="240" w:lineRule="auto"/>
        <w:ind w:left="3224" w:firstLine="403"/>
      </w:pPr>
      <w:r>
        <w:t>Vorname und Name des Verfassers 3</w:t>
      </w:r>
    </w:p>
    <w:p w14:paraId="0A0FB918" w14:textId="1E9832A7" w:rsidR="00CB61AE" w:rsidRDefault="00CB61AE" w:rsidP="00DC1478">
      <w:pPr>
        <w:spacing w:after="0" w:line="240" w:lineRule="auto"/>
      </w:pPr>
      <w:r>
        <w:tab/>
      </w:r>
      <w:r>
        <w:tab/>
      </w:r>
      <w:r>
        <w:tab/>
      </w:r>
      <w:r>
        <w:tab/>
      </w:r>
      <w:r>
        <w:tab/>
      </w:r>
      <w:r>
        <w:tab/>
      </w:r>
      <w:r>
        <w:tab/>
      </w:r>
      <w:r>
        <w:tab/>
      </w:r>
      <w:r>
        <w:tab/>
        <w:t>Matrikelnummer des Verfassers 3</w:t>
      </w:r>
    </w:p>
    <w:p w14:paraId="733ED009" w14:textId="77777777" w:rsidR="00A37405" w:rsidRDefault="00A37405" w:rsidP="00CB61AE">
      <w:pPr>
        <w:spacing w:line="240" w:lineRule="auto"/>
      </w:pPr>
    </w:p>
    <w:p w14:paraId="2C0A9098" w14:textId="2FE3DB2E" w:rsidR="001F15DD" w:rsidRDefault="00CB61AE" w:rsidP="00A37405">
      <w:r>
        <w:t>Abgabetermin der Arbeit:</w:t>
      </w:r>
      <w:r>
        <w:tab/>
      </w:r>
      <w:r>
        <w:tab/>
      </w:r>
      <w:r>
        <w:tab/>
        <w:t>Datum</w:t>
      </w:r>
    </w:p>
    <w:p w14:paraId="287186CB" w14:textId="77777777" w:rsidR="001F15DD" w:rsidRDefault="001F15DD" w:rsidP="00293335">
      <w:pPr>
        <w:pStyle w:val="01Flietext"/>
      </w:pPr>
    </w:p>
    <w:p w14:paraId="45261F7F" w14:textId="77777777" w:rsidR="00A37405" w:rsidRDefault="00A37405" w:rsidP="00293335">
      <w:pPr>
        <w:pStyle w:val="01Flietext"/>
      </w:pPr>
    </w:p>
    <w:p w14:paraId="34494107" w14:textId="43C27855" w:rsidR="00A37405" w:rsidRDefault="00A37405" w:rsidP="00A37405">
      <w:pPr>
        <w:pStyle w:val="berschrift2"/>
      </w:pPr>
      <w:bookmarkStart w:id="89" w:name="_Toc219185770"/>
      <w:r>
        <w:lastRenderedPageBreak/>
        <w:t xml:space="preserve">English </w:t>
      </w:r>
      <w:proofErr w:type="spellStart"/>
      <w:r>
        <w:t>version</w:t>
      </w:r>
      <w:bookmarkEnd w:id="89"/>
      <w:proofErr w:type="spellEnd"/>
    </w:p>
    <w:p w14:paraId="5D567704" w14:textId="40114713" w:rsidR="00A37405" w:rsidRPr="001F15DD" w:rsidRDefault="00A37405" w:rsidP="00A37405">
      <w:pPr>
        <w:jc w:val="center"/>
        <w:rPr>
          <w:b/>
          <w:iCs/>
          <w:sz w:val="32"/>
        </w:rPr>
      </w:pPr>
      <w:r w:rsidRPr="00977DE9">
        <w:rPr>
          <w:b/>
          <w:iCs/>
          <w:sz w:val="32"/>
          <w:highlight w:val="yellow"/>
        </w:rPr>
        <w:t xml:space="preserve">Titel </w:t>
      </w:r>
      <w:r w:rsidR="00977DE9" w:rsidRPr="00977DE9">
        <w:rPr>
          <w:b/>
          <w:iCs/>
          <w:sz w:val="32"/>
          <w:highlight w:val="yellow"/>
        </w:rPr>
        <w:t xml:space="preserve">of </w:t>
      </w:r>
      <w:proofErr w:type="spellStart"/>
      <w:r w:rsidR="00977DE9" w:rsidRPr="00977DE9">
        <w:rPr>
          <w:b/>
          <w:iCs/>
          <w:sz w:val="32"/>
          <w:highlight w:val="yellow"/>
        </w:rPr>
        <w:t>the</w:t>
      </w:r>
      <w:proofErr w:type="spellEnd"/>
      <w:r w:rsidR="00977DE9" w:rsidRPr="00977DE9">
        <w:rPr>
          <w:b/>
          <w:iCs/>
          <w:sz w:val="32"/>
          <w:highlight w:val="yellow"/>
        </w:rPr>
        <w:t xml:space="preserve"> </w:t>
      </w:r>
      <w:proofErr w:type="spellStart"/>
      <w:r w:rsidR="00977DE9" w:rsidRPr="00977DE9">
        <w:rPr>
          <w:b/>
          <w:iCs/>
          <w:sz w:val="32"/>
          <w:highlight w:val="yellow"/>
        </w:rPr>
        <w:t>thesis</w:t>
      </w:r>
      <w:proofErr w:type="spellEnd"/>
    </w:p>
    <w:p w14:paraId="5920ADC4" w14:textId="77777777" w:rsidR="00A37405" w:rsidRDefault="00A37405" w:rsidP="00A37405">
      <w:pPr>
        <w:pStyle w:val="Textkrper"/>
        <w:spacing w:before="0" w:after="0"/>
        <w:jc w:val="center"/>
        <w:rPr>
          <w:b/>
        </w:rPr>
      </w:pPr>
    </w:p>
    <w:p w14:paraId="55B725D2" w14:textId="25ED0BD1" w:rsidR="00A37405" w:rsidRPr="005E777C" w:rsidRDefault="00A37405" w:rsidP="00A37405">
      <w:pPr>
        <w:pStyle w:val="Textkrper"/>
        <w:spacing w:before="0" w:after="0"/>
        <w:jc w:val="center"/>
        <w:rPr>
          <w:b/>
          <w:highlight w:val="yellow"/>
        </w:rPr>
      </w:pPr>
      <w:r>
        <w:rPr>
          <w:b/>
          <w:highlight w:val="yellow"/>
        </w:rPr>
        <w:t>MASTER THESIS</w:t>
      </w:r>
      <w:r w:rsidRPr="005E777C">
        <w:rPr>
          <w:b/>
          <w:highlight w:val="yellow"/>
        </w:rPr>
        <w:t xml:space="preserve">/ </w:t>
      </w:r>
      <w:r>
        <w:rPr>
          <w:b/>
          <w:highlight w:val="yellow"/>
        </w:rPr>
        <w:t>BACHELOR THESIS</w:t>
      </w:r>
    </w:p>
    <w:p w14:paraId="6D12927A" w14:textId="1BB1B350" w:rsidR="00DC1478" w:rsidRDefault="00A37405" w:rsidP="00DC1478">
      <w:pPr>
        <w:pStyle w:val="Textkrper"/>
        <w:spacing w:before="0" w:after="0"/>
        <w:jc w:val="center"/>
        <w:rPr>
          <w:lang w:val="en-GB"/>
        </w:rPr>
      </w:pPr>
      <w:r w:rsidRPr="00DC1478">
        <w:rPr>
          <w:lang w:val="en-US"/>
        </w:rPr>
        <w:br/>
      </w:r>
      <w:r w:rsidR="00DC1478" w:rsidRPr="00DC1478">
        <w:rPr>
          <w:lang w:val="en-GB"/>
        </w:rPr>
        <w:t xml:space="preserve">at the Faculty of Business Administration and Economics of the </w:t>
      </w:r>
      <w:r w:rsidR="00DC1478" w:rsidRPr="00DC1478">
        <w:rPr>
          <w:lang w:val="en-GB"/>
        </w:rPr>
        <w:br/>
        <w:t>UNIVERSITY OF HOHENHEIM</w:t>
      </w:r>
    </w:p>
    <w:p w14:paraId="7C8A470E" w14:textId="1D52B35D" w:rsidR="00DC1478" w:rsidRDefault="00DC1478" w:rsidP="00DC1478">
      <w:pPr>
        <w:pStyle w:val="Textkrper"/>
        <w:spacing w:before="0" w:after="0"/>
        <w:jc w:val="center"/>
        <w:rPr>
          <w:highlight w:val="yellow"/>
          <w:lang w:val="en-GB"/>
        </w:rPr>
      </w:pPr>
      <w:r>
        <w:rPr>
          <w:highlight w:val="yellow"/>
          <w:lang w:val="en-GB"/>
        </w:rPr>
        <w:t xml:space="preserve">for the attainment of the academic degree  </w:t>
      </w:r>
    </w:p>
    <w:p w14:paraId="5FD4E449" w14:textId="08B7B2E2" w:rsidR="00DC1478" w:rsidRDefault="00DC1478" w:rsidP="00DC1478">
      <w:pPr>
        <w:pStyle w:val="Textkrper"/>
        <w:spacing w:before="0" w:after="0"/>
        <w:jc w:val="center"/>
        <w:rPr>
          <w:lang w:val="en-GB"/>
        </w:rPr>
      </w:pPr>
      <w:r>
        <w:rPr>
          <w:highlight w:val="yellow"/>
          <w:lang w:val="en-GB"/>
        </w:rPr>
        <w:t xml:space="preserve">[„Master of </w:t>
      </w:r>
      <w:proofErr w:type="gramStart"/>
      <w:r>
        <w:rPr>
          <w:highlight w:val="yellow"/>
          <w:lang w:val="en-GB"/>
        </w:rPr>
        <w:t>Science“</w:t>
      </w:r>
      <w:proofErr w:type="gramEnd"/>
      <w:r>
        <w:rPr>
          <w:highlight w:val="yellow"/>
          <w:lang w:val="en-GB"/>
        </w:rPr>
        <w:t xml:space="preserve">/ „Bachelor of </w:t>
      </w:r>
      <w:proofErr w:type="gramStart"/>
      <w:r>
        <w:rPr>
          <w:highlight w:val="yellow"/>
          <w:lang w:val="en-GB"/>
        </w:rPr>
        <w:t>Science“</w:t>
      </w:r>
      <w:proofErr w:type="gramEnd"/>
      <w:r>
        <w:rPr>
          <w:highlight w:val="yellow"/>
          <w:lang w:val="en-GB"/>
        </w:rPr>
        <w:t>]</w:t>
      </w:r>
    </w:p>
    <w:p w14:paraId="6E32DF86" w14:textId="0546BCA2" w:rsidR="00A37405" w:rsidRPr="00DC1478" w:rsidRDefault="00A37405" w:rsidP="00A37405">
      <w:pPr>
        <w:pStyle w:val="Textkrper"/>
        <w:spacing w:before="0" w:after="0"/>
        <w:jc w:val="center"/>
        <w:rPr>
          <w:lang w:val="en-GB"/>
        </w:rPr>
      </w:pPr>
    </w:p>
    <w:p w14:paraId="30B609A6" w14:textId="77777777" w:rsidR="00A37405" w:rsidRPr="00DC1478" w:rsidRDefault="00A37405" w:rsidP="00A37405">
      <w:pPr>
        <w:pStyle w:val="Textkrper"/>
        <w:spacing w:before="0" w:after="0"/>
        <w:rPr>
          <w:lang w:val="en-US"/>
        </w:rPr>
      </w:pPr>
    </w:p>
    <w:p w14:paraId="67CD6FF6" w14:textId="77777777" w:rsidR="00A37405" w:rsidRPr="00DC1478" w:rsidRDefault="00A37405" w:rsidP="00A37405">
      <w:pPr>
        <w:pStyle w:val="Textkrper"/>
        <w:spacing w:before="0" w:after="0"/>
        <w:rPr>
          <w:lang w:val="en-US"/>
        </w:rPr>
      </w:pPr>
    </w:p>
    <w:tbl>
      <w:tblPr>
        <w:tblW w:w="5000" w:type="pct"/>
        <w:tblLook w:val="04A0" w:firstRow="1" w:lastRow="0" w:firstColumn="1" w:lastColumn="0" w:noHBand="0" w:noVBand="1"/>
      </w:tblPr>
      <w:tblGrid>
        <w:gridCol w:w="3401"/>
        <w:gridCol w:w="5669"/>
      </w:tblGrid>
      <w:tr w:rsidR="00A37405" w:rsidRPr="00E863DB" w14:paraId="166598E5" w14:textId="77777777" w:rsidTr="007041D9">
        <w:tc>
          <w:tcPr>
            <w:tcW w:w="1875" w:type="pct"/>
            <w:vAlign w:val="center"/>
          </w:tcPr>
          <w:p w14:paraId="4F4D2661" w14:textId="77777777" w:rsidR="00A37405" w:rsidRPr="00E863DB" w:rsidRDefault="00A37405" w:rsidP="007041D9">
            <w:pPr>
              <w:pStyle w:val="Textkrper"/>
              <w:spacing w:before="0" w:after="0"/>
              <w:jc w:val="left"/>
            </w:pPr>
            <w:r w:rsidRPr="00712894">
              <w:rPr>
                <w:noProof/>
                <w:shd w:val="clear" w:color="auto" w:fill="FFFFFF" w:themeFill="background1"/>
              </w:rPr>
              <w:drawing>
                <wp:inline distT="0" distB="0" distL="0" distR="0" wp14:anchorId="0795A027" wp14:editId="122DBEE7">
                  <wp:extent cx="1343025" cy="1337310"/>
                  <wp:effectExtent l="0" t="0" r="9525" b="0"/>
                  <wp:docPr id="44" name="Grafik 44" descr="Bildergebnis für uni hohenhei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uni hohenheim logo"/>
                          <pic:cNvPicPr>
                            <a:picLocks noChangeAspect="1" noChangeArrowheads="1"/>
                          </pic:cNvPicPr>
                        </pic:nvPicPr>
                        <pic:blipFill rotWithShape="1">
                          <a:blip r:embed="rId23" cstate="print">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rcRect l="23373" t="15350" r="24689" b="14084"/>
                          <a:stretch/>
                        </pic:blipFill>
                        <pic:spPr bwMode="auto">
                          <a:xfrm>
                            <a:off x="0" y="0"/>
                            <a:ext cx="1343025" cy="13373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5" w:type="pct"/>
            <w:vAlign w:val="center"/>
          </w:tcPr>
          <w:p w14:paraId="5DC6344C" w14:textId="63402A4A" w:rsidR="00A37405" w:rsidRPr="004F0954" w:rsidRDefault="00A37405" w:rsidP="00DC1478">
            <w:pPr>
              <w:spacing w:after="0" w:line="240" w:lineRule="auto"/>
              <w:rPr>
                <w:rFonts w:ascii="Trebuchet MS" w:hAnsi="Trebuchet MS"/>
                <w:b/>
                <w:color w:val="646464"/>
                <w:sz w:val="20"/>
              </w:rPr>
            </w:pPr>
            <w:r w:rsidRPr="004F0954">
              <w:rPr>
                <w:rFonts w:ascii="Trebuchet MS" w:hAnsi="Trebuchet MS"/>
                <w:b/>
                <w:color w:val="646464"/>
                <w:sz w:val="20"/>
              </w:rPr>
              <w:t>Universit</w:t>
            </w:r>
            <w:r w:rsidR="00DC1478">
              <w:rPr>
                <w:rFonts w:ascii="Trebuchet MS" w:hAnsi="Trebuchet MS"/>
                <w:b/>
                <w:color w:val="646464"/>
                <w:sz w:val="20"/>
              </w:rPr>
              <w:t>y of</w:t>
            </w:r>
            <w:r w:rsidRPr="004F0954">
              <w:rPr>
                <w:rFonts w:ascii="Trebuchet MS" w:hAnsi="Trebuchet MS"/>
                <w:b/>
                <w:color w:val="646464"/>
                <w:sz w:val="20"/>
              </w:rPr>
              <w:t xml:space="preserve"> Hohenheim</w:t>
            </w:r>
          </w:p>
          <w:p w14:paraId="17D13861" w14:textId="77777777" w:rsidR="00A37405" w:rsidRPr="004F0954" w:rsidRDefault="00A37405" w:rsidP="00DC1478">
            <w:pPr>
              <w:spacing w:after="0" w:line="240" w:lineRule="auto"/>
              <w:rPr>
                <w:rFonts w:ascii="Trebuchet MS" w:hAnsi="Trebuchet MS"/>
                <w:b/>
                <w:color w:val="646464"/>
                <w:sz w:val="20"/>
              </w:rPr>
            </w:pPr>
            <w:r w:rsidRPr="004F0954">
              <w:rPr>
                <w:rFonts w:ascii="Trebuchet MS" w:hAnsi="Trebuchet MS"/>
                <w:b/>
                <w:color w:val="646464"/>
                <w:sz w:val="20"/>
              </w:rPr>
              <w:t>Prof. Dr. Henner Gimpel</w:t>
            </w:r>
          </w:p>
          <w:p w14:paraId="506CA2E0" w14:textId="7C569379" w:rsidR="00A37405" w:rsidRPr="004F0954" w:rsidRDefault="00DC1478" w:rsidP="00DC1478">
            <w:pPr>
              <w:spacing w:after="0" w:line="240" w:lineRule="auto"/>
              <w:rPr>
                <w:rFonts w:ascii="Trebuchet MS" w:hAnsi="Trebuchet MS"/>
                <w:color w:val="646464"/>
                <w:sz w:val="20"/>
              </w:rPr>
            </w:pPr>
            <w:r>
              <w:rPr>
                <w:rFonts w:ascii="Trebuchet MS" w:hAnsi="Trebuchet MS"/>
                <w:color w:val="646464"/>
                <w:sz w:val="20"/>
              </w:rPr>
              <w:t>Chair of</w:t>
            </w:r>
            <w:r w:rsidR="00A37405" w:rsidRPr="004F0954">
              <w:rPr>
                <w:rFonts w:ascii="Trebuchet MS" w:hAnsi="Trebuchet MS"/>
                <w:color w:val="646464"/>
                <w:sz w:val="20"/>
              </w:rPr>
              <w:t xml:space="preserve"> Di</w:t>
            </w:r>
            <w:r>
              <w:rPr>
                <w:rFonts w:ascii="Trebuchet MS" w:hAnsi="Trebuchet MS"/>
                <w:color w:val="646464"/>
                <w:sz w:val="20"/>
              </w:rPr>
              <w:t>gital</w:t>
            </w:r>
            <w:r w:rsidR="00A37405" w:rsidRPr="004F0954">
              <w:rPr>
                <w:rFonts w:ascii="Trebuchet MS" w:hAnsi="Trebuchet MS"/>
                <w:color w:val="646464"/>
                <w:sz w:val="20"/>
              </w:rPr>
              <w:t xml:space="preserve"> Management</w:t>
            </w:r>
          </w:p>
          <w:p w14:paraId="72B149B5" w14:textId="77777777" w:rsidR="00A37405" w:rsidRPr="00E863DB" w:rsidRDefault="00A37405" w:rsidP="00DC1478">
            <w:pPr>
              <w:spacing w:line="240" w:lineRule="auto"/>
              <w:rPr>
                <w:rFonts w:ascii="Trebuchet MS" w:hAnsi="Trebuchet MS"/>
                <w:color w:val="646464"/>
                <w:sz w:val="20"/>
              </w:rPr>
            </w:pPr>
          </w:p>
        </w:tc>
      </w:tr>
    </w:tbl>
    <w:p w14:paraId="52A751A5" w14:textId="77777777" w:rsidR="00A37405" w:rsidRDefault="00A37405" w:rsidP="00A37405"/>
    <w:p w14:paraId="77F41994" w14:textId="77777777" w:rsidR="00A37405" w:rsidRPr="00B0394A" w:rsidRDefault="00A37405" w:rsidP="00A37405"/>
    <w:p w14:paraId="6A863F85" w14:textId="77777777" w:rsidR="00A37405" w:rsidRDefault="00A37405" w:rsidP="00A37405"/>
    <w:p w14:paraId="3B3FBBCA" w14:textId="77777777" w:rsidR="00A37405" w:rsidRDefault="00A37405" w:rsidP="00A37405"/>
    <w:p w14:paraId="1714127F" w14:textId="2D9124E4" w:rsidR="00A37405" w:rsidRDefault="00DC1478" w:rsidP="00A37405">
      <w:proofErr w:type="spellStart"/>
      <w:r>
        <w:t>Examiner</w:t>
      </w:r>
      <w:proofErr w:type="spellEnd"/>
      <w:r w:rsidR="00A37405">
        <w:t>:</w:t>
      </w:r>
      <w:r w:rsidR="00A37405">
        <w:tab/>
      </w:r>
      <w:r w:rsidR="00A37405">
        <w:tab/>
      </w:r>
      <w:r w:rsidR="00A37405">
        <w:tab/>
      </w:r>
      <w:r w:rsidR="00A37405">
        <w:tab/>
      </w:r>
      <w:r w:rsidR="00A37405">
        <w:tab/>
      </w:r>
      <w:r w:rsidR="00A37405">
        <w:tab/>
      </w:r>
      <w:r w:rsidR="00A37405">
        <w:tab/>
        <w:t>Prof. Dr. Henner Gimpel</w:t>
      </w:r>
    </w:p>
    <w:p w14:paraId="78164B01" w14:textId="636B1896" w:rsidR="00A37405" w:rsidRPr="00DC1478" w:rsidRDefault="00DC1478" w:rsidP="00DC1478">
      <w:pPr>
        <w:spacing w:after="0" w:line="240" w:lineRule="auto"/>
        <w:rPr>
          <w:lang w:val="en-US"/>
        </w:rPr>
      </w:pPr>
      <w:r w:rsidRPr="00DC1478">
        <w:rPr>
          <w:lang w:val="en-US"/>
        </w:rPr>
        <w:t>Submitted by</w:t>
      </w:r>
      <w:r w:rsidR="00A37405" w:rsidRPr="00DC1478">
        <w:rPr>
          <w:lang w:val="en-US"/>
        </w:rPr>
        <w:t>:</w:t>
      </w:r>
      <w:r w:rsidR="00A37405" w:rsidRPr="00DC1478">
        <w:rPr>
          <w:lang w:val="en-US"/>
        </w:rPr>
        <w:tab/>
      </w:r>
      <w:r w:rsidR="00A37405" w:rsidRPr="00DC1478">
        <w:rPr>
          <w:lang w:val="en-US"/>
        </w:rPr>
        <w:tab/>
      </w:r>
      <w:r w:rsidR="00A37405" w:rsidRPr="00DC1478">
        <w:rPr>
          <w:lang w:val="en-US"/>
        </w:rPr>
        <w:tab/>
      </w:r>
      <w:r w:rsidR="00A37405" w:rsidRPr="00DC1478">
        <w:rPr>
          <w:lang w:val="en-US"/>
        </w:rPr>
        <w:tab/>
      </w:r>
      <w:r w:rsidR="00A37405" w:rsidRPr="00DC1478">
        <w:rPr>
          <w:lang w:val="en-US"/>
        </w:rPr>
        <w:tab/>
      </w:r>
      <w:r w:rsidR="00A37405" w:rsidRPr="00DC1478">
        <w:rPr>
          <w:lang w:val="en-US"/>
        </w:rPr>
        <w:tab/>
      </w:r>
      <w:r w:rsidRPr="00DC1478">
        <w:rPr>
          <w:lang w:val="en-US"/>
        </w:rPr>
        <w:t>First name a</w:t>
      </w:r>
      <w:r>
        <w:rPr>
          <w:lang w:val="en-US"/>
        </w:rPr>
        <w:t>nd name of the author</w:t>
      </w:r>
    </w:p>
    <w:p w14:paraId="0A486066" w14:textId="1D983B62" w:rsidR="00A37405" w:rsidRPr="00DC1478" w:rsidRDefault="00A37405" w:rsidP="00DC1478">
      <w:pPr>
        <w:spacing w:after="0" w:line="240" w:lineRule="auto"/>
        <w:rPr>
          <w:lang w:val="en-US"/>
        </w:rPr>
      </w:pPr>
      <w:r w:rsidRPr="00DC1478">
        <w:rPr>
          <w:lang w:val="en-US"/>
        </w:rPr>
        <w:tab/>
      </w:r>
      <w:r w:rsidRPr="00DC1478">
        <w:rPr>
          <w:lang w:val="en-US"/>
        </w:rPr>
        <w:tab/>
      </w:r>
      <w:r w:rsidRPr="00DC1478">
        <w:rPr>
          <w:lang w:val="en-US"/>
        </w:rPr>
        <w:tab/>
      </w:r>
      <w:r w:rsidRPr="00DC1478">
        <w:rPr>
          <w:lang w:val="en-US"/>
        </w:rPr>
        <w:tab/>
      </w:r>
      <w:r w:rsidRPr="00DC1478">
        <w:rPr>
          <w:lang w:val="en-US"/>
        </w:rPr>
        <w:tab/>
      </w:r>
      <w:r w:rsidRPr="00DC1478">
        <w:rPr>
          <w:lang w:val="en-US"/>
        </w:rPr>
        <w:tab/>
      </w:r>
      <w:r w:rsidRPr="00DC1478">
        <w:rPr>
          <w:lang w:val="en-US"/>
        </w:rPr>
        <w:tab/>
      </w:r>
      <w:r w:rsidRPr="00DC1478">
        <w:rPr>
          <w:lang w:val="en-US"/>
        </w:rPr>
        <w:tab/>
      </w:r>
      <w:r w:rsidRPr="00DC1478">
        <w:rPr>
          <w:lang w:val="en-US"/>
        </w:rPr>
        <w:tab/>
      </w:r>
      <w:r w:rsidR="00DC1478" w:rsidRPr="00DC1478">
        <w:rPr>
          <w:lang w:val="en-US"/>
        </w:rPr>
        <w:t>Matriculation number of the a</w:t>
      </w:r>
      <w:r w:rsidR="00DC1478">
        <w:rPr>
          <w:lang w:val="en-US"/>
        </w:rPr>
        <w:t>uthor</w:t>
      </w:r>
    </w:p>
    <w:p w14:paraId="15A6E66D" w14:textId="45B07F73" w:rsidR="00A37405" w:rsidRDefault="00A37405" w:rsidP="00DC1478">
      <w:pPr>
        <w:spacing w:after="0" w:line="240" w:lineRule="auto"/>
        <w:rPr>
          <w:lang w:val="en-US"/>
        </w:rPr>
      </w:pPr>
      <w:r w:rsidRPr="00DC1478">
        <w:rPr>
          <w:lang w:val="en-US"/>
        </w:rPr>
        <w:tab/>
      </w:r>
      <w:r w:rsidRPr="00DC1478">
        <w:rPr>
          <w:lang w:val="en-US"/>
        </w:rPr>
        <w:tab/>
      </w:r>
      <w:r w:rsidRPr="00DC1478">
        <w:rPr>
          <w:lang w:val="en-US"/>
        </w:rPr>
        <w:tab/>
      </w:r>
      <w:r w:rsidRPr="00DC1478">
        <w:rPr>
          <w:lang w:val="en-US"/>
        </w:rPr>
        <w:tab/>
      </w:r>
      <w:r w:rsidRPr="00DC1478">
        <w:rPr>
          <w:lang w:val="en-US"/>
        </w:rPr>
        <w:tab/>
      </w:r>
      <w:r w:rsidRPr="00DC1478">
        <w:rPr>
          <w:lang w:val="en-US"/>
        </w:rPr>
        <w:tab/>
      </w:r>
      <w:r w:rsidRPr="00DC1478">
        <w:rPr>
          <w:lang w:val="en-US"/>
        </w:rPr>
        <w:tab/>
      </w:r>
      <w:r w:rsidRPr="00DC1478">
        <w:rPr>
          <w:lang w:val="en-US"/>
        </w:rPr>
        <w:tab/>
      </w:r>
      <w:r w:rsidRPr="00DC1478">
        <w:rPr>
          <w:lang w:val="en-US"/>
        </w:rPr>
        <w:tab/>
      </w:r>
      <w:r w:rsidR="00DC1478" w:rsidRPr="00DC1478">
        <w:rPr>
          <w:lang w:val="en-US"/>
        </w:rPr>
        <w:t>Address of the author</w:t>
      </w:r>
      <w:r w:rsidRPr="00DC1478">
        <w:rPr>
          <w:lang w:val="en-US"/>
        </w:rPr>
        <w:t xml:space="preserve"> </w:t>
      </w:r>
    </w:p>
    <w:p w14:paraId="5B3C49A7" w14:textId="77777777" w:rsidR="00DC1478" w:rsidRPr="00DC1478" w:rsidRDefault="00DC1478" w:rsidP="00DC1478">
      <w:pPr>
        <w:spacing w:after="0" w:line="240" w:lineRule="auto"/>
        <w:rPr>
          <w:lang w:val="en-US"/>
        </w:rPr>
      </w:pPr>
    </w:p>
    <w:p w14:paraId="3EE28E02" w14:textId="381E7E30" w:rsidR="00A37405" w:rsidRPr="00C970D7" w:rsidRDefault="00DC1478" w:rsidP="00A37405">
      <w:pPr>
        <w:rPr>
          <w:lang w:val="en-US"/>
        </w:rPr>
      </w:pPr>
      <w:r w:rsidRPr="00C970D7">
        <w:rPr>
          <w:lang w:val="en-US"/>
        </w:rPr>
        <w:t>Submission date</w:t>
      </w:r>
      <w:r w:rsidR="00A37405" w:rsidRPr="00C970D7">
        <w:rPr>
          <w:lang w:val="en-US"/>
        </w:rPr>
        <w:t>:</w:t>
      </w:r>
      <w:r w:rsidRPr="00C970D7">
        <w:rPr>
          <w:lang w:val="en-US"/>
        </w:rPr>
        <w:tab/>
      </w:r>
      <w:r w:rsidRPr="00C970D7">
        <w:rPr>
          <w:lang w:val="en-US"/>
        </w:rPr>
        <w:tab/>
      </w:r>
      <w:r w:rsidR="00A37405" w:rsidRPr="00C970D7">
        <w:rPr>
          <w:lang w:val="en-US"/>
        </w:rPr>
        <w:tab/>
      </w:r>
      <w:r w:rsidR="00A37405" w:rsidRPr="00C970D7">
        <w:rPr>
          <w:lang w:val="en-US"/>
        </w:rPr>
        <w:tab/>
      </w:r>
      <w:r w:rsidR="00A37405" w:rsidRPr="00C970D7">
        <w:rPr>
          <w:lang w:val="en-US"/>
        </w:rPr>
        <w:tab/>
        <w:t>D</w:t>
      </w:r>
      <w:r w:rsidRPr="00C970D7">
        <w:rPr>
          <w:lang w:val="en-US"/>
        </w:rPr>
        <w:t>ate</w:t>
      </w:r>
    </w:p>
    <w:p w14:paraId="146EB53A" w14:textId="77777777" w:rsidR="00A37405" w:rsidRPr="00C970D7" w:rsidRDefault="00A37405" w:rsidP="00A37405">
      <w:pPr>
        <w:rPr>
          <w:lang w:val="en-US"/>
        </w:rPr>
      </w:pPr>
    </w:p>
    <w:p w14:paraId="762B2505" w14:textId="77777777" w:rsidR="00A37405" w:rsidRPr="00C970D7" w:rsidRDefault="00A37405" w:rsidP="00A37405">
      <w:pPr>
        <w:rPr>
          <w:lang w:val="en-US"/>
        </w:rPr>
      </w:pPr>
    </w:p>
    <w:p w14:paraId="70381E6F" w14:textId="77777777" w:rsidR="00A37405" w:rsidRPr="00C970D7" w:rsidRDefault="00A37405" w:rsidP="00A37405">
      <w:pPr>
        <w:rPr>
          <w:lang w:val="en-US"/>
        </w:rPr>
      </w:pPr>
    </w:p>
    <w:p w14:paraId="33F47EA3" w14:textId="77777777" w:rsidR="00A37405" w:rsidRPr="00C970D7" w:rsidRDefault="00A37405" w:rsidP="00A37405">
      <w:pPr>
        <w:rPr>
          <w:lang w:val="en-US"/>
        </w:rPr>
      </w:pPr>
    </w:p>
    <w:p w14:paraId="45AB05DC" w14:textId="77777777" w:rsidR="00A37405" w:rsidRPr="00C970D7" w:rsidRDefault="00A37405" w:rsidP="00A37405">
      <w:pPr>
        <w:jc w:val="center"/>
        <w:rPr>
          <w:b/>
          <w:iCs/>
          <w:sz w:val="32"/>
          <w:highlight w:val="yellow"/>
          <w:lang w:val="en-US"/>
        </w:rPr>
      </w:pPr>
    </w:p>
    <w:p w14:paraId="4D0CB02C" w14:textId="112930A9" w:rsidR="00A37405" w:rsidRPr="00C970D7" w:rsidRDefault="00E164BB" w:rsidP="00A37405">
      <w:pPr>
        <w:jc w:val="center"/>
        <w:rPr>
          <w:b/>
          <w:iCs/>
          <w:sz w:val="32"/>
          <w:lang w:val="en-US"/>
        </w:rPr>
      </w:pPr>
      <w:r w:rsidRPr="00C970D7">
        <w:rPr>
          <w:b/>
          <w:iCs/>
          <w:sz w:val="32"/>
          <w:highlight w:val="yellow"/>
          <w:lang w:val="en-US"/>
        </w:rPr>
        <w:t>Title</w:t>
      </w:r>
    </w:p>
    <w:p w14:paraId="7ACF6D5C" w14:textId="77777777" w:rsidR="00A37405" w:rsidRPr="00C970D7" w:rsidRDefault="00A37405" w:rsidP="00A37405">
      <w:pPr>
        <w:pStyle w:val="Textkrper"/>
        <w:spacing w:before="0" w:after="0"/>
        <w:jc w:val="center"/>
        <w:rPr>
          <w:b/>
          <w:lang w:val="en-US"/>
        </w:rPr>
      </w:pPr>
    </w:p>
    <w:p w14:paraId="02A35969" w14:textId="59B1D8FE" w:rsidR="00A37405" w:rsidRPr="00454D0C" w:rsidRDefault="008001A2" w:rsidP="00A37405">
      <w:pPr>
        <w:pStyle w:val="Textkrper"/>
        <w:spacing w:before="0" w:after="0"/>
        <w:jc w:val="center"/>
        <w:rPr>
          <w:lang w:val="en-US"/>
        </w:rPr>
      </w:pPr>
      <w:r w:rsidRPr="00454D0C">
        <w:rPr>
          <w:b/>
          <w:highlight w:val="yellow"/>
          <w:lang w:val="en-US"/>
        </w:rPr>
        <w:t>TERM PAPER</w:t>
      </w:r>
      <w:r w:rsidR="00A37405" w:rsidRPr="00454D0C">
        <w:rPr>
          <w:b/>
          <w:highlight w:val="yellow"/>
          <w:lang w:val="en-US"/>
        </w:rPr>
        <w:t xml:space="preserve">/ </w:t>
      </w:r>
      <w:r w:rsidR="00454D0C" w:rsidRPr="00454D0C">
        <w:rPr>
          <w:b/>
          <w:highlight w:val="yellow"/>
          <w:lang w:val="en-US"/>
        </w:rPr>
        <w:t>HOMEWORK</w:t>
      </w:r>
      <w:r w:rsidR="00A37405" w:rsidRPr="00454D0C">
        <w:rPr>
          <w:lang w:val="en-US"/>
        </w:rPr>
        <w:br/>
      </w:r>
      <w:r w:rsidR="00A37405" w:rsidRPr="00454D0C">
        <w:rPr>
          <w:lang w:val="en-US"/>
        </w:rPr>
        <w:br/>
      </w:r>
      <w:r w:rsidR="00454D0C" w:rsidRPr="00DC1478">
        <w:rPr>
          <w:lang w:val="en-GB"/>
        </w:rPr>
        <w:t xml:space="preserve">at the Faculty of Business Administration and Economics of the </w:t>
      </w:r>
      <w:r w:rsidR="00454D0C" w:rsidRPr="00DC1478">
        <w:rPr>
          <w:lang w:val="en-GB"/>
        </w:rPr>
        <w:br/>
        <w:t>UNIVERSITY OF HOHENHEIM</w:t>
      </w:r>
    </w:p>
    <w:p w14:paraId="4FA9D5B4" w14:textId="77777777" w:rsidR="00A37405" w:rsidRPr="00454D0C" w:rsidRDefault="00A37405" w:rsidP="00A37405">
      <w:pPr>
        <w:pStyle w:val="Textkrper"/>
        <w:spacing w:before="0" w:after="0"/>
        <w:rPr>
          <w:lang w:val="en-US"/>
        </w:rPr>
      </w:pPr>
    </w:p>
    <w:p w14:paraId="41783BF3" w14:textId="77777777" w:rsidR="00A37405" w:rsidRPr="00454D0C" w:rsidRDefault="00A37405" w:rsidP="00A37405">
      <w:pPr>
        <w:pStyle w:val="Textkrper"/>
        <w:spacing w:before="0" w:after="0"/>
        <w:rPr>
          <w:lang w:val="en-US"/>
        </w:rPr>
      </w:pPr>
    </w:p>
    <w:p w14:paraId="3CA0B6CA" w14:textId="77777777" w:rsidR="00A37405" w:rsidRPr="00454D0C" w:rsidRDefault="00A37405" w:rsidP="00A37405">
      <w:pPr>
        <w:pStyle w:val="Textkrper"/>
        <w:spacing w:before="0" w:after="0"/>
        <w:rPr>
          <w:lang w:val="en-US"/>
        </w:rPr>
      </w:pPr>
    </w:p>
    <w:p w14:paraId="7C91313B" w14:textId="77777777" w:rsidR="00A37405" w:rsidRPr="00454D0C" w:rsidRDefault="00A37405" w:rsidP="00A37405">
      <w:pPr>
        <w:pStyle w:val="Textkrper"/>
        <w:spacing w:before="0" w:after="0"/>
        <w:rPr>
          <w:lang w:val="en-US"/>
        </w:rPr>
      </w:pPr>
    </w:p>
    <w:p w14:paraId="691A9A12" w14:textId="77777777" w:rsidR="00A37405" w:rsidRPr="00454D0C" w:rsidRDefault="00A37405" w:rsidP="00A37405">
      <w:pPr>
        <w:pStyle w:val="Textkrper"/>
        <w:spacing w:before="0" w:after="0"/>
        <w:rPr>
          <w:lang w:val="en-US"/>
        </w:rPr>
      </w:pPr>
    </w:p>
    <w:tbl>
      <w:tblPr>
        <w:tblW w:w="5000" w:type="pct"/>
        <w:tblLook w:val="04A0" w:firstRow="1" w:lastRow="0" w:firstColumn="1" w:lastColumn="0" w:noHBand="0" w:noVBand="1"/>
      </w:tblPr>
      <w:tblGrid>
        <w:gridCol w:w="3401"/>
        <w:gridCol w:w="5669"/>
      </w:tblGrid>
      <w:tr w:rsidR="00A37405" w:rsidRPr="00E863DB" w14:paraId="483F3C33" w14:textId="77777777" w:rsidTr="007041D9">
        <w:tc>
          <w:tcPr>
            <w:tcW w:w="1875" w:type="pct"/>
            <w:vAlign w:val="center"/>
          </w:tcPr>
          <w:p w14:paraId="3C958546" w14:textId="77777777" w:rsidR="00A37405" w:rsidRPr="00E863DB" w:rsidRDefault="00A37405" w:rsidP="007041D9">
            <w:pPr>
              <w:pStyle w:val="Textkrper"/>
              <w:spacing w:before="0" w:after="0"/>
              <w:jc w:val="left"/>
            </w:pPr>
            <w:r w:rsidRPr="00712894">
              <w:rPr>
                <w:noProof/>
                <w:shd w:val="clear" w:color="auto" w:fill="FFFFFF" w:themeFill="background1"/>
              </w:rPr>
              <w:drawing>
                <wp:inline distT="0" distB="0" distL="0" distR="0" wp14:anchorId="00016961" wp14:editId="51347053">
                  <wp:extent cx="1343025" cy="1337310"/>
                  <wp:effectExtent l="0" t="0" r="9525" b="0"/>
                  <wp:docPr id="45" name="Grafik 45" descr="Bildergebnis für uni hohenhei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uni hohenheim logo"/>
                          <pic:cNvPicPr>
                            <a:picLocks noChangeAspect="1" noChangeArrowheads="1"/>
                          </pic:cNvPicPr>
                        </pic:nvPicPr>
                        <pic:blipFill rotWithShape="1">
                          <a:blip r:embed="rId23" cstate="print">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rcRect l="23373" t="15350" r="24689" b="14084"/>
                          <a:stretch/>
                        </pic:blipFill>
                        <pic:spPr bwMode="auto">
                          <a:xfrm>
                            <a:off x="0" y="0"/>
                            <a:ext cx="1343025" cy="13373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5" w:type="pct"/>
            <w:vAlign w:val="center"/>
          </w:tcPr>
          <w:p w14:paraId="2617BD81" w14:textId="77777777" w:rsidR="00DC1478" w:rsidRPr="004F0954" w:rsidRDefault="00DC1478" w:rsidP="00DC1478">
            <w:pPr>
              <w:spacing w:after="0" w:line="240" w:lineRule="auto"/>
              <w:rPr>
                <w:rFonts w:ascii="Trebuchet MS" w:hAnsi="Trebuchet MS"/>
                <w:b/>
                <w:color w:val="646464"/>
                <w:sz w:val="20"/>
              </w:rPr>
            </w:pPr>
            <w:r w:rsidRPr="004F0954">
              <w:rPr>
                <w:rFonts w:ascii="Trebuchet MS" w:hAnsi="Trebuchet MS"/>
                <w:b/>
                <w:color w:val="646464"/>
                <w:sz w:val="20"/>
              </w:rPr>
              <w:t>Universit</w:t>
            </w:r>
            <w:r>
              <w:rPr>
                <w:rFonts w:ascii="Trebuchet MS" w:hAnsi="Trebuchet MS"/>
                <w:b/>
                <w:color w:val="646464"/>
                <w:sz w:val="20"/>
              </w:rPr>
              <w:t>y of</w:t>
            </w:r>
            <w:r w:rsidRPr="004F0954">
              <w:rPr>
                <w:rFonts w:ascii="Trebuchet MS" w:hAnsi="Trebuchet MS"/>
                <w:b/>
                <w:color w:val="646464"/>
                <w:sz w:val="20"/>
              </w:rPr>
              <w:t xml:space="preserve"> Hohenheim</w:t>
            </w:r>
          </w:p>
          <w:p w14:paraId="77CDC6D7" w14:textId="77777777" w:rsidR="00DC1478" w:rsidRPr="004F0954" w:rsidRDefault="00DC1478" w:rsidP="00DC1478">
            <w:pPr>
              <w:spacing w:after="0" w:line="240" w:lineRule="auto"/>
              <w:rPr>
                <w:rFonts w:ascii="Trebuchet MS" w:hAnsi="Trebuchet MS"/>
                <w:b/>
                <w:color w:val="646464"/>
                <w:sz w:val="20"/>
              </w:rPr>
            </w:pPr>
            <w:r w:rsidRPr="004F0954">
              <w:rPr>
                <w:rFonts w:ascii="Trebuchet MS" w:hAnsi="Trebuchet MS"/>
                <w:b/>
                <w:color w:val="646464"/>
                <w:sz w:val="20"/>
              </w:rPr>
              <w:t>Prof. Dr. Henner Gimpel</w:t>
            </w:r>
          </w:p>
          <w:p w14:paraId="0C93F485" w14:textId="026CFBAC" w:rsidR="00A37405" w:rsidRDefault="00DC1478" w:rsidP="00DC1478">
            <w:pPr>
              <w:spacing w:after="0" w:line="240" w:lineRule="auto"/>
              <w:rPr>
                <w:rFonts w:ascii="Trebuchet MS" w:hAnsi="Trebuchet MS"/>
                <w:color w:val="646464"/>
                <w:sz w:val="20"/>
              </w:rPr>
            </w:pPr>
            <w:r>
              <w:rPr>
                <w:rFonts w:ascii="Trebuchet MS" w:hAnsi="Trebuchet MS"/>
                <w:color w:val="646464"/>
                <w:sz w:val="20"/>
              </w:rPr>
              <w:t>Chair of</w:t>
            </w:r>
            <w:r w:rsidRPr="004F0954">
              <w:rPr>
                <w:rFonts w:ascii="Trebuchet MS" w:hAnsi="Trebuchet MS"/>
                <w:color w:val="646464"/>
                <w:sz w:val="20"/>
              </w:rPr>
              <w:t xml:space="preserve"> Digital Management</w:t>
            </w:r>
          </w:p>
          <w:p w14:paraId="32A6E8D7" w14:textId="661BBBE0" w:rsidR="00DC1478" w:rsidRPr="00E863DB" w:rsidRDefault="00DC1478" w:rsidP="00DC1478">
            <w:pPr>
              <w:spacing w:after="0" w:line="240" w:lineRule="auto"/>
              <w:rPr>
                <w:rFonts w:ascii="Trebuchet MS" w:hAnsi="Trebuchet MS"/>
                <w:color w:val="646464"/>
                <w:sz w:val="20"/>
              </w:rPr>
            </w:pPr>
          </w:p>
        </w:tc>
      </w:tr>
    </w:tbl>
    <w:p w14:paraId="3CF53DEE" w14:textId="77777777" w:rsidR="00A37405" w:rsidRDefault="00A37405" w:rsidP="00A37405"/>
    <w:p w14:paraId="27559F4A" w14:textId="77777777" w:rsidR="00A37405" w:rsidRPr="00B0394A" w:rsidRDefault="00A37405" w:rsidP="00A37405"/>
    <w:p w14:paraId="1ACCACD5" w14:textId="77777777" w:rsidR="00A37405" w:rsidRDefault="00A37405" w:rsidP="00A37405"/>
    <w:p w14:paraId="390F1DC7" w14:textId="6B09EF0A" w:rsidR="00A37405" w:rsidRDefault="00454D0C" w:rsidP="00A37405">
      <w:proofErr w:type="spellStart"/>
      <w:r>
        <w:t>Examiner</w:t>
      </w:r>
      <w:proofErr w:type="spellEnd"/>
      <w:r w:rsidR="00A37405">
        <w:t>:</w:t>
      </w:r>
      <w:r w:rsidR="00A37405">
        <w:tab/>
      </w:r>
      <w:r w:rsidR="00A37405">
        <w:tab/>
      </w:r>
      <w:r w:rsidR="00A37405">
        <w:tab/>
      </w:r>
      <w:r w:rsidR="00A37405">
        <w:tab/>
      </w:r>
      <w:r w:rsidR="00A37405">
        <w:tab/>
      </w:r>
      <w:r w:rsidR="00A37405">
        <w:tab/>
      </w:r>
      <w:r w:rsidR="00A37405">
        <w:tab/>
        <w:t>Prof. Dr. Henner Gimpel</w:t>
      </w:r>
    </w:p>
    <w:p w14:paraId="13F63031" w14:textId="79844BE1" w:rsidR="00A37405" w:rsidRPr="00F51ECF" w:rsidRDefault="00454D0C" w:rsidP="00DC1478">
      <w:pPr>
        <w:spacing w:after="0" w:line="240" w:lineRule="auto"/>
        <w:rPr>
          <w:lang w:val="en-US"/>
        </w:rPr>
      </w:pPr>
      <w:r w:rsidRPr="00F51ECF">
        <w:rPr>
          <w:lang w:val="en-US"/>
        </w:rPr>
        <w:t>Submitted by</w:t>
      </w:r>
      <w:r w:rsidR="00A37405" w:rsidRPr="00F51ECF">
        <w:rPr>
          <w:lang w:val="en-US"/>
        </w:rPr>
        <w:t>:</w:t>
      </w:r>
      <w:r w:rsidR="00A37405" w:rsidRPr="00F51ECF">
        <w:rPr>
          <w:lang w:val="en-US"/>
        </w:rPr>
        <w:tab/>
      </w:r>
      <w:r w:rsidR="00A37405" w:rsidRPr="00F51ECF">
        <w:rPr>
          <w:lang w:val="en-US"/>
        </w:rPr>
        <w:tab/>
      </w:r>
      <w:r w:rsidR="00A37405" w:rsidRPr="00F51ECF">
        <w:rPr>
          <w:lang w:val="en-US"/>
        </w:rPr>
        <w:tab/>
      </w:r>
      <w:r w:rsidR="00A37405" w:rsidRPr="00F51ECF">
        <w:rPr>
          <w:lang w:val="en-US"/>
        </w:rPr>
        <w:tab/>
      </w:r>
      <w:r w:rsidR="00A37405" w:rsidRPr="00F51ECF">
        <w:rPr>
          <w:lang w:val="en-US"/>
        </w:rPr>
        <w:tab/>
      </w:r>
      <w:r w:rsidR="00A37405" w:rsidRPr="00F51ECF">
        <w:rPr>
          <w:lang w:val="en-US"/>
        </w:rPr>
        <w:tab/>
      </w:r>
      <w:r w:rsidRPr="00F51ECF">
        <w:rPr>
          <w:lang w:val="en-US"/>
        </w:rPr>
        <w:t xml:space="preserve">First name and name of </w:t>
      </w:r>
      <w:r w:rsidR="00F51ECF">
        <w:rPr>
          <w:lang w:val="en-US"/>
        </w:rPr>
        <w:t>first author</w:t>
      </w:r>
    </w:p>
    <w:p w14:paraId="66A3738F" w14:textId="31865DA6" w:rsidR="00A37405" w:rsidRPr="00136DCC" w:rsidRDefault="00A37405" w:rsidP="00DC1478">
      <w:pPr>
        <w:spacing w:after="0" w:line="240" w:lineRule="auto"/>
        <w:rPr>
          <w:lang w:val="en-US"/>
        </w:rPr>
      </w:pPr>
      <w:r w:rsidRPr="00F51ECF">
        <w:rPr>
          <w:lang w:val="en-US"/>
        </w:rPr>
        <w:tab/>
      </w:r>
      <w:r w:rsidRPr="00F51ECF">
        <w:rPr>
          <w:lang w:val="en-US"/>
        </w:rPr>
        <w:tab/>
      </w:r>
      <w:r w:rsidRPr="00F51ECF">
        <w:rPr>
          <w:lang w:val="en-US"/>
        </w:rPr>
        <w:tab/>
      </w:r>
      <w:r w:rsidRPr="00F51ECF">
        <w:rPr>
          <w:lang w:val="en-US"/>
        </w:rPr>
        <w:tab/>
      </w:r>
      <w:r w:rsidRPr="00F51ECF">
        <w:rPr>
          <w:lang w:val="en-US"/>
        </w:rPr>
        <w:tab/>
      </w:r>
      <w:r w:rsidRPr="00F51ECF">
        <w:rPr>
          <w:lang w:val="en-US"/>
        </w:rPr>
        <w:tab/>
      </w:r>
      <w:r w:rsidRPr="00F51ECF">
        <w:rPr>
          <w:lang w:val="en-US"/>
        </w:rPr>
        <w:tab/>
      </w:r>
      <w:r w:rsidRPr="00F51ECF">
        <w:rPr>
          <w:lang w:val="en-US"/>
        </w:rPr>
        <w:tab/>
      </w:r>
      <w:r w:rsidRPr="00F51ECF">
        <w:rPr>
          <w:lang w:val="en-US"/>
        </w:rPr>
        <w:tab/>
      </w:r>
      <w:r w:rsidR="00136DCC" w:rsidRPr="00136DCC">
        <w:rPr>
          <w:lang w:val="en-US"/>
        </w:rPr>
        <w:t>Matriculation number of the f</w:t>
      </w:r>
      <w:r w:rsidR="00136DCC">
        <w:rPr>
          <w:lang w:val="en-US"/>
        </w:rPr>
        <w:t>irst author</w:t>
      </w:r>
    </w:p>
    <w:p w14:paraId="2F634D69" w14:textId="3F7E42E4" w:rsidR="00136DCC" w:rsidRPr="00F51ECF" w:rsidRDefault="00136DCC" w:rsidP="00136DCC">
      <w:pPr>
        <w:spacing w:after="0" w:line="240" w:lineRule="auto"/>
        <w:ind w:left="3224" w:firstLine="403"/>
        <w:rPr>
          <w:lang w:val="en-US"/>
        </w:rPr>
      </w:pPr>
      <w:r w:rsidRPr="00F51ECF">
        <w:rPr>
          <w:lang w:val="en-US"/>
        </w:rPr>
        <w:t xml:space="preserve">First name and name of </w:t>
      </w:r>
      <w:r>
        <w:rPr>
          <w:lang w:val="en-US"/>
        </w:rPr>
        <w:t>second author</w:t>
      </w:r>
    </w:p>
    <w:p w14:paraId="0F9D8638" w14:textId="418E200F" w:rsidR="00136DCC" w:rsidRPr="00136DCC" w:rsidRDefault="00136DCC" w:rsidP="00136DCC">
      <w:pPr>
        <w:spacing w:after="0" w:line="240" w:lineRule="auto"/>
        <w:rPr>
          <w:lang w:val="en-US"/>
        </w:rPr>
      </w:pPr>
      <w:r w:rsidRPr="00F51ECF">
        <w:rPr>
          <w:lang w:val="en-US"/>
        </w:rPr>
        <w:tab/>
      </w:r>
      <w:r w:rsidRPr="00F51ECF">
        <w:rPr>
          <w:lang w:val="en-US"/>
        </w:rPr>
        <w:tab/>
      </w:r>
      <w:r w:rsidRPr="00F51ECF">
        <w:rPr>
          <w:lang w:val="en-US"/>
        </w:rPr>
        <w:tab/>
      </w:r>
      <w:r w:rsidRPr="00F51ECF">
        <w:rPr>
          <w:lang w:val="en-US"/>
        </w:rPr>
        <w:tab/>
      </w:r>
      <w:r w:rsidRPr="00F51ECF">
        <w:rPr>
          <w:lang w:val="en-US"/>
        </w:rPr>
        <w:tab/>
      </w:r>
      <w:r w:rsidRPr="00F51ECF">
        <w:rPr>
          <w:lang w:val="en-US"/>
        </w:rPr>
        <w:tab/>
      </w:r>
      <w:r w:rsidRPr="00F51ECF">
        <w:rPr>
          <w:lang w:val="en-US"/>
        </w:rPr>
        <w:tab/>
      </w:r>
      <w:r w:rsidRPr="00F51ECF">
        <w:rPr>
          <w:lang w:val="en-US"/>
        </w:rPr>
        <w:tab/>
      </w:r>
      <w:r w:rsidRPr="00F51ECF">
        <w:rPr>
          <w:lang w:val="en-US"/>
        </w:rPr>
        <w:tab/>
      </w:r>
      <w:r w:rsidRPr="00136DCC">
        <w:rPr>
          <w:lang w:val="en-US"/>
        </w:rPr>
        <w:t xml:space="preserve">Matriculation number of the </w:t>
      </w:r>
      <w:r>
        <w:rPr>
          <w:lang w:val="en-US"/>
        </w:rPr>
        <w:t>second author</w:t>
      </w:r>
    </w:p>
    <w:p w14:paraId="47ED4A90" w14:textId="2B2D6B7F" w:rsidR="00136DCC" w:rsidRPr="00F51ECF" w:rsidRDefault="00136DCC" w:rsidP="00136DCC">
      <w:pPr>
        <w:spacing w:after="0" w:line="240" w:lineRule="auto"/>
        <w:ind w:left="3224" w:firstLine="403"/>
        <w:rPr>
          <w:lang w:val="en-US"/>
        </w:rPr>
      </w:pPr>
      <w:r w:rsidRPr="00F51ECF">
        <w:rPr>
          <w:lang w:val="en-US"/>
        </w:rPr>
        <w:t xml:space="preserve">First name and name of </w:t>
      </w:r>
      <w:r>
        <w:rPr>
          <w:lang w:val="en-US"/>
        </w:rPr>
        <w:t>third author</w:t>
      </w:r>
    </w:p>
    <w:p w14:paraId="75525219" w14:textId="0881A482" w:rsidR="00136DCC" w:rsidRPr="00136DCC" w:rsidRDefault="00136DCC" w:rsidP="00136DCC">
      <w:pPr>
        <w:spacing w:after="0" w:line="240" w:lineRule="auto"/>
        <w:rPr>
          <w:lang w:val="en-US"/>
        </w:rPr>
      </w:pPr>
      <w:r w:rsidRPr="00F51ECF">
        <w:rPr>
          <w:lang w:val="en-US"/>
        </w:rPr>
        <w:tab/>
      </w:r>
      <w:r w:rsidRPr="00F51ECF">
        <w:rPr>
          <w:lang w:val="en-US"/>
        </w:rPr>
        <w:tab/>
      </w:r>
      <w:r w:rsidRPr="00F51ECF">
        <w:rPr>
          <w:lang w:val="en-US"/>
        </w:rPr>
        <w:tab/>
      </w:r>
      <w:r w:rsidRPr="00F51ECF">
        <w:rPr>
          <w:lang w:val="en-US"/>
        </w:rPr>
        <w:tab/>
      </w:r>
      <w:r w:rsidRPr="00F51ECF">
        <w:rPr>
          <w:lang w:val="en-US"/>
        </w:rPr>
        <w:tab/>
      </w:r>
      <w:r w:rsidRPr="00F51ECF">
        <w:rPr>
          <w:lang w:val="en-US"/>
        </w:rPr>
        <w:tab/>
      </w:r>
      <w:r w:rsidRPr="00F51ECF">
        <w:rPr>
          <w:lang w:val="en-US"/>
        </w:rPr>
        <w:tab/>
      </w:r>
      <w:r w:rsidRPr="00F51ECF">
        <w:rPr>
          <w:lang w:val="en-US"/>
        </w:rPr>
        <w:tab/>
      </w:r>
      <w:r w:rsidRPr="00F51ECF">
        <w:rPr>
          <w:lang w:val="en-US"/>
        </w:rPr>
        <w:tab/>
      </w:r>
      <w:r w:rsidRPr="00136DCC">
        <w:rPr>
          <w:lang w:val="en-US"/>
        </w:rPr>
        <w:t xml:space="preserve">Matriculation number of </w:t>
      </w:r>
      <w:r>
        <w:rPr>
          <w:lang w:val="en-US"/>
        </w:rPr>
        <w:t>third</w:t>
      </w:r>
      <w:r w:rsidRPr="00136DCC">
        <w:rPr>
          <w:lang w:val="en-US"/>
        </w:rPr>
        <w:t xml:space="preserve"> </w:t>
      </w:r>
      <w:r>
        <w:rPr>
          <w:lang w:val="en-US"/>
        </w:rPr>
        <w:t>author</w:t>
      </w:r>
    </w:p>
    <w:p w14:paraId="215A4E60" w14:textId="77777777" w:rsidR="00A37405" w:rsidRPr="00136DCC" w:rsidRDefault="00A37405" w:rsidP="00A37405">
      <w:pPr>
        <w:spacing w:line="240" w:lineRule="auto"/>
        <w:rPr>
          <w:lang w:val="en-US"/>
        </w:rPr>
      </w:pPr>
    </w:p>
    <w:p w14:paraId="207D7246" w14:textId="7844D53C" w:rsidR="00A37405" w:rsidRPr="00136DCC" w:rsidRDefault="00136DCC" w:rsidP="00A37405">
      <w:pPr>
        <w:rPr>
          <w:lang w:val="en-US"/>
        </w:rPr>
      </w:pPr>
      <w:r w:rsidRPr="00136DCC">
        <w:rPr>
          <w:lang w:val="en-US"/>
        </w:rPr>
        <w:t>Submission date</w:t>
      </w:r>
      <w:r w:rsidR="00A37405" w:rsidRPr="00136DCC">
        <w:rPr>
          <w:lang w:val="en-US"/>
        </w:rPr>
        <w:t>:</w:t>
      </w:r>
      <w:r w:rsidRPr="00136DCC">
        <w:rPr>
          <w:lang w:val="en-US"/>
        </w:rPr>
        <w:tab/>
      </w:r>
      <w:r>
        <w:rPr>
          <w:lang w:val="en-US"/>
        </w:rPr>
        <w:tab/>
      </w:r>
      <w:r w:rsidR="00A37405" w:rsidRPr="00136DCC">
        <w:rPr>
          <w:lang w:val="en-US"/>
        </w:rPr>
        <w:tab/>
      </w:r>
      <w:r w:rsidR="00A37405" w:rsidRPr="00136DCC">
        <w:rPr>
          <w:lang w:val="en-US"/>
        </w:rPr>
        <w:tab/>
      </w:r>
      <w:r w:rsidR="00A37405" w:rsidRPr="00136DCC">
        <w:rPr>
          <w:lang w:val="en-US"/>
        </w:rPr>
        <w:tab/>
      </w:r>
      <w:r>
        <w:rPr>
          <w:lang w:val="en-US"/>
        </w:rPr>
        <w:t>Date</w:t>
      </w:r>
    </w:p>
    <w:bookmarkEnd w:id="86"/>
    <w:bookmarkEnd w:id="87"/>
    <w:p w14:paraId="29C72EB4" w14:textId="77777777" w:rsidR="00A37405" w:rsidRPr="00136DCC" w:rsidRDefault="00A37405" w:rsidP="00293335">
      <w:pPr>
        <w:pStyle w:val="01Flietext"/>
        <w:rPr>
          <w:lang w:val="en-US"/>
        </w:rPr>
      </w:pPr>
    </w:p>
    <w:sectPr w:rsidR="00A37405" w:rsidRPr="00136DCC" w:rsidSect="00944BB7">
      <w:pgSz w:w="11906" w:h="16838" w:code="9"/>
      <w:pgMar w:top="1701" w:right="1418" w:bottom="1134" w:left="1418" w:header="851"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C9524F" w14:textId="77777777" w:rsidR="00F72370" w:rsidRDefault="00F72370" w:rsidP="00C3202E">
      <w:r>
        <w:separator/>
      </w:r>
    </w:p>
    <w:p w14:paraId="57676B7A" w14:textId="77777777" w:rsidR="00F72370" w:rsidRDefault="00F72370" w:rsidP="00C3202E"/>
    <w:p w14:paraId="35930BCD" w14:textId="77777777" w:rsidR="00F72370" w:rsidRDefault="00F72370" w:rsidP="00C3202E"/>
    <w:p w14:paraId="65388133" w14:textId="77777777" w:rsidR="00F72370" w:rsidRDefault="00F72370" w:rsidP="00C3202E"/>
    <w:p w14:paraId="43C1778A" w14:textId="77777777" w:rsidR="00F72370" w:rsidRDefault="00F72370" w:rsidP="00C3202E"/>
    <w:p w14:paraId="7013C631" w14:textId="77777777" w:rsidR="00F72370" w:rsidRDefault="00F72370"/>
  </w:endnote>
  <w:endnote w:type="continuationSeparator" w:id="0">
    <w:p w14:paraId="46E540C0" w14:textId="77777777" w:rsidR="00F72370" w:rsidRDefault="00F72370" w:rsidP="00C3202E">
      <w:r>
        <w:continuationSeparator/>
      </w:r>
    </w:p>
    <w:p w14:paraId="63F1EB0D" w14:textId="77777777" w:rsidR="00F72370" w:rsidRDefault="00F72370" w:rsidP="00C3202E"/>
    <w:p w14:paraId="52D341BD" w14:textId="77777777" w:rsidR="00F72370" w:rsidRDefault="00F72370" w:rsidP="00C3202E"/>
    <w:p w14:paraId="0D8DDEB5" w14:textId="77777777" w:rsidR="00F72370" w:rsidRDefault="00F72370" w:rsidP="00C3202E"/>
    <w:p w14:paraId="16A58093" w14:textId="77777777" w:rsidR="00F72370" w:rsidRDefault="00F72370" w:rsidP="00C3202E"/>
    <w:p w14:paraId="6642516E" w14:textId="77777777" w:rsidR="00F72370" w:rsidRDefault="00F72370"/>
  </w:endnote>
  <w:endnote w:type="continuationNotice" w:id="1">
    <w:p w14:paraId="00F665A1" w14:textId="77777777" w:rsidR="00F72370" w:rsidRDefault="00F723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pleSystemUIFontBold">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35FBBF" w14:textId="77777777" w:rsidR="00F72370" w:rsidRDefault="00F72370" w:rsidP="00C3202E">
      <w:pPr>
        <w:pStyle w:val="Funotentrennlinie"/>
      </w:pPr>
      <w:r>
        <w:separator/>
      </w:r>
    </w:p>
    <w:p w14:paraId="2C07957F" w14:textId="77777777" w:rsidR="00F72370" w:rsidRDefault="00F72370"/>
  </w:footnote>
  <w:footnote w:type="continuationSeparator" w:id="0">
    <w:p w14:paraId="038D0BC0" w14:textId="77777777" w:rsidR="00F72370" w:rsidRDefault="00F72370" w:rsidP="00C3202E">
      <w:r>
        <w:continuationSeparator/>
      </w:r>
    </w:p>
    <w:p w14:paraId="5508820A" w14:textId="77777777" w:rsidR="00F72370" w:rsidRDefault="00F72370" w:rsidP="00C3202E"/>
    <w:p w14:paraId="4271A9CD" w14:textId="77777777" w:rsidR="00F72370" w:rsidRDefault="00F72370" w:rsidP="00C3202E"/>
    <w:p w14:paraId="1D8BF418" w14:textId="77777777" w:rsidR="00F72370" w:rsidRDefault="00F72370" w:rsidP="00C3202E"/>
    <w:p w14:paraId="1D1FEF4C" w14:textId="77777777" w:rsidR="00F72370" w:rsidRDefault="00F72370" w:rsidP="00C3202E"/>
    <w:p w14:paraId="6D2C0163" w14:textId="77777777" w:rsidR="00F72370" w:rsidRDefault="00F72370"/>
  </w:footnote>
  <w:footnote w:type="continuationNotice" w:id="1">
    <w:p w14:paraId="05163A39" w14:textId="77777777" w:rsidR="00F72370" w:rsidRDefault="00F72370">
      <w:pPr>
        <w:spacing w:after="0" w:line="240" w:lineRule="auto"/>
      </w:pPr>
    </w:p>
  </w:footnote>
  <w:footnote w:id="2">
    <w:p w14:paraId="48992D2F" w14:textId="3567BA4B" w:rsidR="00F53D20" w:rsidRDefault="00F53D20">
      <w:pPr>
        <w:pStyle w:val="Funotentext"/>
      </w:pPr>
      <w:r>
        <w:rPr>
          <w:rStyle w:val="Funotenzeichen"/>
        </w:rPr>
        <w:footnoteRef/>
      </w:r>
      <w:r>
        <w:t xml:space="preserve"> </w:t>
      </w:r>
      <w:hyperlink r:id="rId1" w:history="1">
        <w:r w:rsidR="007707FC" w:rsidRPr="00D90B73">
          <w:rPr>
            <w:rStyle w:val="Hyperlink"/>
          </w:rPr>
          <w:t>https://www.uni-hohenheim.de/pruefungsamt-abschlussarbeiten</w:t>
        </w:r>
      </w:hyperlink>
      <w:r w:rsidR="007707FC">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E230B" w14:textId="77777777" w:rsidR="009832D4" w:rsidRDefault="009832D4" w:rsidP="00BE4DF3">
    <w:pPr>
      <w:pStyle w:val="Kopfzeile"/>
      <w:jc w:val="right"/>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8</w:t>
    </w:r>
    <w:r>
      <w:rPr>
        <w:rStyle w:val="Seitenzah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2FB6F" w14:textId="7C10CCE7" w:rsidR="009832D4" w:rsidRPr="007F6963" w:rsidRDefault="009832D4" w:rsidP="00BE4DF3">
    <w:pPr>
      <w:pStyle w:val="Kopfzeile"/>
      <w:jc w:val="right"/>
      <w:rPr>
        <w:rStyle w:val="Seitenzahl"/>
      </w:rPr>
    </w:pPr>
    <w:r w:rsidRPr="007F6963">
      <w:rPr>
        <w:rStyle w:val="Seitenzahl"/>
      </w:rPr>
      <w:fldChar w:fldCharType="begin"/>
    </w:r>
    <w:r w:rsidRPr="007F6963">
      <w:rPr>
        <w:rStyle w:val="Seitenzahl"/>
      </w:rPr>
      <w:instrText xml:space="preserve">PAGE  </w:instrText>
    </w:r>
    <w:r w:rsidRPr="007F6963">
      <w:rPr>
        <w:rStyle w:val="Seitenzahl"/>
      </w:rPr>
      <w:fldChar w:fldCharType="separate"/>
    </w:r>
    <w:r w:rsidR="00131831">
      <w:rPr>
        <w:rStyle w:val="Seitenzahl"/>
        <w:noProof/>
      </w:rPr>
      <w:t>I</w:t>
    </w:r>
    <w:r w:rsidRPr="007F6963">
      <w:rPr>
        <w:rStyle w:val="Seitenzahl"/>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871DE" w14:textId="77777777" w:rsidR="009832D4" w:rsidRDefault="009832D4" w:rsidP="001954DC">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A1299"/>
    <w:multiLevelType w:val="multilevel"/>
    <w:tmpl w:val="F3D0FA8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2201560"/>
    <w:multiLevelType w:val="multilevel"/>
    <w:tmpl w:val="45C85D54"/>
    <w:lvl w:ilvl="0">
      <w:start w:val="1"/>
      <w:numFmt w:val="decimal"/>
      <w:pStyle w:val="berschrift1"/>
      <w:lvlText w:val="%1"/>
      <w:lvlJc w:val="left"/>
      <w:pPr>
        <w:ind w:left="567" w:hanging="567"/>
      </w:pPr>
      <w:rPr>
        <w:rFonts w:hint="default"/>
      </w:rPr>
    </w:lvl>
    <w:lvl w:ilvl="1">
      <w:start w:val="1"/>
      <w:numFmt w:val="decimal"/>
      <w:pStyle w:val="berschrift2"/>
      <w:lvlText w:val="%1.%2"/>
      <w:lvlJc w:val="left"/>
      <w:pPr>
        <w:ind w:left="3261" w:hanging="567"/>
      </w:pPr>
      <w:rPr>
        <w:rFonts w:hint="default"/>
      </w:rPr>
    </w:lvl>
    <w:lvl w:ilvl="2">
      <w:start w:val="1"/>
      <w:numFmt w:val="decimal"/>
      <w:pStyle w:val="berschrift3"/>
      <w:lvlText w:val="%1.%2.%3"/>
      <w:lvlJc w:val="left"/>
      <w:pPr>
        <w:ind w:left="567" w:hanging="567"/>
      </w:pPr>
      <w:rPr>
        <w:rFonts w:hint="default"/>
      </w:rPr>
    </w:lvl>
    <w:lvl w:ilvl="3">
      <w:start w:val="1"/>
      <w:numFmt w:val="decimal"/>
      <w:pStyle w:val="berschrift4"/>
      <w:lvlText w:val="%1.%2.%3.%4"/>
      <w:lvlJc w:val="left"/>
      <w:pPr>
        <w:ind w:left="851" w:hanging="851"/>
      </w:pPr>
      <w:rPr>
        <w:rFonts w:hint="default"/>
        <w:lang w:val="x-none" w:eastAsia="x-none" w:bidi="x-none"/>
        <w:specVanish w:val="0"/>
      </w:rPr>
    </w:lvl>
    <w:lvl w:ilvl="4">
      <w:start w:val="1"/>
      <w:numFmt w:val="decimal"/>
      <w:lvlText w:val="%1.%2.%3.%4.%5"/>
      <w:lvlJc w:val="left"/>
      <w:pPr>
        <w:ind w:left="1134" w:hanging="1134"/>
      </w:pPr>
      <w:rPr>
        <w:rFonts w:hint="default"/>
      </w:rPr>
    </w:lvl>
    <w:lvl w:ilvl="5">
      <w:start w:val="1"/>
      <w:numFmt w:val="decimal"/>
      <w:lvlText w:val="%1.%2.%3.%4.%5.%6"/>
      <w:lvlJc w:val="left"/>
      <w:pPr>
        <w:ind w:left="1418" w:hanging="1418"/>
      </w:pPr>
      <w:rPr>
        <w:rFonts w:hint="default"/>
      </w:rPr>
    </w:lvl>
    <w:lvl w:ilvl="6">
      <w:start w:val="1"/>
      <w:numFmt w:val="decimal"/>
      <w:lvlText w:val="%1.%2.%3.%4.%5.%6.%7"/>
      <w:lvlJc w:val="left"/>
      <w:pPr>
        <w:ind w:left="1701" w:hanging="1701"/>
      </w:pPr>
      <w:rPr>
        <w:rFonts w:hint="default"/>
      </w:rPr>
    </w:lvl>
    <w:lvl w:ilvl="7">
      <w:start w:val="1"/>
      <w:numFmt w:val="decimal"/>
      <w:lvlText w:val="%1.%2.%3.%4.%5.%6.%7.%8"/>
      <w:lvlJc w:val="left"/>
      <w:pPr>
        <w:ind w:left="1985" w:hanging="1985"/>
      </w:pPr>
      <w:rPr>
        <w:rFonts w:hint="default"/>
      </w:rPr>
    </w:lvl>
    <w:lvl w:ilvl="8">
      <w:start w:val="1"/>
      <w:numFmt w:val="decimal"/>
      <w:lvlText w:val="%1.%2.%3.%4.%5.%6.%7.%8.%9"/>
      <w:lvlJc w:val="left"/>
      <w:pPr>
        <w:ind w:left="2268" w:hanging="2268"/>
      </w:pPr>
      <w:rPr>
        <w:rFonts w:hint="default"/>
      </w:rPr>
    </w:lvl>
  </w:abstractNum>
  <w:abstractNum w:abstractNumId="2" w15:restartNumberingAfterBreak="0">
    <w:nsid w:val="2CDF12B3"/>
    <w:multiLevelType w:val="hybridMultilevel"/>
    <w:tmpl w:val="54B89058"/>
    <w:styleLink w:val="FormatvorlageAufzhlungRmischezahlen"/>
    <w:lvl w:ilvl="0" w:tplc="1B8656BC">
      <w:start w:val="1"/>
      <w:numFmt w:val="upperRoman"/>
      <w:pStyle w:val="Listenabsatz"/>
      <w:lvlText w:val="%1."/>
      <w:lvlJc w:val="right"/>
      <w:pPr>
        <w:ind w:left="720" w:hanging="360"/>
      </w:pPr>
      <w:rPr>
        <w:sz w:val="24"/>
      </w:rPr>
    </w:lvl>
    <w:lvl w:ilvl="1" w:tplc="C7EE8C12">
      <w:start w:val="1"/>
      <w:numFmt w:val="lowerLetter"/>
      <w:lvlText w:val="%2."/>
      <w:lvlJc w:val="left"/>
      <w:pPr>
        <w:ind w:left="1440" w:hanging="360"/>
      </w:pPr>
    </w:lvl>
    <w:lvl w:ilvl="2" w:tplc="26E0C9DC">
      <w:start w:val="1"/>
      <w:numFmt w:val="lowerRoman"/>
      <w:lvlText w:val="%3."/>
      <w:lvlJc w:val="right"/>
      <w:pPr>
        <w:ind w:left="2160" w:hanging="180"/>
      </w:pPr>
    </w:lvl>
    <w:lvl w:ilvl="3" w:tplc="77A2DFE8">
      <w:start w:val="1"/>
      <w:numFmt w:val="decimal"/>
      <w:lvlText w:val="%4."/>
      <w:lvlJc w:val="left"/>
      <w:pPr>
        <w:ind w:left="2880" w:hanging="360"/>
      </w:pPr>
    </w:lvl>
    <w:lvl w:ilvl="4" w:tplc="424A5FBE">
      <w:start w:val="1"/>
      <w:numFmt w:val="lowerLetter"/>
      <w:lvlText w:val="%5."/>
      <w:lvlJc w:val="left"/>
      <w:pPr>
        <w:ind w:left="3600" w:hanging="360"/>
      </w:pPr>
    </w:lvl>
    <w:lvl w:ilvl="5" w:tplc="5106C1F0">
      <w:start w:val="1"/>
      <w:numFmt w:val="lowerRoman"/>
      <w:lvlText w:val="%6."/>
      <w:lvlJc w:val="right"/>
      <w:pPr>
        <w:ind w:left="4320" w:hanging="180"/>
      </w:pPr>
    </w:lvl>
    <w:lvl w:ilvl="6" w:tplc="A2A639D4">
      <w:start w:val="1"/>
      <w:numFmt w:val="decimal"/>
      <w:lvlText w:val="%7."/>
      <w:lvlJc w:val="left"/>
      <w:pPr>
        <w:ind w:left="5040" w:hanging="360"/>
      </w:pPr>
    </w:lvl>
    <w:lvl w:ilvl="7" w:tplc="EFB8FDFC">
      <w:start w:val="1"/>
      <w:numFmt w:val="lowerLetter"/>
      <w:lvlText w:val="%8."/>
      <w:lvlJc w:val="left"/>
      <w:pPr>
        <w:ind w:left="5760" w:hanging="360"/>
      </w:pPr>
    </w:lvl>
    <w:lvl w:ilvl="8" w:tplc="6568C26A">
      <w:start w:val="1"/>
      <w:numFmt w:val="lowerRoman"/>
      <w:lvlText w:val="%9."/>
      <w:lvlJc w:val="right"/>
      <w:pPr>
        <w:ind w:left="6480" w:hanging="180"/>
      </w:pPr>
    </w:lvl>
  </w:abstractNum>
  <w:abstractNum w:abstractNumId="3" w15:restartNumberingAfterBreak="0">
    <w:nsid w:val="30904A4E"/>
    <w:multiLevelType w:val="multilevel"/>
    <w:tmpl w:val="873C9416"/>
    <w:styleLink w:val="FormatvorlageAufgezhlt"/>
    <w:lvl w:ilvl="0">
      <w:start w:val="1"/>
      <w:numFmt w:val="bullet"/>
      <w:lvlText w:val=""/>
      <w:lvlJc w:val="left"/>
      <w:pPr>
        <w:tabs>
          <w:tab w:val="num" w:pos="425"/>
        </w:tabs>
        <w:ind w:left="425" w:hanging="425"/>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2593176"/>
    <w:multiLevelType w:val="hybridMultilevel"/>
    <w:tmpl w:val="B0042F38"/>
    <w:styleLink w:val="NummerierteListe"/>
    <w:lvl w:ilvl="0" w:tplc="18EC863E">
      <w:start w:val="1"/>
      <w:numFmt w:val="decimal"/>
      <w:lvlText w:val="%1."/>
      <w:lvlJc w:val="left"/>
      <w:pPr>
        <w:tabs>
          <w:tab w:val="num" w:pos="567"/>
        </w:tabs>
        <w:ind w:left="567" w:hanging="567"/>
      </w:pPr>
      <w:rPr>
        <w:rFonts w:ascii="Times New Roman" w:hAnsi="Times New Roman" w:hint="default"/>
        <w:sz w:val="24"/>
      </w:rPr>
    </w:lvl>
    <w:lvl w:ilvl="1" w:tplc="64C09162">
      <w:start w:val="1"/>
      <w:numFmt w:val="lowerLetter"/>
      <w:lvlText w:val="%2."/>
      <w:lvlJc w:val="left"/>
      <w:pPr>
        <w:tabs>
          <w:tab w:val="num" w:pos="1134"/>
        </w:tabs>
        <w:ind w:left="1134" w:hanging="567"/>
      </w:pPr>
      <w:rPr>
        <w:rFonts w:hint="default"/>
      </w:rPr>
    </w:lvl>
    <w:lvl w:ilvl="2" w:tplc="E4A2E07C">
      <w:start w:val="1"/>
      <w:numFmt w:val="lowerRoman"/>
      <w:lvlText w:val="%3."/>
      <w:lvlJc w:val="right"/>
      <w:pPr>
        <w:tabs>
          <w:tab w:val="num" w:pos="2160"/>
        </w:tabs>
        <w:ind w:left="2160" w:hanging="180"/>
      </w:pPr>
      <w:rPr>
        <w:rFonts w:hint="default"/>
      </w:rPr>
    </w:lvl>
    <w:lvl w:ilvl="3" w:tplc="8ABE1C0E">
      <w:start w:val="1"/>
      <w:numFmt w:val="decimal"/>
      <w:lvlText w:val="%4."/>
      <w:lvlJc w:val="left"/>
      <w:pPr>
        <w:tabs>
          <w:tab w:val="num" w:pos="2880"/>
        </w:tabs>
        <w:ind w:left="2880" w:hanging="360"/>
      </w:pPr>
      <w:rPr>
        <w:rFonts w:hint="default"/>
      </w:rPr>
    </w:lvl>
    <w:lvl w:ilvl="4" w:tplc="ACF6DA08">
      <w:start w:val="1"/>
      <w:numFmt w:val="lowerLetter"/>
      <w:lvlText w:val="%5."/>
      <w:lvlJc w:val="left"/>
      <w:pPr>
        <w:tabs>
          <w:tab w:val="num" w:pos="3600"/>
        </w:tabs>
        <w:ind w:left="3600" w:hanging="360"/>
      </w:pPr>
      <w:rPr>
        <w:rFonts w:hint="default"/>
      </w:rPr>
    </w:lvl>
    <w:lvl w:ilvl="5" w:tplc="20D29786">
      <w:start w:val="1"/>
      <w:numFmt w:val="lowerRoman"/>
      <w:lvlText w:val="%6."/>
      <w:lvlJc w:val="right"/>
      <w:pPr>
        <w:tabs>
          <w:tab w:val="num" w:pos="4320"/>
        </w:tabs>
        <w:ind w:left="4320" w:hanging="180"/>
      </w:pPr>
      <w:rPr>
        <w:rFonts w:hint="default"/>
      </w:rPr>
    </w:lvl>
    <w:lvl w:ilvl="6" w:tplc="721AC70A">
      <w:start w:val="1"/>
      <w:numFmt w:val="decimal"/>
      <w:lvlText w:val="%7."/>
      <w:lvlJc w:val="left"/>
      <w:pPr>
        <w:tabs>
          <w:tab w:val="num" w:pos="5040"/>
        </w:tabs>
        <w:ind w:left="5040" w:hanging="360"/>
      </w:pPr>
      <w:rPr>
        <w:rFonts w:hint="default"/>
      </w:rPr>
    </w:lvl>
    <w:lvl w:ilvl="7" w:tplc="750E07FE">
      <w:start w:val="1"/>
      <w:numFmt w:val="lowerLetter"/>
      <w:lvlText w:val="%8."/>
      <w:lvlJc w:val="left"/>
      <w:pPr>
        <w:tabs>
          <w:tab w:val="num" w:pos="5760"/>
        </w:tabs>
        <w:ind w:left="5760" w:hanging="360"/>
      </w:pPr>
      <w:rPr>
        <w:rFonts w:hint="default"/>
      </w:rPr>
    </w:lvl>
    <w:lvl w:ilvl="8" w:tplc="EF263A22">
      <w:start w:val="1"/>
      <w:numFmt w:val="lowerRoman"/>
      <w:lvlText w:val="%9."/>
      <w:lvlJc w:val="right"/>
      <w:pPr>
        <w:tabs>
          <w:tab w:val="num" w:pos="6480"/>
        </w:tabs>
        <w:ind w:left="6480" w:hanging="180"/>
      </w:pPr>
      <w:rPr>
        <w:rFonts w:hint="default"/>
      </w:rPr>
    </w:lvl>
  </w:abstractNum>
  <w:abstractNum w:abstractNumId="5" w15:restartNumberingAfterBreak="0">
    <w:nsid w:val="344B50B5"/>
    <w:multiLevelType w:val="hybridMultilevel"/>
    <w:tmpl w:val="2CCCF942"/>
    <w:lvl w:ilvl="0" w:tplc="49BE9136">
      <w:numFmt w:val="bullet"/>
      <w:pStyle w:val="Aufzhlung"/>
      <w:lvlText w:val="-"/>
      <w:lvlJc w:val="left"/>
      <w:pPr>
        <w:tabs>
          <w:tab w:val="num" w:pos="454"/>
        </w:tabs>
        <w:ind w:left="454" w:hanging="454"/>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3F60A3"/>
    <w:multiLevelType w:val="hybridMultilevel"/>
    <w:tmpl w:val="1D24480E"/>
    <w:lvl w:ilvl="0" w:tplc="D1681D98">
      <w:start w:val="1"/>
      <w:numFmt w:val="decimal"/>
      <w:pStyle w:val="10ArabischeNummerierungfrAufzhlungen"/>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99A7F0C"/>
    <w:multiLevelType w:val="hybridMultilevel"/>
    <w:tmpl w:val="62B4ED68"/>
    <w:lvl w:ilvl="0" w:tplc="55A27C00">
      <w:numFmt w:val="bullet"/>
      <w:pStyle w:val="FormatvorlageAufzhlungmitAbstandKursiv"/>
      <w:lvlText w:val="-"/>
      <w:lvlJc w:val="left"/>
      <w:pPr>
        <w:tabs>
          <w:tab w:val="num" w:pos="340"/>
        </w:tabs>
        <w:ind w:left="340" w:hanging="340"/>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0551C68"/>
    <w:multiLevelType w:val="hybridMultilevel"/>
    <w:tmpl w:val="6778E778"/>
    <w:lvl w:ilvl="0" w:tplc="8520C6C0">
      <w:start w:val="1"/>
      <w:numFmt w:val="bullet"/>
      <w:pStyle w:val="Gliederungspunk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8D111F7"/>
    <w:multiLevelType w:val="hybridMultilevel"/>
    <w:tmpl w:val="B4A6B76C"/>
    <w:lvl w:ilvl="0" w:tplc="0B9E2632">
      <w:numFmt w:val="bullet"/>
      <w:pStyle w:val="AufzhlungohneAbstand"/>
      <w:lvlText w:val="-"/>
      <w:lvlJc w:val="left"/>
      <w:pPr>
        <w:tabs>
          <w:tab w:val="num" w:pos="567"/>
        </w:tabs>
        <w:ind w:left="567" w:hanging="567"/>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1B659ED"/>
    <w:multiLevelType w:val="multilevel"/>
    <w:tmpl w:val="54B89058"/>
    <w:numStyleLink w:val="FormatvorlageAufzhlungRmischezahlen"/>
  </w:abstractNum>
  <w:num w:numId="1" w16cid:durableId="459300733">
    <w:abstractNumId w:val="9"/>
  </w:num>
  <w:num w:numId="2" w16cid:durableId="1160465909">
    <w:abstractNumId w:val="7"/>
  </w:num>
  <w:num w:numId="3" w16cid:durableId="1896235921">
    <w:abstractNumId w:val="4"/>
  </w:num>
  <w:num w:numId="4" w16cid:durableId="1535272636">
    <w:abstractNumId w:val="5"/>
  </w:num>
  <w:num w:numId="5" w16cid:durableId="486288148">
    <w:abstractNumId w:val="3"/>
  </w:num>
  <w:num w:numId="6" w16cid:durableId="391779773">
    <w:abstractNumId w:val="1"/>
  </w:num>
  <w:num w:numId="7" w16cid:durableId="1095325866">
    <w:abstractNumId w:val="8"/>
  </w:num>
  <w:num w:numId="8" w16cid:durableId="854154505">
    <w:abstractNumId w:val="6"/>
  </w:num>
  <w:num w:numId="9" w16cid:durableId="403112603">
    <w:abstractNumId w:val="2"/>
  </w:num>
  <w:num w:numId="10" w16cid:durableId="1883009474">
    <w:abstractNumId w:val="10"/>
  </w:num>
  <w:num w:numId="11" w16cid:durableId="344399939">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US" w:vendorID="64" w:dllVersion="4096"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403"/>
  <w:autoHyphenation/>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DI3MzE0MDAxNzJX0lEKTi0uzszPAykwqwUAj9+cZywAAAA="/>
  </w:docVars>
  <w:rsids>
    <w:rsidRoot w:val="00544E20"/>
    <w:rsid w:val="0000175C"/>
    <w:rsid w:val="00001795"/>
    <w:rsid w:val="00003EB2"/>
    <w:rsid w:val="0000648E"/>
    <w:rsid w:val="00007779"/>
    <w:rsid w:val="000122DC"/>
    <w:rsid w:val="00014B44"/>
    <w:rsid w:val="00015EB7"/>
    <w:rsid w:val="00017D21"/>
    <w:rsid w:val="00020012"/>
    <w:rsid w:val="00020568"/>
    <w:rsid w:val="00025F0B"/>
    <w:rsid w:val="00032684"/>
    <w:rsid w:val="00040226"/>
    <w:rsid w:val="00041137"/>
    <w:rsid w:val="00042A14"/>
    <w:rsid w:val="00043E89"/>
    <w:rsid w:val="0004736D"/>
    <w:rsid w:val="00057950"/>
    <w:rsid w:val="000617BF"/>
    <w:rsid w:val="000665C0"/>
    <w:rsid w:val="00070757"/>
    <w:rsid w:val="00070D62"/>
    <w:rsid w:val="00081B38"/>
    <w:rsid w:val="00085D16"/>
    <w:rsid w:val="0008683B"/>
    <w:rsid w:val="000871CE"/>
    <w:rsid w:val="00087FED"/>
    <w:rsid w:val="00090D23"/>
    <w:rsid w:val="00097F12"/>
    <w:rsid w:val="000A0944"/>
    <w:rsid w:val="000A21CB"/>
    <w:rsid w:val="000A2FA9"/>
    <w:rsid w:val="000A5294"/>
    <w:rsid w:val="000A618E"/>
    <w:rsid w:val="000A7770"/>
    <w:rsid w:val="000B2190"/>
    <w:rsid w:val="000B2273"/>
    <w:rsid w:val="000B2EC4"/>
    <w:rsid w:val="000B4735"/>
    <w:rsid w:val="000B504E"/>
    <w:rsid w:val="000B53A4"/>
    <w:rsid w:val="000B7765"/>
    <w:rsid w:val="000C00D3"/>
    <w:rsid w:val="000C14AB"/>
    <w:rsid w:val="000C2BD8"/>
    <w:rsid w:val="000C4516"/>
    <w:rsid w:val="000C5388"/>
    <w:rsid w:val="000C62A4"/>
    <w:rsid w:val="000C7AE5"/>
    <w:rsid w:val="000D17AD"/>
    <w:rsid w:val="000D4B06"/>
    <w:rsid w:val="000E12DD"/>
    <w:rsid w:val="000E2037"/>
    <w:rsid w:val="000E2163"/>
    <w:rsid w:val="000E2BFF"/>
    <w:rsid w:val="000E4008"/>
    <w:rsid w:val="000E4AC5"/>
    <w:rsid w:val="000E4EC0"/>
    <w:rsid w:val="000E7B17"/>
    <w:rsid w:val="000F1DA2"/>
    <w:rsid w:val="000F4CCB"/>
    <w:rsid w:val="00101CD9"/>
    <w:rsid w:val="00103E5F"/>
    <w:rsid w:val="00107971"/>
    <w:rsid w:val="00115717"/>
    <w:rsid w:val="00116F34"/>
    <w:rsid w:val="00120B15"/>
    <w:rsid w:val="00124398"/>
    <w:rsid w:val="00125845"/>
    <w:rsid w:val="00126FB8"/>
    <w:rsid w:val="001273F9"/>
    <w:rsid w:val="00131561"/>
    <w:rsid w:val="00131831"/>
    <w:rsid w:val="00133694"/>
    <w:rsid w:val="00136DCC"/>
    <w:rsid w:val="00140F41"/>
    <w:rsid w:val="001421E4"/>
    <w:rsid w:val="00146312"/>
    <w:rsid w:val="0014714E"/>
    <w:rsid w:val="00150120"/>
    <w:rsid w:val="0015012E"/>
    <w:rsid w:val="0015128B"/>
    <w:rsid w:val="001522AF"/>
    <w:rsid w:val="001528AC"/>
    <w:rsid w:val="0015490B"/>
    <w:rsid w:val="00164AA2"/>
    <w:rsid w:val="00176CBF"/>
    <w:rsid w:val="00176FA0"/>
    <w:rsid w:val="001834B0"/>
    <w:rsid w:val="001914E0"/>
    <w:rsid w:val="001925C4"/>
    <w:rsid w:val="0019415F"/>
    <w:rsid w:val="001954DC"/>
    <w:rsid w:val="00197580"/>
    <w:rsid w:val="001976E5"/>
    <w:rsid w:val="001A331F"/>
    <w:rsid w:val="001A3494"/>
    <w:rsid w:val="001A5C47"/>
    <w:rsid w:val="001A7313"/>
    <w:rsid w:val="001A7693"/>
    <w:rsid w:val="001A7CAB"/>
    <w:rsid w:val="001B3792"/>
    <w:rsid w:val="001C3AEA"/>
    <w:rsid w:val="001D145F"/>
    <w:rsid w:val="001D381A"/>
    <w:rsid w:val="001D4246"/>
    <w:rsid w:val="001E3842"/>
    <w:rsid w:val="001E6338"/>
    <w:rsid w:val="001E7071"/>
    <w:rsid w:val="001F15DD"/>
    <w:rsid w:val="001F1B89"/>
    <w:rsid w:val="001F4529"/>
    <w:rsid w:val="001F552E"/>
    <w:rsid w:val="001F577D"/>
    <w:rsid w:val="001F5CF8"/>
    <w:rsid w:val="001F62D3"/>
    <w:rsid w:val="001F726A"/>
    <w:rsid w:val="0020075B"/>
    <w:rsid w:val="00201F7A"/>
    <w:rsid w:val="00206423"/>
    <w:rsid w:val="00212E2E"/>
    <w:rsid w:val="00214B12"/>
    <w:rsid w:val="00215909"/>
    <w:rsid w:val="00216A6C"/>
    <w:rsid w:val="00220729"/>
    <w:rsid w:val="002330E1"/>
    <w:rsid w:val="00234539"/>
    <w:rsid w:val="002346AD"/>
    <w:rsid w:val="00242A06"/>
    <w:rsid w:val="00242F09"/>
    <w:rsid w:val="00243203"/>
    <w:rsid w:val="0024763D"/>
    <w:rsid w:val="00251228"/>
    <w:rsid w:val="002534CD"/>
    <w:rsid w:val="00254FBD"/>
    <w:rsid w:val="002564B1"/>
    <w:rsid w:val="002659D1"/>
    <w:rsid w:val="002665B5"/>
    <w:rsid w:val="00270004"/>
    <w:rsid w:val="00271111"/>
    <w:rsid w:val="00277B1F"/>
    <w:rsid w:val="00277E42"/>
    <w:rsid w:val="002810D1"/>
    <w:rsid w:val="0028649C"/>
    <w:rsid w:val="002870F2"/>
    <w:rsid w:val="0028747B"/>
    <w:rsid w:val="00293335"/>
    <w:rsid w:val="002953A1"/>
    <w:rsid w:val="002965FC"/>
    <w:rsid w:val="0029677E"/>
    <w:rsid w:val="002A2144"/>
    <w:rsid w:val="002A29D4"/>
    <w:rsid w:val="002A3B6D"/>
    <w:rsid w:val="002B6201"/>
    <w:rsid w:val="002B7002"/>
    <w:rsid w:val="002C0871"/>
    <w:rsid w:val="002C10C7"/>
    <w:rsid w:val="002C5169"/>
    <w:rsid w:val="002C5B66"/>
    <w:rsid w:val="002D5FF8"/>
    <w:rsid w:val="002E20F2"/>
    <w:rsid w:val="002E2BED"/>
    <w:rsid w:val="002E5481"/>
    <w:rsid w:val="002E7797"/>
    <w:rsid w:val="002F14E1"/>
    <w:rsid w:val="002F1B21"/>
    <w:rsid w:val="002F2115"/>
    <w:rsid w:val="002F256B"/>
    <w:rsid w:val="002F3854"/>
    <w:rsid w:val="002F6B6E"/>
    <w:rsid w:val="0030273B"/>
    <w:rsid w:val="0030390A"/>
    <w:rsid w:val="00304207"/>
    <w:rsid w:val="003062F7"/>
    <w:rsid w:val="00307759"/>
    <w:rsid w:val="00307944"/>
    <w:rsid w:val="00320834"/>
    <w:rsid w:val="0032302F"/>
    <w:rsid w:val="00323DF9"/>
    <w:rsid w:val="003253B5"/>
    <w:rsid w:val="0032757C"/>
    <w:rsid w:val="00327C11"/>
    <w:rsid w:val="0034244D"/>
    <w:rsid w:val="00343F67"/>
    <w:rsid w:val="003463C8"/>
    <w:rsid w:val="0035087C"/>
    <w:rsid w:val="00354A1E"/>
    <w:rsid w:val="00356E82"/>
    <w:rsid w:val="003616A7"/>
    <w:rsid w:val="00363CD3"/>
    <w:rsid w:val="0037235F"/>
    <w:rsid w:val="003748A1"/>
    <w:rsid w:val="003748F6"/>
    <w:rsid w:val="003758CC"/>
    <w:rsid w:val="003769BE"/>
    <w:rsid w:val="00384E41"/>
    <w:rsid w:val="00385360"/>
    <w:rsid w:val="00387587"/>
    <w:rsid w:val="00387955"/>
    <w:rsid w:val="00394107"/>
    <w:rsid w:val="00395B29"/>
    <w:rsid w:val="003A4704"/>
    <w:rsid w:val="003B0C3F"/>
    <w:rsid w:val="003B4CC8"/>
    <w:rsid w:val="003B4D1E"/>
    <w:rsid w:val="003C2C56"/>
    <w:rsid w:val="003C3DD2"/>
    <w:rsid w:val="003C75BC"/>
    <w:rsid w:val="003D212D"/>
    <w:rsid w:val="003D344E"/>
    <w:rsid w:val="003D3B2B"/>
    <w:rsid w:val="003D61AC"/>
    <w:rsid w:val="003D6925"/>
    <w:rsid w:val="003D739F"/>
    <w:rsid w:val="003D785D"/>
    <w:rsid w:val="003E190B"/>
    <w:rsid w:val="003E2C22"/>
    <w:rsid w:val="003E4F9D"/>
    <w:rsid w:val="003E69D6"/>
    <w:rsid w:val="003E7560"/>
    <w:rsid w:val="003E7FBC"/>
    <w:rsid w:val="003F3845"/>
    <w:rsid w:val="003F5207"/>
    <w:rsid w:val="003F56C4"/>
    <w:rsid w:val="003F7DE0"/>
    <w:rsid w:val="00402AB5"/>
    <w:rsid w:val="00403A92"/>
    <w:rsid w:val="00404178"/>
    <w:rsid w:val="004043D3"/>
    <w:rsid w:val="00406BD1"/>
    <w:rsid w:val="00410061"/>
    <w:rsid w:val="004169E0"/>
    <w:rsid w:val="00422BAE"/>
    <w:rsid w:val="00422CD4"/>
    <w:rsid w:val="00424EAB"/>
    <w:rsid w:val="004265F7"/>
    <w:rsid w:val="004310E7"/>
    <w:rsid w:val="00432AA1"/>
    <w:rsid w:val="00433070"/>
    <w:rsid w:val="0044363F"/>
    <w:rsid w:val="00443CC6"/>
    <w:rsid w:val="00447079"/>
    <w:rsid w:val="00447EC8"/>
    <w:rsid w:val="00454D0C"/>
    <w:rsid w:val="00455839"/>
    <w:rsid w:val="00462231"/>
    <w:rsid w:val="00465919"/>
    <w:rsid w:val="00465C36"/>
    <w:rsid w:val="00466E7A"/>
    <w:rsid w:val="00467FA4"/>
    <w:rsid w:val="00473DD9"/>
    <w:rsid w:val="0047502B"/>
    <w:rsid w:val="00476BEC"/>
    <w:rsid w:val="00483F49"/>
    <w:rsid w:val="00485F04"/>
    <w:rsid w:val="004900C5"/>
    <w:rsid w:val="00493B3C"/>
    <w:rsid w:val="00493E60"/>
    <w:rsid w:val="00495F55"/>
    <w:rsid w:val="004A1FAC"/>
    <w:rsid w:val="004A36CE"/>
    <w:rsid w:val="004A4A39"/>
    <w:rsid w:val="004B02AB"/>
    <w:rsid w:val="004B1E2A"/>
    <w:rsid w:val="004B344B"/>
    <w:rsid w:val="004B4135"/>
    <w:rsid w:val="004B4D07"/>
    <w:rsid w:val="004C19D9"/>
    <w:rsid w:val="004C233B"/>
    <w:rsid w:val="004C238C"/>
    <w:rsid w:val="004D02BB"/>
    <w:rsid w:val="004D2D46"/>
    <w:rsid w:val="004D6D73"/>
    <w:rsid w:val="004D7302"/>
    <w:rsid w:val="004E43CB"/>
    <w:rsid w:val="004E56CA"/>
    <w:rsid w:val="004E5BC1"/>
    <w:rsid w:val="004F368A"/>
    <w:rsid w:val="004F4B6C"/>
    <w:rsid w:val="005013EA"/>
    <w:rsid w:val="00502CD8"/>
    <w:rsid w:val="0050450C"/>
    <w:rsid w:val="00504854"/>
    <w:rsid w:val="0050521A"/>
    <w:rsid w:val="005053D1"/>
    <w:rsid w:val="00505696"/>
    <w:rsid w:val="005073E0"/>
    <w:rsid w:val="00507BDB"/>
    <w:rsid w:val="00511B59"/>
    <w:rsid w:val="005136BC"/>
    <w:rsid w:val="00515CC8"/>
    <w:rsid w:val="00516885"/>
    <w:rsid w:val="0051787D"/>
    <w:rsid w:val="00524E58"/>
    <w:rsid w:val="00526D4B"/>
    <w:rsid w:val="00526E1E"/>
    <w:rsid w:val="00527769"/>
    <w:rsid w:val="00527B62"/>
    <w:rsid w:val="00544E20"/>
    <w:rsid w:val="00546423"/>
    <w:rsid w:val="005504A6"/>
    <w:rsid w:val="00554DFE"/>
    <w:rsid w:val="005608C6"/>
    <w:rsid w:val="0056393B"/>
    <w:rsid w:val="00575D81"/>
    <w:rsid w:val="00580848"/>
    <w:rsid w:val="00580D3D"/>
    <w:rsid w:val="0058382A"/>
    <w:rsid w:val="0058422C"/>
    <w:rsid w:val="0058701E"/>
    <w:rsid w:val="005925E5"/>
    <w:rsid w:val="005942F6"/>
    <w:rsid w:val="00595CA5"/>
    <w:rsid w:val="005A3C18"/>
    <w:rsid w:val="005A4B18"/>
    <w:rsid w:val="005A7846"/>
    <w:rsid w:val="005B28F3"/>
    <w:rsid w:val="005B515C"/>
    <w:rsid w:val="005B61C9"/>
    <w:rsid w:val="005B7830"/>
    <w:rsid w:val="005B7D1C"/>
    <w:rsid w:val="005C1152"/>
    <w:rsid w:val="005C25F1"/>
    <w:rsid w:val="005C3B4D"/>
    <w:rsid w:val="005D02BA"/>
    <w:rsid w:val="005D0B13"/>
    <w:rsid w:val="005D4E1E"/>
    <w:rsid w:val="005D6AD8"/>
    <w:rsid w:val="005D7BDF"/>
    <w:rsid w:val="005E164B"/>
    <w:rsid w:val="005E28A2"/>
    <w:rsid w:val="005E3278"/>
    <w:rsid w:val="005F1A3F"/>
    <w:rsid w:val="005F7DAB"/>
    <w:rsid w:val="0060050B"/>
    <w:rsid w:val="00604F7C"/>
    <w:rsid w:val="00606882"/>
    <w:rsid w:val="00611A36"/>
    <w:rsid w:val="006212BD"/>
    <w:rsid w:val="00625502"/>
    <w:rsid w:val="00630840"/>
    <w:rsid w:val="00633C01"/>
    <w:rsid w:val="00640F24"/>
    <w:rsid w:val="00645060"/>
    <w:rsid w:val="00645335"/>
    <w:rsid w:val="00645735"/>
    <w:rsid w:val="00656053"/>
    <w:rsid w:val="00656605"/>
    <w:rsid w:val="006613BD"/>
    <w:rsid w:val="00663D52"/>
    <w:rsid w:val="00670AA6"/>
    <w:rsid w:val="0067203E"/>
    <w:rsid w:val="0067517F"/>
    <w:rsid w:val="00676672"/>
    <w:rsid w:val="006800AB"/>
    <w:rsid w:val="00681404"/>
    <w:rsid w:val="00685C62"/>
    <w:rsid w:val="0068644E"/>
    <w:rsid w:val="00686556"/>
    <w:rsid w:val="006900DA"/>
    <w:rsid w:val="00692FB3"/>
    <w:rsid w:val="006A2F1E"/>
    <w:rsid w:val="006A357D"/>
    <w:rsid w:val="006A5C6E"/>
    <w:rsid w:val="006A5C83"/>
    <w:rsid w:val="006A715A"/>
    <w:rsid w:val="006B515F"/>
    <w:rsid w:val="006B5F76"/>
    <w:rsid w:val="006B75F5"/>
    <w:rsid w:val="006B76B9"/>
    <w:rsid w:val="006C2E69"/>
    <w:rsid w:val="006C4F87"/>
    <w:rsid w:val="006D3A39"/>
    <w:rsid w:val="006D4649"/>
    <w:rsid w:val="006E3230"/>
    <w:rsid w:val="006E450E"/>
    <w:rsid w:val="006F3CDB"/>
    <w:rsid w:val="006F4B10"/>
    <w:rsid w:val="006F57DF"/>
    <w:rsid w:val="006F7E86"/>
    <w:rsid w:val="00702D60"/>
    <w:rsid w:val="007041D9"/>
    <w:rsid w:val="00704692"/>
    <w:rsid w:val="00705C56"/>
    <w:rsid w:val="007119A7"/>
    <w:rsid w:val="00716CFA"/>
    <w:rsid w:val="007176C6"/>
    <w:rsid w:val="007177C0"/>
    <w:rsid w:val="00717DA6"/>
    <w:rsid w:val="00722530"/>
    <w:rsid w:val="00733B13"/>
    <w:rsid w:val="007376C9"/>
    <w:rsid w:val="00737D43"/>
    <w:rsid w:val="0074313C"/>
    <w:rsid w:val="00745E4E"/>
    <w:rsid w:val="00751805"/>
    <w:rsid w:val="00751D1F"/>
    <w:rsid w:val="0075384B"/>
    <w:rsid w:val="00755A4C"/>
    <w:rsid w:val="00760F6C"/>
    <w:rsid w:val="00765652"/>
    <w:rsid w:val="0076795B"/>
    <w:rsid w:val="00770783"/>
    <w:rsid w:val="007707FC"/>
    <w:rsid w:val="00771BF5"/>
    <w:rsid w:val="00775084"/>
    <w:rsid w:val="00776631"/>
    <w:rsid w:val="00780D7B"/>
    <w:rsid w:val="00781078"/>
    <w:rsid w:val="00781A8C"/>
    <w:rsid w:val="00792223"/>
    <w:rsid w:val="0079744C"/>
    <w:rsid w:val="007A0719"/>
    <w:rsid w:val="007A38FF"/>
    <w:rsid w:val="007B6D81"/>
    <w:rsid w:val="007B7A49"/>
    <w:rsid w:val="007B7F18"/>
    <w:rsid w:val="007C3F65"/>
    <w:rsid w:val="007C522C"/>
    <w:rsid w:val="007C7200"/>
    <w:rsid w:val="007C78D9"/>
    <w:rsid w:val="007D2776"/>
    <w:rsid w:val="007D4AE4"/>
    <w:rsid w:val="007D5AB8"/>
    <w:rsid w:val="007D5DE7"/>
    <w:rsid w:val="007D712B"/>
    <w:rsid w:val="007E0315"/>
    <w:rsid w:val="007E5150"/>
    <w:rsid w:val="007E5845"/>
    <w:rsid w:val="007E5C29"/>
    <w:rsid w:val="007F63A3"/>
    <w:rsid w:val="007F6450"/>
    <w:rsid w:val="007F66C6"/>
    <w:rsid w:val="007F6963"/>
    <w:rsid w:val="008001A2"/>
    <w:rsid w:val="00802A06"/>
    <w:rsid w:val="00806042"/>
    <w:rsid w:val="008079D7"/>
    <w:rsid w:val="00812DC2"/>
    <w:rsid w:val="00812F7A"/>
    <w:rsid w:val="00813C0E"/>
    <w:rsid w:val="00815344"/>
    <w:rsid w:val="00817375"/>
    <w:rsid w:val="00822208"/>
    <w:rsid w:val="0082556F"/>
    <w:rsid w:val="00826CA5"/>
    <w:rsid w:val="00830534"/>
    <w:rsid w:val="00831083"/>
    <w:rsid w:val="008310AF"/>
    <w:rsid w:val="00832FC6"/>
    <w:rsid w:val="008339E9"/>
    <w:rsid w:val="00835BD4"/>
    <w:rsid w:val="00835CF9"/>
    <w:rsid w:val="0083753F"/>
    <w:rsid w:val="00842C10"/>
    <w:rsid w:val="00843006"/>
    <w:rsid w:val="00844470"/>
    <w:rsid w:val="00844E9C"/>
    <w:rsid w:val="00846336"/>
    <w:rsid w:val="00847263"/>
    <w:rsid w:val="00853769"/>
    <w:rsid w:val="00860449"/>
    <w:rsid w:val="00864052"/>
    <w:rsid w:val="008644C3"/>
    <w:rsid w:val="008656E3"/>
    <w:rsid w:val="00866B27"/>
    <w:rsid w:val="00873197"/>
    <w:rsid w:val="00873E7C"/>
    <w:rsid w:val="00876917"/>
    <w:rsid w:val="008848D1"/>
    <w:rsid w:val="00885D86"/>
    <w:rsid w:val="008870BB"/>
    <w:rsid w:val="00887C97"/>
    <w:rsid w:val="008945C1"/>
    <w:rsid w:val="00895557"/>
    <w:rsid w:val="008A20CB"/>
    <w:rsid w:val="008A3246"/>
    <w:rsid w:val="008A7B4F"/>
    <w:rsid w:val="008B03A9"/>
    <w:rsid w:val="008B1A9C"/>
    <w:rsid w:val="008B3786"/>
    <w:rsid w:val="008C1479"/>
    <w:rsid w:val="008C1A84"/>
    <w:rsid w:val="008D5CBB"/>
    <w:rsid w:val="008D6990"/>
    <w:rsid w:val="008D76EB"/>
    <w:rsid w:val="008D7FB6"/>
    <w:rsid w:val="008E2422"/>
    <w:rsid w:val="008E5C1E"/>
    <w:rsid w:val="008E60C9"/>
    <w:rsid w:val="008F7A7F"/>
    <w:rsid w:val="00900513"/>
    <w:rsid w:val="00902D52"/>
    <w:rsid w:val="009049FA"/>
    <w:rsid w:val="009169E5"/>
    <w:rsid w:val="009266D5"/>
    <w:rsid w:val="0093114D"/>
    <w:rsid w:val="00935449"/>
    <w:rsid w:val="0094085E"/>
    <w:rsid w:val="00944BB7"/>
    <w:rsid w:val="00957749"/>
    <w:rsid w:val="009604E1"/>
    <w:rsid w:val="0096323A"/>
    <w:rsid w:val="00972808"/>
    <w:rsid w:val="009739CA"/>
    <w:rsid w:val="00977DE9"/>
    <w:rsid w:val="00977F89"/>
    <w:rsid w:val="009832D4"/>
    <w:rsid w:val="00983397"/>
    <w:rsid w:val="00986CBE"/>
    <w:rsid w:val="00986CC1"/>
    <w:rsid w:val="00986FBB"/>
    <w:rsid w:val="0099512B"/>
    <w:rsid w:val="009A1BB5"/>
    <w:rsid w:val="009A2805"/>
    <w:rsid w:val="009A3019"/>
    <w:rsid w:val="009A7DFC"/>
    <w:rsid w:val="009B6D8B"/>
    <w:rsid w:val="009C05CD"/>
    <w:rsid w:val="009C0DAD"/>
    <w:rsid w:val="009C2E4A"/>
    <w:rsid w:val="009D0A0C"/>
    <w:rsid w:val="009D7E7D"/>
    <w:rsid w:val="009E31FE"/>
    <w:rsid w:val="009E3420"/>
    <w:rsid w:val="009E6078"/>
    <w:rsid w:val="009E744C"/>
    <w:rsid w:val="009E7532"/>
    <w:rsid w:val="009F2091"/>
    <w:rsid w:val="009F2723"/>
    <w:rsid w:val="009F32AE"/>
    <w:rsid w:val="009F6D63"/>
    <w:rsid w:val="009F720F"/>
    <w:rsid w:val="00A04146"/>
    <w:rsid w:val="00A0466C"/>
    <w:rsid w:val="00A1786E"/>
    <w:rsid w:val="00A2204C"/>
    <w:rsid w:val="00A359EA"/>
    <w:rsid w:val="00A37405"/>
    <w:rsid w:val="00A4089B"/>
    <w:rsid w:val="00A47D18"/>
    <w:rsid w:val="00A50B82"/>
    <w:rsid w:val="00A60620"/>
    <w:rsid w:val="00A64289"/>
    <w:rsid w:val="00A66283"/>
    <w:rsid w:val="00A70C0C"/>
    <w:rsid w:val="00A71F9F"/>
    <w:rsid w:val="00A8116E"/>
    <w:rsid w:val="00A84DFC"/>
    <w:rsid w:val="00A86ADA"/>
    <w:rsid w:val="00A87D4C"/>
    <w:rsid w:val="00A928DA"/>
    <w:rsid w:val="00AA086E"/>
    <w:rsid w:val="00AA279B"/>
    <w:rsid w:val="00AA2B43"/>
    <w:rsid w:val="00AA4ACB"/>
    <w:rsid w:val="00AA751D"/>
    <w:rsid w:val="00AB177D"/>
    <w:rsid w:val="00AB2556"/>
    <w:rsid w:val="00AB37A2"/>
    <w:rsid w:val="00AB5844"/>
    <w:rsid w:val="00AB78FA"/>
    <w:rsid w:val="00AC16F6"/>
    <w:rsid w:val="00AC23AE"/>
    <w:rsid w:val="00AC56BC"/>
    <w:rsid w:val="00AC5A39"/>
    <w:rsid w:val="00AC5F6F"/>
    <w:rsid w:val="00AD1979"/>
    <w:rsid w:val="00AD22C8"/>
    <w:rsid w:val="00AD23D9"/>
    <w:rsid w:val="00AD67E4"/>
    <w:rsid w:val="00AD7F4E"/>
    <w:rsid w:val="00AE452A"/>
    <w:rsid w:val="00AE63DC"/>
    <w:rsid w:val="00AF0243"/>
    <w:rsid w:val="00AF7382"/>
    <w:rsid w:val="00B0203C"/>
    <w:rsid w:val="00B05C2D"/>
    <w:rsid w:val="00B05D5F"/>
    <w:rsid w:val="00B07B62"/>
    <w:rsid w:val="00B10AED"/>
    <w:rsid w:val="00B1718C"/>
    <w:rsid w:val="00B205E2"/>
    <w:rsid w:val="00B21102"/>
    <w:rsid w:val="00B2203F"/>
    <w:rsid w:val="00B27A70"/>
    <w:rsid w:val="00B34069"/>
    <w:rsid w:val="00B356EB"/>
    <w:rsid w:val="00B432CA"/>
    <w:rsid w:val="00B4361A"/>
    <w:rsid w:val="00B4459E"/>
    <w:rsid w:val="00B44AE3"/>
    <w:rsid w:val="00B52311"/>
    <w:rsid w:val="00B5298C"/>
    <w:rsid w:val="00B530BB"/>
    <w:rsid w:val="00B537AD"/>
    <w:rsid w:val="00B54D22"/>
    <w:rsid w:val="00B55C58"/>
    <w:rsid w:val="00B56CD3"/>
    <w:rsid w:val="00B60FD1"/>
    <w:rsid w:val="00B61858"/>
    <w:rsid w:val="00B62761"/>
    <w:rsid w:val="00B6395B"/>
    <w:rsid w:val="00B663CE"/>
    <w:rsid w:val="00B66ECD"/>
    <w:rsid w:val="00B74119"/>
    <w:rsid w:val="00B742CC"/>
    <w:rsid w:val="00B74751"/>
    <w:rsid w:val="00B77439"/>
    <w:rsid w:val="00B94C4B"/>
    <w:rsid w:val="00BA7829"/>
    <w:rsid w:val="00BA786E"/>
    <w:rsid w:val="00BB0B5A"/>
    <w:rsid w:val="00BB0DA0"/>
    <w:rsid w:val="00BB45D1"/>
    <w:rsid w:val="00BC0315"/>
    <w:rsid w:val="00BC0782"/>
    <w:rsid w:val="00BC37D2"/>
    <w:rsid w:val="00BC4FF5"/>
    <w:rsid w:val="00BC7BC2"/>
    <w:rsid w:val="00BD5F7A"/>
    <w:rsid w:val="00BD6312"/>
    <w:rsid w:val="00BD6A2C"/>
    <w:rsid w:val="00BD7EB6"/>
    <w:rsid w:val="00BE2CEA"/>
    <w:rsid w:val="00BE31CC"/>
    <w:rsid w:val="00BE46E5"/>
    <w:rsid w:val="00BE4DF3"/>
    <w:rsid w:val="00BE57AD"/>
    <w:rsid w:val="00BF048C"/>
    <w:rsid w:val="00BF3BE7"/>
    <w:rsid w:val="00BF423C"/>
    <w:rsid w:val="00BF45A8"/>
    <w:rsid w:val="00BF728F"/>
    <w:rsid w:val="00C008AF"/>
    <w:rsid w:val="00C0717D"/>
    <w:rsid w:val="00C14CB4"/>
    <w:rsid w:val="00C168C3"/>
    <w:rsid w:val="00C16DFB"/>
    <w:rsid w:val="00C17D27"/>
    <w:rsid w:val="00C21794"/>
    <w:rsid w:val="00C237C0"/>
    <w:rsid w:val="00C23C1E"/>
    <w:rsid w:val="00C24A8A"/>
    <w:rsid w:val="00C269D7"/>
    <w:rsid w:val="00C26DE2"/>
    <w:rsid w:val="00C2753B"/>
    <w:rsid w:val="00C3045F"/>
    <w:rsid w:val="00C3202E"/>
    <w:rsid w:val="00C36E9A"/>
    <w:rsid w:val="00C37493"/>
    <w:rsid w:val="00C37A3A"/>
    <w:rsid w:val="00C37CE8"/>
    <w:rsid w:val="00C40175"/>
    <w:rsid w:val="00C40587"/>
    <w:rsid w:val="00C43CC0"/>
    <w:rsid w:val="00C511E2"/>
    <w:rsid w:val="00C51F39"/>
    <w:rsid w:val="00C54124"/>
    <w:rsid w:val="00C61786"/>
    <w:rsid w:val="00C62E09"/>
    <w:rsid w:val="00C6356C"/>
    <w:rsid w:val="00C639F6"/>
    <w:rsid w:val="00C649B5"/>
    <w:rsid w:val="00C66C09"/>
    <w:rsid w:val="00C67C00"/>
    <w:rsid w:val="00C72388"/>
    <w:rsid w:val="00C725A9"/>
    <w:rsid w:val="00C776AD"/>
    <w:rsid w:val="00C82FBB"/>
    <w:rsid w:val="00C92431"/>
    <w:rsid w:val="00C9303C"/>
    <w:rsid w:val="00C970D7"/>
    <w:rsid w:val="00CB3AAA"/>
    <w:rsid w:val="00CB4C1A"/>
    <w:rsid w:val="00CB5FD3"/>
    <w:rsid w:val="00CB61AE"/>
    <w:rsid w:val="00CB7F67"/>
    <w:rsid w:val="00CC03B5"/>
    <w:rsid w:val="00CC1742"/>
    <w:rsid w:val="00CD0423"/>
    <w:rsid w:val="00CD6606"/>
    <w:rsid w:val="00CD7B24"/>
    <w:rsid w:val="00CE0575"/>
    <w:rsid w:val="00CE6BE6"/>
    <w:rsid w:val="00CE6F92"/>
    <w:rsid w:val="00CF57C7"/>
    <w:rsid w:val="00CF58E1"/>
    <w:rsid w:val="00CF5AB9"/>
    <w:rsid w:val="00D05243"/>
    <w:rsid w:val="00D12D36"/>
    <w:rsid w:val="00D13A71"/>
    <w:rsid w:val="00D17FD3"/>
    <w:rsid w:val="00D21FC0"/>
    <w:rsid w:val="00D244A1"/>
    <w:rsid w:val="00D32ED4"/>
    <w:rsid w:val="00D37009"/>
    <w:rsid w:val="00D46A1C"/>
    <w:rsid w:val="00D5417D"/>
    <w:rsid w:val="00D54F11"/>
    <w:rsid w:val="00D578C4"/>
    <w:rsid w:val="00D62547"/>
    <w:rsid w:val="00D63075"/>
    <w:rsid w:val="00D672AB"/>
    <w:rsid w:val="00D70447"/>
    <w:rsid w:val="00D7089E"/>
    <w:rsid w:val="00D70936"/>
    <w:rsid w:val="00D761FE"/>
    <w:rsid w:val="00D76B9D"/>
    <w:rsid w:val="00D80FC7"/>
    <w:rsid w:val="00D81345"/>
    <w:rsid w:val="00D81718"/>
    <w:rsid w:val="00D83F98"/>
    <w:rsid w:val="00D934DE"/>
    <w:rsid w:val="00D93863"/>
    <w:rsid w:val="00D9504C"/>
    <w:rsid w:val="00D957A8"/>
    <w:rsid w:val="00DA0BF4"/>
    <w:rsid w:val="00DB04A7"/>
    <w:rsid w:val="00DB0A19"/>
    <w:rsid w:val="00DB1DD0"/>
    <w:rsid w:val="00DB2448"/>
    <w:rsid w:val="00DC067D"/>
    <w:rsid w:val="00DC1478"/>
    <w:rsid w:val="00DC313B"/>
    <w:rsid w:val="00DD0B7A"/>
    <w:rsid w:val="00DE07FC"/>
    <w:rsid w:val="00DE26A4"/>
    <w:rsid w:val="00DE4342"/>
    <w:rsid w:val="00DF0C62"/>
    <w:rsid w:val="00DF73D6"/>
    <w:rsid w:val="00DF7EDB"/>
    <w:rsid w:val="00E012CF"/>
    <w:rsid w:val="00E01B73"/>
    <w:rsid w:val="00E02F5F"/>
    <w:rsid w:val="00E0416E"/>
    <w:rsid w:val="00E06CE7"/>
    <w:rsid w:val="00E12C75"/>
    <w:rsid w:val="00E14604"/>
    <w:rsid w:val="00E1518B"/>
    <w:rsid w:val="00E164BB"/>
    <w:rsid w:val="00E174B5"/>
    <w:rsid w:val="00E175E6"/>
    <w:rsid w:val="00E20C43"/>
    <w:rsid w:val="00E20C55"/>
    <w:rsid w:val="00E238EE"/>
    <w:rsid w:val="00E27A5D"/>
    <w:rsid w:val="00E34967"/>
    <w:rsid w:val="00E34C05"/>
    <w:rsid w:val="00E36754"/>
    <w:rsid w:val="00E374A3"/>
    <w:rsid w:val="00E4033E"/>
    <w:rsid w:val="00E40374"/>
    <w:rsid w:val="00E41A00"/>
    <w:rsid w:val="00E45C70"/>
    <w:rsid w:val="00E47BE4"/>
    <w:rsid w:val="00E50424"/>
    <w:rsid w:val="00E50C37"/>
    <w:rsid w:val="00E52D07"/>
    <w:rsid w:val="00E5556D"/>
    <w:rsid w:val="00E560FE"/>
    <w:rsid w:val="00E56373"/>
    <w:rsid w:val="00E57288"/>
    <w:rsid w:val="00E61718"/>
    <w:rsid w:val="00E624EC"/>
    <w:rsid w:val="00E640AD"/>
    <w:rsid w:val="00E64828"/>
    <w:rsid w:val="00E72BE7"/>
    <w:rsid w:val="00E8789F"/>
    <w:rsid w:val="00E90959"/>
    <w:rsid w:val="00E923FC"/>
    <w:rsid w:val="00E93D47"/>
    <w:rsid w:val="00E95B93"/>
    <w:rsid w:val="00E95C6A"/>
    <w:rsid w:val="00EA127B"/>
    <w:rsid w:val="00EA211F"/>
    <w:rsid w:val="00EA228C"/>
    <w:rsid w:val="00EA276F"/>
    <w:rsid w:val="00EA3B49"/>
    <w:rsid w:val="00EB7519"/>
    <w:rsid w:val="00EC1828"/>
    <w:rsid w:val="00EC3469"/>
    <w:rsid w:val="00EC7F28"/>
    <w:rsid w:val="00ED0441"/>
    <w:rsid w:val="00ED0705"/>
    <w:rsid w:val="00ED22D8"/>
    <w:rsid w:val="00ED74FD"/>
    <w:rsid w:val="00ED7E8F"/>
    <w:rsid w:val="00EE31D1"/>
    <w:rsid w:val="00EE428E"/>
    <w:rsid w:val="00EF2F0E"/>
    <w:rsid w:val="00EF4DE5"/>
    <w:rsid w:val="00EF6AEF"/>
    <w:rsid w:val="00F14EF7"/>
    <w:rsid w:val="00F155F5"/>
    <w:rsid w:val="00F15999"/>
    <w:rsid w:val="00F17E98"/>
    <w:rsid w:val="00F21238"/>
    <w:rsid w:val="00F32612"/>
    <w:rsid w:val="00F37392"/>
    <w:rsid w:val="00F47E2B"/>
    <w:rsid w:val="00F51ECF"/>
    <w:rsid w:val="00F52DC4"/>
    <w:rsid w:val="00F53938"/>
    <w:rsid w:val="00F53C66"/>
    <w:rsid w:val="00F53D20"/>
    <w:rsid w:val="00F54744"/>
    <w:rsid w:val="00F6311C"/>
    <w:rsid w:val="00F70CBD"/>
    <w:rsid w:val="00F70D54"/>
    <w:rsid w:val="00F71DAF"/>
    <w:rsid w:val="00F72370"/>
    <w:rsid w:val="00F771BE"/>
    <w:rsid w:val="00F77741"/>
    <w:rsid w:val="00F86C15"/>
    <w:rsid w:val="00F95453"/>
    <w:rsid w:val="00F97D31"/>
    <w:rsid w:val="00FA5704"/>
    <w:rsid w:val="00FA788F"/>
    <w:rsid w:val="00FB1C9F"/>
    <w:rsid w:val="00FB3AD8"/>
    <w:rsid w:val="00FB462D"/>
    <w:rsid w:val="00FB4BC8"/>
    <w:rsid w:val="00FB6AAA"/>
    <w:rsid w:val="00FB7996"/>
    <w:rsid w:val="00FC2BC7"/>
    <w:rsid w:val="00FC5DDD"/>
    <w:rsid w:val="00FD2626"/>
    <w:rsid w:val="00FD2E30"/>
    <w:rsid w:val="00FD37CA"/>
    <w:rsid w:val="00FD7BE3"/>
    <w:rsid w:val="00FE078F"/>
    <w:rsid w:val="00FE23AB"/>
    <w:rsid w:val="00FE3160"/>
    <w:rsid w:val="00FF60F3"/>
    <w:rsid w:val="00FF6E5E"/>
    <w:rsid w:val="01CC3A75"/>
    <w:rsid w:val="035585E1"/>
    <w:rsid w:val="0A466DCC"/>
    <w:rsid w:val="0AD8060F"/>
    <w:rsid w:val="0BD1CC43"/>
    <w:rsid w:val="0F1CD19C"/>
    <w:rsid w:val="10D2BDEE"/>
    <w:rsid w:val="11CA95C5"/>
    <w:rsid w:val="127C7496"/>
    <w:rsid w:val="16CDEA0F"/>
    <w:rsid w:val="177430EE"/>
    <w:rsid w:val="180C38AB"/>
    <w:rsid w:val="182C7E36"/>
    <w:rsid w:val="1C2F7910"/>
    <w:rsid w:val="1D84736D"/>
    <w:rsid w:val="227134A0"/>
    <w:rsid w:val="2290DC60"/>
    <w:rsid w:val="2FBE4455"/>
    <w:rsid w:val="301F23AD"/>
    <w:rsid w:val="3792990A"/>
    <w:rsid w:val="39A8CB12"/>
    <w:rsid w:val="3A4C97CF"/>
    <w:rsid w:val="3ABC758D"/>
    <w:rsid w:val="3BB4CB78"/>
    <w:rsid w:val="3CFE7D16"/>
    <w:rsid w:val="3DB68B21"/>
    <w:rsid w:val="3EB6AFE8"/>
    <w:rsid w:val="3ED082A9"/>
    <w:rsid w:val="41635005"/>
    <w:rsid w:val="430EBC39"/>
    <w:rsid w:val="45C11146"/>
    <w:rsid w:val="49A15431"/>
    <w:rsid w:val="4A636E3B"/>
    <w:rsid w:val="4CAD264F"/>
    <w:rsid w:val="4CCF6FC3"/>
    <w:rsid w:val="4D877328"/>
    <w:rsid w:val="4FA78AD7"/>
    <w:rsid w:val="523C7B42"/>
    <w:rsid w:val="5491DAA9"/>
    <w:rsid w:val="5599032C"/>
    <w:rsid w:val="55A3C48A"/>
    <w:rsid w:val="58F10FB9"/>
    <w:rsid w:val="5CA86138"/>
    <w:rsid w:val="5EDDFEB6"/>
    <w:rsid w:val="6073286A"/>
    <w:rsid w:val="668C5860"/>
    <w:rsid w:val="66BFD452"/>
    <w:rsid w:val="68D2291B"/>
    <w:rsid w:val="69086AD4"/>
    <w:rsid w:val="6AA82F6E"/>
    <w:rsid w:val="6B42FA30"/>
    <w:rsid w:val="6C6F5FE6"/>
    <w:rsid w:val="6C79BDB2"/>
    <w:rsid w:val="708A46AC"/>
    <w:rsid w:val="719BA42F"/>
    <w:rsid w:val="72062CD5"/>
    <w:rsid w:val="742E1C37"/>
    <w:rsid w:val="74AAD39C"/>
    <w:rsid w:val="78FA3F2C"/>
    <w:rsid w:val="7B8AEA12"/>
    <w:rsid w:val="7C2A8F9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9199A8D"/>
  <w15:docId w15:val="{F3BCB508-0D8B-4AC7-A1FF-502462ECA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842C10"/>
    <w:pPr>
      <w:widowControl w:val="0"/>
      <w:spacing w:after="120" w:line="360" w:lineRule="auto"/>
      <w:jc w:val="both"/>
    </w:pPr>
    <w:rPr>
      <w:sz w:val="24"/>
    </w:rPr>
  </w:style>
  <w:style w:type="paragraph" w:styleId="berschrift1">
    <w:name w:val="heading 1"/>
    <w:aliases w:val="01_Überschrift 1"/>
    <w:basedOn w:val="Standard"/>
    <w:next w:val="01Flietext"/>
    <w:link w:val="berschrift1Zchn"/>
    <w:qFormat/>
    <w:rsid w:val="00D672AB"/>
    <w:pPr>
      <w:keepNext/>
      <w:numPr>
        <w:numId w:val="6"/>
      </w:numPr>
      <w:spacing w:before="480" w:after="240" w:line="320" w:lineRule="exact"/>
      <w:jc w:val="left"/>
      <w:outlineLvl w:val="0"/>
    </w:pPr>
    <w:rPr>
      <w:rFonts w:cs="Arial"/>
      <w:b/>
      <w:bCs/>
      <w:kern w:val="32"/>
      <w:sz w:val="28"/>
      <w:szCs w:val="32"/>
    </w:rPr>
  </w:style>
  <w:style w:type="paragraph" w:styleId="berschrift2">
    <w:name w:val="heading 2"/>
    <w:aliases w:val="02_Überschrift 2"/>
    <w:basedOn w:val="Standard"/>
    <w:next w:val="01Flietext"/>
    <w:qFormat/>
    <w:rsid w:val="00D672AB"/>
    <w:pPr>
      <w:keepNext/>
      <w:numPr>
        <w:ilvl w:val="1"/>
        <w:numId w:val="6"/>
      </w:numPr>
      <w:spacing w:before="240" w:after="240" w:line="280" w:lineRule="exact"/>
      <w:ind w:left="567"/>
      <w:jc w:val="left"/>
      <w:outlineLvl w:val="1"/>
    </w:pPr>
    <w:rPr>
      <w:rFonts w:cs="Arial"/>
      <w:b/>
      <w:bCs/>
      <w:iCs/>
      <w:szCs w:val="28"/>
    </w:rPr>
  </w:style>
  <w:style w:type="paragraph" w:styleId="berschrift3">
    <w:name w:val="heading 3"/>
    <w:aliases w:val="03_Überschrift 3"/>
    <w:basedOn w:val="Standard"/>
    <w:next w:val="01Flietext"/>
    <w:qFormat/>
    <w:rsid w:val="00D672AB"/>
    <w:pPr>
      <w:keepNext/>
      <w:numPr>
        <w:ilvl w:val="2"/>
        <w:numId w:val="6"/>
      </w:numPr>
      <w:tabs>
        <w:tab w:val="left" w:pos="794"/>
      </w:tabs>
      <w:spacing w:before="240" w:after="240" w:line="320" w:lineRule="exact"/>
      <w:jc w:val="left"/>
      <w:outlineLvl w:val="2"/>
    </w:pPr>
    <w:rPr>
      <w:rFonts w:cs="Arial"/>
      <w:b/>
      <w:bCs/>
      <w:szCs w:val="26"/>
    </w:rPr>
  </w:style>
  <w:style w:type="paragraph" w:styleId="berschrift4">
    <w:name w:val="heading 4"/>
    <w:aliases w:val="04_Überschrift 4"/>
    <w:basedOn w:val="berschrift3"/>
    <w:next w:val="01Flietext"/>
    <w:qFormat/>
    <w:rsid w:val="00F14EF7"/>
    <w:pPr>
      <w:numPr>
        <w:ilvl w:val="3"/>
      </w:numPr>
      <w:tabs>
        <w:tab w:val="clear" w:pos="794"/>
      </w:tabs>
      <w:outlineLvl w:val="3"/>
    </w:pPr>
  </w:style>
  <w:style w:type="paragraph" w:styleId="berschrift5">
    <w:name w:val="heading 5"/>
    <w:basedOn w:val="Standard"/>
    <w:next w:val="Standard"/>
    <w:rsid w:val="00847263"/>
    <w:pPr>
      <w:keepNext/>
      <w:spacing w:before="360" w:after="240"/>
      <w:jc w:val="left"/>
      <w:outlineLvl w:val="4"/>
    </w:pPr>
    <w:rPr>
      <w:b/>
      <w:bCs/>
      <w:iCs/>
      <w:szCs w:val="26"/>
    </w:rPr>
  </w:style>
  <w:style w:type="paragraph" w:styleId="berschrift6">
    <w:name w:val="heading 6"/>
    <w:basedOn w:val="Standard"/>
    <w:next w:val="Standard"/>
    <w:rsid w:val="00847263"/>
    <w:pPr>
      <w:spacing w:before="240" w:after="60"/>
      <w:outlineLvl w:val="5"/>
    </w:pPr>
    <w:rPr>
      <w:rFonts w:ascii="Arial" w:hAnsi="Arial"/>
      <w:bCs/>
      <w:szCs w:val="22"/>
    </w:rPr>
  </w:style>
  <w:style w:type="paragraph" w:styleId="berschrift7">
    <w:name w:val="heading 7"/>
    <w:basedOn w:val="Standard"/>
    <w:next w:val="Standard"/>
    <w:rsid w:val="00847263"/>
    <w:pPr>
      <w:spacing w:before="240" w:after="60"/>
      <w:outlineLvl w:val="6"/>
    </w:pPr>
    <w:rPr>
      <w:rFonts w:ascii="Arial" w:hAnsi="Arial"/>
    </w:rPr>
  </w:style>
  <w:style w:type="paragraph" w:styleId="berschrift8">
    <w:name w:val="heading 8"/>
    <w:basedOn w:val="Standard"/>
    <w:next w:val="Standard"/>
    <w:rsid w:val="00847263"/>
    <w:pPr>
      <w:spacing w:before="240" w:after="60"/>
      <w:outlineLvl w:val="7"/>
    </w:pPr>
    <w:rPr>
      <w:rFonts w:ascii="Arial" w:hAnsi="Arial"/>
      <w:iCs/>
    </w:rPr>
  </w:style>
  <w:style w:type="paragraph" w:styleId="berschrift9">
    <w:name w:val="heading 9"/>
    <w:aliases w:val="ohne Nummer im Inhaltsverzeichnis"/>
    <w:basedOn w:val="Standard"/>
    <w:next w:val="Standard"/>
    <w:rsid w:val="00B1718C"/>
    <w:pPr>
      <w:spacing w:before="120"/>
      <w:outlineLvl w:val="8"/>
    </w:pPr>
    <w:rPr>
      <w:rFonts w:cs="Arial"/>
      <w:b/>
      <w:sz w:val="28"/>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Abbildungsverzeichnis">
    <w:name w:val="table of figures"/>
    <w:basedOn w:val="Standard"/>
    <w:next w:val="Standard"/>
    <w:uiPriority w:val="99"/>
    <w:rsid w:val="00B61858"/>
    <w:pPr>
      <w:ind w:left="480" w:hanging="480"/>
    </w:pPr>
  </w:style>
  <w:style w:type="paragraph" w:styleId="Beschriftung">
    <w:name w:val="caption"/>
    <w:basedOn w:val="Standard"/>
    <w:next w:val="Standard"/>
    <w:link w:val="BeschriftungZchn"/>
    <w:uiPriority w:val="1"/>
    <w:qFormat/>
    <w:rsid w:val="0050521A"/>
    <w:pPr>
      <w:spacing w:before="240"/>
      <w:jc w:val="center"/>
    </w:pPr>
    <w:rPr>
      <w:bCs/>
      <w:sz w:val="20"/>
    </w:rPr>
  </w:style>
  <w:style w:type="paragraph" w:customStyle="1" w:styleId="AufzhlungohneAbstand">
    <w:name w:val="Aufzählung ohne Abstand"/>
    <w:basedOn w:val="Standard"/>
    <w:link w:val="AufzhlungohneAbstandChar"/>
    <w:rsid w:val="00B61858"/>
    <w:pPr>
      <w:numPr>
        <w:numId w:val="1"/>
      </w:numPr>
      <w:tabs>
        <w:tab w:val="clear" w:pos="567"/>
        <w:tab w:val="num" w:pos="720"/>
      </w:tabs>
      <w:ind w:left="720" w:hanging="360"/>
      <w:contextualSpacing/>
    </w:pPr>
  </w:style>
  <w:style w:type="paragraph" w:styleId="Funotentext">
    <w:name w:val="footnote text"/>
    <w:basedOn w:val="Standard"/>
    <w:semiHidden/>
    <w:rsid w:val="00B61858"/>
    <w:pPr>
      <w:spacing w:after="0" w:line="240" w:lineRule="auto"/>
      <w:ind w:left="340" w:hanging="340"/>
    </w:pPr>
    <w:rPr>
      <w:sz w:val="20"/>
    </w:rPr>
  </w:style>
  <w:style w:type="paragraph" w:customStyle="1" w:styleId="Abbildung">
    <w:name w:val="Abbildung"/>
    <w:basedOn w:val="Standard"/>
    <w:rsid w:val="00BE46E5"/>
    <w:pPr>
      <w:keepNext/>
      <w:spacing w:before="480"/>
      <w:jc w:val="center"/>
    </w:pPr>
    <w:rPr>
      <w:rFonts w:cs="Arial"/>
    </w:rPr>
  </w:style>
  <w:style w:type="paragraph" w:customStyle="1" w:styleId="AbbildungBeschriftung">
    <w:name w:val="Abbildung Beschriftung"/>
    <w:basedOn w:val="Standard"/>
    <w:rsid w:val="00BE46E5"/>
    <w:pPr>
      <w:spacing w:after="360"/>
      <w:jc w:val="center"/>
    </w:pPr>
  </w:style>
  <w:style w:type="paragraph" w:customStyle="1" w:styleId="AufzhlungmitAbstand">
    <w:name w:val="Aufzählung mit Abstand"/>
    <w:basedOn w:val="Aufzhlung"/>
    <w:link w:val="AufzhlungmitAbstandChar"/>
    <w:rsid w:val="00C40175"/>
    <w:pPr>
      <w:numPr>
        <w:numId w:val="0"/>
      </w:numPr>
      <w:contextualSpacing w:val="0"/>
    </w:pPr>
    <w:rPr>
      <w:szCs w:val="24"/>
    </w:rPr>
  </w:style>
  <w:style w:type="paragraph" w:customStyle="1" w:styleId="Spaltentitel">
    <w:name w:val="Spaltentitel"/>
    <w:basedOn w:val="Standard"/>
    <w:rsid w:val="00B61858"/>
    <w:pPr>
      <w:spacing w:before="120" w:line="240" w:lineRule="auto"/>
      <w:jc w:val="center"/>
    </w:pPr>
    <w:rPr>
      <w:b/>
      <w:sz w:val="20"/>
    </w:rPr>
  </w:style>
  <w:style w:type="paragraph" w:customStyle="1" w:styleId="TabelleBeschriftung">
    <w:name w:val="Tabelle Beschriftung"/>
    <w:basedOn w:val="AbbildungBeschriftung"/>
    <w:next w:val="Standard"/>
    <w:rsid w:val="0056393B"/>
    <w:pPr>
      <w:spacing w:before="120" w:line="240" w:lineRule="auto"/>
    </w:pPr>
  </w:style>
  <w:style w:type="paragraph" w:customStyle="1" w:styleId="Funotentrennlinie">
    <w:name w:val="Fußnotentrennlinie"/>
    <w:basedOn w:val="Standard"/>
    <w:rsid w:val="00B61858"/>
    <w:pPr>
      <w:spacing w:after="0" w:line="240" w:lineRule="auto"/>
    </w:pPr>
  </w:style>
  <w:style w:type="paragraph" w:customStyle="1" w:styleId="Formel">
    <w:name w:val="Formel"/>
    <w:basedOn w:val="Beschriftung"/>
    <w:rsid w:val="00B61858"/>
    <w:pPr>
      <w:tabs>
        <w:tab w:val="right" w:pos="9072"/>
      </w:tabs>
      <w:spacing w:line="240" w:lineRule="atLeast"/>
      <w:ind w:left="567"/>
      <w:jc w:val="left"/>
    </w:pPr>
    <w:rPr>
      <w:sz w:val="24"/>
    </w:rPr>
  </w:style>
  <w:style w:type="paragraph" w:customStyle="1" w:styleId="Legende">
    <w:name w:val="Legende"/>
    <w:basedOn w:val="Standard"/>
    <w:rsid w:val="00B61858"/>
    <w:pPr>
      <w:tabs>
        <w:tab w:val="left" w:pos="1418"/>
      </w:tabs>
      <w:ind w:left="567"/>
      <w:contextualSpacing/>
    </w:pPr>
    <w:rPr>
      <w:rFonts w:cs="Arial"/>
    </w:rPr>
  </w:style>
  <w:style w:type="character" w:customStyle="1" w:styleId="AufzhlungohneAbstandChar">
    <w:name w:val="Aufzählung ohne Abstand Char"/>
    <w:basedOn w:val="Absatz-Standardschriftart"/>
    <w:link w:val="AufzhlungohneAbstand"/>
    <w:rsid w:val="00B61858"/>
    <w:rPr>
      <w:sz w:val="24"/>
    </w:rPr>
  </w:style>
  <w:style w:type="character" w:customStyle="1" w:styleId="AufzhlungmitAbstandChar">
    <w:name w:val="Aufzählung mit Abstand Char"/>
    <w:basedOn w:val="AufzhlungohneAbstandChar"/>
    <w:link w:val="AufzhlungmitAbstand"/>
    <w:rsid w:val="00C40175"/>
    <w:rPr>
      <w:rFonts w:ascii="Georgia" w:hAnsi="Georgia"/>
      <w:sz w:val="24"/>
      <w:szCs w:val="24"/>
      <w:lang w:val="de-DE" w:eastAsia="de-DE" w:bidi="ar-SA"/>
    </w:rPr>
  </w:style>
  <w:style w:type="paragraph" w:styleId="Dokumentstruktur">
    <w:name w:val="Document Map"/>
    <w:basedOn w:val="Standard"/>
    <w:semiHidden/>
    <w:rsid w:val="00B61858"/>
    <w:pPr>
      <w:shd w:val="clear" w:color="auto" w:fill="000080"/>
    </w:pPr>
    <w:rPr>
      <w:rFonts w:ascii="Tahoma" w:hAnsi="Tahoma" w:cs="Tahoma"/>
    </w:rPr>
  </w:style>
  <w:style w:type="paragraph" w:customStyle="1" w:styleId="FormatvorlageAufzhlungmitAbstandKursiv">
    <w:name w:val="Formatvorlage Aufzählung mit Abstand + Kursiv"/>
    <w:basedOn w:val="AufzhlungmitAbstand"/>
    <w:link w:val="FormatvorlageAufzhlungmitAbstandKursivChar"/>
    <w:rsid w:val="00B61858"/>
    <w:pPr>
      <w:numPr>
        <w:numId w:val="2"/>
      </w:numPr>
      <w:tabs>
        <w:tab w:val="clear" w:pos="340"/>
        <w:tab w:val="num" w:pos="720"/>
      </w:tabs>
      <w:ind w:left="720" w:hanging="360"/>
    </w:pPr>
    <w:rPr>
      <w:i/>
      <w:iCs/>
    </w:rPr>
  </w:style>
  <w:style w:type="character" w:customStyle="1" w:styleId="FormatvorlageAufzhlungmitAbstandKursivChar">
    <w:name w:val="Formatvorlage Aufzählung mit Abstand + Kursiv Char"/>
    <w:basedOn w:val="AufzhlungmitAbstandChar"/>
    <w:link w:val="FormatvorlageAufzhlungmitAbstandKursiv"/>
    <w:rsid w:val="00B61858"/>
    <w:rPr>
      <w:rFonts w:ascii="Georgia" w:hAnsi="Georgia"/>
      <w:i/>
      <w:iCs/>
      <w:sz w:val="24"/>
      <w:szCs w:val="24"/>
      <w:lang w:val="de-DE" w:eastAsia="de-DE" w:bidi="ar-SA"/>
    </w:rPr>
  </w:style>
  <w:style w:type="character" w:styleId="Funotenzeichen">
    <w:name w:val="footnote reference"/>
    <w:basedOn w:val="Absatz-Standardschriftart"/>
    <w:semiHidden/>
    <w:rsid w:val="007F66C6"/>
    <w:rPr>
      <w:rFonts w:ascii="Georgia" w:hAnsi="Georgia"/>
      <w:sz w:val="28"/>
      <w:szCs w:val="28"/>
      <w:vertAlign w:val="superscript"/>
    </w:rPr>
  </w:style>
  <w:style w:type="character" w:customStyle="1" w:styleId="FormatvorlageFunotenzeichenArial">
    <w:name w:val="Formatvorlage Fußnotenzeichen + Arial"/>
    <w:basedOn w:val="Funotenzeichen"/>
    <w:rsid w:val="00B61858"/>
    <w:rPr>
      <w:rFonts w:ascii="Times New Roman" w:hAnsi="Times New Roman"/>
      <w:sz w:val="20"/>
      <w:szCs w:val="28"/>
      <w:vertAlign w:val="superscript"/>
    </w:rPr>
  </w:style>
  <w:style w:type="paragraph" w:styleId="Fuzeile">
    <w:name w:val="footer"/>
    <w:basedOn w:val="Standard"/>
    <w:rsid w:val="00B61858"/>
    <w:pPr>
      <w:tabs>
        <w:tab w:val="center" w:pos="4536"/>
        <w:tab w:val="right" w:pos="9072"/>
      </w:tabs>
    </w:pPr>
  </w:style>
  <w:style w:type="character" w:styleId="Hyperlink">
    <w:name w:val="Hyperlink"/>
    <w:basedOn w:val="Absatz-Standardschriftart"/>
    <w:uiPriority w:val="99"/>
    <w:rsid w:val="00B74751"/>
    <w:rPr>
      <w:color w:val="auto"/>
      <w:u w:val="single"/>
    </w:rPr>
  </w:style>
  <w:style w:type="paragraph" w:styleId="Kommentartext">
    <w:name w:val="annotation text"/>
    <w:basedOn w:val="Standard"/>
    <w:semiHidden/>
    <w:rsid w:val="00B61858"/>
    <w:rPr>
      <w:rFonts w:ascii="Arial" w:hAnsi="Arial"/>
      <w:sz w:val="20"/>
    </w:rPr>
  </w:style>
  <w:style w:type="paragraph" w:styleId="Kommentarthema">
    <w:name w:val="annotation subject"/>
    <w:basedOn w:val="Kommentartext"/>
    <w:next w:val="Kommentartext"/>
    <w:semiHidden/>
    <w:rsid w:val="00B61858"/>
    <w:rPr>
      <w:b/>
      <w:bCs/>
    </w:rPr>
  </w:style>
  <w:style w:type="paragraph" w:styleId="Kopfzeile">
    <w:name w:val="header"/>
    <w:aliases w:val="gerade Kopfzeile"/>
    <w:basedOn w:val="Standard"/>
    <w:rsid w:val="006F3CDB"/>
    <w:pPr>
      <w:pBdr>
        <w:bottom w:val="single" w:sz="4" w:space="1" w:color="auto"/>
      </w:pBdr>
      <w:tabs>
        <w:tab w:val="center" w:pos="4536"/>
        <w:tab w:val="right" w:pos="9072"/>
      </w:tabs>
    </w:pPr>
    <w:rPr>
      <w:sz w:val="20"/>
    </w:rPr>
  </w:style>
  <w:style w:type="paragraph" w:customStyle="1" w:styleId="Tabellentext">
    <w:name w:val="Tabellentext"/>
    <w:basedOn w:val="Standard"/>
    <w:rsid w:val="00B61858"/>
    <w:pPr>
      <w:keepLines/>
      <w:spacing w:before="60" w:after="60" w:line="240" w:lineRule="auto"/>
      <w:jc w:val="left"/>
    </w:pPr>
    <w:rPr>
      <w:sz w:val="20"/>
    </w:rPr>
  </w:style>
  <w:style w:type="paragraph" w:styleId="Liste4">
    <w:name w:val="List 4"/>
    <w:basedOn w:val="Tabellentext"/>
    <w:rsid w:val="00B61858"/>
  </w:style>
  <w:style w:type="paragraph" w:customStyle="1" w:styleId="MTDisplayEquation">
    <w:name w:val="MTDisplayEquation"/>
    <w:basedOn w:val="Formel"/>
    <w:next w:val="Standard"/>
    <w:rsid w:val="00B61858"/>
    <w:pPr>
      <w:tabs>
        <w:tab w:val="clear" w:pos="9072"/>
        <w:tab w:val="center" w:pos="4820"/>
        <w:tab w:val="right" w:pos="9080"/>
      </w:tabs>
    </w:pPr>
  </w:style>
  <w:style w:type="character" w:customStyle="1" w:styleId="MTEquationSection">
    <w:name w:val="MTEquationSection"/>
    <w:basedOn w:val="Absatz-Standardschriftart"/>
    <w:rsid w:val="00B61858"/>
    <w:rPr>
      <w:vanish w:val="0"/>
      <w:color w:val="FF0000"/>
    </w:rPr>
  </w:style>
  <w:style w:type="paragraph" w:customStyle="1" w:styleId="Projektarbeit">
    <w:name w:val="Projektarbeit"/>
    <w:basedOn w:val="Standard"/>
    <w:rsid w:val="00B61858"/>
    <w:pPr>
      <w:keepNext/>
      <w:framePr w:wrap="around" w:vAnchor="text" w:hAnchor="text" w:y="1"/>
      <w:tabs>
        <w:tab w:val="left" w:pos="284"/>
        <w:tab w:val="num" w:pos="360"/>
      </w:tabs>
      <w:ind w:left="360" w:hanging="360"/>
    </w:pPr>
  </w:style>
  <w:style w:type="character" w:styleId="Seitenzahl">
    <w:name w:val="page number"/>
    <w:basedOn w:val="Absatz-Standardschriftart"/>
    <w:rsid w:val="00B61858"/>
  </w:style>
  <w:style w:type="paragraph" w:styleId="Sprechblasentext">
    <w:name w:val="Balloon Text"/>
    <w:basedOn w:val="Standard"/>
    <w:semiHidden/>
    <w:rsid w:val="00B61858"/>
    <w:rPr>
      <w:rFonts w:ascii="Tahoma" w:hAnsi="Tahoma" w:cs="Tahoma"/>
      <w:sz w:val="16"/>
      <w:szCs w:val="16"/>
    </w:rPr>
  </w:style>
  <w:style w:type="paragraph" w:styleId="StandardWeb">
    <w:name w:val="Normal (Web)"/>
    <w:basedOn w:val="Standard"/>
    <w:rsid w:val="00B61858"/>
  </w:style>
  <w:style w:type="paragraph" w:customStyle="1" w:styleId="Tabelle">
    <w:name w:val="Tabelle"/>
    <w:basedOn w:val="Abbildung"/>
    <w:rsid w:val="0015012E"/>
    <w:pPr>
      <w:spacing w:before="0" w:after="0" w:line="240" w:lineRule="auto"/>
      <w:jc w:val="left"/>
    </w:pPr>
  </w:style>
  <w:style w:type="table" w:customStyle="1" w:styleId="Tabellengitternetz1">
    <w:name w:val="Tabellengitternetz1"/>
    <w:basedOn w:val="NormaleTabelle"/>
    <w:rsid w:val="00B618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aliases w:val="01_Überschrift 1 Zchn"/>
    <w:basedOn w:val="Absatz-Standardschriftart"/>
    <w:link w:val="berschrift1"/>
    <w:rsid w:val="00D672AB"/>
    <w:rPr>
      <w:rFonts w:cs="Arial"/>
      <w:b/>
      <w:bCs/>
      <w:kern w:val="32"/>
      <w:sz w:val="28"/>
      <w:szCs w:val="32"/>
    </w:rPr>
  </w:style>
  <w:style w:type="paragraph" w:styleId="Verzeichnis1">
    <w:name w:val="toc 1"/>
    <w:basedOn w:val="Standard"/>
    <w:next w:val="Standard"/>
    <w:autoRedefine/>
    <w:uiPriority w:val="39"/>
    <w:rsid w:val="0024763D"/>
    <w:pPr>
      <w:tabs>
        <w:tab w:val="left" w:pos="480"/>
        <w:tab w:val="right" w:leader="dot" w:pos="8640"/>
      </w:tabs>
      <w:ind w:right="70"/>
    </w:pPr>
    <w:rPr>
      <w:b/>
    </w:rPr>
  </w:style>
  <w:style w:type="paragraph" w:styleId="Verzeichnis2">
    <w:name w:val="toc 2"/>
    <w:basedOn w:val="Standard"/>
    <w:next w:val="Standard"/>
    <w:autoRedefine/>
    <w:uiPriority w:val="39"/>
    <w:rsid w:val="009739CA"/>
    <w:pPr>
      <w:tabs>
        <w:tab w:val="left" w:pos="284"/>
        <w:tab w:val="left" w:pos="1440"/>
        <w:tab w:val="right" w:leader="dot" w:pos="8640"/>
      </w:tabs>
      <w:ind w:left="238" w:right="147"/>
    </w:pPr>
  </w:style>
  <w:style w:type="paragraph" w:styleId="Verzeichnis3">
    <w:name w:val="toc 3"/>
    <w:basedOn w:val="Standard"/>
    <w:next w:val="Standard"/>
    <w:autoRedefine/>
    <w:uiPriority w:val="39"/>
    <w:rsid w:val="00B61858"/>
    <w:pPr>
      <w:tabs>
        <w:tab w:val="right" w:leader="dot" w:pos="8640"/>
      </w:tabs>
      <w:ind w:left="480" w:right="147"/>
    </w:pPr>
  </w:style>
  <w:style w:type="paragraph" w:styleId="Verzeichnis4">
    <w:name w:val="toc 4"/>
    <w:basedOn w:val="Standard"/>
    <w:next w:val="Standard"/>
    <w:autoRedefine/>
    <w:uiPriority w:val="39"/>
    <w:rsid w:val="00B61858"/>
    <w:pPr>
      <w:tabs>
        <w:tab w:val="left" w:pos="1620"/>
        <w:tab w:val="left" w:pos="1920"/>
        <w:tab w:val="right" w:leader="dot" w:pos="8640"/>
      </w:tabs>
      <w:ind w:left="1440" w:right="147" w:hanging="720"/>
    </w:pPr>
  </w:style>
  <w:style w:type="paragraph" w:styleId="Verzeichnis5">
    <w:name w:val="toc 5"/>
    <w:basedOn w:val="Standard"/>
    <w:next w:val="Standard"/>
    <w:autoRedefine/>
    <w:semiHidden/>
    <w:rsid w:val="00B61858"/>
    <w:pPr>
      <w:tabs>
        <w:tab w:val="right" w:leader="dot" w:pos="8777"/>
      </w:tabs>
      <w:ind w:left="1418" w:right="567" w:hanging="1418"/>
    </w:pPr>
    <w:rPr>
      <w:rFonts w:ascii="Arial" w:hAnsi="Arial"/>
    </w:rPr>
  </w:style>
  <w:style w:type="paragraph" w:styleId="Verzeichnis6">
    <w:name w:val="toc 6"/>
    <w:basedOn w:val="Standard"/>
    <w:next w:val="Standard"/>
    <w:autoRedefine/>
    <w:semiHidden/>
    <w:rsid w:val="00B61858"/>
    <w:pPr>
      <w:tabs>
        <w:tab w:val="right" w:leader="dot" w:pos="8777"/>
      </w:tabs>
      <w:ind w:left="1418" w:right="567" w:hanging="1418"/>
    </w:pPr>
    <w:rPr>
      <w:rFonts w:ascii="Arial" w:hAnsi="Arial"/>
    </w:rPr>
  </w:style>
  <w:style w:type="paragraph" w:styleId="Verzeichnis7">
    <w:name w:val="toc 7"/>
    <w:basedOn w:val="Standard"/>
    <w:next w:val="Standard"/>
    <w:autoRedefine/>
    <w:semiHidden/>
    <w:rsid w:val="00B61858"/>
    <w:pPr>
      <w:ind w:left="1440"/>
    </w:pPr>
    <w:rPr>
      <w:rFonts w:ascii="Arial" w:hAnsi="Arial"/>
    </w:rPr>
  </w:style>
  <w:style w:type="paragraph" w:styleId="Verzeichnis8">
    <w:name w:val="toc 8"/>
    <w:basedOn w:val="Standard"/>
    <w:next w:val="Standard"/>
    <w:autoRedefine/>
    <w:semiHidden/>
    <w:rsid w:val="00B61858"/>
    <w:pPr>
      <w:ind w:left="1680"/>
    </w:pPr>
    <w:rPr>
      <w:rFonts w:ascii="Arial" w:hAnsi="Arial"/>
    </w:rPr>
  </w:style>
  <w:style w:type="paragraph" w:styleId="Verzeichnis9">
    <w:name w:val="toc 9"/>
    <w:basedOn w:val="Standard"/>
    <w:next w:val="Standard"/>
    <w:autoRedefine/>
    <w:semiHidden/>
    <w:rsid w:val="00B61858"/>
    <w:pPr>
      <w:ind w:left="1922"/>
    </w:pPr>
    <w:rPr>
      <w:rFonts w:ascii="Arial" w:hAnsi="Arial"/>
    </w:rPr>
  </w:style>
  <w:style w:type="numbering" w:customStyle="1" w:styleId="NummerierteListe">
    <w:name w:val="Nummerierte Liste"/>
    <w:basedOn w:val="KeineListe"/>
    <w:rsid w:val="00633C01"/>
    <w:pPr>
      <w:numPr>
        <w:numId w:val="3"/>
      </w:numPr>
    </w:pPr>
  </w:style>
  <w:style w:type="paragraph" w:customStyle="1" w:styleId="AufzhlungmitNummer">
    <w:name w:val="Aufzählung mit Nummer"/>
    <w:basedOn w:val="Standard"/>
    <w:rsid w:val="00633C01"/>
  </w:style>
  <w:style w:type="paragraph" w:customStyle="1" w:styleId="AlphabetAufzhlungeingerckt">
    <w:name w:val="Alphabet. Aufzählung eingerückt"/>
    <w:basedOn w:val="Standard"/>
    <w:rsid w:val="00633C01"/>
  </w:style>
  <w:style w:type="paragraph" w:customStyle="1" w:styleId="Verzeichnisberschrift">
    <w:name w:val="Verzeichnisüberschrift"/>
    <w:basedOn w:val="Standard"/>
    <w:next w:val="Standard"/>
    <w:rsid w:val="0056393B"/>
    <w:pPr>
      <w:spacing w:before="480" w:after="240" w:line="400" w:lineRule="exact"/>
      <w:jc w:val="left"/>
    </w:pPr>
    <w:rPr>
      <w:b/>
      <w:sz w:val="28"/>
    </w:rPr>
  </w:style>
  <w:style w:type="paragraph" w:customStyle="1" w:styleId="Symbolverzeichniseintrag">
    <w:name w:val="Symbolverzeichniseintrag"/>
    <w:basedOn w:val="Standard"/>
    <w:rsid w:val="008310AF"/>
    <w:pPr>
      <w:autoSpaceDE w:val="0"/>
      <w:autoSpaceDN w:val="0"/>
      <w:adjustRightInd w:val="0"/>
    </w:pPr>
    <w:rPr>
      <w:rFonts w:ascii="Arial" w:hAnsi="Arial" w:cs="Arial"/>
      <w:iCs/>
    </w:rPr>
  </w:style>
  <w:style w:type="paragraph" w:customStyle="1" w:styleId="Literatureintrag">
    <w:name w:val="Literatureintrag"/>
    <w:basedOn w:val="Standard"/>
    <w:rsid w:val="008310AF"/>
    <w:pPr>
      <w:ind w:left="454" w:hanging="454"/>
      <w:jc w:val="left"/>
    </w:pPr>
  </w:style>
  <w:style w:type="paragraph" w:customStyle="1" w:styleId="Abkrzungsverzeichnis">
    <w:name w:val="Abkürzungsverzeichnis"/>
    <w:basedOn w:val="Standard"/>
    <w:rsid w:val="00C40175"/>
    <w:rPr>
      <w:szCs w:val="22"/>
    </w:rPr>
  </w:style>
  <w:style w:type="paragraph" w:customStyle="1" w:styleId="Aufzhlung">
    <w:name w:val="Aufzählung"/>
    <w:basedOn w:val="Standard"/>
    <w:rsid w:val="00C40175"/>
    <w:pPr>
      <w:numPr>
        <w:numId w:val="4"/>
      </w:numPr>
      <w:contextualSpacing/>
    </w:pPr>
    <w:rPr>
      <w:szCs w:val="22"/>
    </w:rPr>
  </w:style>
  <w:style w:type="paragraph" w:customStyle="1" w:styleId="Abbildungstext">
    <w:name w:val="Abbildungstext"/>
    <w:basedOn w:val="Standard"/>
    <w:rsid w:val="00704692"/>
    <w:pPr>
      <w:spacing w:after="0" w:line="240" w:lineRule="auto"/>
      <w:jc w:val="left"/>
    </w:pPr>
    <w:rPr>
      <w:rFonts w:ascii="Arial" w:hAnsi="Arial" w:cs="Arial"/>
      <w:sz w:val="12"/>
      <w:szCs w:val="14"/>
    </w:rPr>
  </w:style>
  <w:style w:type="numbering" w:customStyle="1" w:styleId="FormatvorlageAufgezhlt">
    <w:name w:val="Formatvorlage Aufgezählt"/>
    <w:basedOn w:val="KeineListe"/>
    <w:rsid w:val="00873197"/>
    <w:pPr>
      <w:numPr>
        <w:numId w:val="5"/>
      </w:numPr>
    </w:pPr>
  </w:style>
  <w:style w:type="paragraph" w:styleId="Literaturverzeichnis">
    <w:name w:val="Bibliography"/>
    <w:basedOn w:val="Standard"/>
    <w:link w:val="LiteraturverzeichnisZchn"/>
    <w:rsid w:val="00F77741"/>
    <w:pPr>
      <w:tabs>
        <w:tab w:val="left" w:pos="1134"/>
      </w:tabs>
      <w:ind w:left="400" w:hanging="400"/>
      <w:jc w:val="left"/>
    </w:pPr>
    <w:rPr>
      <w:lang w:val="en-GB"/>
    </w:rPr>
  </w:style>
  <w:style w:type="paragraph" w:customStyle="1" w:styleId="Autorname">
    <w:name w:val="Autorname"/>
    <w:basedOn w:val="Standard"/>
    <w:rsid w:val="00E238EE"/>
    <w:pPr>
      <w:spacing w:before="360"/>
      <w:jc w:val="center"/>
    </w:pPr>
    <w:rPr>
      <w:b/>
    </w:rPr>
  </w:style>
  <w:style w:type="paragraph" w:customStyle="1" w:styleId="Autoren">
    <w:name w:val="Autoren"/>
    <w:basedOn w:val="Standard"/>
    <w:rsid w:val="00E238EE"/>
    <w:pPr>
      <w:spacing w:before="360"/>
      <w:jc w:val="center"/>
    </w:pPr>
    <w:rPr>
      <w:b/>
    </w:rPr>
  </w:style>
  <w:style w:type="paragraph" w:customStyle="1" w:styleId="Adresse">
    <w:name w:val="Adresse"/>
    <w:basedOn w:val="Standard"/>
    <w:rsid w:val="00E238EE"/>
    <w:pPr>
      <w:spacing w:after="720" w:line="320" w:lineRule="exact"/>
      <w:jc w:val="center"/>
    </w:pPr>
  </w:style>
  <w:style w:type="paragraph" w:customStyle="1" w:styleId="Zusammenfassung">
    <w:name w:val="Zusammenfassung"/>
    <w:basedOn w:val="Standard"/>
    <w:link w:val="ZusammenfassungZchn"/>
    <w:rsid w:val="00E238EE"/>
    <w:pPr>
      <w:spacing w:after="720"/>
      <w:ind w:left="907" w:right="907"/>
    </w:pPr>
  </w:style>
  <w:style w:type="paragraph" w:customStyle="1" w:styleId="DeckblattBeitragstitel">
    <w:name w:val="Deckblatt_Beitragstitel"/>
    <w:basedOn w:val="Autorname"/>
    <w:rsid w:val="0000648E"/>
    <w:pPr>
      <w:spacing w:before="120"/>
    </w:pPr>
    <w:rPr>
      <w:noProof/>
      <w:szCs w:val="24"/>
    </w:rPr>
  </w:style>
  <w:style w:type="paragraph" w:customStyle="1" w:styleId="FormatvorlageZusammenfassung11pt">
    <w:name w:val="Formatvorlage Zusammenfassung + 11 pt"/>
    <w:basedOn w:val="Zusammenfassung"/>
    <w:link w:val="FormatvorlageZusammenfassung11ptZchn"/>
    <w:rsid w:val="00BE57AD"/>
    <w:pPr>
      <w:spacing w:after="960"/>
    </w:pPr>
    <w:rPr>
      <w:sz w:val="22"/>
    </w:rPr>
  </w:style>
  <w:style w:type="character" w:customStyle="1" w:styleId="ZusammenfassungZchn">
    <w:name w:val="Zusammenfassung Zchn"/>
    <w:basedOn w:val="Absatz-Standardschriftart"/>
    <w:link w:val="Zusammenfassung"/>
    <w:rsid w:val="00BE57AD"/>
    <w:rPr>
      <w:rFonts w:ascii="Arial" w:hAnsi="Arial"/>
      <w:sz w:val="24"/>
      <w:szCs w:val="24"/>
      <w:lang w:val="de-DE" w:eastAsia="de-DE" w:bidi="ar-SA"/>
    </w:rPr>
  </w:style>
  <w:style w:type="character" w:customStyle="1" w:styleId="FormatvorlageZusammenfassung11ptZchn">
    <w:name w:val="Formatvorlage Zusammenfassung + 11 pt Zchn"/>
    <w:basedOn w:val="ZusammenfassungZchn"/>
    <w:link w:val="FormatvorlageZusammenfassung11pt"/>
    <w:rsid w:val="00BE57AD"/>
    <w:rPr>
      <w:rFonts w:ascii="Arial" w:hAnsi="Arial"/>
      <w:sz w:val="22"/>
      <w:szCs w:val="24"/>
      <w:lang w:val="de-DE" w:eastAsia="de-DE" w:bidi="ar-SA"/>
    </w:rPr>
  </w:style>
  <w:style w:type="paragraph" w:customStyle="1" w:styleId="Formatvorlage1">
    <w:name w:val="Formatvorlage1"/>
    <w:basedOn w:val="Standard"/>
    <w:rsid w:val="00C3202E"/>
    <w:rPr>
      <w:sz w:val="20"/>
    </w:rPr>
  </w:style>
  <w:style w:type="paragraph" w:customStyle="1" w:styleId="Formatvorlage11">
    <w:name w:val="Formatvorlage11"/>
    <w:basedOn w:val="Standard"/>
    <w:next w:val="Formatvorlage1"/>
    <w:rsid w:val="00C3202E"/>
  </w:style>
  <w:style w:type="paragraph" w:customStyle="1" w:styleId="Formatvorlage2">
    <w:name w:val="Formatvorlage2"/>
    <w:basedOn w:val="Standard"/>
    <w:rsid w:val="00C3202E"/>
    <w:rPr>
      <w:sz w:val="20"/>
    </w:rPr>
  </w:style>
  <w:style w:type="paragraph" w:customStyle="1" w:styleId="Bearbeiter">
    <w:name w:val="Bearbeiter"/>
    <w:basedOn w:val="Standard"/>
    <w:rsid w:val="00BB0B5A"/>
    <w:pPr>
      <w:spacing w:before="120" w:after="0" w:line="240" w:lineRule="auto"/>
      <w:jc w:val="left"/>
    </w:pPr>
    <w:rPr>
      <w:szCs w:val="24"/>
    </w:rPr>
  </w:style>
  <w:style w:type="paragraph" w:customStyle="1" w:styleId="Inhaltsverzeichnis">
    <w:name w:val="Inhaltsverzeichnis"/>
    <w:basedOn w:val="Verzeichnisberschrift"/>
    <w:rsid w:val="00507BDB"/>
  </w:style>
  <w:style w:type="character" w:styleId="Hervorhebung">
    <w:name w:val="Emphasis"/>
    <w:basedOn w:val="Absatz-Standardschriftart"/>
    <w:rsid w:val="007D2776"/>
    <w:rPr>
      <w:i/>
      <w:iCs/>
    </w:rPr>
  </w:style>
  <w:style w:type="paragraph" w:customStyle="1" w:styleId="00OhneNummer">
    <w:name w:val="00_Ohne Nummer"/>
    <w:basedOn w:val="berschrift1"/>
    <w:qFormat/>
    <w:rsid w:val="00770783"/>
    <w:pPr>
      <w:numPr>
        <w:numId w:val="0"/>
      </w:numPr>
      <w:spacing w:before="240"/>
    </w:pPr>
  </w:style>
  <w:style w:type="paragraph" w:customStyle="1" w:styleId="Table">
    <w:name w:val="Table"/>
    <w:basedOn w:val="Standard"/>
    <w:rsid w:val="00214B12"/>
    <w:pPr>
      <w:widowControl/>
      <w:spacing w:after="0" w:line="240" w:lineRule="auto"/>
      <w:jc w:val="left"/>
    </w:pPr>
    <w:rPr>
      <w:rFonts w:cs="Arial"/>
      <w:color w:val="000000"/>
      <w:sz w:val="20"/>
      <w:lang w:val="en-GB" w:eastAsia="en-US"/>
    </w:rPr>
  </w:style>
  <w:style w:type="character" w:customStyle="1" w:styleId="LiteraturverzeichnisZchn">
    <w:name w:val="Literaturverzeichnis Zchn"/>
    <w:basedOn w:val="Absatz-Standardschriftart"/>
    <w:link w:val="Literaturverzeichnis"/>
    <w:rsid w:val="00F77741"/>
    <w:rPr>
      <w:rFonts w:ascii="Georgia" w:hAnsi="Georgia"/>
      <w:sz w:val="24"/>
      <w:lang w:val="en-GB"/>
    </w:rPr>
  </w:style>
  <w:style w:type="paragraph" w:styleId="Inhaltsverzeichnisberschrift">
    <w:name w:val="TOC Heading"/>
    <w:basedOn w:val="berschrift1"/>
    <w:next w:val="Standard"/>
    <w:uiPriority w:val="39"/>
    <w:unhideWhenUsed/>
    <w:qFormat/>
    <w:rsid w:val="00057950"/>
    <w:pPr>
      <w:keepLines/>
      <w:numPr>
        <w:numId w:val="0"/>
      </w:numPr>
      <w:spacing w:before="120" w:after="120" w:line="360" w:lineRule="auto"/>
      <w:jc w:val="both"/>
      <w:outlineLvl w:val="9"/>
    </w:pPr>
    <w:rPr>
      <w:rFonts w:eastAsiaTheme="majorEastAsia" w:cstheme="majorBidi"/>
      <w:kern w:val="0"/>
      <w:szCs w:val="28"/>
    </w:rPr>
  </w:style>
  <w:style w:type="character" w:styleId="Kommentarzeichen">
    <w:name w:val="annotation reference"/>
    <w:basedOn w:val="Absatz-Standardschriftart"/>
    <w:uiPriority w:val="99"/>
    <w:semiHidden/>
    <w:unhideWhenUsed/>
    <w:rsid w:val="00410061"/>
    <w:rPr>
      <w:sz w:val="16"/>
      <w:szCs w:val="16"/>
    </w:rPr>
  </w:style>
  <w:style w:type="paragraph" w:styleId="Listenabsatz">
    <w:name w:val="List Paragraph"/>
    <w:aliases w:val="11_Listenabsatz"/>
    <w:basedOn w:val="Standard"/>
    <w:uiPriority w:val="34"/>
    <w:qFormat/>
    <w:rsid w:val="00E01B73"/>
    <w:pPr>
      <w:numPr>
        <w:numId w:val="10"/>
      </w:numPr>
      <w:contextualSpacing/>
      <w:jc w:val="left"/>
    </w:pPr>
  </w:style>
  <w:style w:type="table" w:styleId="Tabellenraster">
    <w:name w:val="Table Grid"/>
    <w:basedOn w:val="NormaleTabelle"/>
    <w:rsid w:val="004100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7BeschriftungTabellen">
    <w:name w:val="07_Beschriftung Tabellen"/>
    <w:basedOn w:val="Standard"/>
    <w:link w:val="07BeschriftungTabellenZchn"/>
    <w:qFormat/>
    <w:rsid w:val="00271111"/>
    <w:pPr>
      <w:spacing w:before="120" w:after="0" w:line="240" w:lineRule="auto"/>
      <w:jc w:val="left"/>
    </w:pPr>
    <w:rPr>
      <w:color w:val="000000" w:themeColor="text1"/>
      <w:szCs w:val="24"/>
    </w:rPr>
  </w:style>
  <w:style w:type="paragraph" w:customStyle="1" w:styleId="08BeschriftungAbbildungen">
    <w:name w:val="08_Beschriftung Abbildungen"/>
    <w:basedOn w:val="Beschriftung"/>
    <w:link w:val="08BeschriftungAbbildungenZchn"/>
    <w:qFormat/>
    <w:rsid w:val="00271111"/>
    <w:pPr>
      <w:spacing w:before="120" w:after="0" w:line="240" w:lineRule="auto"/>
      <w:jc w:val="left"/>
    </w:pPr>
    <w:rPr>
      <w:color w:val="000000" w:themeColor="text1"/>
      <w:sz w:val="24"/>
      <w:szCs w:val="24"/>
    </w:rPr>
  </w:style>
  <w:style w:type="character" w:customStyle="1" w:styleId="07BeschriftungTabellenZchn">
    <w:name w:val="07_Beschriftung Tabellen Zchn"/>
    <w:basedOn w:val="Absatz-Standardschriftart"/>
    <w:link w:val="07BeschriftungTabellen"/>
    <w:rsid w:val="00271111"/>
    <w:rPr>
      <w:color w:val="000000" w:themeColor="text1"/>
      <w:sz w:val="24"/>
      <w:szCs w:val="24"/>
    </w:rPr>
  </w:style>
  <w:style w:type="character" w:customStyle="1" w:styleId="08BeschriftungAbbildungenZchn">
    <w:name w:val="08_Beschriftung Abbildungen Zchn"/>
    <w:basedOn w:val="Absatz-Standardschriftart"/>
    <w:link w:val="08BeschriftungAbbildungen"/>
    <w:rsid w:val="00271111"/>
    <w:rPr>
      <w:bCs/>
      <w:color w:val="000000" w:themeColor="text1"/>
      <w:sz w:val="24"/>
      <w:szCs w:val="24"/>
    </w:rPr>
  </w:style>
  <w:style w:type="character" w:styleId="BesuchterLink">
    <w:name w:val="FollowedHyperlink"/>
    <w:basedOn w:val="Absatz-Standardschriftart"/>
    <w:semiHidden/>
    <w:unhideWhenUsed/>
    <w:rsid w:val="00BA786E"/>
    <w:rPr>
      <w:color w:val="800080" w:themeColor="followedHyperlink"/>
      <w:u w:val="single"/>
    </w:rPr>
  </w:style>
  <w:style w:type="table" w:customStyle="1" w:styleId="Gitternetztabelle1hellAkzent11">
    <w:name w:val="Gitternetztabelle 1 hell  – Akzent 11"/>
    <w:basedOn w:val="NormaleTabelle"/>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10ArabischeNummerierungfrAufzhlungen">
    <w:name w:val="10_Arabische Nummerierung für Aufzählungen"/>
    <w:basedOn w:val="Listenabsatz"/>
    <w:autoRedefine/>
    <w:qFormat/>
    <w:rsid w:val="00395B29"/>
    <w:pPr>
      <w:widowControl/>
      <w:numPr>
        <w:numId w:val="8"/>
      </w:numPr>
      <w:spacing w:before="120"/>
      <w:ind w:left="709" w:hanging="357"/>
    </w:pPr>
    <w:rPr>
      <w:color w:val="000000" w:themeColor="text1"/>
    </w:rPr>
  </w:style>
  <w:style w:type="paragraph" w:customStyle="1" w:styleId="Gliederungspunkt">
    <w:name w:val="Gliederungspunkt"/>
    <w:basedOn w:val="Listenabsatz"/>
    <w:qFormat/>
    <w:rsid w:val="00395B29"/>
    <w:pPr>
      <w:widowControl/>
      <w:numPr>
        <w:numId w:val="7"/>
      </w:numPr>
      <w:spacing w:before="120"/>
    </w:pPr>
    <w:rPr>
      <w:color w:val="000000" w:themeColor="text1"/>
    </w:rPr>
  </w:style>
  <w:style w:type="paragraph" w:customStyle="1" w:styleId="Text">
    <w:name w:val="Text"/>
    <w:basedOn w:val="Standard"/>
    <w:link w:val="TextZchn"/>
    <w:rsid w:val="008339E9"/>
    <w:pPr>
      <w:widowControl/>
      <w:spacing w:after="240" w:line="300" w:lineRule="exact"/>
    </w:pPr>
    <w:rPr>
      <w:szCs w:val="24"/>
    </w:rPr>
  </w:style>
  <w:style w:type="character" w:customStyle="1" w:styleId="TextZchn">
    <w:name w:val="Text Zchn"/>
    <w:link w:val="Text"/>
    <w:rsid w:val="008339E9"/>
    <w:rPr>
      <w:sz w:val="24"/>
      <w:szCs w:val="24"/>
    </w:rPr>
  </w:style>
  <w:style w:type="paragraph" w:customStyle="1" w:styleId="01Flietext">
    <w:name w:val="01_Fließtext"/>
    <w:basedOn w:val="Standard"/>
    <w:qFormat/>
    <w:rsid w:val="008339E9"/>
    <w:pPr>
      <w:spacing w:before="120"/>
    </w:pPr>
  </w:style>
  <w:style w:type="paragraph" w:customStyle="1" w:styleId="09Quelle">
    <w:name w:val="09_Quelle"/>
    <w:basedOn w:val="08BeschriftungAbbildungen"/>
    <w:next w:val="01Flietext"/>
    <w:qFormat/>
    <w:rsid w:val="00FB4BC8"/>
    <w:pPr>
      <w:spacing w:before="0" w:after="240"/>
    </w:pPr>
    <w:rPr>
      <w:i/>
    </w:rPr>
  </w:style>
  <w:style w:type="paragraph" w:customStyle="1" w:styleId="berschriftdesLeitfadens">
    <w:name w:val="Überschrift des Leitfadens"/>
    <w:basedOn w:val="Standard"/>
    <w:qFormat/>
    <w:rsid w:val="002F1B21"/>
    <w:pPr>
      <w:spacing w:before="120"/>
      <w:jc w:val="center"/>
    </w:pPr>
    <w:rPr>
      <w:b/>
      <w:bCs/>
      <w:color w:val="000000" w:themeColor="text1"/>
      <w:sz w:val="36"/>
      <w:szCs w:val="36"/>
    </w:rPr>
  </w:style>
  <w:style w:type="paragraph" w:styleId="berarbeitung">
    <w:name w:val="Revision"/>
    <w:hidden/>
    <w:uiPriority w:val="99"/>
    <w:semiHidden/>
    <w:rsid w:val="00AD67E4"/>
    <w:rPr>
      <w:sz w:val="24"/>
    </w:rPr>
  </w:style>
  <w:style w:type="paragraph" w:customStyle="1" w:styleId="DeckblattUnterberschrift">
    <w:name w:val="Deckblatt_Unterüberschrift"/>
    <w:basedOn w:val="Bearbeiter"/>
    <w:rsid w:val="0000648E"/>
    <w:rPr>
      <w:i/>
      <w:iCs/>
    </w:rPr>
  </w:style>
  <w:style w:type="numbering" w:customStyle="1" w:styleId="FormatvorlageAufzhlungRmischezahlen">
    <w:name w:val="Formatvorlage Aufzählung Römischezahlen"/>
    <w:basedOn w:val="KeineListe"/>
    <w:rsid w:val="00E01B73"/>
    <w:pPr>
      <w:numPr>
        <w:numId w:val="9"/>
      </w:numPr>
    </w:pPr>
  </w:style>
  <w:style w:type="character" w:styleId="Fett">
    <w:name w:val="Strong"/>
    <w:basedOn w:val="Absatz-Standardschriftart"/>
    <w:rsid w:val="004B1E2A"/>
    <w:rPr>
      <w:b/>
      <w:bCs/>
    </w:rPr>
  </w:style>
  <w:style w:type="paragraph" w:customStyle="1" w:styleId="LeitfadenDeckblattProfessoren">
    <w:name w:val="Leitfaden_Deckblatt_Professoren"/>
    <w:basedOn w:val="Standard"/>
    <w:qFormat/>
    <w:rsid w:val="005073E0"/>
    <w:pPr>
      <w:jc w:val="left"/>
    </w:pPr>
    <w:rPr>
      <w:sz w:val="16"/>
    </w:rPr>
  </w:style>
  <w:style w:type="character" w:styleId="NichtaufgelsteErwhnung">
    <w:name w:val="Unresolved Mention"/>
    <w:basedOn w:val="Absatz-Standardschriftart"/>
    <w:uiPriority w:val="99"/>
    <w:semiHidden/>
    <w:unhideWhenUsed/>
    <w:rsid w:val="00792223"/>
    <w:rPr>
      <w:color w:val="605E5C"/>
      <w:shd w:val="clear" w:color="auto" w:fill="E1DFDD"/>
    </w:rPr>
  </w:style>
  <w:style w:type="character" w:styleId="Erwhnung">
    <w:name w:val="Mention"/>
    <w:basedOn w:val="Absatz-Standardschriftart"/>
    <w:uiPriority w:val="99"/>
    <w:unhideWhenUsed/>
    <w:rsid w:val="00C62E09"/>
    <w:rPr>
      <w:color w:val="2B579A"/>
      <w:shd w:val="clear" w:color="auto" w:fill="E1DFDD"/>
    </w:rPr>
  </w:style>
  <w:style w:type="character" w:customStyle="1" w:styleId="BeschriftungZchn">
    <w:name w:val="Beschriftung Zchn"/>
    <w:link w:val="Beschriftung"/>
    <w:uiPriority w:val="1"/>
    <w:rsid w:val="001F15DD"/>
    <w:rPr>
      <w:bCs/>
    </w:rPr>
  </w:style>
  <w:style w:type="paragraph" w:customStyle="1" w:styleId="Universitt">
    <w:name w:val="Universität"/>
    <w:basedOn w:val="Text"/>
    <w:link w:val="UniversittZchn"/>
    <w:rsid w:val="001F15DD"/>
    <w:pPr>
      <w:jc w:val="center"/>
    </w:pPr>
    <w:rPr>
      <w:b/>
      <w:sz w:val="32"/>
      <w:szCs w:val="32"/>
    </w:rPr>
  </w:style>
  <w:style w:type="character" w:customStyle="1" w:styleId="UniversittZchn">
    <w:name w:val="Universität Zchn"/>
    <w:link w:val="Universitt"/>
    <w:rsid w:val="001F15DD"/>
    <w:rPr>
      <w:b/>
      <w:sz w:val="32"/>
      <w:szCs w:val="32"/>
    </w:rPr>
  </w:style>
  <w:style w:type="paragraph" w:styleId="Textkrper">
    <w:name w:val="Body Text"/>
    <w:basedOn w:val="Standard"/>
    <w:link w:val="TextkrperZchn"/>
    <w:uiPriority w:val="99"/>
    <w:unhideWhenUsed/>
    <w:rsid w:val="001F15DD"/>
    <w:pPr>
      <w:widowControl/>
      <w:spacing w:before="120"/>
    </w:pPr>
    <w:rPr>
      <w:szCs w:val="24"/>
    </w:rPr>
  </w:style>
  <w:style w:type="character" w:customStyle="1" w:styleId="TextkrperZchn">
    <w:name w:val="Textkörper Zchn"/>
    <w:basedOn w:val="Absatz-Standardschriftart"/>
    <w:link w:val="Textkrper"/>
    <w:uiPriority w:val="99"/>
    <w:rsid w:val="001F15D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9968782">
      <w:bodyDiv w:val="1"/>
      <w:marLeft w:val="0"/>
      <w:marRight w:val="0"/>
      <w:marTop w:val="0"/>
      <w:marBottom w:val="0"/>
      <w:divBdr>
        <w:top w:val="none" w:sz="0" w:space="0" w:color="auto"/>
        <w:left w:val="none" w:sz="0" w:space="0" w:color="auto"/>
        <w:bottom w:val="none" w:sz="0" w:space="0" w:color="auto"/>
        <w:right w:val="none" w:sz="0" w:space="0" w:color="auto"/>
      </w:divBdr>
    </w:div>
    <w:div w:id="146095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vhbonline.org/service/vhb-rating-2024"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uni-hohenheim.de/pruefungsamt-abschlussarbeiten"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s://www.uni-hohenheim.de/pruefungsamt-abschlussarbeit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07/relationships/hdphoto" Target="media/hdphoto1.wdp"/><Relationship Id="rId5" Type="http://schemas.openxmlformats.org/officeDocument/2006/relationships/numbering" Target="numbering.xml"/><Relationship Id="rId15" Type="http://schemas.openxmlformats.org/officeDocument/2006/relationships/hyperlink" Target="https://kim.uni-hohenheim.de/102361" TargetMode="External"/><Relationship Id="rId23"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s://kim.uni-hohenheim.de/citavi"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endnote.com/downloads/style/mis-quarterly"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uni-hohenheim.de/pruefungsamt-abschlussarbeit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ulzli\Desktop\Template%20Deutsch.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464F0CE9468DA42A122292B3F8C825A" ma:contentTypeVersion="19" ma:contentTypeDescription="Ein neues Dokument erstellen." ma:contentTypeScope="" ma:versionID="0e3bb9c62892c4d480edcbc8e16ea90f">
  <xsd:schema xmlns:xsd="http://www.w3.org/2001/XMLSchema" xmlns:xs="http://www.w3.org/2001/XMLSchema" xmlns:p="http://schemas.microsoft.com/office/2006/metadata/properties" xmlns:ns2="9bb97391-0f8b-45bf-81f2-4ad9bc2b166b" xmlns:ns3="6ca7a149-a0b4-460a-8fb8-273bf8634e0e" targetNamespace="http://schemas.microsoft.com/office/2006/metadata/properties" ma:root="true" ma:fieldsID="b8b3b72a0d1bcd1b9cba9974d280e4a1" ns2:_="" ns3:_="">
    <xsd:import namespace="9bb97391-0f8b-45bf-81f2-4ad9bc2b166b"/>
    <xsd:import namespace="6ca7a149-a0b4-460a-8fb8-273bf8634e0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97391-0f8b-45bf-81f2-4ad9bc2b166b"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b49734d5-50b6-412d-8f8e-dfd5a9ddc7f9}" ma:internalName="TaxCatchAll" ma:showField="CatchAllData" ma:web="9bb97391-0f8b-45bf-81f2-4ad9bc2b166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a7a149-a0b4-460a-8fb8-273bf8634e0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9e00f353-0966-4817-9458-30baef77fa7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ca7a149-a0b4-460a-8fb8-273bf8634e0e">
      <Terms xmlns="http://schemas.microsoft.com/office/infopath/2007/PartnerControls"/>
    </lcf76f155ced4ddcb4097134ff3c332f>
    <TaxCatchAll xmlns="9bb97391-0f8b-45bf-81f2-4ad9bc2b166b" xsi:nil="true"/>
    <SharedWithUsers xmlns="9bb97391-0f8b-45bf-81f2-4ad9bc2b166b">
      <UserInfo>
        <DisplayName>Götz, Valentin</DisplayName>
        <AccountId>53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DBB6E5-0D4E-41C0-A54A-63D75AF7DD51}"/>
</file>

<file path=customXml/itemProps2.xml><?xml version="1.0" encoding="utf-8"?>
<ds:datastoreItem xmlns:ds="http://schemas.openxmlformats.org/officeDocument/2006/customXml" ds:itemID="{DBA37106-B694-4DC2-AD6F-7407A98795E3}">
  <ds:schemaRefs>
    <ds:schemaRef ds:uri="http://schemas.openxmlformats.org/officeDocument/2006/bibliography"/>
  </ds:schemaRefs>
</ds:datastoreItem>
</file>

<file path=customXml/itemProps3.xml><?xml version="1.0" encoding="utf-8"?>
<ds:datastoreItem xmlns:ds="http://schemas.openxmlformats.org/officeDocument/2006/customXml" ds:itemID="{73C7EBF0-54F3-4F32-8244-03380B3579E0}">
  <ds:schemaRefs>
    <ds:schemaRef ds:uri="http://schemas.microsoft.com/office/2006/metadata/properties"/>
    <ds:schemaRef ds:uri="http://schemas.microsoft.com/office/infopath/2007/PartnerControls"/>
    <ds:schemaRef ds:uri="6ca7a149-a0b4-460a-8fb8-273bf8634e0e"/>
    <ds:schemaRef ds:uri="9bb97391-0f8b-45bf-81f2-4ad9bc2b166b"/>
  </ds:schemaRefs>
</ds:datastoreItem>
</file>

<file path=customXml/itemProps4.xml><?xml version="1.0" encoding="utf-8"?>
<ds:datastoreItem xmlns:ds="http://schemas.openxmlformats.org/officeDocument/2006/customXml" ds:itemID="{ADDC1ED4-B8A1-4ECF-B97A-54A0EEC778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 Deutsch.dotx</Template>
  <TotalTime>0</TotalTime>
  <Pages>20</Pages>
  <Words>3704</Words>
  <Characters>23338</Characters>
  <Application>Microsoft Office Word</Application>
  <DocSecurity>0</DocSecurity>
  <Lines>194</Lines>
  <Paragraphs>5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eitfaden zur Gestaltung wissenschaftlicher Arbeiten</vt:lpstr>
      <vt:lpstr>Leitfaden zur Gestaltung wissenschaftlicher Arbeiten</vt:lpstr>
    </vt:vector>
  </TitlesOfParts>
  <Company/>
  <LinksUpToDate>false</LinksUpToDate>
  <CharactersWithSpaces>2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zur Gestaltung wissenschaftlicher Arbeiten</dc:title>
  <dc:subject/>
  <dc:creator>GBI-508</dc:creator>
  <cp:keywords/>
  <cp:lastModifiedBy>Schöttl, Frederik</cp:lastModifiedBy>
  <cp:revision>15</cp:revision>
  <dcterms:created xsi:type="dcterms:W3CDTF">2026-01-13T07:23:00Z</dcterms:created>
  <dcterms:modified xsi:type="dcterms:W3CDTF">2026-01-13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64F0CE9468DA42A122292B3F8C825A</vt:lpwstr>
  </property>
  <property fmtid="{D5CDD505-2E9C-101B-9397-08002B2CF9AE}" pid="3" name="_dlc_DocIdItemGuid">
    <vt:lpwstr>324e5834-8895-4b37-9fb6-35af48b1e361</vt:lpwstr>
  </property>
  <property fmtid="{D5CDD505-2E9C-101B-9397-08002B2CF9AE}" pid="4" name="AuthorIds_UIVersion_1536">
    <vt:lpwstr>614</vt:lpwstr>
  </property>
  <property fmtid="{D5CDD505-2E9C-101B-9397-08002B2CF9AE}" pid="5" name="MediaServiceImageTags">
    <vt:lpwstr/>
  </property>
</Properties>
</file>